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B4F76" w14:textId="77777777" w:rsidR="008A6B9A" w:rsidRPr="007431F6" w:rsidRDefault="008A6B9A" w:rsidP="007431F6">
      <w:pPr>
        <w:spacing w:line="240" w:lineRule="auto"/>
        <w:rPr>
          <w:rFonts w:eastAsia="Times New Roman" w:cs="Times New Roman"/>
          <w:sz w:val="22"/>
        </w:rPr>
      </w:pPr>
    </w:p>
    <w:p w14:paraId="16B44D2B" w14:textId="77777777" w:rsidR="00166D21" w:rsidRDefault="00166D21" w:rsidP="00166D21">
      <w:pPr>
        <w:jc w:val="center"/>
        <w:rPr>
          <w:rFonts w:eastAsia="Times New Roman" w:cs="Times New Roman"/>
          <w:b/>
          <w:szCs w:val="24"/>
        </w:rPr>
      </w:pPr>
      <w:r w:rsidRPr="00C865A5">
        <w:rPr>
          <w:rFonts w:eastAsia="Times New Roman" w:cs="Times New Roman"/>
          <w:b/>
          <w:szCs w:val="24"/>
        </w:rPr>
        <w:t>CURRICULUM VITAE</w:t>
      </w:r>
    </w:p>
    <w:p w14:paraId="1E01224C" w14:textId="77777777" w:rsidR="00166D21" w:rsidRPr="00166D21" w:rsidRDefault="00166D21" w:rsidP="00166D21">
      <w:pPr>
        <w:spacing w:line="240" w:lineRule="auto"/>
        <w:jc w:val="center"/>
        <w:rPr>
          <w:rFonts w:eastAsia="Times New Roman" w:cs="Times New Roman"/>
          <w:szCs w:val="24"/>
        </w:rPr>
      </w:pPr>
      <w:r w:rsidRPr="00166D21">
        <w:rPr>
          <w:rFonts w:eastAsia="Times New Roman" w:cs="Times New Roman"/>
          <w:szCs w:val="24"/>
        </w:rPr>
        <w:t>Hong Cui</w:t>
      </w:r>
    </w:p>
    <w:p w14:paraId="2C8D6F83" w14:textId="3E20291D" w:rsidR="00166D21" w:rsidRPr="00166D21" w:rsidRDefault="00166D21" w:rsidP="00166D21">
      <w:pPr>
        <w:spacing w:line="240" w:lineRule="auto"/>
        <w:jc w:val="center"/>
        <w:rPr>
          <w:rFonts w:eastAsia="Times New Roman" w:cs="Times New Roman"/>
          <w:szCs w:val="24"/>
        </w:rPr>
      </w:pPr>
      <w:r w:rsidRPr="00166D21">
        <w:rPr>
          <w:rFonts w:eastAsia="Times New Roman" w:cs="Times New Roman"/>
          <w:szCs w:val="24"/>
        </w:rPr>
        <w:t>Professor</w:t>
      </w:r>
    </w:p>
    <w:p w14:paraId="48FBCD61" w14:textId="77777777" w:rsidR="00166D21" w:rsidRPr="00166D21" w:rsidRDefault="00166D21" w:rsidP="00166D21">
      <w:pPr>
        <w:spacing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School of Information, </w:t>
      </w:r>
      <w:r w:rsidRPr="00166D21">
        <w:rPr>
          <w:rFonts w:eastAsia="Times New Roman" w:cs="Times New Roman"/>
          <w:szCs w:val="24"/>
        </w:rPr>
        <w:t>University of Arizona</w:t>
      </w:r>
    </w:p>
    <w:p w14:paraId="7F02E571" w14:textId="77777777" w:rsidR="00166D21" w:rsidRPr="00166D21" w:rsidRDefault="00166D21" w:rsidP="00166D21">
      <w:pPr>
        <w:spacing w:line="240" w:lineRule="auto"/>
        <w:jc w:val="center"/>
        <w:rPr>
          <w:szCs w:val="24"/>
        </w:rPr>
      </w:pPr>
      <w:r w:rsidRPr="00166D21">
        <w:rPr>
          <w:szCs w:val="24"/>
        </w:rPr>
        <w:t>hongcui@email.arizona.edu</w:t>
      </w:r>
    </w:p>
    <w:p w14:paraId="2D290CC6" w14:textId="77777777" w:rsidR="00166D21" w:rsidRDefault="00166D21">
      <w:pPr>
        <w:rPr>
          <w:b/>
          <w:szCs w:val="24"/>
        </w:rPr>
      </w:pPr>
    </w:p>
    <w:p w14:paraId="1ADBD0FD" w14:textId="77777777" w:rsidR="006C522A" w:rsidRPr="0000433D" w:rsidRDefault="006C522A">
      <w:pPr>
        <w:rPr>
          <w:szCs w:val="24"/>
        </w:rPr>
      </w:pPr>
      <w:r w:rsidRPr="0000433D">
        <w:rPr>
          <w:b/>
          <w:szCs w:val="24"/>
        </w:rPr>
        <w:t>Chronology of Education</w:t>
      </w:r>
    </w:p>
    <w:p w14:paraId="7DED3134" w14:textId="03F2A2CC" w:rsidR="006C522A" w:rsidRPr="0000433D" w:rsidRDefault="00257C95" w:rsidP="006C522A">
      <w:pPr>
        <w:spacing w:line="240" w:lineRule="auto"/>
        <w:rPr>
          <w:szCs w:val="24"/>
        </w:rPr>
      </w:pPr>
      <w:r>
        <w:rPr>
          <w:szCs w:val="24"/>
        </w:rPr>
        <w:t>1998</w:t>
      </w:r>
      <w:r w:rsidR="006C522A" w:rsidRPr="0000433D">
        <w:rPr>
          <w:szCs w:val="24"/>
        </w:rPr>
        <w:t>-</w:t>
      </w:r>
      <w:r w:rsidR="006B5220">
        <w:rPr>
          <w:szCs w:val="24"/>
        </w:rPr>
        <w:t>2001</w:t>
      </w:r>
      <w:r w:rsidR="006C522A" w:rsidRPr="0000433D">
        <w:rPr>
          <w:szCs w:val="24"/>
        </w:rPr>
        <w:tab/>
        <w:t>Ph</w:t>
      </w:r>
      <w:r w:rsidR="00B87EF2">
        <w:rPr>
          <w:szCs w:val="24"/>
        </w:rPr>
        <w:t>.</w:t>
      </w:r>
      <w:r w:rsidR="00C865A5">
        <w:rPr>
          <w:szCs w:val="24"/>
        </w:rPr>
        <w:t xml:space="preserve"> </w:t>
      </w:r>
      <w:r w:rsidR="006C522A" w:rsidRPr="0000433D">
        <w:rPr>
          <w:szCs w:val="24"/>
        </w:rPr>
        <w:t>D</w:t>
      </w:r>
      <w:r w:rsidR="00790E7C">
        <w:rPr>
          <w:szCs w:val="24"/>
        </w:rPr>
        <w:t>.</w:t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>
        <w:rPr>
          <w:szCs w:val="24"/>
        </w:rPr>
        <w:t xml:space="preserve">University of Illinois at Urbana-Champaign </w:t>
      </w:r>
      <w:r w:rsidR="006C522A" w:rsidRPr="0000433D">
        <w:rPr>
          <w:szCs w:val="24"/>
        </w:rPr>
        <w:tab/>
      </w:r>
    </w:p>
    <w:p w14:paraId="0F859A0B" w14:textId="2498EE63" w:rsidR="006C522A" w:rsidRPr="0000433D" w:rsidRDefault="006B5220" w:rsidP="006C522A">
      <w:pPr>
        <w:spacing w:line="240" w:lineRule="auto"/>
        <w:rPr>
          <w:szCs w:val="24"/>
        </w:rPr>
      </w:pPr>
      <w:r>
        <w:rPr>
          <w:szCs w:val="24"/>
        </w:rPr>
        <w:t>2002-2005</w:t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  <w:t xml:space="preserve">Major Field: </w:t>
      </w:r>
      <w:r w:rsidR="00257C95">
        <w:rPr>
          <w:szCs w:val="24"/>
        </w:rPr>
        <w:t>Library and Information Science</w:t>
      </w:r>
    </w:p>
    <w:p w14:paraId="13735F1B" w14:textId="77777777" w:rsidR="00257C95" w:rsidRDefault="006C522A" w:rsidP="00257C95">
      <w:pPr>
        <w:spacing w:line="240" w:lineRule="auto"/>
        <w:ind w:left="2880"/>
        <w:rPr>
          <w:szCs w:val="24"/>
        </w:rPr>
      </w:pPr>
      <w:r w:rsidRPr="0000433D">
        <w:rPr>
          <w:szCs w:val="24"/>
        </w:rPr>
        <w:t xml:space="preserve">Dissertation: </w:t>
      </w:r>
      <w:r w:rsidR="00257C95" w:rsidRPr="00462C7B">
        <w:rPr>
          <w:rFonts w:eastAsia="Times New Roman"/>
          <w:szCs w:val="24"/>
        </w:rPr>
        <w:t>“Automating Semantic Markup of Semi-Structured Text via an Induced Knowledge Base: A Case-Study Using Floras.”</w:t>
      </w:r>
      <w:r w:rsidR="00494B5B" w:rsidRPr="0000433D">
        <w:rPr>
          <w:szCs w:val="24"/>
        </w:rPr>
        <w:tab/>
      </w:r>
    </w:p>
    <w:p w14:paraId="4C1450BF" w14:textId="77777777" w:rsidR="00494B5B" w:rsidRPr="0000433D" w:rsidRDefault="00494B5B" w:rsidP="00257C95">
      <w:pPr>
        <w:spacing w:line="240" w:lineRule="auto"/>
        <w:ind w:left="2880"/>
        <w:rPr>
          <w:szCs w:val="24"/>
        </w:rPr>
      </w:pPr>
      <w:r w:rsidRPr="0000433D">
        <w:rPr>
          <w:szCs w:val="24"/>
        </w:rPr>
        <w:t xml:space="preserve">Advisors: </w:t>
      </w:r>
      <w:r w:rsidR="00257C95">
        <w:rPr>
          <w:szCs w:val="24"/>
        </w:rPr>
        <w:t>Linda C. Smith and Bryan P. Heidorn</w:t>
      </w:r>
    </w:p>
    <w:p w14:paraId="426A833B" w14:textId="77777777" w:rsidR="006C522A" w:rsidRPr="0000433D" w:rsidRDefault="006C522A" w:rsidP="006C522A">
      <w:pPr>
        <w:spacing w:line="240" w:lineRule="auto"/>
        <w:rPr>
          <w:szCs w:val="24"/>
        </w:rPr>
      </w:pPr>
    </w:p>
    <w:p w14:paraId="0B395217" w14:textId="77777777" w:rsidR="00257C95" w:rsidRPr="0000433D" w:rsidRDefault="00257C95" w:rsidP="00257C95">
      <w:pPr>
        <w:spacing w:line="240" w:lineRule="auto"/>
        <w:rPr>
          <w:szCs w:val="24"/>
        </w:rPr>
      </w:pPr>
      <w:r>
        <w:rPr>
          <w:szCs w:val="24"/>
        </w:rPr>
        <w:t>2001-2002</w:t>
      </w:r>
      <w:r w:rsidR="006C522A" w:rsidRPr="0000433D">
        <w:rPr>
          <w:szCs w:val="24"/>
        </w:rPr>
        <w:tab/>
        <w:t>M.</w:t>
      </w:r>
      <w:r w:rsidR="00C865A5">
        <w:rPr>
          <w:szCs w:val="24"/>
        </w:rPr>
        <w:t xml:space="preserve"> </w:t>
      </w:r>
      <w:r>
        <w:rPr>
          <w:szCs w:val="24"/>
        </w:rPr>
        <w:t>S</w:t>
      </w:r>
      <w:r w:rsidR="006C522A" w:rsidRPr="0000433D">
        <w:rPr>
          <w:szCs w:val="24"/>
        </w:rPr>
        <w:t xml:space="preserve">. </w:t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>
        <w:rPr>
          <w:szCs w:val="24"/>
        </w:rPr>
        <w:t xml:space="preserve">University of Illinois at Urbana-Champaign </w:t>
      </w:r>
      <w:r w:rsidRPr="0000433D">
        <w:rPr>
          <w:szCs w:val="24"/>
        </w:rPr>
        <w:tab/>
      </w:r>
    </w:p>
    <w:p w14:paraId="310F0629" w14:textId="77777777" w:rsidR="006C522A" w:rsidRPr="0000433D" w:rsidRDefault="006C522A" w:rsidP="006C522A">
      <w:pPr>
        <w:spacing w:line="240" w:lineRule="auto"/>
        <w:rPr>
          <w:szCs w:val="24"/>
        </w:rPr>
      </w:pPr>
      <w:r w:rsidRPr="0000433D">
        <w:rPr>
          <w:szCs w:val="24"/>
        </w:rPr>
        <w:tab/>
      </w:r>
      <w:r w:rsidRPr="0000433D">
        <w:rPr>
          <w:szCs w:val="24"/>
        </w:rPr>
        <w:tab/>
      </w:r>
      <w:r w:rsidR="008A6B9A">
        <w:rPr>
          <w:szCs w:val="24"/>
        </w:rPr>
        <w:tab/>
      </w:r>
      <w:r w:rsidRPr="0000433D">
        <w:rPr>
          <w:szCs w:val="24"/>
        </w:rPr>
        <w:tab/>
        <w:t>M</w:t>
      </w:r>
      <w:r w:rsidR="00257C95">
        <w:rPr>
          <w:szCs w:val="24"/>
        </w:rPr>
        <w:t>ajor Field: Computer Science</w:t>
      </w:r>
    </w:p>
    <w:p w14:paraId="286C2983" w14:textId="77777777" w:rsidR="006C522A" w:rsidRPr="0000433D" w:rsidRDefault="006C522A" w:rsidP="006C522A">
      <w:pPr>
        <w:spacing w:line="240" w:lineRule="auto"/>
        <w:rPr>
          <w:szCs w:val="24"/>
        </w:rPr>
      </w:pPr>
    </w:p>
    <w:p w14:paraId="58815F87" w14:textId="77777777" w:rsidR="00257C95" w:rsidRDefault="00257C95" w:rsidP="00257C95">
      <w:pPr>
        <w:spacing w:line="240" w:lineRule="auto"/>
        <w:jc w:val="both"/>
        <w:rPr>
          <w:szCs w:val="24"/>
        </w:rPr>
      </w:pPr>
      <w:r w:rsidRPr="00257C95">
        <w:rPr>
          <w:szCs w:val="24"/>
        </w:rPr>
        <w:t>1994-1997</w:t>
      </w:r>
      <w:r w:rsidR="006C522A" w:rsidRPr="00257C95">
        <w:rPr>
          <w:szCs w:val="24"/>
        </w:rPr>
        <w:tab/>
      </w:r>
      <w:r>
        <w:rPr>
          <w:szCs w:val="24"/>
        </w:rPr>
        <w:t>M. S</w:t>
      </w:r>
      <w:r w:rsidRPr="00257C95">
        <w:rPr>
          <w:szCs w:val="24"/>
        </w:rPr>
        <w:t xml:space="preserve">. </w:t>
      </w:r>
      <w:r w:rsidRPr="00257C95">
        <w:rPr>
          <w:szCs w:val="24"/>
        </w:rPr>
        <w:tab/>
      </w:r>
      <w:r w:rsidRPr="00257C95">
        <w:rPr>
          <w:szCs w:val="24"/>
        </w:rPr>
        <w:tab/>
      </w:r>
      <w:r w:rsidRPr="00257C95">
        <w:rPr>
          <w:rFonts w:eastAsia="Times New Roman"/>
          <w:szCs w:val="24"/>
        </w:rPr>
        <w:t>Graduate University of Chinese Academy of Sciences</w:t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 w:rsidR="006C522A" w:rsidRPr="0000433D">
        <w:rPr>
          <w:szCs w:val="24"/>
        </w:rPr>
        <w:tab/>
      </w:r>
      <w:r>
        <w:rPr>
          <w:szCs w:val="24"/>
        </w:rPr>
        <w:t xml:space="preserve">                        </w:t>
      </w:r>
      <w:r w:rsidR="006C522A" w:rsidRPr="0000433D">
        <w:rPr>
          <w:szCs w:val="24"/>
        </w:rPr>
        <w:t xml:space="preserve">Major Fields: </w:t>
      </w:r>
      <w:r>
        <w:rPr>
          <w:szCs w:val="24"/>
        </w:rPr>
        <w:t>Information Science</w:t>
      </w:r>
    </w:p>
    <w:p w14:paraId="763AAF2F" w14:textId="77777777" w:rsidR="00257C95" w:rsidRDefault="00257C95" w:rsidP="00257C95">
      <w:pPr>
        <w:spacing w:line="240" w:lineRule="auto"/>
        <w:jc w:val="both"/>
        <w:rPr>
          <w:rFonts w:eastAsia="Times New Roman"/>
          <w:szCs w:val="24"/>
        </w:rPr>
      </w:pPr>
      <w:r>
        <w:rPr>
          <w:szCs w:val="24"/>
        </w:rPr>
        <w:t xml:space="preserve">                                                Thesis: </w:t>
      </w:r>
      <w:r>
        <w:rPr>
          <w:rFonts w:eastAsia="Times New Roman"/>
          <w:szCs w:val="24"/>
        </w:rPr>
        <w:t>“A Study on</w:t>
      </w:r>
      <w:r w:rsidRPr="00462C7B">
        <w:rPr>
          <w:rFonts w:eastAsia="Times New Roman"/>
          <w:szCs w:val="24"/>
        </w:rPr>
        <w:t xml:space="preserve"> Citation Behavior of Chinese Scientists.” </w:t>
      </w:r>
      <w:r>
        <w:rPr>
          <w:rFonts w:eastAsia="Times New Roman"/>
          <w:szCs w:val="24"/>
        </w:rPr>
        <w:t xml:space="preserve">                 </w:t>
      </w:r>
    </w:p>
    <w:p w14:paraId="445F828E" w14:textId="77777777" w:rsidR="00257C95" w:rsidRPr="00462C7B" w:rsidRDefault="00257C95" w:rsidP="00257C95">
      <w:pPr>
        <w:spacing w:line="240" w:lineRule="auto"/>
        <w:jc w:val="both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                        Advisor: </w:t>
      </w:r>
      <w:proofErr w:type="spellStart"/>
      <w:r w:rsidRPr="00462C7B">
        <w:rPr>
          <w:rFonts w:eastAsia="Times New Roman"/>
          <w:szCs w:val="24"/>
        </w:rPr>
        <w:t>Yitai</w:t>
      </w:r>
      <w:proofErr w:type="spellEnd"/>
      <w:r w:rsidRPr="00462C7B">
        <w:rPr>
          <w:rFonts w:eastAsia="Times New Roman"/>
          <w:szCs w:val="24"/>
        </w:rPr>
        <w:t xml:space="preserve"> Gong</w:t>
      </w:r>
    </w:p>
    <w:p w14:paraId="1F204B65" w14:textId="77777777" w:rsidR="00257C95" w:rsidRDefault="00257C95" w:rsidP="006C522A">
      <w:pPr>
        <w:spacing w:line="240" w:lineRule="auto"/>
        <w:rPr>
          <w:szCs w:val="24"/>
        </w:rPr>
      </w:pPr>
    </w:p>
    <w:p w14:paraId="34F911F2" w14:textId="77777777" w:rsidR="00257C95" w:rsidRDefault="00257C95" w:rsidP="00257C95">
      <w:pPr>
        <w:spacing w:line="240" w:lineRule="auto"/>
        <w:rPr>
          <w:rFonts w:eastAsia="Times New Roman"/>
          <w:szCs w:val="24"/>
        </w:rPr>
      </w:pPr>
      <w:r>
        <w:rPr>
          <w:szCs w:val="24"/>
        </w:rPr>
        <w:t>1989-1994</w:t>
      </w:r>
      <w:r w:rsidR="00494B5B" w:rsidRPr="0000433D">
        <w:rPr>
          <w:szCs w:val="24"/>
        </w:rPr>
        <w:tab/>
      </w:r>
      <w:r>
        <w:rPr>
          <w:szCs w:val="24"/>
        </w:rPr>
        <w:t>B. S.</w:t>
      </w:r>
      <w:r>
        <w:rPr>
          <w:szCs w:val="24"/>
        </w:rPr>
        <w:tab/>
      </w:r>
      <w:r>
        <w:rPr>
          <w:szCs w:val="24"/>
        </w:rPr>
        <w:tab/>
      </w:r>
      <w:r w:rsidRPr="00462C7B">
        <w:rPr>
          <w:rFonts w:eastAsia="Times New Roman"/>
          <w:szCs w:val="24"/>
        </w:rPr>
        <w:t>Tongji Medical University</w:t>
      </w:r>
      <w:r>
        <w:rPr>
          <w:rFonts w:eastAsia="Times New Roman"/>
          <w:szCs w:val="24"/>
        </w:rPr>
        <w:t xml:space="preserve"> (now </w:t>
      </w:r>
      <w:r w:rsidRPr="00462C7B">
        <w:rPr>
          <w:rFonts w:eastAsia="Times New Roman"/>
          <w:szCs w:val="24"/>
        </w:rPr>
        <w:t xml:space="preserve">Tongji Medical College of </w:t>
      </w:r>
      <w:r>
        <w:rPr>
          <w:rFonts w:eastAsia="Times New Roman"/>
          <w:szCs w:val="24"/>
        </w:rPr>
        <w:t xml:space="preserve"> </w:t>
      </w:r>
    </w:p>
    <w:p w14:paraId="523249DA" w14:textId="4C552A98" w:rsidR="006C522A" w:rsidRPr="0000433D" w:rsidRDefault="00257C95" w:rsidP="00257C95">
      <w:pPr>
        <w:spacing w:line="240" w:lineRule="auto"/>
        <w:rPr>
          <w:szCs w:val="24"/>
        </w:rPr>
      </w:pPr>
      <w:r>
        <w:rPr>
          <w:rFonts w:eastAsia="Times New Roman"/>
          <w:szCs w:val="24"/>
        </w:rPr>
        <w:t xml:space="preserve">                                    </w:t>
      </w:r>
      <w:r w:rsidR="006B5220">
        <w:rPr>
          <w:rFonts w:eastAsia="Times New Roman"/>
          <w:szCs w:val="24"/>
        </w:rPr>
        <w:t xml:space="preserve">            </w:t>
      </w:r>
      <w:r w:rsidRPr="00462C7B">
        <w:rPr>
          <w:rFonts w:eastAsia="Times New Roman"/>
          <w:szCs w:val="24"/>
        </w:rPr>
        <w:t>Huazhong University of Science &amp; Technology</w:t>
      </w:r>
      <w:r>
        <w:rPr>
          <w:rFonts w:eastAsia="Times New Roman"/>
          <w:szCs w:val="24"/>
        </w:rPr>
        <w:t>)</w:t>
      </w:r>
    </w:p>
    <w:p w14:paraId="6E482156" w14:textId="77777777" w:rsidR="006C522A" w:rsidRPr="0000433D" w:rsidRDefault="006C522A" w:rsidP="006C522A">
      <w:pPr>
        <w:spacing w:line="240" w:lineRule="auto"/>
        <w:rPr>
          <w:szCs w:val="24"/>
        </w:rPr>
      </w:pPr>
      <w:r w:rsidRPr="0000433D">
        <w:rPr>
          <w:szCs w:val="24"/>
        </w:rPr>
        <w:tab/>
      </w:r>
      <w:r w:rsidRPr="0000433D">
        <w:rPr>
          <w:szCs w:val="24"/>
        </w:rPr>
        <w:tab/>
      </w:r>
      <w:r w:rsidRPr="0000433D">
        <w:rPr>
          <w:szCs w:val="24"/>
        </w:rPr>
        <w:tab/>
      </w:r>
      <w:r w:rsidRPr="0000433D">
        <w:rPr>
          <w:szCs w:val="24"/>
        </w:rPr>
        <w:tab/>
        <w:t xml:space="preserve">Major Field: </w:t>
      </w:r>
      <w:r w:rsidR="00257C95">
        <w:rPr>
          <w:szCs w:val="24"/>
        </w:rPr>
        <w:t>Medical Information</w:t>
      </w:r>
    </w:p>
    <w:p w14:paraId="6033C4B8" w14:textId="77777777" w:rsidR="003C1FE0" w:rsidRPr="0000433D" w:rsidRDefault="00257C95" w:rsidP="006C522A">
      <w:pPr>
        <w:spacing w:line="240" w:lineRule="auto"/>
        <w:rPr>
          <w:szCs w:val="24"/>
        </w:rPr>
      </w:pPr>
      <w:r>
        <w:rPr>
          <w:szCs w:val="24"/>
        </w:rPr>
        <w:t xml:space="preserve">                                                </w:t>
      </w:r>
    </w:p>
    <w:p w14:paraId="3D0EB703" w14:textId="77777777" w:rsidR="0008314C" w:rsidRDefault="0008314C">
      <w:pPr>
        <w:spacing w:line="240" w:lineRule="auto"/>
        <w:rPr>
          <w:b/>
          <w:szCs w:val="24"/>
        </w:rPr>
      </w:pPr>
    </w:p>
    <w:p w14:paraId="788FC4B4" w14:textId="77777777" w:rsidR="006C522A" w:rsidRPr="0000433D" w:rsidRDefault="003C1FE0">
      <w:pPr>
        <w:spacing w:line="240" w:lineRule="auto"/>
        <w:rPr>
          <w:b/>
          <w:szCs w:val="24"/>
        </w:rPr>
      </w:pPr>
      <w:r w:rsidRPr="0000433D">
        <w:rPr>
          <w:b/>
          <w:szCs w:val="24"/>
        </w:rPr>
        <w:t>Chronology of Employment</w:t>
      </w:r>
    </w:p>
    <w:p w14:paraId="3E7A2CB2" w14:textId="77777777" w:rsidR="003C1FE0" w:rsidRPr="0000433D" w:rsidRDefault="003C1FE0">
      <w:pPr>
        <w:spacing w:line="240" w:lineRule="auto"/>
        <w:rPr>
          <w:szCs w:val="24"/>
        </w:rPr>
      </w:pPr>
    </w:p>
    <w:p w14:paraId="25EEEC7C" w14:textId="056B413D" w:rsidR="00A51D7F" w:rsidRDefault="00A51D7F" w:rsidP="00A51D7F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>July 2019-present</w:t>
      </w:r>
      <w:r>
        <w:rPr>
          <w:szCs w:val="24"/>
        </w:rPr>
        <w:tab/>
      </w:r>
      <w:r w:rsidRPr="0000433D">
        <w:rPr>
          <w:szCs w:val="24"/>
        </w:rPr>
        <w:t xml:space="preserve">Professor, </w:t>
      </w:r>
      <w:r>
        <w:rPr>
          <w:szCs w:val="24"/>
        </w:rPr>
        <w:t>School of Information,</w:t>
      </w:r>
      <w:r w:rsidRPr="0000433D">
        <w:rPr>
          <w:szCs w:val="24"/>
        </w:rPr>
        <w:t xml:space="preserve"> University of Arizona</w:t>
      </w:r>
    </w:p>
    <w:p w14:paraId="7EB26905" w14:textId="0C9FC8F2" w:rsidR="00932886" w:rsidRPr="0000433D" w:rsidRDefault="00932886" w:rsidP="00A51D7F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>2022</w:t>
      </w:r>
      <w:r>
        <w:rPr>
          <w:szCs w:val="24"/>
        </w:rPr>
        <w:tab/>
        <w:t xml:space="preserve">Affiliate faculty of </w:t>
      </w:r>
      <w:r w:rsidRPr="00932886">
        <w:rPr>
          <w:szCs w:val="24"/>
        </w:rPr>
        <w:t xml:space="preserve">Title VI National Resource Center </w:t>
      </w:r>
      <w:r>
        <w:rPr>
          <w:szCs w:val="24"/>
        </w:rPr>
        <w:t>(</w:t>
      </w:r>
      <w:r w:rsidRPr="00932886">
        <w:rPr>
          <w:szCs w:val="24"/>
        </w:rPr>
        <w:t>grant</w:t>
      </w:r>
      <w:r>
        <w:rPr>
          <w:szCs w:val="24"/>
        </w:rPr>
        <w:t>ed by</w:t>
      </w:r>
      <w:r w:rsidRPr="00932886">
        <w:rPr>
          <w:szCs w:val="24"/>
        </w:rPr>
        <w:t xml:space="preserve"> the Department of Education</w:t>
      </w:r>
      <w:r>
        <w:rPr>
          <w:szCs w:val="24"/>
        </w:rPr>
        <w:t xml:space="preserve">, PI. Dr. </w:t>
      </w:r>
      <w:proofErr w:type="spellStart"/>
      <w:r>
        <w:rPr>
          <w:szCs w:val="24"/>
        </w:rPr>
        <w:t>Wenhao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ao</w:t>
      </w:r>
      <w:proofErr w:type="spellEnd"/>
      <w:r>
        <w:rPr>
          <w:szCs w:val="24"/>
        </w:rPr>
        <w:t>)</w:t>
      </w:r>
    </w:p>
    <w:p w14:paraId="2A0FD224" w14:textId="77777777" w:rsidR="00A51D7F" w:rsidRDefault="00A51D7F" w:rsidP="00D435B0">
      <w:pPr>
        <w:spacing w:line="240" w:lineRule="auto"/>
        <w:ind w:left="2160" w:hanging="2160"/>
        <w:rPr>
          <w:szCs w:val="24"/>
        </w:rPr>
      </w:pPr>
    </w:p>
    <w:p w14:paraId="70117384" w14:textId="06961B27" w:rsidR="003C1FE0" w:rsidRPr="0000433D" w:rsidRDefault="00166D21" w:rsidP="00D435B0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 xml:space="preserve">July </w:t>
      </w:r>
      <w:r w:rsidR="00257C95">
        <w:rPr>
          <w:szCs w:val="24"/>
        </w:rPr>
        <w:t>2013-</w:t>
      </w:r>
      <w:r w:rsidR="00077948">
        <w:rPr>
          <w:szCs w:val="24"/>
        </w:rPr>
        <w:t>Jun 2019</w:t>
      </w:r>
      <w:r w:rsidR="00257C95">
        <w:rPr>
          <w:szCs w:val="24"/>
        </w:rPr>
        <w:tab/>
        <w:t xml:space="preserve">Associate </w:t>
      </w:r>
      <w:r w:rsidR="003C1FE0" w:rsidRPr="0000433D">
        <w:rPr>
          <w:szCs w:val="24"/>
        </w:rPr>
        <w:t xml:space="preserve">Professor, </w:t>
      </w:r>
      <w:r w:rsidR="00257C95">
        <w:rPr>
          <w:szCs w:val="24"/>
        </w:rPr>
        <w:t>School of Information,</w:t>
      </w:r>
      <w:r w:rsidR="003C1FE0" w:rsidRPr="0000433D">
        <w:rPr>
          <w:szCs w:val="24"/>
        </w:rPr>
        <w:t xml:space="preserve"> University of Arizona</w:t>
      </w:r>
    </w:p>
    <w:p w14:paraId="68897A66" w14:textId="77777777" w:rsidR="003C1FE0" w:rsidRPr="0000433D" w:rsidRDefault="003C1FE0" w:rsidP="003C1FE0">
      <w:pPr>
        <w:spacing w:line="240" w:lineRule="auto"/>
        <w:rPr>
          <w:szCs w:val="24"/>
        </w:rPr>
      </w:pPr>
    </w:p>
    <w:p w14:paraId="7D29872C" w14:textId="195F7CE5" w:rsidR="003C1FE0" w:rsidRPr="0000433D" w:rsidRDefault="00166D21" w:rsidP="00257C95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 xml:space="preserve">July </w:t>
      </w:r>
      <w:r w:rsidR="00257C95">
        <w:rPr>
          <w:szCs w:val="24"/>
        </w:rPr>
        <w:t>2007-</w:t>
      </w:r>
      <w:r>
        <w:rPr>
          <w:szCs w:val="24"/>
        </w:rPr>
        <w:t xml:space="preserve">May </w:t>
      </w:r>
      <w:r w:rsidR="00257C95">
        <w:rPr>
          <w:szCs w:val="24"/>
        </w:rPr>
        <w:t>2013</w:t>
      </w:r>
      <w:r w:rsidR="003C1FE0" w:rsidRPr="0000433D">
        <w:rPr>
          <w:szCs w:val="24"/>
        </w:rPr>
        <w:tab/>
        <w:t xml:space="preserve">Assistant Professor, </w:t>
      </w:r>
      <w:r w:rsidR="00257C95">
        <w:rPr>
          <w:szCs w:val="24"/>
        </w:rPr>
        <w:t>School of Information Resources and Library Science</w:t>
      </w:r>
      <w:r w:rsidR="00872D26">
        <w:rPr>
          <w:szCs w:val="24"/>
        </w:rPr>
        <w:t xml:space="preserve"> (SIRLS, now the School of Information)</w:t>
      </w:r>
      <w:r w:rsidR="00257C95">
        <w:rPr>
          <w:szCs w:val="24"/>
        </w:rPr>
        <w:t>, University of Arizona</w:t>
      </w:r>
    </w:p>
    <w:p w14:paraId="3D33A74F" w14:textId="77777777" w:rsidR="003C1FE0" w:rsidRPr="0000433D" w:rsidRDefault="003C1FE0" w:rsidP="003C1FE0">
      <w:pPr>
        <w:spacing w:line="240" w:lineRule="auto"/>
        <w:rPr>
          <w:szCs w:val="24"/>
        </w:rPr>
      </w:pPr>
    </w:p>
    <w:p w14:paraId="01A65327" w14:textId="77777777" w:rsidR="003C1FE0" w:rsidRPr="0000433D" w:rsidRDefault="00166D21" w:rsidP="00FF37C2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 xml:space="preserve">Jan </w:t>
      </w:r>
      <w:r w:rsidR="00257C95">
        <w:rPr>
          <w:szCs w:val="24"/>
        </w:rPr>
        <w:t>2005-</w:t>
      </w:r>
      <w:r>
        <w:rPr>
          <w:szCs w:val="24"/>
        </w:rPr>
        <w:t xml:space="preserve">May </w:t>
      </w:r>
      <w:r w:rsidR="00257C95">
        <w:rPr>
          <w:szCs w:val="24"/>
        </w:rPr>
        <w:t>2007</w:t>
      </w:r>
      <w:r w:rsidR="00FF37C2" w:rsidRPr="0000433D">
        <w:rPr>
          <w:szCs w:val="24"/>
        </w:rPr>
        <w:tab/>
      </w:r>
      <w:r w:rsidR="00257C95">
        <w:rPr>
          <w:szCs w:val="24"/>
        </w:rPr>
        <w:t xml:space="preserve">Assistant Professor, Faculty of Information and Media Studies, University of Western Ontario, Canada </w:t>
      </w:r>
    </w:p>
    <w:p w14:paraId="64D09D4A" w14:textId="77777777" w:rsidR="004E1F13" w:rsidRPr="0000433D" w:rsidRDefault="004E1F13" w:rsidP="00FF37C2">
      <w:pPr>
        <w:spacing w:line="240" w:lineRule="auto"/>
        <w:ind w:left="2160" w:hanging="2160"/>
        <w:rPr>
          <w:szCs w:val="24"/>
        </w:rPr>
      </w:pPr>
    </w:p>
    <w:p w14:paraId="322EFA79" w14:textId="77777777" w:rsidR="003C1FE0" w:rsidRDefault="00166D21" w:rsidP="004E1F13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szCs w:val="24"/>
        </w:rPr>
        <w:t xml:space="preserve">Aug </w:t>
      </w:r>
      <w:r w:rsidR="00257C95">
        <w:rPr>
          <w:szCs w:val="24"/>
        </w:rPr>
        <w:t>1998-</w:t>
      </w:r>
      <w:r>
        <w:rPr>
          <w:szCs w:val="24"/>
        </w:rPr>
        <w:t xml:space="preserve">Dec </w:t>
      </w:r>
      <w:r w:rsidR="00257C95">
        <w:rPr>
          <w:szCs w:val="24"/>
        </w:rPr>
        <w:t>2004</w:t>
      </w:r>
      <w:r w:rsidR="004E1F13" w:rsidRPr="0000433D">
        <w:rPr>
          <w:szCs w:val="24"/>
        </w:rPr>
        <w:tab/>
      </w:r>
      <w:r w:rsidR="003C1FE0" w:rsidRPr="0000433D">
        <w:rPr>
          <w:szCs w:val="24"/>
        </w:rPr>
        <w:t xml:space="preserve">Graduate Research </w:t>
      </w:r>
      <w:r w:rsidR="004E1F13" w:rsidRPr="0000433D">
        <w:rPr>
          <w:szCs w:val="24"/>
        </w:rPr>
        <w:t xml:space="preserve">and Teaching </w:t>
      </w:r>
      <w:r w:rsidR="003C1FE0" w:rsidRPr="0000433D">
        <w:rPr>
          <w:szCs w:val="24"/>
        </w:rPr>
        <w:t>Assistant</w:t>
      </w:r>
      <w:r w:rsidR="004E1F13" w:rsidRPr="0000433D">
        <w:rPr>
          <w:szCs w:val="24"/>
        </w:rPr>
        <w:t xml:space="preserve">, </w:t>
      </w:r>
      <w:r w:rsidR="00257C95" w:rsidRPr="00462C7B">
        <w:rPr>
          <w:rFonts w:eastAsia="Times New Roman"/>
          <w:szCs w:val="24"/>
        </w:rPr>
        <w:t>Graduate School of Library and Information Science, University of Illinois at Urbana-Champaign</w:t>
      </w:r>
    </w:p>
    <w:p w14:paraId="4F4BCA0D" w14:textId="77777777" w:rsidR="00257C95" w:rsidRDefault="00257C95" w:rsidP="004E1F13">
      <w:pPr>
        <w:spacing w:line="240" w:lineRule="auto"/>
        <w:ind w:left="2160" w:hanging="2160"/>
        <w:rPr>
          <w:rFonts w:eastAsia="Times New Roman"/>
          <w:szCs w:val="24"/>
        </w:rPr>
      </w:pPr>
    </w:p>
    <w:p w14:paraId="29932340" w14:textId="77777777" w:rsidR="00257C95" w:rsidRPr="00257C95" w:rsidRDefault="00166D21" w:rsidP="004E1F13">
      <w:pPr>
        <w:spacing w:line="240" w:lineRule="auto"/>
        <w:ind w:left="2160" w:hanging="2160"/>
        <w:rPr>
          <w:b/>
          <w:szCs w:val="24"/>
        </w:rPr>
      </w:pPr>
      <w:r>
        <w:rPr>
          <w:rFonts w:eastAsia="Times New Roman"/>
          <w:szCs w:val="24"/>
        </w:rPr>
        <w:t xml:space="preserve">Aug </w:t>
      </w:r>
      <w:r w:rsidR="00257C95">
        <w:rPr>
          <w:rFonts w:eastAsia="Times New Roman"/>
          <w:szCs w:val="24"/>
        </w:rPr>
        <w:t>1997-</w:t>
      </w:r>
      <w:r>
        <w:rPr>
          <w:rFonts w:eastAsia="Times New Roman"/>
          <w:szCs w:val="24"/>
        </w:rPr>
        <w:t xml:space="preserve">Jun </w:t>
      </w:r>
      <w:r w:rsidR="00257C95">
        <w:rPr>
          <w:rFonts w:eastAsia="Times New Roman"/>
          <w:szCs w:val="24"/>
        </w:rPr>
        <w:t xml:space="preserve">1998    </w:t>
      </w:r>
      <w:r w:rsidR="00257C95" w:rsidRPr="00462C7B">
        <w:rPr>
          <w:rFonts w:eastAsia="Times New Roman"/>
          <w:szCs w:val="24"/>
        </w:rPr>
        <w:t xml:space="preserve">Assistant Librarian, Shanghai </w:t>
      </w:r>
      <w:proofErr w:type="gramStart"/>
      <w:r w:rsidR="00257C95" w:rsidRPr="00462C7B">
        <w:rPr>
          <w:rFonts w:eastAsia="Times New Roman"/>
          <w:szCs w:val="24"/>
        </w:rPr>
        <w:t>Documentation</w:t>
      </w:r>
      <w:proofErr w:type="gramEnd"/>
      <w:r w:rsidR="00257C95" w:rsidRPr="00462C7B">
        <w:rPr>
          <w:rFonts w:eastAsia="Times New Roman"/>
          <w:szCs w:val="24"/>
        </w:rPr>
        <w:t xml:space="preserve"> and Information Center of the Chinese Academy of Sciences</w:t>
      </w:r>
    </w:p>
    <w:p w14:paraId="0CBC0F84" w14:textId="77777777" w:rsidR="003C1FE0" w:rsidRPr="0000433D" w:rsidRDefault="003C1FE0" w:rsidP="003C1FE0">
      <w:pPr>
        <w:spacing w:line="240" w:lineRule="auto"/>
        <w:rPr>
          <w:szCs w:val="24"/>
        </w:rPr>
      </w:pPr>
    </w:p>
    <w:p w14:paraId="25ABF673" w14:textId="77777777" w:rsidR="008E6244" w:rsidRPr="0000433D" w:rsidRDefault="008E6244" w:rsidP="003C1FE0">
      <w:pPr>
        <w:spacing w:line="240" w:lineRule="auto"/>
        <w:rPr>
          <w:szCs w:val="24"/>
        </w:rPr>
      </w:pPr>
      <w:r w:rsidRPr="0000433D">
        <w:rPr>
          <w:b/>
          <w:szCs w:val="24"/>
        </w:rPr>
        <w:t>Honors and Awards</w:t>
      </w:r>
    </w:p>
    <w:p w14:paraId="511A55CB" w14:textId="77777777" w:rsidR="00285452" w:rsidRPr="0000433D" w:rsidRDefault="00285452" w:rsidP="008E6244">
      <w:pPr>
        <w:pStyle w:val="BodyText"/>
        <w:tabs>
          <w:tab w:val="clear" w:pos="4680"/>
          <w:tab w:val="clear" w:pos="5040"/>
          <w:tab w:val="clear" w:pos="7380"/>
        </w:tabs>
        <w:rPr>
          <w:sz w:val="24"/>
        </w:rPr>
      </w:pPr>
    </w:p>
    <w:p w14:paraId="4DFE304C" w14:textId="401008F3" w:rsidR="005C7E72" w:rsidRDefault="005C7E72" w:rsidP="005C7E72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 xml:space="preserve">2019                            </w:t>
      </w:r>
      <w:r w:rsidR="00273E25">
        <w:rPr>
          <w:sz w:val="24"/>
        </w:rPr>
        <w:t>Students’ Choice Award</w:t>
      </w:r>
      <w:r>
        <w:rPr>
          <w:sz w:val="24"/>
        </w:rPr>
        <w:t>, Spring 2019. Library and Information Student Organization, School of Information, University of Arizona</w:t>
      </w:r>
    </w:p>
    <w:p w14:paraId="787D59AB" w14:textId="77777777" w:rsidR="005C7E72" w:rsidRDefault="005C7E72" w:rsidP="005C7E72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7A5A398A" w14:textId="7BAA43F6" w:rsidR="009C37E4" w:rsidRDefault="009C37E4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17</w:t>
      </w:r>
      <w:r w:rsidR="006B5220">
        <w:rPr>
          <w:sz w:val="24"/>
        </w:rPr>
        <w:t xml:space="preserve">                            </w:t>
      </w:r>
      <w:r>
        <w:rPr>
          <w:sz w:val="24"/>
        </w:rPr>
        <w:t>XIX International Botanical Congress</w:t>
      </w:r>
      <w:r w:rsidR="006B5220">
        <w:rPr>
          <w:sz w:val="24"/>
        </w:rPr>
        <w:t xml:space="preserve"> 2017 Speaker Award</w:t>
      </w:r>
    </w:p>
    <w:p w14:paraId="725E5971" w14:textId="77777777" w:rsidR="009C37E4" w:rsidRDefault="009C37E4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289A3D10" w14:textId="77777777" w:rsidR="00FF1399" w:rsidRDefault="00FF1399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15                            Best Poster Award, SEPEEG 2015</w:t>
      </w:r>
    </w:p>
    <w:p w14:paraId="40254FC7" w14:textId="77777777" w:rsidR="00FF1399" w:rsidRDefault="00FF1399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 xml:space="preserve">                                    “</w:t>
      </w:r>
      <w:r w:rsidRPr="00462C7B">
        <w:t xml:space="preserve">Semi-automated extraction of </w:t>
      </w:r>
      <w:proofErr w:type="spellStart"/>
      <w:r w:rsidRPr="00462C7B">
        <w:t>phenomic</w:t>
      </w:r>
      <w:proofErr w:type="spellEnd"/>
      <w:r w:rsidRPr="00462C7B">
        <w:t xml:space="preserve"> character</w:t>
      </w:r>
      <w:r>
        <w:t>s from taxonomic descriptions: natural language processing approaches for the Tree of Life.”</w:t>
      </w:r>
      <w:r>
        <w:rPr>
          <w:sz w:val="24"/>
        </w:rPr>
        <w:t xml:space="preserve"> </w:t>
      </w:r>
    </w:p>
    <w:p w14:paraId="72724B46" w14:textId="77777777" w:rsidR="00FF1399" w:rsidRDefault="00FF1399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25BEAF4C" w14:textId="77777777" w:rsidR="00B87EF2" w:rsidRPr="00B87EF2" w:rsidRDefault="00257C95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i/>
          <w:sz w:val="24"/>
        </w:rPr>
      </w:pPr>
      <w:r>
        <w:rPr>
          <w:sz w:val="24"/>
        </w:rPr>
        <w:t>2011</w:t>
      </w:r>
      <w:r w:rsidR="00B87EF2">
        <w:rPr>
          <w:sz w:val="24"/>
        </w:rPr>
        <w:tab/>
      </w:r>
      <w:r w:rsidRPr="00257C95">
        <w:rPr>
          <w:sz w:val="24"/>
        </w:rPr>
        <w:t>Outstanding Fu</w:t>
      </w:r>
      <w:r>
        <w:rPr>
          <w:sz w:val="24"/>
        </w:rPr>
        <w:t>ll-Time Faculty Award</w:t>
      </w:r>
      <w:r w:rsidRPr="00257C95">
        <w:rPr>
          <w:sz w:val="24"/>
        </w:rPr>
        <w:t>,</w:t>
      </w:r>
      <w:r>
        <w:rPr>
          <w:sz w:val="24"/>
        </w:rPr>
        <w:t xml:space="preserve"> Fall 2011,</w:t>
      </w:r>
      <w:r w:rsidRPr="00257C95">
        <w:rPr>
          <w:sz w:val="24"/>
        </w:rPr>
        <w:t xml:space="preserve"> Library Student Organization, School of Information Resources and Library Science, University of Arizona</w:t>
      </w:r>
    </w:p>
    <w:p w14:paraId="1F57BB9F" w14:textId="77777777" w:rsidR="00C865A5" w:rsidRDefault="00C865A5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03C58168" w14:textId="77777777" w:rsidR="00285452" w:rsidRDefault="00257C95" w:rsidP="00257C9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11</w:t>
      </w:r>
      <w:r w:rsidR="00285452" w:rsidRPr="0000433D">
        <w:rPr>
          <w:sz w:val="24"/>
        </w:rPr>
        <w:tab/>
      </w:r>
      <w:r w:rsidRPr="00257C95">
        <w:rPr>
          <w:sz w:val="24"/>
        </w:rPr>
        <w:t>Outstanding Full-Time Faculty Award, Spring 2011, Library Student Organization, School of Information Resources and Library Science, University of Arizona</w:t>
      </w:r>
    </w:p>
    <w:p w14:paraId="4B022090" w14:textId="77777777" w:rsidR="00257C95" w:rsidRPr="0000433D" w:rsidRDefault="00257C95" w:rsidP="00257C9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2BA80D7B" w14:textId="77777777" w:rsidR="00285452" w:rsidRDefault="00257C95" w:rsidP="00257C9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09</w:t>
      </w:r>
      <w:r w:rsidR="00285452" w:rsidRPr="0000433D">
        <w:rPr>
          <w:sz w:val="24"/>
        </w:rPr>
        <w:tab/>
      </w:r>
      <w:r w:rsidRPr="00257C95">
        <w:rPr>
          <w:sz w:val="24"/>
        </w:rPr>
        <w:t>Outstanding Full-Time Faculty Award, Spring 2009, Library Student Organization, School of Information Resources and Library Science, University of Arizona</w:t>
      </w:r>
    </w:p>
    <w:p w14:paraId="6919E100" w14:textId="77777777" w:rsidR="00257C95" w:rsidRPr="0000433D" w:rsidRDefault="00257C95" w:rsidP="00257C9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20D9BB7B" w14:textId="77777777" w:rsidR="0000433D" w:rsidRDefault="00257C95" w:rsidP="00BC4D6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09</w:t>
      </w:r>
      <w:r w:rsidR="00C96E29" w:rsidRPr="0000433D">
        <w:rPr>
          <w:sz w:val="24"/>
        </w:rPr>
        <w:tab/>
      </w:r>
      <w:r w:rsidR="00BC4D65" w:rsidRPr="00BC4D65">
        <w:rPr>
          <w:sz w:val="24"/>
        </w:rPr>
        <w:t>Most Progressive Full-Time Faculty Award, Spring 2009, Progressive Librarians Guild SIRLS chapter, University of Arizona.</w:t>
      </w:r>
    </w:p>
    <w:p w14:paraId="5BFA2889" w14:textId="77777777" w:rsidR="00BC4D65" w:rsidRPr="0000433D" w:rsidRDefault="00BC4D65" w:rsidP="00BC4D6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</w:p>
    <w:p w14:paraId="26F1FB38" w14:textId="77777777" w:rsidR="008E6244" w:rsidRPr="0000433D" w:rsidRDefault="00284C53" w:rsidP="0000433D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07</w:t>
      </w:r>
      <w:r w:rsidR="00285452" w:rsidRPr="0000433D">
        <w:rPr>
          <w:sz w:val="24"/>
        </w:rPr>
        <w:tab/>
      </w:r>
      <w:r w:rsidR="00BC4D65" w:rsidRPr="00BC4D65">
        <w:rPr>
          <w:sz w:val="24"/>
        </w:rPr>
        <w:t>Beta Phi Mu International Library and Information Studies Honor Society</w:t>
      </w:r>
    </w:p>
    <w:p w14:paraId="2C3F58F4" w14:textId="77777777" w:rsidR="00285452" w:rsidRPr="0000433D" w:rsidRDefault="00285452" w:rsidP="0000433D">
      <w:pPr>
        <w:pStyle w:val="BodyText"/>
        <w:tabs>
          <w:tab w:val="clear" w:pos="4680"/>
          <w:tab w:val="clear" w:pos="5040"/>
          <w:tab w:val="clear" w:pos="7380"/>
        </w:tabs>
        <w:rPr>
          <w:sz w:val="24"/>
        </w:rPr>
      </w:pPr>
    </w:p>
    <w:p w14:paraId="154458AB" w14:textId="77777777" w:rsidR="0000433D" w:rsidRDefault="00BC4D65" w:rsidP="0000433D">
      <w:pPr>
        <w:spacing w:line="240" w:lineRule="auto"/>
        <w:ind w:left="2160" w:hanging="2160"/>
        <w:rPr>
          <w:szCs w:val="24"/>
        </w:rPr>
      </w:pPr>
      <w:r>
        <w:rPr>
          <w:szCs w:val="24"/>
        </w:rPr>
        <w:t>2005</w:t>
      </w:r>
      <w:r w:rsidR="0000433D" w:rsidRPr="0000433D">
        <w:rPr>
          <w:szCs w:val="24"/>
        </w:rPr>
        <w:tab/>
      </w:r>
      <w:r w:rsidRPr="00BC4D65">
        <w:rPr>
          <w:szCs w:val="24"/>
        </w:rPr>
        <w:t>The Berner Nash Memorial Award for outstanding d</w:t>
      </w:r>
      <w:r>
        <w:rPr>
          <w:szCs w:val="24"/>
        </w:rPr>
        <w:t xml:space="preserve">octoral dissertation, </w:t>
      </w:r>
      <w:r w:rsidRPr="00BC4D65">
        <w:rPr>
          <w:szCs w:val="24"/>
        </w:rPr>
        <w:t>Graduate School of Library and Information Science, University of Illinois at Urbana-Champaign</w:t>
      </w:r>
    </w:p>
    <w:p w14:paraId="7A0A4B4B" w14:textId="77777777" w:rsidR="00BC4D65" w:rsidRPr="0000433D" w:rsidRDefault="00BC4D65" w:rsidP="0000433D">
      <w:pPr>
        <w:spacing w:line="240" w:lineRule="auto"/>
        <w:ind w:left="2160" w:hanging="2160"/>
        <w:rPr>
          <w:szCs w:val="24"/>
        </w:rPr>
      </w:pPr>
    </w:p>
    <w:p w14:paraId="77F77EC5" w14:textId="77777777" w:rsidR="0000433D" w:rsidRDefault="00BC4D65" w:rsidP="00BC4D6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sz w:val="24"/>
        </w:rPr>
      </w:pPr>
      <w:r>
        <w:rPr>
          <w:sz w:val="24"/>
        </w:rPr>
        <w:t>2004</w:t>
      </w:r>
      <w:r w:rsidR="00285452" w:rsidRPr="0000433D">
        <w:rPr>
          <w:sz w:val="24"/>
        </w:rPr>
        <w:tab/>
      </w:r>
      <w:r w:rsidRPr="00BC4D65">
        <w:rPr>
          <w:sz w:val="24"/>
        </w:rPr>
        <w:t>The Incomplete List of Teachers Ranked as Excellen</w:t>
      </w:r>
      <w:r>
        <w:rPr>
          <w:sz w:val="24"/>
        </w:rPr>
        <w:t xml:space="preserve">t by Their Students, </w:t>
      </w:r>
      <w:r w:rsidRPr="00BC4D65">
        <w:rPr>
          <w:sz w:val="24"/>
        </w:rPr>
        <w:t>University of Illinois at Urbana-Champaign</w:t>
      </w:r>
    </w:p>
    <w:p w14:paraId="6CC73596" w14:textId="77777777" w:rsidR="00BC4D65" w:rsidRPr="0000433D" w:rsidRDefault="00BC4D65" w:rsidP="00BC4D65">
      <w:pPr>
        <w:pStyle w:val="BodyText"/>
        <w:tabs>
          <w:tab w:val="clear" w:pos="4680"/>
          <w:tab w:val="clear" w:pos="5040"/>
          <w:tab w:val="clear" w:pos="7380"/>
        </w:tabs>
        <w:ind w:left="2160" w:hanging="2160"/>
        <w:rPr>
          <w:bCs/>
        </w:rPr>
      </w:pPr>
    </w:p>
    <w:p w14:paraId="315FBC98" w14:textId="77777777" w:rsidR="0000433D" w:rsidRDefault="0000433D" w:rsidP="000B752C">
      <w:pPr>
        <w:pStyle w:val="Header"/>
        <w:tabs>
          <w:tab w:val="clear" w:pos="4320"/>
          <w:tab w:val="clear" w:pos="8640"/>
        </w:tabs>
        <w:ind w:left="2160" w:hanging="2160"/>
        <w:rPr>
          <w:bCs/>
        </w:rPr>
      </w:pPr>
      <w:r w:rsidRPr="0000433D">
        <w:rPr>
          <w:bCs/>
        </w:rPr>
        <w:t>2</w:t>
      </w:r>
      <w:r w:rsidR="00BC4D65">
        <w:rPr>
          <w:bCs/>
        </w:rPr>
        <w:t>004</w:t>
      </w:r>
      <w:r w:rsidRPr="0000433D">
        <w:rPr>
          <w:bCs/>
        </w:rPr>
        <w:tab/>
      </w:r>
      <w:r w:rsidR="00BC4D65" w:rsidRPr="00BC4D65">
        <w:rPr>
          <w:bCs/>
        </w:rPr>
        <w:t>Jean Ta</w:t>
      </w:r>
      <w:r w:rsidR="00FF1399">
        <w:rPr>
          <w:bCs/>
        </w:rPr>
        <w:t xml:space="preserve">gue-Sutcliffe Award, </w:t>
      </w:r>
      <w:r w:rsidR="00BC4D65" w:rsidRPr="00BC4D65">
        <w:rPr>
          <w:bCs/>
        </w:rPr>
        <w:t xml:space="preserve">Association for </w:t>
      </w:r>
      <w:proofErr w:type="gramStart"/>
      <w:r w:rsidR="00BC4D65" w:rsidRPr="00BC4D65">
        <w:rPr>
          <w:bCs/>
        </w:rPr>
        <w:t>Library</w:t>
      </w:r>
      <w:proofErr w:type="gramEnd"/>
      <w:r w:rsidR="00BC4D65" w:rsidRPr="00BC4D65">
        <w:rPr>
          <w:bCs/>
        </w:rPr>
        <w:t xml:space="preserve"> and Information Science Education</w:t>
      </w:r>
    </w:p>
    <w:p w14:paraId="40D2EBDC" w14:textId="77777777" w:rsidR="00BC4D65" w:rsidRDefault="00BC4D65" w:rsidP="000B752C">
      <w:pPr>
        <w:pStyle w:val="Header"/>
        <w:tabs>
          <w:tab w:val="clear" w:pos="4320"/>
          <w:tab w:val="clear" w:pos="8640"/>
        </w:tabs>
        <w:ind w:left="2160" w:hanging="2160"/>
        <w:rPr>
          <w:bCs/>
        </w:rPr>
      </w:pPr>
    </w:p>
    <w:p w14:paraId="76AF2C30" w14:textId="77777777" w:rsidR="00BC4D65" w:rsidRPr="0000433D" w:rsidRDefault="00BC4D65" w:rsidP="000B752C">
      <w:pPr>
        <w:pStyle w:val="Header"/>
        <w:tabs>
          <w:tab w:val="clear" w:pos="4320"/>
          <w:tab w:val="clear" w:pos="8640"/>
        </w:tabs>
        <w:ind w:left="2160" w:hanging="2160"/>
        <w:rPr>
          <w:bCs/>
        </w:rPr>
      </w:pPr>
      <w:r>
        <w:rPr>
          <w:bCs/>
        </w:rPr>
        <w:t xml:space="preserve">2002                            Fellowship, </w:t>
      </w:r>
      <w:r w:rsidRPr="00BC4D65">
        <w:rPr>
          <w:bCs/>
        </w:rPr>
        <w:t>Graduate School of Library and Information Science, University of Illinois at Urbana-Champaign</w:t>
      </w:r>
    </w:p>
    <w:p w14:paraId="393F2267" w14:textId="77777777" w:rsidR="008E6244" w:rsidRDefault="008E6244" w:rsidP="003C1FE0">
      <w:pPr>
        <w:spacing w:line="240" w:lineRule="auto"/>
        <w:rPr>
          <w:b/>
        </w:rPr>
      </w:pPr>
    </w:p>
    <w:p w14:paraId="461791B9" w14:textId="77777777" w:rsidR="0000433D" w:rsidRPr="000B752C" w:rsidRDefault="0000433D" w:rsidP="003C1FE0">
      <w:pPr>
        <w:spacing w:line="240" w:lineRule="auto"/>
      </w:pPr>
      <w:r>
        <w:rPr>
          <w:b/>
        </w:rPr>
        <w:t xml:space="preserve">Service/Outreach </w:t>
      </w:r>
      <w:r w:rsidR="000B752C">
        <w:t>(limited to period in current rank)</w:t>
      </w:r>
    </w:p>
    <w:p w14:paraId="113E4AEA" w14:textId="77777777" w:rsidR="0000433D" w:rsidRDefault="0000433D" w:rsidP="003C1FE0">
      <w:pPr>
        <w:spacing w:line="240" w:lineRule="auto"/>
      </w:pPr>
    </w:p>
    <w:p w14:paraId="1DCCAB48" w14:textId="5E9ACBCB" w:rsidR="0000433D" w:rsidRDefault="0000433D" w:rsidP="003C1FE0">
      <w:pPr>
        <w:spacing w:line="240" w:lineRule="auto"/>
        <w:rPr>
          <w:u w:val="single"/>
        </w:rPr>
      </w:pPr>
      <w:r w:rsidRPr="0000433D">
        <w:rPr>
          <w:u w:val="single"/>
        </w:rPr>
        <w:lastRenderedPageBreak/>
        <w:t xml:space="preserve">Local/State </w:t>
      </w:r>
      <w:r w:rsidR="00E15BD1">
        <w:rPr>
          <w:u w:val="single"/>
        </w:rPr>
        <w:t xml:space="preserve">Service and </w:t>
      </w:r>
      <w:r>
        <w:rPr>
          <w:u w:val="single"/>
        </w:rPr>
        <w:t>O</w:t>
      </w:r>
      <w:r w:rsidRPr="0000433D">
        <w:rPr>
          <w:u w:val="single"/>
        </w:rPr>
        <w:t>utreach</w:t>
      </w:r>
    </w:p>
    <w:p w14:paraId="4FD3AC71" w14:textId="77777777" w:rsidR="0008314C" w:rsidRDefault="0008314C" w:rsidP="003C1FE0">
      <w:pPr>
        <w:spacing w:line="240" w:lineRule="auto"/>
        <w:rPr>
          <w:u w:val="single"/>
        </w:rPr>
      </w:pPr>
    </w:p>
    <w:p w14:paraId="603EFFEE" w14:textId="77777777" w:rsidR="00E15BD1" w:rsidRDefault="00E15BD1" w:rsidP="000F1542">
      <w:pPr>
        <w:spacing w:line="300" w:lineRule="atLeast"/>
        <w:ind w:left="2160" w:hanging="2160"/>
      </w:pPr>
    </w:p>
    <w:p w14:paraId="63EA6A3C" w14:textId="4A530ACE" w:rsidR="006E6D06" w:rsidRDefault="006E6D06" w:rsidP="000F1542">
      <w:pPr>
        <w:spacing w:line="300" w:lineRule="atLeast"/>
        <w:ind w:left="2160" w:hanging="2160"/>
      </w:pPr>
      <w:r>
        <w:t xml:space="preserve">2022 </w:t>
      </w:r>
      <w:r>
        <w:tab/>
        <w:t>Guest lecture for INFO 505 Foundation of Information</w:t>
      </w:r>
    </w:p>
    <w:p w14:paraId="76C1F059" w14:textId="77777777" w:rsidR="006E6D06" w:rsidRDefault="006E6D06" w:rsidP="000F1542">
      <w:pPr>
        <w:spacing w:line="300" w:lineRule="atLeast"/>
        <w:ind w:left="2160" w:hanging="2160"/>
      </w:pPr>
    </w:p>
    <w:p w14:paraId="4F2806D6" w14:textId="6BED3EC0" w:rsidR="006E6D06" w:rsidRDefault="006E6D06" w:rsidP="000F1542">
      <w:pPr>
        <w:spacing w:line="300" w:lineRule="atLeast"/>
        <w:ind w:left="2160" w:hanging="2160"/>
      </w:pPr>
      <w:r>
        <w:t>2021</w:t>
      </w:r>
      <w:r>
        <w:tab/>
        <w:t xml:space="preserve">Share INFO 505 and INFO 523 course sites with </w:t>
      </w:r>
      <w:proofErr w:type="spellStart"/>
      <w:r>
        <w:t>iSchool</w:t>
      </w:r>
      <w:proofErr w:type="spellEnd"/>
      <w:r>
        <w:t xml:space="preserve"> faculty</w:t>
      </w:r>
    </w:p>
    <w:p w14:paraId="078D3E2B" w14:textId="5096B92F" w:rsidR="00E15BD1" w:rsidRDefault="00E15BD1" w:rsidP="000F1542">
      <w:pPr>
        <w:spacing w:line="300" w:lineRule="atLeast"/>
        <w:ind w:left="2160" w:hanging="2160"/>
      </w:pPr>
    </w:p>
    <w:p w14:paraId="414B1771" w14:textId="30D3D9B0" w:rsidR="00E15BD1" w:rsidRDefault="00E15BD1" w:rsidP="000F1542">
      <w:pPr>
        <w:spacing w:line="300" w:lineRule="atLeast"/>
        <w:ind w:left="2160" w:hanging="2160"/>
      </w:pPr>
      <w:r>
        <w:t>2021-</w:t>
      </w:r>
      <w:r>
        <w:tab/>
        <w:t>Free consultation for Dr. Brown’s “</w:t>
      </w:r>
      <w:r>
        <w:rPr>
          <w:sz w:val="22"/>
        </w:rPr>
        <w:t>A Multi-Factor Predictive Model to Improve Miner Health and Safety Outcomes” project, internally funded.</w:t>
      </w:r>
    </w:p>
    <w:p w14:paraId="2D776FB1" w14:textId="77777777" w:rsidR="006E6D06" w:rsidRDefault="006E6D06" w:rsidP="000F1542">
      <w:pPr>
        <w:spacing w:line="300" w:lineRule="atLeast"/>
        <w:ind w:left="2160" w:hanging="2160"/>
      </w:pPr>
    </w:p>
    <w:p w14:paraId="134948A6" w14:textId="3493F03B" w:rsidR="000F1542" w:rsidRDefault="006E6D06" w:rsidP="000F1542">
      <w:pPr>
        <w:spacing w:line="300" w:lineRule="atLeast"/>
        <w:ind w:left="2160" w:hanging="2160"/>
      </w:pPr>
      <w:r>
        <w:t>2019-202</w:t>
      </w:r>
      <w:r w:rsidR="00E15BD1">
        <w:t>2</w:t>
      </w:r>
      <w:r w:rsidR="000F1542">
        <w:t xml:space="preserve">              </w:t>
      </w:r>
      <w:r>
        <w:t xml:space="preserve">     </w:t>
      </w:r>
      <w:r w:rsidR="00E15BD1">
        <w:t>Free c</w:t>
      </w:r>
      <w:r w:rsidR="000F1542">
        <w:t>onsulta</w:t>
      </w:r>
      <w:r w:rsidR="00E15BD1">
        <w:t>tion</w:t>
      </w:r>
      <w:r w:rsidR="000F1542" w:rsidRPr="000F1542">
        <w:t xml:space="preserve"> for the USDA funded project, </w:t>
      </w:r>
      <w:r w:rsidR="000F1542">
        <w:t>“</w:t>
      </w:r>
      <w:r w:rsidR="000F1542" w:rsidRPr="000F1542">
        <w:t>CIG Grazing Land Information System</w:t>
      </w:r>
      <w:r w:rsidR="000F1542">
        <w:t>”</w:t>
      </w:r>
      <w:r w:rsidR="000F1542" w:rsidRPr="000F1542">
        <w:t xml:space="preserve"> on semantic information systems and </w:t>
      </w:r>
      <w:r w:rsidR="000F1542">
        <w:t>automated text classification</w:t>
      </w:r>
    </w:p>
    <w:p w14:paraId="56E9D039" w14:textId="03ADE402" w:rsidR="00504031" w:rsidRDefault="00504031" w:rsidP="000F1542">
      <w:pPr>
        <w:spacing w:line="300" w:lineRule="atLeast"/>
        <w:ind w:left="2160" w:hanging="2160"/>
      </w:pPr>
    </w:p>
    <w:p w14:paraId="4110CBF6" w14:textId="4F2BE72E" w:rsidR="00504031" w:rsidRDefault="00504031" w:rsidP="000F1542">
      <w:pPr>
        <w:spacing w:line="300" w:lineRule="atLeast"/>
        <w:ind w:left="2160" w:hanging="2160"/>
      </w:pPr>
      <w:r>
        <w:t>2021</w:t>
      </w:r>
      <w:r>
        <w:tab/>
        <w:t xml:space="preserve">Faculty advisor for </w:t>
      </w:r>
      <w:proofErr w:type="spellStart"/>
      <w:r>
        <w:t>iVoice</w:t>
      </w:r>
      <w:proofErr w:type="spellEnd"/>
      <w:r>
        <w:t xml:space="preserve"> project on creating a controlled vocabulary</w:t>
      </w:r>
    </w:p>
    <w:p w14:paraId="04EA235E" w14:textId="77777777" w:rsidR="000F1542" w:rsidRDefault="000F1542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</w:p>
    <w:p w14:paraId="3BE3EA37" w14:textId="09761D28" w:rsidR="00475AED" w:rsidRDefault="00475AE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  <w:r>
        <w:t>2020                            Faculty Presenter for UA Human Language Technology 2020 Homecoming</w:t>
      </w:r>
    </w:p>
    <w:p w14:paraId="3DE6BB11" w14:textId="77777777" w:rsidR="00475AED" w:rsidRDefault="00475AE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</w:p>
    <w:p w14:paraId="5841740D" w14:textId="36A39DBA" w:rsidR="004C0BFF" w:rsidRDefault="004C0BFF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  <w:r>
        <w:t xml:space="preserve">2019                            Reviewer, UA Foundation Small Grants Supporting UA Strategic Plan </w:t>
      </w:r>
    </w:p>
    <w:p w14:paraId="684E7B45" w14:textId="77777777" w:rsidR="00475AED" w:rsidRDefault="00475AE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</w:p>
    <w:p w14:paraId="068B493D" w14:textId="21C2E9A1" w:rsidR="0070720D" w:rsidRDefault="0070720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  <w:r>
        <w:t>2017</w:t>
      </w:r>
      <w:r>
        <w:tab/>
        <w:t xml:space="preserve">Guest lecture for INFO 505 Foundations of Information </w:t>
      </w:r>
    </w:p>
    <w:p w14:paraId="28856900" w14:textId="77777777" w:rsidR="0070720D" w:rsidRDefault="0070720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</w:p>
    <w:p w14:paraId="2119F58D" w14:textId="77777777" w:rsidR="0070720D" w:rsidRDefault="0070720D" w:rsidP="0070720D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  <w:r>
        <w:t>2016                            Guest lecture for INFO 505 Foundations of Information</w:t>
      </w:r>
    </w:p>
    <w:p w14:paraId="7BEDDFCF" w14:textId="77777777" w:rsidR="0070720D" w:rsidRDefault="0070720D" w:rsidP="003A18AE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</w:p>
    <w:p w14:paraId="6FB0143D" w14:textId="34E32850" w:rsidR="003A18AE" w:rsidRDefault="00AF4967" w:rsidP="003A18AE">
      <w:pPr>
        <w:pStyle w:val="Header"/>
        <w:tabs>
          <w:tab w:val="clear" w:pos="4320"/>
          <w:tab w:val="clear" w:pos="8640"/>
          <w:tab w:val="left" w:pos="-720"/>
        </w:tabs>
        <w:ind w:left="2160" w:hanging="2160"/>
      </w:pPr>
      <w:r>
        <w:t>2014</w:t>
      </w:r>
      <w:r w:rsidR="003A18AE">
        <w:tab/>
      </w:r>
      <w:proofErr w:type="gramStart"/>
      <w:r w:rsidRPr="00462C7B">
        <w:t>Provi</w:t>
      </w:r>
      <w:r w:rsidR="0070720D">
        <w:t>ded assistance</w:t>
      </w:r>
      <w:proofErr w:type="gramEnd"/>
      <w:r w:rsidR="0070720D">
        <w:t xml:space="preserve"> in validating XML</w:t>
      </w:r>
      <w:r w:rsidR="006B5220">
        <w:t xml:space="preserve"> files received by</w:t>
      </w:r>
      <w:r w:rsidRPr="00462C7B">
        <w:t xml:space="preserve"> U</w:t>
      </w:r>
      <w:r w:rsidR="006B5220">
        <w:t xml:space="preserve">niversity of </w:t>
      </w:r>
      <w:r w:rsidRPr="00462C7B">
        <w:t>A</w:t>
      </w:r>
      <w:r w:rsidR="006B5220">
        <w:t>rizona</w:t>
      </w:r>
      <w:r w:rsidRPr="00462C7B">
        <w:t xml:space="preserve"> Press</w:t>
      </w:r>
      <w:r>
        <w:t xml:space="preserve"> </w:t>
      </w:r>
    </w:p>
    <w:p w14:paraId="510554BB" w14:textId="77777777" w:rsidR="003A18AE" w:rsidRDefault="003A18AE" w:rsidP="00AE423F">
      <w:pPr>
        <w:spacing w:line="240" w:lineRule="auto"/>
        <w:ind w:left="2160" w:hanging="2160"/>
      </w:pPr>
    </w:p>
    <w:p w14:paraId="54906B6A" w14:textId="77777777" w:rsidR="00C865A5" w:rsidRDefault="00C865A5" w:rsidP="00AE423F">
      <w:pPr>
        <w:spacing w:line="240" w:lineRule="auto"/>
        <w:ind w:left="2160" w:hanging="2160"/>
      </w:pPr>
    </w:p>
    <w:p w14:paraId="4375A769" w14:textId="77777777" w:rsidR="000C5EDA" w:rsidRDefault="000C5EDA" w:rsidP="000C5EDA">
      <w:pPr>
        <w:spacing w:line="240" w:lineRule="auto"/>
        <w:rPr>
          <w:u w:val="single"/>
        </w:rPr>
      </w:pPr>
      <w:r>
        <w:rPr>
          <w:u w:val="single"/>
        </w:rPr>
        <w:t>National</w:t>
      </w:r>
      <w:r w:rsidR="004C7A88">
        <w:rPr>
          <w:u w:val="single"/>
        </w:rPr>
        <w:t>/International Outreach</w:t>
      </w:r>
    </w:p>
    <w:p w14:paraId="13A4422F" w14:textId="77777777" w:rsidR="003A18AE" w:rsidRDefault="003A18AE" w:rsidP="00EA56FB">
      <w:pPr>
        <w:spacing w:line="240" w:lineRule="auto"/>
        <w:ind w:left="2160" w:hanging="2160"/>
      </w:pPr>
    </w:p>
    <w:p w14:paraId="1F8BD327" w14:textId="2485B432" w:rsidR="0099161B" w:rsidRDefault="0099161B" w:rsidP="00EA56FB">
      <w:pPr>
        <w:spacing w:line="240" w:lineRule="auto"/>
        <w:ind w:left="2160" w:hanging="2160"/>
      </w:pPr>
      <w:r>
        <w:rPr>
          <w:rFonts w:eastAsia="Times New Roman"/>
          <w:szCs w:val="24"/>
        </w:rPr>
        <w:t>2009</w:t>
      </w:r>
      <w:r w:rsidR="00284C53">
        <w:rPr>
          <w:rFonts w:eastAsia="Times New Roman"/>
          <w:szCs w:val="24"/>
        </w:rPr>
        <w:t>-present</w:t>
      </w:r>
      <w:r>
        <w:rPr>
          <w:rFonts w:eastAsia="Times New Roman"/>
          <w:szCs w:val="24"/>
        </w:rPr>
        <w:t xml:space="preserve">               Member, </w:t>
      </w:r>
      <w:r w:rsidRPr="002C7803">
        <w:rPr>
          <w:rFonts w:eastAsia="Times New Roman"/>
          <w:szCs w:val="24"/>
        </w:rPr>
        <w:t>Information Technology Committee of Flora of Nor</w:t>
      </w:r>
      <w:r>
        <w:rPr>
          <w:rFonts w:eastAsia="Times New Roman"/>
          <w:szCs w:val="24"/>
        </w:rPr>
        <w:t>th America Project</w:t>
      </w:r>
    </w:p>
    <w:p w14:paraId="52303CFC" w14:textId="77777777" w:rsidR="00291A3C" w:rsidRDefault="00291A3C" w:rsidP="0099161B">
      <w:pPr>
        <w:spacing w:line="240" w:lineRule="auto"/>
        <w:ind w:left="2160" w:hanging="2160"/>
      </w:pPr>
    </w:p>
    <w:p w14:paraId="1FA063C5" w14:textId="59927DE7" w:rsidR="00291A3C" w:rsidRDefault="00291A3C" w:rsidP="0099161B">
      <w:pPr>
        <w:spacing w:line="240" w:lineRule="auto"/>
        <w:ind w:left="2160" w:hanging="2160"/>
      </w:pPr>
      <w:r>
        <w:t>2009-present               Member, Plazi.org, a</w:t>
      </w:r>
      <w:r w:rsidRPr="00462C7B">
        <w:rPr>
          <w:rFonts w:eastAsia="Times New Roman"/>
          <w:szCs w:val="24"/>
        </w:rPr>
        <w:t xml:space="preserve"> Switzerland-based association supporting and promoting the development of persistent and openly accessible digital taxonomic literature</w:t>
      </w:r>
    </w:p>
    <w:p w14:paraId="67203656" w14:textId="77777777" w:rsidR="00291A3C" w:rsidRDefault="00291A3C" w:rsidP="0099161B">
      <w:pPr>
        <w:spacing w:line="240" w:lineRule="auto"/>
        <w:ind w:left="2160" w:hanging="2160"/>
      </w:pPr>
    </w:p>
    <w:p w14:paraId="59D15CCE" w14:textId="3F9BB532" w:rsidR="0099161B" w:rsidRDefault="0099161B" w:rsidP="0099161B">
      <w:pPr>
        <w:spacing w:line="240" w:lineRule="auto"/>
        <w:ind w:left="2160" w:hanging="2160"/>
      </w:pPr>
      <w:r>
        <w:t>2016-</w:t>
      </w:r>
      <w:r w:rsidR="00284C53">
        <w:t xml:space="preserve">present               </w:t>
      </w:r>
      <w:r>
        <w:t xml:space="preserve">Review Editor, Journal of Association </w:t>
      </w:r>
      <w:r w:rsidR="00A87E78">
        <w:t xml:space="preserve">for Information Science and </w:t>
      </w:r>
      <w:r>
        <w:t>Technology</w:t>
      </w:r>
    </w:p>
    <w:p w14:paraId="53830C1D" w14:textId="7718EC4F" w:rsidR="00052AD1" w:rsidRDefault="00052AD1" w:rsidP="0099161B">
      <w:pPr>
        <w:spacing w:line="240" w:lineRule="auto"/>
        <w:ind w:left="2160" w:hanging="2160"/>
      </w:pPr>
    </w:p>
    <w:p w14:paraId="122E9BBF" w14:textId="49D5DE81" w:rsidR="00052AD1" w:rsidRDefault="00052AD1" w:rsidP="0099161B">
      <w:pPr>
        <w:spacing w:line="240" w:lineRule="auto"/>
        <w:ind w:left="2160" w:hanging="2160"/>
        <w:rPr>
          <w:rStyle w:val="Hyperlink"/>
        </w:rPr>
      </w:pPr>
      <w:r>
        <w:t>2021</w:t>
      </w:r>
      <w:r>
        <w:tab/>
        <w:t>Session Organizer of “</w:t>
      </w:r>
      <w:r w:rsidRPr="00052AD1">
        <w:t xml:space="preserve">Towards computable publications: Author-driven FAIR data production” for </w:t>
      </w:r>
      <w:hyperlink r:id="rId8" w:history="1">
        <w:proofErr w:type="spellStart"/>
        <w:r w:rsidRPr="00AD5D1E">
          <w:rPr>
            <w:rStyle w:val="Hyperlink"/>
          </w:rPr>
          <w:t>SciDataConf</w:t>
        </w:r>
        <w:proofErr w:type="spellEnd"/>
        <w:r w:rsidRPr="00AD5D1E">
          <w:rPr>
            <w:rStyle w:val="Hyperlink"/>
          </w:rPr>
          <w:t xml:space="preserve"> 2021</w:t>
        </w:r>
      </w:hyperlink>
    </w:p>
    <w:p w14:paraId="357532B7" w14:textId="77777777" w:rsidR="00A224E0" w:rsidRDefault="00A224E0" w:rsidP="0099161B">
      <w:pPr>
        <w:spacing w:line="240" w:lineRule="auto"/>
        <w:ind w:left="2160" w:hanging="2160"/>
      </w:pPr>
    </w:p>
    <w:p w14:paraId="2CC5C737" w14:textId="5BBE2D54" w:rsidR="00A224E0" w:rsidRDefault="00A224E0" w:rsidP="0099161B">
      <w:pPr>
        <w:spacing w:line="240" w:lineRule="auto"/>
        <w:ind w:left="2160" w:hanging="2160"/>
      </w:pPr>
      <w:r w:rsidRPr="00A224E0">
        <w:lastRenderedPageBreak/>
        <w:t>2021</w:t>
      </w:r>
      <w:r>
        <w:t xml:space="preserve">                           Session leader, GBIF global consultation on digital extended specimens, </w:t>
      </w:r>
      <w:hyperlink r:id="rId9" w:history="1">
        <w:r w:rsidRPr="00A224E0">
          <w:rPr>
            <w:rStyle w:val="Hyperlink"/>
          </w:rPr>
          <w:t>phase 2</w:t>
        </w:r>
      </w:hyperlink>
      <w:r>
        <w:t xml:space="preserve">.                           </w:t>
      </w:r>
    </w:p>
    <w:p w14:paraId="114F0C09" w14:textId="77777777" w:rsidR="00682852" w:rsidRDefault="00682852" w:rsidP="0099161B">
      <w:pPr>
        <w:spacing w:line="240" w:lineRule="auto"/>
        <w:ind w:left="2160" w:hanging="2160"/>
      </w:pPr>
    </w:p>
    <w:p w14:paraId="7D53CA7B" w14:textId="30A4E746" w:rsidR="00682852" w:rsidRDefault="00682852" w:rsidP="0099161B">
      <w:pPr>
        <w:spacing w:line="240" w:lineRule="auto"/>
        <w:ind w:left="2160" w:hanging="2160"/>
      </w:pPr>
      <w:r>
        <w:t>2020-</w:t>
      </w:r>
      <w:r w:rsidR="00A224E0">
        <w:t>2021</w:t>
      </w:r>
      <w:r>
        <w:tab/>
        <w:t xml:space="preserve">Member, Master’s Committee of Dylan </w:t>
      </w:r>
      <w:proofErr w:type="spellStart"/>
      <w:r>
        <w:t>Longert</w:t>
      </w:r>
      <w:proofErr w:type="spellEnd"/>
      <w:r>
        <w:t>, University of Ottawa</w:t>
      </w:r>
    </w:p>
    <w:p w14:paraId="2946B41B" w14:textId="15BE9DCB" w:rsidR="00682852" w:rsidRDefault="00682852" w:rsidP="00D233EF">
      <w:pPr>
        <w:spacing w:before="100" w:beforeAutospacing="1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2020                            External Reviewer for a faculty promotion case of UIUC</w:t>
      </w:r>
    </w:p>
    <w:p w14:paraId="36B17924" w14:textId="1F916E71" w:rsidR="00682852" w:rsidRDefault="00682852" w:rsidP="00D233EF">
      <w:pPr>
        <w:spacing w:before="100" w:beforeAutospacing="1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9-2020 </w:t>
      </w:r>
      <w:r>
        <w:rPr>
          <w:rFonts w:eastAsia="Times New Roman"/>
          <w:szCs w:val="24"/>
        </w:rPr>
        <w:tab/>
      </w:r>
      <w:r>
        <w:rPr>
          <w:rFonts w:eastAsia="Times New Roman"/>
          <w:szCs w:val="24"/>
        </w:rPr>
        <w:tab/>
        <w:t xml:space="preserve">Short paper reviewer for </w:t>
      </w:r>
      <w:proofErr w:type="spellStart"/>
      <w:r>
        <w:rPr>
          <w:rFonts w:eastAsia="Times New Roman"/>
          <w:szCs w:val="24"/>
        </w:rPr>
        <w:t>iConference</w:t>
      </w:r>
      <w:proofErr w:type="spellEnd"/>
    </w:p>
    <w:p w14:paraId="4D7EB872" w14:textId="46975555" w:rsidR="00D233EF" w:rsidRDefault="004C7A88" w:rsidP="00D233EF">
      <w:pPr>
        <w:spacing w:before="100" w:beforeAutospacing="1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2016-18</w:t>
      </w:r>
      <w:r w:rsidR="00A87E78">
        <w:rPr>
          <w:rFonts w:eastAsia="Times New Roman"/>
          <w:szCs w:val="24"/>
        </w:rPr>
        <w:t xml:space="preserve">                      </w:t>
      </w:r>
      <w:r>
        <w:rPr>
          <w:rFonts w:eastAsia="Times New Roman"/>
          <w:szCs w:val="24"/>
        </w:rPr>
        <w:t xml:space="preserve">Member, Program Committee, </w:t>
      </w:r>
      <w:proofErr w:type="spellStart"/>
      <w:r>
        <w:rPr>
          <w:rFonts w:eastAsia="Times New Roman"/>
          <w:szCs w:val="24"/>
        </w:rPr>
        <w:t>iConference</w:t>
      </w:r>
      <w:proofErr w:type="spellEnd"/>
      <w:r w:rsidR="00D233EF">
        <w:rPr>
          <w:rFonts w:eastAsia="Times New Roman"/>
          <w:szCs w:val="24"/>
        </w:rPr>
        <w:t xml:space="preserve">, an annual conference for                                                                                                                                                                  </w:t>
      </w:r>
    </w:p>
    <w:p w14:paraId="4FE22353" w14:textId="56CAC126" w:rsidR="004C7A88" w:rsidRDefault="00D233EF" w:rsidP="00D233EF">
      <w:pPr>
        <w:spacing w:after="100" w:afterAutospacing="1"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           </w:t>
      </w:r>
      <w:proofErr w:type="spellStart"/>
      <w:r>
        <w:rPr>
          <w:rFonts w:eastAsia="Times New Roman"/>
          <w:szCs w:val="24"/>
        </w:rPr>
        <w:t>iSchools</w:t>
      </w:r>
      <w:proofErr w:type="spellEnd"/>
      <w:r>
        <w:rPr>
          <w:rFonts w:eastAsia="Times New Roman"/>
          <w:szCs w:val="24"/>
        </w:rPr>
        <w:t xml:space="preserve"> and information science professionals around the globe. </w:t>
      </w:r>
    </w:p>
    <w:p w14:paraId="317214D9" w14:textId="2B41350D" w:rsidR="00A87E78" w:rsidRDefault="00A87E78" w:rsidP="00A87E78">
      <w:pPr>
        <w:spacing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2016-18                      Treasure</w:t>
      </w:r>
      <w:r w:rsidR="00AC6655">
        <w:rPr>
          <w:rFonts w:eastAsia="Times New Roman"/>
          <w:szCs w:val="24"/>
        </w:rPr>
        <w:t>r</w:t>
      </w:r>
      <w:r>
        <w:rPr>
          <w:rFonts w:eastAsia="Times New Roman"/>
          <w:szCs w:val="24"/>
        </w:rPr>
        <w:t xml:space="preserve">, Arizona Chapter, the Association for Information Science and   </w:t>
      </w:r>
    </w:p>
    <w:p w14:paraId="00969FAE" w14:textId="77777777" w:rsidR="00A87E78" w:rsidRDefault="00A87E78" w:rsidP="00A87E78">
      <w:pPr>
        <w:spacing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           Technology</w:t>
      </w:r>
    </w:p>
    <w:p w14:paraId="2D787755" w14:textId="77777777" w:rsidR="00A87E78" w:rsidRDefault="00A87E78" w:rsidP="00A87E78">
      <w:pPr>
        <w:spacing w:line="240" w:lineRule="auto"/>
        <w:rPr>
          <w:rFonts w:eastAsia="Times New Roman"/>
          <w:szCs w:val="24"/>
        </w:rPr>
      </w:pPr>
    </w:p>
    <w:p w14:paraId="0186B64D" w14:textId="77777777" w:rsidR="00FA1AFE" w:rsidRDefault="00A45101" w:rsidP="00FA1AFE">
      <w:pPr>
        <w:spacing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>2009-</w:t>
      </w:r>
      <w:r w:rsidR="00FA1AFE">
        <w:rPr>
          <w:rFonts w:eastAsia="Times New Roman"/>
          <w:szCs w:val="24"/>
        </w:rPr>
        <w:t xml:space="preserve">18  </w:t>
      </w:r>
      <w:r>
        <w:rPr>
          <w:rFonts w:eastAsia="Times New Roman"/>
          <w:szCs w:val="24"/>
        </w:rPr>
        <w:t xml:space="preserve">                    </w:t>
      </w:r>
      <w:r w:rsidR="00FA1AFE">
        <w:rPr>
          <w:rFonts w:eastAsia="Times New Roman"/>
          <w:szCs w:val="24"/>
        </w:rPr>
        <w:t xml:space="preserve">Ad Hoc Reviewer, </w:t>
      </w:r>
      <w:r w:rsidR="00FA1AFE" w:rsidRPr="00FA1AFE">
        <w:rPr>
          <w:rFonts w:eastAsia="Times New Roman"/>
          <w:szCs w:val="24"/>
        </w:rPr>
        <w:t xml:space="preserve">Natural Sciences and Engineering Research Council of </w:t>
      </w:r>
      <w:r w:rsidR="00FA1AFE">
        <w:rPr>
          <w:rFonts w:eastAsia="Times New Roman"/>
          <w:szCs w:val="24"/>
        </w:rPr>
        <w:t xml:space="preserve">     </w:t>
      </w:r>
    </w:p>
    <w:p w14:paraId="280C4C5A" w14:textId="77777777" w:rsidR="00FA1AFE" w:rsidRDefault="00FA1AFE" w:rsidP="00FA1AFE">
      <w:pPr>
        <w:spacing w:line="240" w:lineRule="auto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           </w:t>
      </w:r>
      <w:r w:rsidRPr="00FA1AFE">
        <w:rPr>
          <w:rFonts w:eastAsia="Times New Roman"/>
          <w:szCs w:val="24"/>
        </w:rPr>
        <w:t>Canada</w:t>
      </w:r>
      <w:r w:rsidR="00A45101">
        <w:rPr>
          <w:rFonts w:eastAsia="Times New Roman"/>
          <w:szCs w:val="24"/>
        </w:rPr>
        <w:t xml:space="preserve"> (2009, 2011, 2012, 2014, 2015, 2018)</w:t>
      </w:r>
    </w:p>
    <w:p w14:paraId="7AD9E682" w14:textId="77777777" w:rsidR="00FA1AFE" w:rsidRPr="00462C7B" w:rsidRDefault="00FA1AFE" w:rsidP="00FA1AFE">
      <w:pPr>
        <w:spacing w:line="240" w:lineRule="auto"/>
        <w:rPr>
          <w:rFonts w:eastAsia="Times New Roman"/>
          <w:szCs w:val="24"/>
        </w:rPr>
      </w:pPr>
    </w:p>
    <w:p w14:paraId="146CF3B4" w14:textId="7951BABD" w:rsidR="0099161B" w:rsidRDefault="0099161B" w:rsidP="00EA56FB">
      <w:pPr>
        <w:spacing w:line="240" w:lineRule="auto"/>
        <w:ind w:left="2160" w:hanging="2160"/>
      </w:pPr>
      <w:r>
        <w:t>2018</w:t>
      </w:r>
      <w:r w:rsidR="00CD71F3">
        <w:t xml:space="preserve">                            O</w:t>
      </w:r>
      <w:r>
        <w:t>rganizer and host, Joint ETC-Author Project Meeting</w:t>
      </w:r>
      <w:r w:rsidR="00D233EF">
        <w:t>, around 20 world-class biologists, biodiversity informaticians, computer and information scientists participated in this NSF funded meeting</w:t>
      </w:r>
    </w:p>
    <w:p w14:paraId="32CDF837" w14:textId="77777777" w:rsidR="0099161B" w:rsidRDefault="0099161B" w:rsidP="00EA56FB">
      <w:pPr>
        <w:spacing w:line="240" w:lineRule="auto"/>
        <w:ind w:left="2160" w:hanging="2160"/>
      </w:pPr>
    </w:p>
    <w:p w14:paraId="22B815D2" w14:textId="77777777" w:rsidR="009F42E5" w:rsidRDefault="009F42E5" w:rsidP="00EA56FB">
      <w:pPr>
        <w:spacing w:line="240" w:lineRule="auto"/>
        <w:ind w:left="2160" w:hanging="2160"/>
      </w:pPr>
      <w:r>
        <w:t xml:space="preserve">2017                           </w:t>
      </w:r>
      <w:r w:rsidR="0099161B">
        <w:t xml:space="preserve"> </w:t>
      </w:r>
      <w:r w:rsidR="004C7A88">
        <w:t>Member, Proposal Review</w:t>
      </w:r>
      <w:r>
        <w:t xml:space="preserve"> Panel, National Science Foundation on Big Data</w:t>
      </w:r>
    </w:p>
    <w:p w14:paraId="0B29E9D7" w14:textId="77777777" w:rsidR="009F42E5" w:rsidRDefault="009F42E5" w:rsidP="00EA56FB">
      <w:pPr>
        <w:spacing w:line="240" w:lineRule="auto"/>
        <w:ind w:left="2160" w:hanging="2160"/>
      </w:pPr>
    </w:p>
    <w:p w14:paraId="61FC9AB2" w14:textId="77777777" w:rsidR="009F42E5" w:rsidRDefault="009F42E5" w:rsidP="00EA56FB">
      <w:pPr>
        <w:spacing w:line="240" w:lineRule="auto"/>
        <w:ind w:left="2160" w:hanging="2160"/>
      </w:pPr>
      <w:r>
        <w:t xml:space="preserve">2017                            </w:t>
      </w:r>
      <w:r w:rsidR="004C7A88">
        <w:t xml:space="preserve">Member, </w:t>
      </w:r>
      <w:r>
        <w:t>Proposal Review Panel, National Science Foundation on Bioinformatics</w:t>
      </w:r>
    </w:p>
    <w:p w14:paraId="32C78458" w14:textId="77777777" w:rsidR="009F42E5" w:rsidRDefault="009F42E5" w:rsidP="00EA56FB">
      <w:pPr>
        <w:spacing w:line="240" w:lineRule="auto"/>
        <w:ind w:left="2160" w:hanging="2160"/>
      </w:pPr>
    </w:p>
    <w:p w14:paraId="2B2CEA1A" w14:textId="77777777" w:rsidR="009F42E5" w:rsidRDefault="009F42E5" w:rsidP="00EA56FB">
      <w:pPr>
        <w:spacing w:line="240" w:lineRule="auto"/>
        <w:ind w:left="2160" w:hanging="2160"/>
        <w:rPr>
          <w:rFonts w:eastAsia="Times New Roman"/>
          <w:szCs w:val="24"/>
        </w:rPr>
      </w:pPr>
      <w:r>
        <w:t xml:space="preserve">2017                            Chair, </w:t>
      </w:r>
      <w:r>
        <w:rPr>
          <w:rFonts w:eastAsia="Times New Roman"/>
          <w:szCs w:val="24"/>
        </w:rPr>
        <w:t xml:space="preserve">Program Committee, </w:t>
      </w:r>
      <w:r>
        <w:rPr>
          <w:color w:val="222222"/>
          <w:shd w:val="clear" w:color="auto" w:fill="FFFFFF"/>
        </w:rPr>
        <w:t xml:space="preserve">Ontologizing Botanical Knowledge </w:t>
      </w:r>
      <w:r>
        <w:rPr>
          <w:rFonts w:eastAsia="Times New Roman"/>
          <w:szCs w:val="24"/>
        </w:rPr>
        <w:t xml:space="preserve">Symposiums, </w:t>
      </w:r>
      <w:r w:rsidRPr="007509AE">
        <w:rPr>
          <w:rFonts w:eastAsia="Times New Roman"/>
          <w:szCs w:val="24"/>
        </w:rPr>
        <w:t>International Botany Congres</w:t>
      </w:r>
      <w:r>
        <w:rPr>
          <w:rFonts w:eastAsia="Times New Roman"/>
          <w:szCs w:val="24"/>
        </w:rPr>
        <w:t>s 2017</w:t>
      </w:r>
    </w:p>
    <w:p w14:paraId="751DC1E1" w14:textId="77777777" w:rsidR="009F42E5" w:rsidRDefault="009F42E5" w:rsidP="00EA56FB">
      <w:pPr>
        <w:spacing w:line="240" w:lineRule="auto"/>
        <w:ind w:left="2160" w:hanging="2160"/>
      </w:pPr>
    </w:p>
    <w:p w14:paraId="11A3DE29" w14:textId="77777777" w:rsidR="009F42E5" w:rsidRDefault="009F42E5" w:rsidP="00EA56FB">
      <w:pPr>
        <w:spacing w:line="240" w:lineRule="auto"/>
        <w:ind w:left="2160" w:hanging="2160"/>
        <w:rPr>
          <w:rFonts w:eastAsia="Times New Roman"/>
          <w:szCs w:val="24"/>
        </w:rPr>
      </w:pPr>
      <w:r>
        <w:t xml:space="preserve">2016                            Chair, Southwest Chapter, </w:t>
      </w:r>
      <w:r w:rsidRPr="00462C7B">
        <w:rPr>
          <w:rFonts w:eastAsia="Times New Roman"/>
          <w:szCs w:val="24"/>
        </w:rPr>
        <w:t>Chinese American Librarian Association</w:t>
      </w:r>
    </w:p>
    <w:p w14:paraId="568E8377" w14:textId="77777777" w:rsidR="009F42E5" w:rsidRDefault="009F42E5" w:rsidP="00EA56F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34564B64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6                     </w:t>
      </w:r>
      <w:r>
        <w:t xml:space="preserve">       Co-chair, Membership Committee, </w:t>
      </w:r>
      <w:r w:rsidRPr="00462C7B">
        <w:rPr>
          <w:rFonts w:eastAsia="Times New Roman"/>
          <w:szCs w:val="24"/>
        </w:rPr>
        <w:t>Chinese American Librarian Association</w:t>
      </w:r>
    </w:p>
    <w:p w14:paraId="6D970907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</w:p>
    <w:p w14:paraId="5642393E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6                            Chair, </w:t>
      </w:r>
      <w:r w:rsidRPr="007509AE">
        <w:rPr>
          <w:rFonts w:eastAsia="Times New Roman"/>
          <w:szCs w:val="24"/>
        </w:rPr>
        <w:t>ProQuest ASIST Dissertation Award Jury</w:t>
      </w:r>
    </w:p>
    <w:p w14:paraId="459AE859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</w:p>
    <w:p w14:paraId="62D07C97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6                            Trainer, </w:t>
      </w:r>
      <w:r w:rsidRPr="00462C7B">
        <w:rPr>
          <w:rFonts w:eastAsia="Times New Roman"/>
          <w:szCs w:val="24"/>
        </w:rPr>
        <w:t xml:space="preserve">Next Generation Phenomics End User Workshop, </w:t>
      </w:r>
      <w:r>
        <w:rPr>
          <w:rFonts w:eastAsia="Times New Roman"/>
          <w:szCs w:val="24"/>
        </w:rPr>
        <w:t>Botany 2016 Meeting</w:t>
      </w:r>
    </w:p>
    <w:p w14:paraId="73489A06" w14:textId="77777777" w:rsidR="009F42E5" w:rsidRDefault="009F42E5" w:rsidP="009F42E5">
      <w:pPr>
        <w:spacing w:line="240" w:lineRule="auto"/>
        <w:ind w:left="2160" w:hanging="2160"/>
        <w:rPr>
          <w:rFonts w:eastAsia="Times New Roman"/>
          <w:szCs w:val="24"/>
        </w:rPr>
      </w:pPr>
    </w:p>
    <w:p w14:paraId="4349CAF8" w14:textId="0A48F4E0" w:rsidR="009F42E5" w:rsidRDefault="009F42E5" w:rsidP="0099161B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6 </w:t>
      </w:r>
      <w:r w:rsidR="0099161B">
        <w:rPr>
          <w:rFonts w:eastAsia="Times New Roman"/>
          <w:szCs w:val="24"/>
        </w:rPr>
        <w:t xml:space="preserve">                           </w:t>
      </w:r>
      <w:r w:rsidR="0099161B" w:rsidRPr="007509AE">
        <w:rPr>
          <w:rFonts w:eastAsia="Times New Roman"/>
          <w:szCs w:val="24"/>
        </w:rPr>
        <w:t>Member</w:t>
      </w:r>
      <w:r w:rsidR="0099161B">
        <w:rPr>
          <w:rFonts w:eastAsia="Times New Roman"/>
          <w:szCs w:val="24"/>
        </w:rPr>
        <w:t>,</w:t>
      </w:r>
      <w:r w:rsidR="0099161B" w:rsidRPr="007509AE">
        <w:rPr>
          <w:rFonts w:eastAsia="Times New Roman"/>
          <w:szCs w:val="24"/>
        </w:rPr>
        <w:t xml:space="preserve"> </w:t>
      </w:r>
      <w:r w:rsidR="0099161B">
        <w:rPr>
          <w:rFonts w:eastAsia="Times New Roman"/>
          <w:szCs w:val="24"/>
        </w:rPr>
        <w:t xml:space="preserve">Program Committee, </w:t>
      </w:r>
      <w:r w:rsidR="0099161B" w:rsidRPr="007509AE">
        <w:rPr>
          <w:rFonts w:eastAsia="Times New Roman"/>
          <w:szCs w:val="24"/>
        </w:rPr>
        <w:t>Semantics and Ontology Symposium,</w:t>
      </w:r>
      <w:r w:rsidR="0099161B">
        <w:rPr>
          <w:rFonts w:eastAsia="Times New Roman"/>
          <w:szCs w:val="24"/>
        </w:rPr>
        <w:t xml:space="preserve"> </w:t>
      </w:r>
      <w:r w:rsidR="00D233EF">
        <w:rPr>
          <w:rFonts w:eastAsia="Times New Roman"/>
          <w:szCs w:val="24"/>
        </w:rPr>
        <w:t xml:space="preserve">Biodiversity Information Standards </w:t>
      </w:r>
      <w:r w:rsidR="0099161B" w:rsidRPr="007509AE">
        <w:rPr>
          <w:rFonts w:eastAsia="Times New Roman"/>
          <w:szCs w:val="24"/>
        </w:rPr>
        <w:t>2016</w:t>
      </w:r>
      <w:r w:rsidR="00D233EF">
        <w:rPr>
          <w:rFonts w:eastAsia="Times New Roman"/>
          <w:szCs w:val="24"/>
        </w:rPr>
        <w:t xml:space="preserve"> Meeting (formally Taxonomic Database Working Group)</w:t>
      </w:r>
    </w:p>
    <w:p w14:paraId="00FC706D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6F71C163" w14:textId="77777777" w:rsidR="00FA1AFE" w:rsidRDefault="00FA1AFE" w:rsidP="00FA1AFE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lastRenderedPageBreak/>
        <w:t xml:space="preserve">2013-15                       Project Advisor, the Art of Life project, </w:t>
      </w:r>
      <w:r w:rsidRPr="00462C7B">
        <w:rPr>
          <w:rFonts w:eastAsia="Times New Roman"/>
          <w:szCs w:val="24"/>
        </w:rPr>
        <w:t>funded by Nation</w:t>
      </w:r>
      <w:r>
        <w:rPr>
          <w:rFonts w:eastAsia="Times New Roman"/>
          <w:szCs w:val="24"/>
        </w:rPr>
        <w:t>al Endowment for the Humanities</w:t>
      </w:r>
    </w:p>
    <w:p w14:paraId="7A14F138" w14:textId="77777777" w:rsidR="00FA1AFE" w:rsidRDefault="00FA1AFE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1076D946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5                            Organizer and co-host, </w:t>
      </w:r>
      <w:r w:rsidRPr="00462C7B">
        <w:rPr>
          <w:rFonts w:eastAsia="Times New Roman"/>
          <w:szCs w:val="24"/>
        </w:rPr>
        <w:t>ETC Information Visualization Workshop</w:t>
      </w:r>
    </w:p>
    <w:p w14:paraId="3A7A0382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75E56B17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5                            Co-organizer and host, </w:t>
      </w:r>
      <w:r w:rsidRPr="00462C7B">
        <w:rPr>
          <w:rFonts w:eastAsia="Times New Roman"/>
          <w:szCs w:val="24"/>
        </w:rPr>
        <w:t>Next Gener</w:t>
      </w:r>
      <w:r>
        <w:rPr>
          <w:rFonts w:eastAsia="Times New Roman"/>
          <w:szCs w:val="24"/>
        </w:rPr>
        <w:t>ation Phenomics Annual Project M</w:t>
      </w:r>
      <w:r w:rsidRPr="00462C7B">
        <w:rPr>
          <w:rFonts w:eastAsia="Times New Roman"/>
          <w:szCs w:val="24"/>
        </w:rPr>
        <w:t>eeting</w:t>
      </w:r>
    </w:p>
    <w:p w14:paraId="7D4A3B87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23DA92B8" w14:textId="77777777" w:rsidR="00FA1AFE" w:rsidRDefault="00FA1AFE" w:rsidP="0099161B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>2015                            Technical Reviewer, Maryland Industrial Partnerships Program</w:t>
      </w:r>
    </w:p>
    <w:p w14:paraId="133B6D3F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69DAB98A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  <w:r>
        <w:rPr>
          <w:rFonts w:eastAsia="Times New Roman"/>
          <w:szCs w:val="24"/>
        </w:rPr>
        <w:t>2013-14                       Project Advisor, Pro-</w:t>
      </w:r>
      <w:proofErr w:type="spellStart"/>
      <w:r>
        <w:rPr>
          <w:rFonts w:eastAsia="Times New Roman"/>
          <w:szCs w:val="24"/>
        </w:rPr>
        <w:t>ibiosphere</w:t>
      </w:r>
      <w:proofErr w:type="spellEnd"/>
      <w:r>
        <w:rPr>
          <w:rFonts w:eastAsia="Times New Roman"/>
          <w:szCs w:val="24"/>
        </w:rPr>
        <w:t xml:space="preserve"> project, funded by the European Union</w:t>
      </w:r>
    </w:p>
    <w:p w14:paraId="070CD10E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11BCCB79" w14:textId="77777777" w:rsidR="0099161B" w:rsidRDefault="0099161B" w:rsidP="0099161B">
      <w:pPr>
        <w:spacing w:line="240" w:lineRule="auto"/>
        <w:ind w:left="2160" w:hanging="2160"/>
        <w:rPr>
          <w:rFonts w:eastAsia="Times New Roman"/>
          <w:szCs w:val="24"/>
        </w:rPr>
      </w:pPr>
    </w:p>
    <w:p w14:paraId="12D69C14" w14:textId="77777777" w:rsidR="003F3936" w:rsidRDefault="003F3936" w:rsidP="003F3936">
      <w:pPr>
        <w:spacing w:line="240" w:lineRule="auto"/>
        <w:rPr>
          <w:u w:val="single"/>
        </w:rPr>
      </w:pPr>
      <w:r>
        <w:rPr>
          <w:u w:val="single"/>
        </w:rPr>
        <w:t>Natio</w:t>
      </w:r>
      <w:r w:rsidR="00FA1AFE">
        <w:rPr>
          <w:u w:val="single"/>
        </w:rPr>
        <w:t>nal and International Service:</w:t>
      </w:r>
      <w:r>
        <w:rPr>
          <w:u w:val="single"/>
        </w:rPr>
        <w:t xml:space="preserve"> Ad Hoc Reviewer</w:t>
      </w:r>
      <w:r w:rsidR="00FA1AFE">
        <w:rPr>
          <w:u w:val="single"/>
        </w:rPr>
        <w:t xml:space="preserve"> for Journals/Conferences</w:t>
      </w:r>
    </w:p>
    <w:p w14:paraId="4E2E6ACE" w14:textId="77777777" w:rsidR="0008314C" w:rsidRDefault="0008314C" w:rsidP="003F3936">
      <w:pPr>
        <w:spacing w:line="240" w:lineRule="auto"/>
        <w:rPr>
          <w:u w:val="single"/>
        </w:rPr>
      </w:pPr>
    </w:p>
    <w:p w14:paraId="65C43BDF" w14:textId="77777777" w:rsidR="00EE2919" w:rsidRDefault="00EE2919" w:rsidP="00EE2919">
      <w:pPr>
        <w:spacing w:line="240" w:lineRule="auto"/>
        <w:rPr>
          <w:rFonts w:eastAsia="Times New Roman" w:cs="Times New Roman"/>
          <w:i/>
          <w:sz w:val="22"/>
        </w:rPr>
        <w:sectPr w:rsidR="00EE2919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39CE74" w14:textId="77777777" w:rsidR="004C7A88" w:rsidRDefault="004C7A88" w:rsidP="003F3936">
      <w:pPr>
        <w:spacing w:line="240" w:lineRule="auto"/>
        <w:rPr>
          <w:rFonts w:eastAsia="Times New Roman"/>
          <w:szCs w:val="24"/>
        </w:rPr>
      </w:pPr>
      <w:r w:rsidRPr="00462C7B">
        <w:rPr>
          <w:rFonts w:eastAsia="Times New Roman"/>
          <w:i/>
          <w:szCs w:val="24"/>
        </w:rPr>
        <w:t>Journal of the American Society for Information Science and Technology</w:t>
      </w:r>
    </w:p>
    <w:p w14:paraId="28B1F5F5" w14:textId="77777777" w:rsidR="004C7A88" w:rsidRDefault="004C7A88" w:rsidP="003F3936">
      <w:pPr>
        <w:spacing w:line="240" w:lineRule="auto"/>
        <w:rPr>
          <w:rFonts w:eastAsia="Times New Roman"/>
          <w:szCs w:val="24"/>
        </w:rPr>
      </w:pPr>
    </w:p>
    <w:p w14:paraId="4E358C39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  <w:r w:rsidRPr="00462C7B">
        <w:rPr>
          <w:rFonts w:eastAsia="Times New Roman"/>
          <w:i/>
          <w:szCs w:val="24"/>
        </w:rPr>
        <w:t>Biodiversity Informatics</w:t>
      </w:r>
    </w:p>
    <w:p w14:paraId="775146D6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</w:p>
    <w:p w14:paraId="041781AC" w14:textId="77777777" w:rsidR="004C7A88" w:rsidRDefault="004C7A88" w:rsidP="003F3936">
      <w:pPr>
        <w:spacing w:line="240" w:lineRule="auto"/>
        <w:rPr>
          <w:rFonts w:eastAsia="Times New Roman"/>
          <w:szCs w:val="24"/>
        </w:rPr>
      </w:pPr>
      <w:r w:rsidRPr="00462C7B">
        <w:rPr>
          <w:rFonts w:eastAsia="Times New Roman"/>
          <w:i/>
          <w:szCs w:val="24"/>
        </w:rPr>
        <w:t>Computational Intelligence</w:t>
      </w:r>
      <w:r w:rsidR="004E5ED5">
        <w:rPr>
          <w:rFonts w:eastAsia="Times New Roman"/>
          <w:i/>
          <w:szCs w:val="24"/>
        </w:rPr>
        <w:t xml:space="preserve">                                          </w:t>
      </w:r>
    </w:p>
    <w:p w14:paraId="14D655C4" w14:textId="77777777" w:rsidR="004C7A88" w:rsidRDefault="004C7A88" w:rsidP="003F3936">
      <w:pPr>
        <w:spacing w:line="240" w:lineRule="auto"/>
        <w:rPr>
          <w:rFonts w:eastAsia="Times New Roman"/>
          <w:szCs w:val="24"/>
        </w:rPr>
      </w:pPr>
    </w:p>
    <w:p w14:paraId="36AB6568" w14:textId="77777777" w:rsidR="00996AE0" w:rsidRDefault="004C7A88" w:rsidP="003F3936">
      <w:pPr>
        <w:spacing w:line="240" w:lineRule="auto"/>
        <w:rPr>
          <w:rFonts w:eastAsia="Times New Roman"/>
          <w:i/>
          <w:szCs w:val="24"/>
        </w:rPr>
      </w:pPr>
      <w:r w:rsidRPr="00462C7B">
        <w:rPr>
          <w:rFonts w:eastAsia="Times New Roman"/>
          <w:i/>
          <w:szCs w:val="24"/>
        </w:rPr>
        <w:t xml:space="preserve">IEEE/ACM Transactions on Computational </w:t>
      </w:r>
      <w:r w:rsidR="00FA1AFE">
        <w:rPr>
          <w:rFonts w:eastAsia="Times New Roman"/>
          <w:i/>
          <w:szCs w:val="24"/>
        </w:rPr>
        <w:t xml:space="preserve">                    </w:t>
      </w:r>
      <w:r w:rsidRPr="00462C7B">
        <w:rPr>
          <w:rFonts w:eastAsia="Times New Roman"/>
          <w:i/>
          <w:szCs w:val="24"/>
        </w:rPr>
        <w:t xml:space="preserve">Biology and </w:t>
      </w:r>
      <w:r w:rsidR="004E5ED5" w:rsidRPr="00462C7B">
        <w:rPr>
          <w:rFonts w:eastAsia="Times New Roman"/>
          <w:i/>
          <w:szCs w:val="24"/>
        </w:rPr>
        <w:t>Bioinformatics</w:t>
      </w:r>
      <w:r w:rsidR="004E5ED5">
        <w:rPr>
          <w:rFonts w:eastAsia="Times New Roman"/>
          <w:i/>
          <w:szCs w:val="24"/>
        </w:rPr>
        <w:t xml:space="preserve">                                 </w:t>
      </w:r>
    </w:p>
    <w:p w14:paraId="6FB1A371" w14:textId="77777777" w:rsidR="00996AE0" w:rsidRDefault="00996AE0" w:rsidP="003F3936">
      <w:pPr>
        <w:spacing w:line="240" w:lineRule="auto"/>
        <w:rPr>
          <w:rFonts w:eastAsia="Times New Roman"/>
          <w:i/>
          <w:szCs w:val="24"/>
        </w:rPr>
      </w:pPr>
    </w:p>
    <w:p w14:paraId="7DA4EF1B" w14:textId="3D3685A3" w:rsidR="004C7A88" w:rsidRDefault="004E5ED5" w:rsidP="003F3936">
      <w:pPr>
        <w:spacing w:line="240" w:lineRule="auto"/>
        <w:rPr>
          <w:rFonts w:eastAsia="Times New Roman"/>
          <w:i/>
          <w:szCs w:val="24"/>
        </w:rPr>
      </w:pPr>
      <w:r>
        <w:rPr>
          <w:rFonts w:eastAsia="Times New Roman"/>
          <w:i/>
          <w:szCs w:val="24"/>
        </w:rPr>
        <w:t xml:space="preserve">International Journal of Library and Information Science                                                                         </w:t>
      </w:r>
    </w:p>
    <w:p w14:paraId="3B75D3C6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</w:p>
    <w:p w14:paraId="324A1B3D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  <w:r>
        <w:rPr>
          <w:rFonts w:eastAsia="Times New Roman"/>
          <w:i/>
          <w:szCs w:val="24"/>
        </w:rPr>
        <w:t>Biodiversity Data Journal</w:t>
      </w:r>
    </w:p>
    <w:p w14:paraId="6003B180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</w:p>
    <w:p w14:paraId="08BD5A23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  <w:r>
        <w:rPr>
          <w:rFonts w:eastAsia="Times New Roman"/>
          <w:i/>
          <w:szCs w:val="24"/>
        </w:rPr>
        <w:t>Bioinformatics</w:t>
      </w:r>
    </w:p>
    <w:p w14:paraId="6337B400" w14:textId="77777777" w:rsidR="004C7A88" w:rsidRDefault="004C7A88" w:rsidP="003F3936">
      <w:pPr>
        <w:spacing w:line="240" w:lineRule="auto"/>
        <w:rPr>
          <w:i/>
          <w:szCs w:val="24"/>
        </w:rPr>
      </w:pPr>
    </w:p>
    <w:p w14:paraId="6B01422F" w14:textId="0CFC485C" w:rsidR="004C7A88" w:rsidRDefault="004E5ED5" w:rsidP="003F3936">
      <w:pPr>
        <w:spacing w:line="240" w:lineRule="auto"/>
        <w:rPr>
          <w:rFonts w:eastAsia="Times New Roman"/>
          <w:i/>
          <w:szCs w:val="24"/>
        </w:rPr>
      </w:pPr>
      <w:proofErr w:type="spellStart"/>
      <w:r>
        <w:rPr>
          <w:rFonts w:eastAsia="Times New Roman"/>
          <w:i/>
          <w:szCs w:val="24"/>
        </w:rPr>
        <w:t>iConference</w:t>
      </w:r>
      <w:proofErr w:type="spellEnd"/>
    </w:p>
    <w:p w14:paraId="4570B96E" w14:textId="698D64BE" w:rsidR="00996AE0" w:rsidRDefault="00996AE0" w:rsidP="003F3936">
      <w:pPr>
        <w:spacing w:line="240" w:lineRule="auto"/>
        <w:rPr>
          <w:rFonts w:eastAsia="Times New Roman"/>
          <w:i/>
          <w:szCs w:val="24"/>
        </w:rPr>
      </w:pPr>
      <w:r w:rsidRPr="00996AE0">
        <w:rPr>
          <w:rFonts w:eastAsia="Times New Roman"/>
          <w:i/>
          <w:szCs w:val="24"/>
        </w:rPr>
        <w:t>Interdisciplinary Sciences: Computational Life Sciences</w:t>
      </w:r>
    </w:p>
    <w:p w14:paraId="7CF28F3C" w14:textId="77777777" w:rsidR="00996AE0" w:rsidRPr="00996AE0" w:rsidRDefault="00996AE0" w:rsidP="00996AE0">
      <w:pPr>
        <w:spacing w:line="240" w:lineRule="auto"/>
        <w:rPr>
          <w:rFonts w:eastAsia="Times New Roman"/>
          <w:i/>
          <w:szCs w:val="24"/>
        </w:rPr>
      </w:pPr>
      <w:r w:rsidRPr="00996AE0">
        <w:rPr>
          <w:rFonts w:eastAsia="Times New Roman"/>
          <w:i/>
          <w:iCs/>
          <w:szCs w:val="24"/>
        </w:rPr>
        <w:t>Electronics</w:t>
      </w:r>
    </w:p>
    <w:p w14:paraId="2A54EB47" w14:textId="77777777" w:rsidR="004C7A88" w:rsidRDefault="004C7A88" w:rsidP="003F3936">
      <w:pPr>
        <w:spacing w:line="240" w:lineRule="auto"/>
        <w:rPr>
          <w:rFonts w:eastAsia="Times New Roman"/>
          <w:i/>
          <w:szCs w:val="24"/>
        </w:rPr>
      </w:pPr>
    </w:p>
    <w:p w14:paraId="16D2D358" w14:textId="77777777" w:rsidR="00EE2919" w:rsidRPr="00AD296A" w:rsidRDefault="00EE2919" w:rsidP="003C1FE0">
      <w:pPr>
        <w:spacing w:line="240" w:lineRule="auto"/>
        <w:rPr>
          <w:rFonts w:eastAsia="Times New Roman" w:cs="Times New Roman"/>
          <w:i/>
        </w:rPr>
        <w:sectPr w:rsidR="00EE2919" w:rsidRPr="00AD296A" w:rsidSect="003A3AA4">
          <w:type w:val="continuous"/>
          <w:pgSz w:w="12240" w:h="15840"/>
          <w:pgMar w:top="1440" w:right="1080" w:bottom="1440" w:left="1440" w:header="720" w:footer="720" w:gutter="0"/>
          <w:cols w:num="2" w:space="720"/>
          <w:docGrid w:linePitch="360"/>
        </w:sectPr>
      </w:pPr>
    </w:p>
    <w:p w14:paraId="31029490" w14:textId="77777777" w:rsidR="00EE2919" w:rsidRPr="00AD296A" w:rsidRDefault="00EE2919" w:rsidP="003C1FE0">
      <w:pPr>
        <w:spacing w:line="240" w:lineRule="auto"/>
        <w:rPr>
          <w:rFonts w:eastAsia="Times New Roman" w:cs="Times New Roman"/>
          <w:i/>
        </w:rPr>
      </w:pPr>
    </w:p>
    <w:p w14:paraId="50DDDB6C" w14:textId="047FFDE8" w:rsidR="00AF2F84" w:rsidRPr="00AF2F84" w:rsidRDefault="006A65EC" w:rsidP="00AF2F84">
      <w:pPr>
        <w:spacing w:line="240" w:lineRule="auto"/>
        <w:rPr>
          <w:u w:val="single"/>
        </w:rPr>
      </w:pPr>
      <w:r w:rsidRPr="00C33E2B">
        <w:rPr>
          <w:u w:val="single"/>
        </w:rPr>
        <w:t>Invited Participation</w:t>
      </w:r>
      <w:r w:rsidR="003860C1">
        <w:rPr>
          <w:u w:val="single"/>
        </w:rPr>
        <w:t>/Leadership at</w:t>
      </w:r>
      <w:r w:rsidRPr="00C33E2B">
        <w:rPr>
          <w:u w:val="single"/>
        </w:rPr>
        <w:t xml:space="preserve"> Professional Meetings</w:t>
      </w:r>
    </w:p>
    <w:p w14:paraId="5D02EC64" w14:textId="77777777" w:rsidR="00AF2F84" w:rsidRDefault="00AF2F84" w:rsidP="00A81923">
      <w:pPr>
        <w:spacing w:line="240" w:lineRule="auto"/>
        <w:ind w:left="720" w:hanging="720"/>
        <w:contextualSpacing/>
      </w:pPr>
    </w:p>
    <w:p w14:paraId="2881E4C4" w14:textId="18ADC247" w:rsidR="00A81923" w:rsidRDefault="00A81923" w:rsidP="00A8192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t>2021                           Organizer and Session Chair on “</w:t>
      </w:r>
      <w:r w:rsidRPr="00AD5D1E">
        <w:rPr>
          <w:rFonts w:eastAsia="Times New Roman"/>
          <w:szCs w:val="24"/>
        </w:rPr>
        <w:t>Towards computable publications</w:t>
      </w:r>
      <w:r>
        <w:rPr>
          <w:rFonts w:eastAsia="Times New Roman"/>
          <w:szCs w:val="24"/>
        </w:rPr>
        <w:t xml:space="preserve">: </w:t>
      </w:r>
    </w:p>
    <w:p w14:paraId="13FB2D48" w14:textId="40B35F9D" w:rsidR="00A81923" w:rsidRDefault="00A81923" w:rsidP="00A8192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           Author-</w:t>
      </w:r>
      <w:r w:rsidRPr="00AD5D1E">
        <w:rPr>
          <w:rFonts w:eastAsia="Times New Roman"/>
          <w:szCs w:val="24"/>
        </w:rPr>
        <w:t>driven FAIR data production</w:t>
      </w:r>
      <w:r>
        <w:rPr>
          <w:rFonts w:eastAsia="Times New Roman"/>
          <w:szCs w:val="24"/>
        </w:rPr>
        <w:t>” at</w:t>
      </w:r>
      <w:r>
        <w:t xml:space="preserve"> </w:t>
      </w:r>
      <w:hyperlink r:id="rId11" w:history="1">
        <w:proofErr w:type="spellStart"/>
        <w:r w:rsidRPr="00AD5D1E">
          <w:rPr>
            <w:rStyle w:val="Hyperlink"/>
            <w:rFonts w:eastAsia="Times New Roman"/>
            <w:szCs w:val="24"/>
          </w:rPr>
          <w:t>SciDataCon</w:t>
        </w:r>
        <w:proofErr w:type="spellEnd"/>
      </w:hyperlink>
      <w:r>
        <w:rPr>
          <w:rFonts w:eastAsia="Times New Roman"/>
          <w:szCs w:val="24"/>
        </w:rPr>
        <w:t xml:space="preserve"> 2021 Virtual </w:t>
      </w:r>
    </w:p>
    <w:p w14:paraId="26E3A728" w14:textId="079C78AA" w:rsidR="00A81923" w:rsidRDefault="00A81923" w:rsidP="004C73C3">
      <w:pPr>
        <w:spacing w:line="240" w:lineRule="auto"/>
        <w:ind w:left="2160" w:hanging="2160"/>
      </w:pPr>
    </w:p>
    <w:p w14:paraId="5B5B7D62" w14:textId="0792D435" w:rsidR="00475AED" w:rsidRDefault="00475AED" w:rsidP="004C73C3">
      <w:pPr>
        <w:spacing w:line="240" w:lineRule="auto"/>
        <w:ind w:left="2160" w:hanging="2160"/>
      </w:pPr>
      <w:r>
        <w:t xml:space="preserve">2019                           Session Chair on “Information Organization” at </w:t>
      </w:r>
      <w:proofErr w:type="gramStart"/>
      <w:r>
        <w:t>82th</w:t>
      </w:r>
      <w:proofErr w:type="gramEnd"/>
      <w:r>
        <w:t xml:space="preserve"> Annual Meeting Association of Information Science and Technology </w:t>
      </w:r>
    </w:p>
    <w:p w14:paraId="52731B5A" w14:textId="77777777" w:rsidR="00FA5D55" w:rsidRDefault="00FA5D55" w:rsidP="004C73C3">
      <w:pPr>
        <w:spacing w:line="240" w:lineRule="auto"/>
        <w:ind w:left="2160" w:hanging="2160"/>
      </w:pPr>
    </w:p>
    <w:p w14:paraId="78974B32" w14:textId="36BED80C" w:rsidR="004C73C3" w:rsidRPr="00C33E2B" w:rsidRDefault="004E5ED5" w:rsidP="004C73C3">
      <w:pPr>
        <w:spacing w:line="240" w:lineRule="auto"/>
        <w:ind w:left="2160" w:hanging="2160"/>
      </w:pPr>
      <w:r>
        <w:t>2017</w:t>
      </w:r>
      <w:r w:rsidR="006E1DE9">
        <w:tab/>
        <w:t>Session Chair</w:t>
      </w:r>
      <w:r w:rsidR="004C73C3" w:rsidRPr="00C33E2B">
        <w:t xml:space="preserve"> on</w:t>
      </w:r>
      <w:r>
        <w:t xml:space="preserve"> “</w:t>
      </w:r>
      <w:r>
        <w:rPr>
          <w:color w:val="222222"/>
          <w:shd w:val="clear" w:color="auto" w:fill="FFFFFF"/>
        </w:rPr>
        <w:t>Ontologizing Botanical Knowledge</w:t>
      </w:r>
      <w:r>
        <w:t>” at XIX International Botany Congress, 2017, Shenzhen, China</w:t>
      </w:r>
    </w:p>
    <w:p w14:paraId="5F2CC695" w14:textId="77777777" w:rsidR="004C73C3" w:rsidRPr="00C33E2B" w:rsidRDefault="004C73C3" w:rsidP="00726611">
      <w:pPr>
        <w:spacing w:line="240" w:lineRule="auto"/>
        <w:ind w:left="2160" w:hanging="2160"/>
      </w:pPr>
    </w:p>
    <w:p w14:paraId="32C041F9" w14:textId="69BE4670" w:rsidR="009D5092" w:rsidRPr="00C33E2B" w:rsidRDefault="009D5092" w:rsidP="00726611">
      <w:pPr>
        <w:spacing w:line="240" w:lineRule="auto"/>
        <w:ind w:left="2160" w:hanging="2160"/>
      </w:pPr>
      <w:r w:rsidRPr="00C33E2B">
        <w:t>2016</w:t>
      </w:r>
      <w:r w:rsidRPr="00C33E2B">
        <w:tab/>
      </w:r>
      <w:r w:rsidR="006E1DE9">
        <w:t>Session Chair</w:t>
      </w:r>
      <w:r w:rsidR="004E5ED5">
        <w:t xml:space="preserve"> on “Health Informatics” </w:t>
      </w:r>
      <w:r w:rsidR="00515C24">
        <w:t xml:space="preserve">at </w:t>
      </w:r>
      <w:proofErr w:type="spellStart"/>
      <w:r w:rsidR="004E5ED5">
        <w:t>iConference</w:t>
      </w:r>
      <w:proofErr w:type="spellEnd"/>
      <w:r w:rsidR="004E5ED5">
        <w:t xml:space="preserve"> 2016</w:t>
      </w:r>
    </w:p>
    <w:p w14:paraId="1899912B" w14:textId="77777777" w:rsidR="00475AED" w:rsidRDefault="00475AED" w:rsidP="00726611">
      <w:pPr>
        <w:spacing w:line="240" w:lineRule="auto"/>
        <w:ind w:left="2160" w:hanging="2160"/>
      </w:pPr>
    </w:p>
    <w:p w14:paraId="14AFBB29" w14:textId="64C613C8" w:rsidR="00B118B6" w:rsidRPr="00C33E2B" w:rsidRDefault="004E5ED5" w:rsidP="00726611">
      <w:pPr>
        <w:spacing w:line="240" w:lineRule="auto"/>
        <w:ind w:left="2160" w:hanging="2160"/>
      </w:pPr>
      <w:r>
        <w:t>2016</w:t>
      </w:r>
      <w:r w:rsidR="00B118B6" w:rsidRPr="00C33E2B">
        <w:tab/>
      </w:r>
      <w:r>
        <w:t xml:space="preserve">Panel Member, Early Career Colloquium, </w:t>
      </w:r>
      <w:r w:rsidR="00515C24">
        <w:t xml:space="preserve">at </w:t>
      </w:r>
      <w:proofErr w:type="spellStart"/>
      <w:r>
        <w:t>iConference</w:t>
      </w:r>
      <w:proofErr w:type="spellEnd"/>
      <w:r>
        <w:t xml:space="preserve"> 2016</w:t>
      </w:r>
    </w:p>
    <w:p w14:paraId="34ABD53C" w14:textId="77777777" w:rsidR="00B118B6" w:rsidRPr="00C33E2B" w:rsidRDefault="00B118B6" w:rsidP="00726611">
      <w:pPr>
        <w:spacing w:line="240" w:lineRule="auto"/>
        <w:ind w:left="2160" w:hanging="2160"/>
      </w:pPr>
    </w:p>
    <w:p w14:paraId="3F202142" w14:textId="77777777" w:rsidR="0000433D" w:rsidRDefault="0000433D" w:rsidP="003C1FE0">
      <w:pPr>
        <w:spacing w:line="240" w:lineRule="auto"/>
        <w:rPr>
          <w:u w:val="single"/>
        </w:rPr>
      </w:pPr>
      <w:r>
        <w:rPr>
          <w:u w:val="single"/>
        </w:rPr>
        <w:t>Departmental Committee</w:t>
      </w:r>
      <w:r w:rsidR="005A0E5C">
        <w:rPr>
          <w:u w:val="single"/>
        </w:rPr>
        <w:t>s</w:t>
      </w:r>
    </w:p>
    <w:p w14:paraId="4EA8BF3C" w14:textId="77777777" w:rsidR="00AE423F" w:rsidRDefault="00AE423F" w:rsidP="003C1FE0">
      <w:pPr>
        <w:spacing w:line="240" w:lineRule="auto"/>
      </w:pPr>
    </w:p>
    <w:p w14:paraId="21760322" w14:textId="1B01CA53" w:rsidR="000320D2" w:rsidRDefault="000320D2" w:rsidP="007B6C67">
      <w:pPr>
        <w:spacing w:line="240" w:lineRule="auto"/>
        <w:ind w:left="2160" w:hanging="2160"/>
      </w:pPr>
      <w:r>
        <w:t>2022</w:t>
      </w:r>
      <w:r>
        <w:tab/>
      </w:r>
      <w:proofErr w:type="gramStart"/>
      <w:r>
        <w:t>Member,  P</w:t>
      </w:r>
      <w:proofErr w:type="gramEnd"/>
      <w:r>
        <w:t>&amp;T Committee for Dr. Peter Jason</w:t>
      </w:r>
    </w:p>
    <w:p w14:paraId="2EBBA0E7" w14:textId="77777777" w:rsidR="000320D2" w:rsidRDefault="000320D2" w:rsidP="007B6C67">
      <w:pPr>
        <w:spacing w:line="240" w:lineRule="auto"/>
        <w:ind w:left="2160" w:hanging="2160"/>
      </w:pPr>
    </w:p>
    <w:p w14:paraId="5BD24267" w14:textId="1F8737D7" w:rsidR="007B6C67" w:rsidRDefault="007B6C67" w:rsidP="007B6C67">
      <w:pPr>
        <w:spacing w:line="240" w:lineRule="auto"/>
        <w:ind w:left="2160" w:hanging="2160"/>
      </w:pPr>
      <w:r>
        <w:t>2021                           Member, Faculty Annual Review Committee</w:t>
      </w:r>
    </w:p>
    <w:p w14:paraId="0F60EBBD" w14:textId="77777777" w:rsidR="007B6C67" w:rsidRDefault="007B6C67" w:rsidP="005E22FC">
      <w:pPr>
        <w:spacing w:line="240" w:lineRule="auto"/>
        <w:ind w:left="2160" w:hanging="2160"/>
      </w:pPr>
    </w:p>
    <w:p w14:paraId="6224F573" w14:textId="33CB0A8F" w:rsidR="00613673" w:rsidRDefault="00613673" w:rsidP="005E22FC">
      <w:pPr>
        <w:spacing w:line="240" w:lineRule="auto"/>
        <w:ind w:left="2160" w:hanging="2160"/>
      </w:pPr>
      <w:r>
        <w:t>2020                           Member, Faculty Annual Review Committee</w:t>
      </w:r>
    </w:p>
    <w:p w14:paraId="60C1FE54" w14:textId="77777777" w:rsidR="00613673" w:rsidRDefault="00613673" w:rsidP="005E22FC">
      <w:pPr>
        <w:spacing w:line="240" w:lineRule="auto"/>
        <w:ind w:left="2160" w:hanging="2160"/>
      </w:pPr>
    </w:p>
    <w:p w14:paraId="009C96B0" w14:textId="24E78D50" w:rsidR="00475AED" w:rsidRDefault="00475AED" w:rsidP="005E22FC">
      <w:pPr>
        <w:spacing w:line="240" w:lineRule="auto"/>
        <w:ind w:left="2160" w:hanging="2160"/>
      </w:pPr>
      <w:r>
        <w:t>2020                           Chair, P&amp;</w:t>
      </w:r>
      <w:r w:rsidRPr="007B6C67">
        <w:rPr>
          <w:highlight w:val="yellow"/>
        </w:rPr>
        <w:t>T</w:t>
      </w:r>
      <w:r>
        <w:t xml:space="preserve"> Committee for Dr. Jamie Lee</w:t>
      </w:r>
    </w:p>
    <w:p w14:paraId="6655DF61" w14:textId="792B45EE" w:rsidR="00475AED" w:rsidRDefault="00475AED" w:rsidP="005E22FC">
      <w:pPr>
        <w:spacing w:line="240" w:lineRule="auto"/>
        <w:ind w:left="2160" w:hanging="2160"/>
      </w:pPr>
    </w:p>
    <w:p w14:paraId="0C26BFCA" w14:textId="76FB2042" w:rsidR="00475AED" w:rsidRDefault="00475AED" w:rsidP="005E22FC">
      <w:pPr>
        <w:spacing w:line="240" w:lineRule="auto"/>
        <w:ind w:left="2160" w:hanging="2160"/>
      </w:pPr>
      <w:r>
        <w:t xml:space="preserve">2020                           Member, Archival and Digital Preservation Faculty </w:t>
      </w:r>
      <w:r w:rsidRPr="007B6C67">
        <w:rPr>
          <w:color w:val="FF0000"/>
        </w:rPr>
        <w:t xml:space="preserve">Search </w:t>
      </w:r>
      <w:r>
        <w:t>Committee</w:t>
      </w:r>
    </w:p>
    <w:p w14:paraId="1B118920" w14:textId="3FD33257" w:rsidR="005D64E5" w:rsidRDefault="005D64E5" w:rsidP="005E22FC">
      <w:pPr>
        <w:spacing w:line="240" w:lineRule="auto"/>
        <w:ind w:left="2160" w:hanging="2160"/>
      </w:pPr>
    </w:p>
    <w:p w14:paraId="243F1CBB" w14:textId="78C4A2FF" w:rsidR="005D64E5" w:rsidRDefault="005D64E5" w:rsidP="005E22FC">
      <w:pPr>
        <w:spacing w:line="240" w:lineRule="auto"/>
        <w:ind w:left="2160" w:hanging="2160"/>
      </w:pPr>
      <w:r>
        <w:t>2020-                          Junior Faculty Mentor (Dr.</w:t>
      </w:r>
      <w:r w:rsidRPr="005D64E5">
        <w:t xml:space="preserve"> Ren </w:t>
      </w:r>
      <w:proofErr w:type="spellStart"/>
      <w:r w:rsidRPr="005D64E5">
        <w:t>Bozgeyikli</w:t>
      </w:r>
      <w:proofErr w:type="spellEnd"/>
      <w:r>
        <w:t>)</w:t>
      </w:r>
    </w:p>
    <w:p w14:paraId="6D465529" w14:textId="77777777" w:rsidR="00475AED" w:rsidRDefault="00475AED" w:rsidP="005E22FC">
      <w:pPr>
        <w:spacing w:line="240" w:lineRule="auto"/>
        <w:ind w:left="2160" w:hanging="2160"/>
      </w:pPr>
    </w:p>
    <w:p w14:paraId="31C0A67A" w14:textId="6C3CD4DF" w:rsidR="00C435A1" w:rsidRDefault="00C435A1" w:rsidP="005E22FC">
      <w:pPr>
        <w:spacing w:line="240" w:lineRule="auto"/>
        <w:ind w:left="2160" w:hanging="2160"/>
      </w:pPr>
      <w:r>
        <w:t>2019</w:t>
      </w:r>
      <w:r w:rsidR="007D56BA">
        <w:t xml:space="preserve">                           </w:t>
      </w:r>
      <w:r>
        <w:t>Member, P&amp;</w:t>
      </w:r>
      <w:r w:rsidRPr="007B6C67">
        <w:rPr>
          <w:highlight w:val="yellow"/>
        </w:rPr>
        <w:t>T</w:t>
      </w:r>
      <w:r>
        <w:t xml:space="preserve"> Committee for Dr. Steven </w:t>
      </w:r>
      <w:proofErr w:type="spellStart"/>
      <w:r>
        <w:t>Barthard</w:t>
      </w:r>
      <w:proofErr w:type="spellEnd"/>
    </w:p>
    <w:p w14:paraId="78788DFA" w14:textId="77777777" w:rsidR="00C435A1" w:rsidRDefault="00C435A1" w:rsidP="005E22FC">
      <w:pPr>
        <w:spacing w:line="240" w:lineRule="auto"/>
        <w:ind w:left="2160" w:hanging="2160"/>
      </w:pPr>
    </w:p>
    <w:p w14:paraId="262EF706" w14:textId="38B7738B" w:rsidR="00475AED" w:rsidRDefault="00475AED" w:rsidP="005E22FC">
      <w:pPr>
        <w:spacing w:line="240" w:lineRule="auto"/>
        <w:ind w:left="2160" w:hanging="2160"/>
      </w:pPr>
      <w:r>
        <w:t>2019                           Member, 3</w:t>
      </w:r>
      <w:r w:rsidRPr="00475AED">
        <w:rPr>
          <w:vertAlign w:val="superscript"/>
        </w:rPr>
        <w:t>rd</w:t>
      </w:r>
      <w:r>
        <w:t xml:space="preserve"> </w:t>
      </w:r>
      <w:r w:rsidRPr="007B6C67">
        <w:rPr>
          <w:highlight w:val="yellow"/>
        </w:rPr>
        <w:t>Year</w:t>
      </w:r>
      <w:r>
        <w:t xml:space="preserve"> Review for Dr. Peter Jansen </w:t>
      </w:r>
    </w:p>
    <w:p w14:paraId="70D85C02" w14:textId="517D1C52" w:rsidR="007D56BA" w:rsidRDefault="007D56BA" w:rsidP="005E22FC">
      <w:pPr>
        <w:spacing w:line="240" w:lineRule="auto"/>
        <w:ind w:left="2160" w:hanging="2160"/>
      </w:pPr>
    </w:p>
    <w:p w14:paraId="0127E644" w14:textId="76CFA82B" w:rsidR="005D64E5" w:rsidRDefault="005D64E5" w:rsidP="005E22FC">
      <w:pPr>
        <w:spacing w:line="240" w:lineRule="auto"/>
        <w:ind w:left="2160" w:hanging="2160"/>
      </w:pPr>
      <w:r>
        <w:t xml:space="preserve">2019                           Member, </w:t>
      </w:r>
      <w:r w:rsidRPr="007B6C67">
        <w:rPr>
          <w:highlight w:val="yellow"/>
        </w:rPr>
        <w:t>Faculty</w:t>
      </w:r>
      <w:r>
        <w:t xml:space="preserve"> Status Committee for Dr.</w:t>
      </w:r>
      <w:r w:rsidRPr="005D64E5">
        <w:t xml:space="preserve"> Ren </w:t>
      </w:r>
      <w:proofErr w:type="spellStart"/>
      <w:r w:rsidRPr="005D64E5">
        <w:t>Bozgeyikli</w:t>
      </w:r>
      <w:proofErr w:type="spellEnd"/>
    </w:p>
    <w:p w14:paraId="200B4D79" w14:textId="77777777" w:rsidR="005D64E5" w:rsidRDefault="005D64E5" w:rsidP="005E22FC">
      <w:pPr>
        <w:spacing w:line="240" w:lineRule="auto"/>
        <w:ind w:left="2160" w:hanging="2160"/>
      </w:pPr>
    </w:p>
    <w:p w14:paraId="47B4600A" w14:textId="6F5A958B" w:rsidR="007D56BA" w:rsidRDefault="007D56BA" w:rsidP="005E22FC">
      <w:pPr>
        <w:spacing w:line="240" w:lineRule="auto"/>
        <w:ind w:left="2160" w:hanging="2160"/>
      </w:pPr>
      <w:r>
        <w:t xml:space="preserve">2019                           Chair, </w:t>
      </w:r>
      <w:r w:rsidRPr="007D56BA">
        <w:t>ALA Accreditati</w:t>
      </w:r>
      <w:r>
        <w:t>on Self-Study Report, C</w:t>
      </w:r>
      <w:r w:rsidRPr="007D56BA">
        <w:t>hapter II Curriculum</w:t>
      </w:r>
    </w:p>
    <w:p w14:paraId="27F31AF4" w14:textId="77777777" w:rsidR="00475AED" w:rsidRDefault="00475AED" w:rsidP="005E22FC">
      <w:pPr>
        <w:spacing w:line="240" w:lineRule="auto"/>
        <w:ind w:left="2160" w:hanging="2160"/>
      </w:pPr>
    </w:p>
    <w:p w14:paraId="312CE53B" w14:textId="75BE722C" w:rsidR="00475AED" w:rsidRDefault="00475AED" w:rsidP="005E22FC">
      <w:pPr>
        <w:spacing w:line="240" w:lineRule="auto"/>
        <w:ind w:left="2160" w:hanging="2160"/>
      </w:pPr>
      <w:r>
        <w:t xml:space="preserve">2019                           Chair, </w:t>
      </w:r>
      <w:r w:rsidRPr="007B6C67">
        <w:rPr>
          <w:highlight w:val="yellow"/>
        </w:rPr>
        <w:t>Promotion</w:t>
      </w:r>
      <w:r>
        <w:t xml:space="preserve"> Committee for Dr. Winslow Burleson</w:t>
      </w:r>
    </w:p>
    <w:p w14:paraId="0619C23A" w14:textId="77777777" w:rsidR="00475AED" w:rsidRDefault="00475AED" w:rsidP="005E22FC">
      <w:pPr>
        <w:spacing w:line="240" w:lineRule="auto"/>
        <w:ind w:left="2160" w:hanging="2160"/>
      </w:pPr>
    </w:p>
    <w:p w14:paraId="0638B388" w14:textId="3DEAD5D0" w:rsidR="00475AED" w:rsidRDefault="00475AED" w:rsidP="005E22FC">
      <w:pPr>
        <w:spacing w:line="240" w:lineRule="auto"/>
        <w:ind w:left="2160" w:hanging="2160"/>
      </w:pPr>
      <w:r>
        <w:t xml:space="preserve">2019                           Chair, HCI Faculty </w:t>
      </w:r>
      <w:r w:rsidRPr="007B6C67">
        <w:rPr>
          <w:highlight w:val="yellow"/>
        </w:rPr>
        <w:t>Search</w:t>
      </w:r>
      <w:r>
        <w:t xml:space="preserve"> Committee</w:t>
      </w:r>
    </w:p>
    <w:p w14:paraId="68B9866F" w14:textId="77777777" w:rsidR="00475AED" w:rsidRDefault="00475AED" w:rsidP="005E22FC">
      <w:pPr>
        <w:spacing w:line="240" w:lineRule="auto"/>
        <w:ind w:left="2160" w:hanging="2160"/>
      </w:pPr>
    </w:p>
    <w:p w14:paraId="3ABD4DF8" w14:textId="08FA526C" w:rsidR="00013286" w:rsidRDefault="00475AED" w:rsidP="005E22FC">
      <w:pPr>
        <w:spacing w:line="240" w:lineRule="auto"/>
        <w:ind w:left="2160" w:hanging="2160"/>
      </w:pPr>
      <w:r>
        <w:t>2015-2018</w:t>
      </w:r>
      <w:r w:rsidR="00284C53">
        <w:tab/>
        <w:t>Director of Graduate Studies</w:t>
      </w:r>
    </w:p>
    <w:p w14:paraId="0B64EF86" w14:textId="77777777" w:rsidR="00013286" w:rsidRDefault="00013286" w:rsidP="005E22FC">
      <w:pPr>
        <w:spacing w:line="240" w:lineRule="auto"/>
        <w:ind w:left="2160" w:hanging="2160"/>
      </w:pPr>
    </w:p>
    <w:p w14:paraId="3A45A5A5" w14:textId="44106852" w:rsidR="00284C53" w:rsidRDefault="00475AED" w:rsidP="00284C53">
      <w:pPr>
        <w:spacing w:line="240" w:lineRule="auto"/>
        <w:ind w:left="2160" w:hanging="2160"/>
      </w:pPr>
      <w:r>
        <w:t>2015-2018</w:t>
      </w:r>
      <w:r w:rsidR="00284C53">
        <w:tab/>
        <w:t>Chair, Graduate Committee</w:t>
      </w:r>
      <w:r w:rsidR="0003419B">
        <w:t>, and Advanced Studies Committee</w:t>
      </w:r>
    </w:p>
    <w:p w14:paraId="1CF08D1A" w14:textId="77777777" w:rsidR="00284C53" w:rsidRDefault="00284C53" w:rsidP="005E22FC">
      <w:pPr>
        <w:spacing w:line="240" w:lineRule="auto"/>
        <w:ind w:left="2160" w:hanging="2160"/>
      </w:pPr>
    </w:p>
    <w:p w14:paraId="5361CFF9" w14:textId="78350784" w:rsidR="0003419B" w:rsidRDefault="00475AED" w:rsidP="0003419B">
      <w:pPr>
        <w:spacing w:line="240" w:lineRule="auto"/>
        <w:ind w:left="2160" w:hanging="2160"/>
      </w:pPr>
      <w:r>
        <w:t>2015-2018</w:t>
      </w:r>
      <w:r w:rsidR="00284C53">
        <w:tab/>
        <w:t>Chair, Financial Aid Committee</w:t>
      </w:r>
    </w:p>
    <w:p w14:paraId="6A745FC4" w14:textId="77777777" w:rsidR="0003419B" w:rsidRDefault="0003419B" w:rsidP="00284C53">
      <w:pPr>
        <w:spacing w:line="240" w:lineRule="auto"/>
        <w:ind w:left="2160" w:hanging="2160"/>
      </w:pPr>
    </w:p>
    <w:p w14:paraId="0D8ADA04" w14:textId="40BB9BAA" w:rsidR="0003419B" w:rsidRDefault="00475AED" w:rsidP="00284C53">
      <w:pPr>
        <w:spacing w:line="240" w:lineRule="auto"/>
        <w:ind w:left="2160" w:hanging="2160"/>
      </w:pPr>
      <w:r>
        <w:t>2015-2018</w:t>
      </w:r>
      <w:r w:rsidR="0003419B">
        <w:tab/>
        <w:t>Member, Executive Committee</w:t>
      </w:r>
    </w:p>
    <w:p w14:paraId="22DA8FF1" w14:textId="77777777" w:rsidR="0003419B" w:rsidRDefault="0003419B" w:rsidP="00284C53">
      <w:pPr>
        <w:spacing w:line="240" w:lineRule="auto"/>
        <w:ind w:left="2160" w:hanging="2160"/>
      </w:pPr>
    </w:p>
    <w:p w14:paraId="35D0C4C7" w14:textId="04A74177" w:rsidR="0003419B" w:rsidRDefault="00475AED" w:rsidP="0003419B">
      <w:pPr>
        <w:spacing w:line="240" w:lineRule="auto"/>
        <w:ind w:left="2160" w:hanging="2160"/>
      </w:pPr>
      <w:r>
        <w:t>2015-2018</w:t>
      </w:r>
      <w:r w:rsidR="0003419B">
        <w:tab/>
      </w:r>
      <w:r w:rsidR="000320D2">
        <w:t xml:space="preserve"> </w:t>
      </w:r>
      <w:r w:rsidR="0003419B">
        <w:t xml:space="preserve">Advisor, Master of Science Program </w:t>
      </w:r>
    </w:p>
    <w:p w14:paraId="2519D0EC" w14:textId="77777777" w:rsidR="0003419B" w:rsidRDefault="0003419B" w:rsidP="00284C53">
      <w:pPr>
        <w:spacing w:line="240" w:lineRule="auto"/>
        <w:ind w:left="2160" w:hanging="2160"/>
      </w:pPr>
    </w:p>
    <w:p w14:paraId="6A70C446" w14:textId="3279C5D5" w:rsidR="0003419B" w:rsidRDefault="00475AED" w:rsidP="00284C53">
      <w:pPr>
        <w:spacing w:line="240" w:lineRule="auto"/>
        <w:ind w:left="2160" w:hanging="2160"/>
      </w:pPr>
      <w:r>
        <w:t>2013-2018</w:t>
      </w:r>
      <w:r w:rsidR="0003419B">
        <w:t xml:space="preserve">             </w:t>
      </w:r>
      <w:r w:rsidR="000320D2">
        <w:t xml:space="preserve">    </w:t>
      </w:r>
      <w:r w:rsidR="0003419B">
        <w:t xml:space="preserve">  Member, Curriculum Committee</w:t>
      </w:r>
    </w:p>
    <w:p w14:paraId="0326A9C5" w14:textId="77777777" w:rsidR="0003419B" w:rsidRDefault="0003419B" w:rsidP="00284C53">
      <w:pPr>
        <w:spacing w:line="240" w:lineRule="auto"/>
        <w:ind w:left="2160" w:hanging="2160"/>
      </w:pPr>
    </w:p>
    <w:p w14:paraId="7D4B9319" w14:textId="77777777" w:rsidR="0003419B" w:rsidRDefault="0003419B" w:rsidP="0003419B">
      <w:pPr>
        <w:spacing w:line="240" w:lineRule="auto"/>
        <w:ind w:left="2160" w:hanging="2160"/>
      </w:pPr>
      <w:r>
        <w:t>2017</w:t>
      </w:r>
      <w:r w:rsidRPr="001567C5">
        <w:t xml:space="preserve"> </w:t>
      </w:r>
      <w:r w:rsidRPr="001567C5">
        <w:tab/>
        <w:t>Chair</w:t>
      </w:r>
      <w:r>
        <w:t>, S</w:t>
      </w:r>
      <w:r w:rsidRPr="001567C5">
        <w:t xml:space="preserve">earch </w:t>
      </w:r>
      <w:r>
        <w:t>C</w:t>
      </w:r>
      <w:r w:rsidRPr="001567C5">
        <w:t xml:space="preserve">ommittee for Human Communication </w:t>
      </w:r>
      <w:r>
        <w:t>Interaction/Computational Arts Cluster Assistant/Associate Professor</w:t>
      </w:r>
    </w:p>
    <w:p w14:paraId="5757308D" w14:textId="77777777" w:rsidR="0003419B" w:rsidRDefault="0003419B" w:rsidP="0003419B">
      <w:pPr>
        <w:spacing w:line="240" w:lineRule="auto"/>
        <w:ind w:left="2160" w:hanging="2160"/>
      </w:pPr>
    </w:p>
    <w:p w14:paraId="46EE758D" w14:textId="77777777" w:rsidR="0003419B" w:rsidRDefault="0003419B" w:rsidP="0003419B">
      <w:pPr>
        <w:spacing w:line="240" w:lineRule="auto"/>
        <w:ind w:left="2160" w:hanging="2160"/>
      </w:pPr>
      <w:r>
        <w:t>2017                            Alternative Member, Faculty Annual Review Committee</w:t>
      </w:r>
    </w:p>
    <w:p w14:paraId="45208461" w14:textId="77777777" w:rsidR="0003419B" w:rsidRDefault="0003419B" w:rsidP="0003419B">
      <w:pPr>
        <w:spacing w:line="240" w:lineRule="auto"/>
        <w:ind w:left="2160" w:hanging="2160"/>
      </w:pPr>
    </w:p>
    <w:p w14:paraId="0B835522" w14:textId="77777777" w:rsidR="0003419B" w:rsidRDefault="0003419B" w:rsidP="0003419B">
      <w:pPr>
        <w:spacing w:line="240" w:lineRule="auto"/>
        <w:ind w:left="2160" w:hanging="2160"/>
      </w:pPr>
      <w:r>
        <w:t>2017                            Chair, 3</w:t>
      </w:r>
      <w:r w:rsidRPr="0003419B">
        <w:rPr>
          <w:vertAlign w:val="superscript"/>
        </w:rPr>
        <w:t>rd</w:t>
      </w:r>
      <w:r>
        <w:t xml:space="preserve">-year Review Committee for Dr. X. </w:t>
      </w:r>
    </w:p>
    <w:p w14:paraId="4865AF4D" w14:textId="77777777" w:rsidR="0003419B" w:rsidRDefault="0003419B" w:rsidP="0003419B">
      <w:pPr>
        <w:spacing w:line="240" w:lineRule="auto"/>
        <w:ind w:left="2160" w:hanging="2160"/>
      </w:pPr>
    </w:p>
    <w:p w14:paraId="0002EE6D" w14:textId="77777777" w:rsidR="0003419B" w:rsidRPr="001567C5" w:rsidRDefault="0003419B" w:rsidP="0003419B">
      <w:pPr>
        <w:spacing w:line="240" w:lineRule="auto"/>
        <w:ind w:left="2160" w:hanging="2160"/>
      </w:pPr>
      <w:r>
        <w:t>2016                            Chair, P&amp;T Review Committee for Dr. X</w:t>
      </w:r>
    </w:p>
    <w:p w14:paraId="0B8169B9" w14:textId="77777777" w:rsidR="0003419B" w:rsidRDefault="0003419B" w:rsidP="00284C53">
      <w:pPr>
        <w:spacing w:line="240" w:lineRule="auto"/>
        <w:ind w:left="2160" w:hanging="2160"/>
      </w:pPr>
    </w:p>
    <w:p w14:paraId="7EC1926E" w14:textId="77777777" w:rsidR="0003419B" w:rsidRDefault="0003419B" w:rsidP="00284C53">
      <w:pPr>
        <w:spacing w:line="240" w:lineRule="auto"/>
        <w:ind w:left="2160" w:hanging="2160"/>
      </w:pPr>
      <w:r>
        <w:t>2016                            Member, Search Committee for Data Search Assistant Professor</w:t>
      </w:r>
    </w:p>
    <w:p w14:paraId="631B84C9" w14:textId="77777777" w:rsidR="00284C53" w:rsidRDefault="00284C53" w:rsidP="00284C53">
      <w:pPr>
        <w:spacing w:line="240" w:lineRule="auto"/>
        <w:ind w:left="2160" w:hanging="2160"/>
      </w:pPr>
    </w:p>
    <w:p w14:paraId="31C1F973" w14:textId="77777777" w:rsidR="0003419B" w:rsidRDefault="0003419B" w:rsidP="00284C53">
      <w:pPr>
        <w:spacing w:line="240" w:lineRule="auto"/>
        <w:ind w:left="2160" w:hanging="2160"/>
      </w:pPr>
      <w:r>
        <w:lastRenderedPageBreak/>
        <w:t>2013-2014                   Chair, Master of Science Curriculum Proposal Committee</w:t>
      </w:r>
    </w:p>
    <w:p w14:paraId="798B6FDD" w14:textId="77777777" w:rsidR="0003419B" w:rsidRDefault="0003419B" w:rsidP="00284C53">
      <w:pPr>
        <w:spacing w:line="240" w:lineRule="auto"/>
        <w:ind w:left="2160" w:hanging="2160"/>
      </w:pPr>
    </w:p>
    <w:p w14:paraId="754F6F3D" w14:textId="77777777" w:rsidR="00284C53" w:rsidRDefault="00284C53" w:rsidP="00284C53">
      <w:pPr>
        <w:spacing w:line="240" w:lineRule="auto"/>
        <w:ind w:left="2160" w:hanging="2160"/>
      </w:pPr>
      <w:r>
        <w:t xml:space="preserve">2013-2014                   Graduate Advising Coordinator  </w:t>
      </w:r>
    </w:p>
    <w:p w14:paraId="036B5E0A" w14:textId="77777777" w:rsidR="0003419B" w:rsidRDefault="0003419B" w:rsidP="00284C53">
      <w:pPr>
        <w:spacing w:line="240" w:lineRule="auto"/>
        <w:ind w:left="2160" w:hanging="2160"/>
      </w:pPr>
    </w:p>
    <w:p w14:paraId="4903683E" w14:textId="77777777" w:rsidR="0003419B" w:rsidRDefault="0003419B" w:rsidP="0003419B">
      <w:pPr>
        <w:spacing w:line="240" w:lineRule="auto"/>
        <w:ind w:left="2160" w:hanging="2160"/>
      </w:pPr>
      <w:r>
        <w:t>2012-2014                   School of Information Planning Committee</w:t>
      </w:r>
    </w:p>
    <w:p w14:paraId="22C2FEB9" w14:textId="77777777" w:rsidR="0003419B" w:rsidRDefault="0003419B" w:rsidP="00284C53">
      <w:pPr>
        <w:spacing w:line="240" w:lineRule="auto"/>
        <w:ind w:left="2160" w:hanging="2160"/>
      </w:pPr>
    </w:p>
    <w:p w14:paraId="2DB2BDC6" w14:textId="77777777" w:rsidR="0000433D" w:rsidRDefault="0000433D" w:rsidP="003C1FE0">
      <w:pPr>
        <w:spacing w:line="240" w:lineRule="auto"/>
        <w:rPr>
          <w:u w:val="single"/>
        </w:rPr>
      </w:pPr>
      <w:r>
        <w:rPr>
          <w:u w:val="single"/>
        </w:rPr>
        <w:t>College Committee</w:t>
      </w:r>
      <w:r w:rsidR="00B22A1D">
        <w:rPr>
          <w:u w:val="single"/>
        </w:rPr>
        <w:t>s</w:t>
      </w:r>
    </w:p>
    <w:p w14:paraId="3D27221B" w14:textId="77777777" w:rsidR="004903CF" w:rsidRDefault="004903CF" w:rsidP="00CD37BF">
      <w:pPr>
        <w:spacing w:line="240" w:lineRule="auto"/>
        <w:ind w:left="2160" w:hanging="2160"/>
      </w:pPr>
    </w:p>
    <w:p w14:paraId="684DDF04" w14:textId="5DC294BC" w:rsidR="00475AED" w:rsidRDefault="00475AED" w:rsidP="00CD37BF">
      <w:pPr>
        <w:spacing w:line="240" w:lineRule="auto"/>
        <w:ind w:left="2160" w:hanging="2160"/>
      </w:pPr>
      <w:r>
        <w:t>2020                            Member, SBS P&amp;T Committee</w:t>
      </w:r>
    </w:p>
    <w:p w14:paraId="39E70DC2" w14:textId="77777777" w:rsidR="00475AED" w:rsidRDefault="00475AED" w:rsidP="00CD37BF">
      <w:pPr>
        <w:spacing w:line="240" w:lineRule="auto"/>
        <w:ind w:left="2160" w:hanging="2160"/>
      </w:pPr>
    </w:p>
    <w:p w14:paraId="6E8C2195" w14:textId="7F8E2B84" w:rsidR="00475AED" w:rsidRDefault="00475AED" w:rsidP="00CD37BF">
      <w:pPr>
        <w:spacing w:line="240" w:lineRule="auto"/>
        <w:ind w:left="2160" w:hanging="2160"/>
      </w:pPr>
      <w:r>
        <w:t>2020                            Member, Search Committee for the Director of SBS Tech</w:t>
      </w:r>
    </w:p>
    <w:p w14:paraId="7D8FA050" w14:textId="77777777" w:rsidR="00475AED" w:rsidRDefault="00475AED" w:rsidP="00CD37BF">
      <w:pPr>
        <w:spacing w:line="240" w:lineRule="auto"/>
        <w:ind w:left="2160" w:hanging="2160"/>
      </w:pPr>
    </w:p>
    <w:p w14:paraId="21544319" w14:textId="2A75A033" w:rsidR="00291A3C" w:rsidRDefault="00291A3C" w:rsidP="00CD37BF">
      <w:pPr>
        <w:spacing w:line="240" w:lineRule="auto"/>
        <w:ind w:left="2160" w:hanging="2160"/>
      </w:pPr>
      <w:r>
        <w:t>2018                            Member, SBS University Fellowship Review Panel</w:t>
      </w:r>
    </w:p>
    <w:p w14:paraId="389ECF07" w14:textId="77777777" w:rsidR="00291A3C" w:rsidRDefault="00291A3C" w:rsidP="00CD37BF">
      <w:pPr>
        <w:spacing w:line="240" w:lineRule="auto"/>
        <w:ind w:left="2160" w:hanging="2160"/>
      </w:pPr>
    </w:p>
    <w:p w14:paraId="3F791B2E" w14:textId="77777777" w:rsidR="0003419B" w:rsidRDefault="0003419B" w:rsidP="00CD37BF">
      <w:pPr>
        <w:spacing w:line="240" w:lineRule="auto"/>
        <w:ind w:left="2160" w:hanging="2160"/>
      </w:pPr>
      <w:r>
        <w:t xml:space="preserve">2017-present               </w:t>
      </w:r>
      <w:r w:rsidR="00291A3C">
        <w:t xml:space="preserve">Member, </w:t>
      </w:r>
      <w:r>
        <w:t>SBS Research Intuition</w:t>
      </w:r>
      <w:r w:rsidR="00291A3C">
        <w:t xml:space="preserve"> Board</w:t>
      </w:r>
    </w:p>
    <w:p w14:paraId="2414932C" w14:textId="77777777" w:rsidR="0003419B" w:rsidRDefault="0003419B" w:rsidP="00CD37BF">
      <w:pPr>
        <w:spacing w:line="240" w:lineRule="auto"/>
        <w:ind w:left="2160" w:hanging="2160"/>
      </w:pPr>
    </w:p>
    <w:p w14:paraId="445EC232" w14:textId="33E84C46" w:rsidR="00CD37BF" w:rsidRDefault="0003419B" w:rsidP="00CD37BF">
      <w:pPr>
        <w:spacing w:line="240" w:lineRule="auto"/>
        <w:ind w:left="2160" w:hanging="2160"/>
      </w:pPr>
      <w:r>
        <w:t>2016</w:t>
      </w:r>
      <w:r w:rsidR="00CD37BF" w:rsidRPr="00CD37BF">
        <w:tab/>
      </w:r>
      <w:r w:rsidR="00291A3C">
        <w:t>Member, SBS IT Advisory Board</w:t>
      </w:r>
    </w:p>
    <w:p w14:paraId="024CCF62" w14:textId="77777777" w:rsidR="00CD37BF" w:rsidRPr="00CD37BF" w:rsidRDefault="00CD37BF" w:rsidP="00CD37BF">
      <w:pPr>
        <w:spacing w:line="240" w:lineRule="auto"/>
        <w:ind w:left="2160" w:hanging="2160"/>
      </w:pPr>
    </w:p>
    <w:p w14:paraId="57BCA68F" w14:textId="77777777" w:rsidR="00463F89" w:rsidRDefault="00291A3C" w:rsidP="00463F89">
      <w:pPr>
        <w:spacing w:line="240" w:lineRule="auto"/>
        <w:ind w:left="2160" w:hanging="2160"/>
        <w:contextualSpacing/>
        <w:rPr>
          <w:u w:val="single"/>
        </w:rPr>
      </w:pPr>
      <w:r w:rsidRPr="00291A3C">
        <w:rPr>
          <w:u w:val="single"/>
        </w:rPr>
        <w:t>University Committee</w:t>
      </w:r>
    </w:p>
    <w:p w14:paraId="7B4EB27C" w14:textId="77777777" w:rsidR="00291A3C" w:rsidRDefault="00291A3C" w:rsidP="00463F89">
      <w:pPr>
        <w:spacing w:line="240" w:lineRule="auto"/>
        <w:ind w:left="2160" w:hanging="2160"/>
        <w:contextualSpacing/>
        <w:rPr>
          <w:u w:val="single"/>
        </w:rPr>
      </w:pPr>
    </w:p>
    <w:p w14:paraId="4D7B18FC" w14:textId="77777777" w:rsidR="00E15BD1" w:rsidRDefault="00E15BD1" w:rsidP="00E15BD1">
      <w:pPr>
        <w:spacing w:line="300" w:lineRule="atLeast"/>
        <w:ind w:left="2160" w:hanging="2160"/>
      </w:pPr>
      <w:r>
        <w:t xml:space="preserve">2022- </w:t>
      </w:r>
      <w:r>
        <w:tab/>
        <w:t>Co-Chair and Chair of University of Arizona Graduate Council</w:t>
      </w:r>
    </w:p>
    <w:p w14:paraId="15223D87" w14:textId="6138B526" w:rsidR="00291A3C" w:rsidRPr="00291A3C" w:rsidRDefault="00291A3C" w:rsidP="00463F89">
      <w:pPr>
        <w:spacing w:line="240" w:lineRule="auto"/>
        <w:ind w:left="2160" w:hanging="2160"/>
        <w:contextualSpacing/>
      </w:pPr>
      <w:r>
        <w:t>2017-</w:t>
      </w:r>
      <w:r w:rsidR="00E15BD1">
        <w:t>2019</w:t>
      </w:r>
      <w:r>
        <w:t xml:space="preserve">              </w:t>
      </w:r>
      <w:r w:rsidR="00E15BD1">
        <w:t xml:space="preserve">    </w:t>
      </w:r>
      <w:proofErr w:type="gramStart"/>
      <w:r w:rsidR="00E15BD1">
        <w:t xml:space="preserve">Member, </w:t>
      </w:r>
      <w:r w:rsidR="000320D2">
        <w:t xml:space="preserve"> </w:t>
      </w:r>
      <w:r>
        <w:t xml:space="preserve"> </w:t>
      </w:r>
      <w:proofErr w:type="gramEnd"/>
      <w:r>
        <w:t>Graduate Council</w:t>
      </w:r>
    </w:p>
    <w:p w14:paraId="5D9F2EE5" w14:textId="77777777" w:rsidR="00291A3C" w:rsidRDefault="00291A3C" w:rsidP="00463F89">
      <w:pPr>
        <w:spacing w:line="240" w:lineRule="auto"/>
        <w:ind w:left="2160" w:hanging="2160"/>
        <w:contextualSpacing/>
      </w:pPr>
    </w:p>
    <w:p w14:paraId="2D93B628" w14:textId="77777777" w:rsidR="00987D87" w:rsidRDefault="00987D87" w:rsidP="00DE3F59">
      <w:pPr>
        <w:spacing w:line="240" w:lineRule="auto"/>
        <w:contextualSpacing/>
        <w:rPr>
          <w:b/>
        </w:rPr>
      </w:pPr>
    </w:p>
    <w:p w14:paraId="6B425386" w14:textId="7E44B9AA" w:rsidR="001D756D" w:rsidRDefault="001D756D" w:rsidP="00DE3F59">
      <w:pPr>
        <w:spacing w:line="240" w:lineRule="auto"/>
        <w:contextualSpacing/>
        <w:rPr>
          <w:b/>
        </w:rPr>
      </w:pPr>
      <w:r>
        <w:rPr>
          <w:b/>
        </w:rPr>
        <w:t>Publications</w:t>
      </w:r>
      <w:r w:rsidR="006E1DE9">
        <w:rPr>
          <w:b/>
        </w:rPr>
        <w:t>/Creative Activities (Published or Accepted)</w:t>
      </w:r>
      <w:r>
        <w:rPr>
          <w:b/>
        </w:rPr>
        <w:t xml:space="preserve"> </w:t>
      </w:r>
    </w:p>
    <w:p w14:paraId="6A8B2E2B" w14:textId="77777777" w:rsidR="00C23E12" w:rsidRDefault="00C23E12" w:rsidP="00C23E12">
      <w:pPr>
        <w:spacing w:line="240" w:lineRule="auto"/>
        <w:contextualSpacing/>
      </w:pPr>
      <w:r w:rsidRPr="00DD19B9">
        <w:rPr>
          <w:rFonts w:ascii="Georgia" w:hAnsi="Georgia"/>
        </w:rPr>
        <w:t>*</w:t>
      </w:r>
      <w:r w:rsidRPr="00DD19B9">
        <w:t xml:space="preserve"> Denotes publication based on work done as graduate student</w:t>
      </w:r>
    </w:p>
    <w:p w14:paraId="78771670" w14:textId="2E18D306" w:rsidR="009C7883" w:rsidRPr="00DD19B9" w:rsidRDefault="009C7883" w:rsidP="00C23E12">
      <w:pPr>
        <w:spacing w:line="240" w:lineRule="auto"/>
        <w:contextualSpacing/>
      </w:pPr>
      <w:r>
        <w:t>** Corresponding author</w:t>
      </w:r>
    </w:p>
    <w:p w14:paraId="0BA4B955" w14:textId="77777777" w:rsidR="001D756D" w:rsidRDefault="001D756D" w:rsidP="00DE3F59">
      <w:pPr>
        <w:spacing w:line="240" w:lineRule="auto"/>
        <w:contextualSpacing/>
      </w:pPr>
    </w:p>
    <w:p w14:paraId="4966A20F" w14:textId="2AA319A6" w:rsidR="0057425E" w:rsidRPr="00DD19B9" w:rsidRDefault="00942925" w:rsidP="00DE3F59">
      <w:pPr>
        <w:spacing w:line="240" w:lineRule="auto"/>
        <w:contextualSpacing/>
        <w:rPr>
          <w:u w:val="single"/>
        </w:rPr>
      </w:pPr>
      <w:r>
        <w:rPr>
          <w:u w:val="single"/>
        </w:rPr>
        <w:t>Chapters in Scholarly Books</w:t>
      </w:r>
    </w:p>
    <w:p w14:paraId="0163EB6D" w14:textId="77777777" w:rsidR="00833AEE" w:rsidRPr="00DD19B9" w:rsidRDefault="00833AEE" w:rsidP="00DE3F59">
      <w:pPr>
        <w:spacing w:line="240" w:lineRule="auto"/>
        <w:contextualSpacing/>
        <w:rPr>
          <w:u w:val="single"/>
        </w:rPr>
      </w:pPr>
    </w:p>
    <w:p w14:paraId="6289884E" w14:textId="4603F5FF" w:rsidR="00320413" w:rsidRDefault="00FA5FA5" w:rsidP="00CD61EC">
      <w:pPr>
        <w:spacing w:line="240" w:lineRule="auto"/>
        <w:ind w:left="720" w:hanging="720"/>
        <w:contextualSpacing/>
      </w:pPr>
      <w:proofErr w:type="spellStart"/>
      <w:r>
        <w:t>Carrine</w:t>
      </w:r>
      <w:proofErr w:type="spellEnd"/>
      <w:r>
        <w:t>, E. B</w:t>
      </w:r>
      <w:r w:rsidR="00CD61EC" w:rsidRPr="00CD61EC">
        <w:t xml:space="preserve">, </w:t>
      </w:r>
      <w:r w:rsidR="00CD61EC" w:rsidRPr="00CD61EC">
        <w:rPr>
          <w:b/>
        </w:rPr>
        <w:t>Cui,</w:t>
      </w:r>
      <w:r>
        <w:rPr>
          <w:b/>
        </w:rPr>
        <w:t xml:space="preserve"> H.,</w:t>
      </w:r>
      <w:r>
        <w:t xml:space="preserve"> </w:t>
      </w:r>
      <w:r w:rsidR="00CD61EC" w:rsidRPr="00CD61EC">
        <w:t>Mao</w:t>
      </w:r>
      <w:r>
        <w:t>, J.</w:t>
      </w:r>
      <w:r w:rsidR="00024313">
        <w:t xml:space="preserve">, </w:t>
      </w:r>
      <w:r w:rsidR="00CD61EC" w:rsidRPr="00CD61EC">
        <w:t>Mo</w:t>
      </w:r>
      <w:r w:rsidR="00CD61EC">
        <w:t>ore</w:t>
      </w:r>
      <w:r w:rsidR="00CD61EC" w:rsidRPr="00CD61EC">
        <w:t>,</w:t>
      </w:r>
      <w:r w:rsidR="00024313">
        <w:t xml:space="preserve"> L.R.</w:t>
      </w:r>
      <w:proofErr w:type="gramStart"/>
      <w:r w:rsidR="00024313">
        <w:t xml:space="preserve">, </w:t>
      </w:r>
      <w:r w:rsidR="00CD61EC" w:rsidRPr="00CD61EC">
        <w:t xml:space="preserve"> </w:t>
      </w:r>
      <w:r w:rsidR="00024313">
        <w:t>T</w:t>
      </w:r>
      <w:r w:rsidR="00CD61EC" w:rsidRPr="00CD61EC">
        <w:t>hacker</w:t>
      </w:r>
      <w:proofErr w:type="gramEnd"/>
      <w:r w:rsidR="00CD61EC" w:rsidRPr="00CD61EC">
        <w:t>,</w:t>
      </w:r>
      <w:r w:rsidR="00024313">
        <w:t xml:space="preserve"> R.W., &amp; </w:t>
      </w:r>
      <w:r w:rsidR="00CD61EC" w:rsidRPr="00CD61EC">
        <w:t>Walls</w:t>
      </w:r>
      <w:r w:rsidR="00024313">
        <w:t>, R. L</w:t>
      </w:r>
      <w:r w:rsidR="00146F48">
        <w:t>. (2018</w:t>
      </w:r>
      <w:r w:rsidR="00CD61EC" w:rsidRPr="00CD61EC">
        <w:t xml:space="preserve">) Accelerating the Large-Scale Study of Prokaryotic Phenotypes and Niche Space Evolution Through Time Using the </w:t>
      </w:r>
      <w:proofErr w:type="spellStart"/>
      <w:r w:rsidR="00CD61EC" w:rsidRPr="00CD61EC">
        <w:t>MicrO</w:t>
      </w:r>
      <w:proofErr w:type="spellEnd"/>
      <w:r w:rsidR="00CD61EC" w:rsidRPr="00CD61EC">
        <w:t xml:space="preserve"> Ontology, </w:t>
      </w:r>
      <w:proofErr w:type="spellStart"/>
      <w:r w:rsidR="00CD61EC" w:rsidRPr="00CD61EC">
        <w:t>MicroPIE</w:t>
      </w:r>
      <w:proofErr w:type="spellEnd"/>
      <w:r w:rsidR="00CD61EC" w:rsidRPr="00CD61EC">
        <w:t xml:space="preserve">, and </w:t>
      </w:r>
      <w:proofErr w:type="spellStart"/>
      <w:r w:rsidR="00CD61EC" w:rsidRPr="00CD61EC">
        <w:t>MicroPIEDigester</w:t>
      </w:r>
      <w:proofErr w:type="spellEnd"/>
      <w:r w:rsidR="00E63531">
        <w:t>.</w:t>
      </w:r>
      <w:r w:rsidR="00CD61EC" w:rsidRPr="00CD61EC">
        <w:t xml:space="preserve"> </w:t>
      </w:r>
      <w:r w:rsidR="00CD61EC" w:rsidRPr="00CD61EC">
        <w:rPr>
          <w:i/>
        </w:rPr>
        <w:t>Software In Application of Semantic Technologies in Biodiversity Science</w:t>
      </w:r>
      <w:r w:rsidR="00CD61EC" w:rsidRPr="00CD61EC">
        <w:t xml:space="preserve">, Ed. Anne </w:t>
      </w:r>
      <w:proofErr w:type="spellStart"/>
      <w:r w:rsidR="00CD61EC" w:rsidRPr="00CD61EC">
        <w:t>Thessen</w:t>
      </w:r>
      <w:proofErr w:type="spellEnd"/>
      <w:r w:rsidR="00146F48">
        <w:t xml:space="preserve"> </w:t>
      </w:r>
      <w:r w:rsidR="00146F48">
        <w:rPr>
          <w:rFonts w:ascii="Roboto" w:hAnsi="Roboto"/>
          <w:color w:val="555555"/>
          <w:sz w:val="21"/>
          <w:szCs w:val="21"/>
          <w:shd w:val="clear" w:color="auto" w:fill="FFFFFF"/>
        </w:rPr>
        <w:t>DOI: </w:t>
      </w:r>
      <w:hyperlink r:id="rId12" w:tgtFrame="_blank" w:history="1">
        <w:r w:rsidR="00146F48">
          <w:rPr>
            <w:rStyle w:val="Hyperlink"/>
            <w:rFonts w:ascii="Roboto" w:hAnsi="Roboto"/>
            <w:sz w:val="21"/>
            <w:szCs w:val="21"/>
            <w:bdr w:val="none" w:sz="0" w:space="0" w:color="auto" w:frame="1"/>
            <w:shd w:val="clear" w:color="auto" w:fill="FFFFFF"/>
          </w:rPr>
          <w:t>10.3233/978-1-61499-854-9-151</w:t>
        </w:r>
      </w:hyperlink>
    </w:p>
    <w:p w14:paraId="714B5D22" w14:textId="13DBE516" w:rsidR="00CD61EC" w:rsidRDefault="00CD61EC" w:rsidP="00CD61EC">
      <w:pPr>
        <w:spacing w:line="240" w:lineRule="auto"/>
        <w:ind w:left="720" w:hanging="720"/>
        <w:contextualSpacing/>
      </w:pPr>
    </w:p>
    <w:p w14:paraId="7340C574" w14:textId="77777777" w:rsidR="009C7883" w:rsidRPr="00CD61EC" w:rsidRDefault="009C7883" w:rsidP="009C7883">
      <w:pPr>
        <w:spacing w:line="240" w:lineRule="auto"/>
        <w:ind w:left="720" w:hanging="720"/>
        <w:contextualSpacing/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Sai, D., &amp; Tang, X. (2007). Chapter 3: Information Representation. In </w:t>
      </w:r>
      <w:proofErr w:type="spellStart"/>
      <w:r w:rsidRPr="00462C7B">
        <w:rPr>
          <w:rFonts w:eastAsia="Times New Roman"/>
          <w:szCs w:val="24"/>
        </w:rPr>
        <w:t>Heting</w:t>
      </w:r>
      <w:proofErr w:type="spellEnd"/>
      <w:r w:rsidRPr="00462C7B">
        <w:rPr>
          <w:rFonts w:eastAsia="Times New Roman"/>
          <w:szCs w:val="24"/>
        </w:rPr>
        <w:t xml:space="preserve"> Chu &amp; Yin Zhang. (Eds.), </w:t>
      </w:r>
      <w:r w:rsidRPr="00462C7B">
        <w:rPr>
          <w:rFonts w:eastAsia="Times New Roman"/>
          <w:i/>
          <w:szCs w:val="24"/>
        </w:rPr>
        <w:t>Research Fronts in Library and Information Science in the West</w:t>
      </w:r>
      <w:r w:rsidRPr="00462C7B">
        <w:rPr>
          <w:rFonts w:eastAsia="Times New Roman"/>
          <w:szCs w:val="24"/>
        </w:rPr>
        <w:t>. Beijing: Renmin University Press. (Series on Research Fronts in the Humanities and Social Sciences in the West). [in Chinese</w:t>
      </w:r>
      <w:r>
        <w:rPr>
          <w:rFonts w:eastAsia="Times New Roman"/>
          <w:szCs w:val="24"/>
        </w:rPr>
        <w:t>]</w:t>
      </w:r>
    </w:p>
    <w:p w14:paraId="16E3F24C" w14:textId="77777777" w:rsidR="000B7B87" w:rsidRPr="00DD19B9" w:rsidRDefault="000B7B87" w:rsidP="00DE3F59">
      <w:pPr>
        <w:spacing w:line="240" w:lineRule="auto"/>
        <w:contextualSpacing/>
        <w:rPr>
          <w:szCs w:val="24"/>
          <w:u w:val="single"/>
        </w:rPr>
      </w:pPr>
    </w:p>
    <w:p w14:paraId="41D30A87" w14:textId="77777777" w:rsidR="0057425E" w:rsidRDefault="0057425E" w:rsidP="0057425E">
      <w:pPr>
        <w:spacing w:line="240" w:lineRule="auto"/>
        <w:contextualSpacing/>
        <w:rPr>
          <w:u w:val="single"/>
        </w:rPr>
      </w:pPr>
    </w:p>
    <w:p w14:paraId="5847AA5E" w14:textId="448B1A43" w:rsidR="00391D39" w:rsidRDefault="00391D39" w:rsidP="0057425E">
      <w:pPr>
        <w:spacing w:line="240" w:lineRule="auto"/>
        <w:contextualSpacing/>
        <w:rPr>
          <w:u w:val="single"/>
        </w:rPr>
      </w:pPr>
      <w:r>
        <w:rPr>
          <w:u w:val="single"/>
        </w:rPr>
        <w:t>Refereed Journal Articles</w:t>
      </w:r>
    </w:p>
    <w:p w14:paraId="277B665D" w14:textId="30C5D9FB" w:rsidR="007365F1" w:rsidRDefault="007365F1" w:rsidP="0057425E">
      <w:pPr>
        <w:spacing w:line="240" w:lineRule="auto"/>
        <w:contextualSpacing/>
        <w:rPr>
          <w:u w:val="single"/>
        </w:rPr>
      </w:pPr>
    </w:p>
    <w:p w14:paraId="0A287643" w14:textId="77777777" w:rsidR="00C95CDE" w:rsidRDefault="00C95CDE" w:rsidP="00AB7D3D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59D6D893" w14:textId="77777777" w:rsidR="00BB55C6" w:rsidRDefault="00BB55C6" w:rsidP="00AB7D3D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777FA0F4" w14:textId="0A846431" w:rsidR="00BB55C6" w:rsidRPr="00BB55C6" w:rsidRDefault="00BB55C6" w:rsidP="00AB7D3D">
      <w:pPr>
        <w:spacing w:line="240" w:lineRule="auto"/>
        <w:ind w:left="720" w:hanging="720"/>
        <w:contextualSpacing/>
        <w:rPr>
          <w:rFonts w:eastAsia="Times New Roman" w:cs="Times New Roman"/>
          <w:b/>
          <w:szCs w:val="24"/>
        </w:rPr>
      </w:pPr>
      <w:r w:rsidRPr="00BB55C6">
        <w:rPr>
          <w:rFonts w:cs="Times New Roman"/>
          <w:color w:val="242424"/>
          <w:szCs w:val="24"/>
          <w:shd w:val="clear" w:color="auto" w:fill="FFFFFF"/>
        </w:rPr>
        <w:lastRenderedPageBreak/>
        <w:t xml:space="preserve">Zhang, L., &amp; </w:t>
      </w:r>
      <w:r w:rsidRPr="00BB55C6">
        <w:rPr>
          <w:rFonts w:cs="Times New Roman"/>
          <w:b/>
          <w:bCs/>
          <w:color w:val="242424"/>
          <w:szCs w:val="24"/>
          <w:shd w:val="clear" w:color="auto" w:fill="FFFFFF"/>
        </w:rPr>
        <w:t>Cui, H.</w:t>
      </w:r>
      <w:r w:rsidRPr="00BB55C6">
        <w:rPr>
          <w:rFonts w:cs="Times New Roman"/>
          <w:color w:val="242424"/>
          <w:szCs w:val="24"/>
          <w:shd w:val="clear" w:color="auto" w:fill="FFFFFF"/>
        </w:rPr>
        <w:t xml:space="preserve"> (2022). Reliability of MUSE 2 and </w:t>
      </w:r>
      <w:proofErr w:type="spellStart"/>
      <w:r w:rsidRPr="00BB55C6">
        <w:rPr>
          <w:rFonts w:cs="Times New Roman"/>
          <w:color w:val="242424"/>
          <w:szCs w:val="24"/>
          <w:shd w:val="clear" w:color="auto" w:fill="FFFFFF"/>
        </w:rPr>
        <w:t>Tobii</w:t>
      </w:r>
      <w:proofErr w:type="spellEnd"/>
      <w:r w:rsidRPr="00BB55C6">
        <w:rPr>
          <w:rFonts w:cs="Times New Roman"/>
          <w:color w:val="242424"/>
          <w:szCs w:val="24"/>
          <w:shd w:val="clear" w:color="auto" w:fill="FFFFFF"/>
        </w:rPr>
        <w:t xml:space="preserve"> Pro Nano at capturing mobile application users’ real-time cognitive workload changes. </w:t>
      </w:r>
      <w:r w:rsidRPr="00BB55C6">
        <w:rPr>
          <w:rFonts w:cs="Times New Roman"/>
          <w:i/>
          <w:iCs/>
          <w:color w:val="242424"/>
          <w:szCs w:val="24"/>
          <w:shd w:val="clear" w:color="auto" w:fill="FFFFFF"/>
        </w:rPr>
        <w:t>Frontiers in Neuroscience</w:t>
      </w:r>
      <w:r w:rsidRPr="00BB55C6">
        <w:rPr>
          <w:rFonts w:cs="Times New Roman"/>
          <w:color w:val="242424"/>
          <w:szCs w:val="24"/>
          <w:shd w:val="clear" w:color="auto" w:fill="FFFFFF"/>
        </w:rPr>
        <w:t>, </w:t>
      </w:r>
      <w:r w:rsidRPr="00BB55C6">
        <w:rPr>
          <w:rFonts w:cs="Times New Roman"/>
          <w:i/>
          <w:iCs/>
          <w:color w:val="242424"/>
          <w:szCs w:val="24"/>
          <w:shd w:val="clear" w:color="auto" w:fill="FFFFFF"/>
        </w:rPr>
        <w:t>16</w:t>
      </w:r>
      <w:r w:rsidRPr="00BB55C6">
        <w:rPr>
          <w:rFonts w:cs="Times New Roman"/>
          <w:color w:val="242424"/>
          <w:szCs w:val="24"/>
          <w:shd w:val="clear" w:color="auto" w:fill="FFFFFF"/>
        </w:rPr>
        <w:t>. </w:t>
      </w:r>
      <w:hyperlink r:id="rId13" w:tgtFrame="_blank" w:history="1">
        <w:r w:rsidRPr="00BB55C6">
          <w:rPr>
            <w:rStyle w:val="Hyperlink"/>
            <w:rFonts w:cs="Times New Roman"/>
            <w:szCs w:val="24"/>
            <w:bdr w:val="none" w:sz="0" w:space="0" w:color="auto" w:frame="1"/>
            <w:shd w:val="clear" w:color="auto" w:fill="FFFFFF"/>
          </w:rPr>
          <w:t>https://www.frontiersin.org/articles/10.3389/fnins.2022.1011475</w:t>
        </w:r>
      </w:hyperlink>
    </w:p>
    <w:p w14:paraId="56E5258F" w14:textId="77777777" w:rsidR="00BB55C6" w:rsidRDefault="00BB55C6" w:rsidP="00AB7D3D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414881E7" w14:textId="0F33F25A" w:rsidR="007365F1" w:rsidRPr="00F804CD" w:rsidRDefault="007365F1" w:rsidP="00AB7D3D">
      <w:pPr>
        <w:spacing w:line="240" w:lineRule="auto"/>
        <w:ind w:left="720" w:hanging="720"/>
        <w:contextualSpacing/>
        <w:rPr>
          <w:rFonts w:eastAsia="Times New Roman"/>
          <w:i/>
          <w:szCs w:val="24"/>
        </w:rPr>
      </w:pPr>
      <w:r w:rsidRPr="00542B6E">
        <w:rPr>
          <w:rFonts w:eastAsia="Times New Roman"/>
          <w:b/>
          <w:szCs w:val="24"/>
        </w:rPr>
        <w:t>Cui,</w:t>
      </w:r>
      <w:r w:rsidR="00542B6E" w:rsidRPr="00542B6E">
        <w:rPr>
          <w:rFonts w:eastAsia="Times New Roman"/>
          <w:b/>
          <w:szCs w:val="24"/>
        </w:rPr>
        <w:t xml:space="preserve"> H</w:t>
      </w:r>
      <w:r w:rsidR="00542B6E">
        <w:rPr>
          <w:rFonts w:eastAsia="Times New Roman"/>
          <w:szCs w:val="24"/>
        </w:rPr>
        <w:t>. **</w:t>
      </w:r>
      <w:r w:rsidR="00DF3A7E">
        <w:rPr>
          <w:rFonts w:eastAsia="Times New Roman"/>
          <w:szCs w:val="24"/>
        </w:rPr>
        <w:t>, Ford, B., Starr, J.</w:t>
      </w:r>
      <w:r w:rsidR="00F12E63">
        <w:rPr>
          <w:rFonts w:eastAsia="Times New Roman"/>
          <w:szCs w:val="24"/>
        </w:rPr>
        <w:t>,</w:t>
      </w:r>
      <w:r w:rsidR="00DF3A7E">
        <w:rPr>
          <w:rFonts w:eastAsia="Times New Roman"/>
          <w:szCs w:val="24"/>
        </w:rPr>
        <w:t xml:space="preserve"> </w:t>
      </w:r>
      <w:proofErr w:type="spellStart"/>
      <w:r w:rsidR="00DF3A7E">
        <w:rPr>
          <w:rFonts w:eastAsia="Times New Roman"/>
          <w:szCs w:val="24"/>
        </w:rPr>
        <w:t>Reznicke</w:t>
      </w:r>
      <w:proofErr w:type="spellEnd"/>
      <w:r w:rsidR="00DF3A7E">
        <w:rPr>
          <w:rFonts w:eastAsia="Times New Roman"/>
          <w:szCs w:val="24"/>
        </w:rPr>
        <w:t>, A.</w:t>
      </w:r>
      <w:r w:rsidR="00F12E63">
        <w:rPr>
          <w:rFonts w:eastAsia="Times New Roman"/>
          <w:szCs w:val="24"/>
        </w:rPr>
        <w:t>,</w:t>
      </w:r>
      <w:r w:rsidR="00DF3A7E">
        <w:rPr>
          <w:rFonts w:eastAsia="Times New Roman"/>
          <w:szCs w:val="24"/>
        </w:rPr>
        <w:t xml:space="preserve"> Zhang, L.</w:t>
      </w:r>
      <w:proofErr w:type="gramStart"/>
      <w:r w:rsidR="00DF3A7E">
        <w:rPr>
          <w:rFonts w:eastAsia="Times New Roman"/>
          <w:szCs w:val="24"/>
        </w:rPr>
        <w:t>,  &amp;</w:t>
      </w:r>
      <w:proofErr w:type="gramEnd"/>
      <w:r w:rsidR="00DF3A7E">
        <w:rPr>
          <w:rFonts w:eastAsia="Times New Roman"/>
          <w:szCs w:val="24"/>
        </w:rPr>
        <w:t xml:space="preserve"> Macklin,</w:t>
      </w:r>
      <w:r w:rsidR="00F12E63">
        <w:rPr>
          <w:rFonts w:eastAsia="Times New Roman"/>
          <w:szCs w:val="24"/>
        </w:rPr>
        <w:t xml:space="preserve"> A.</w:t>
      </w:r>
      <w:r w:rsidR="00DF3A7E">
        <w:rPr>
          <w:rFonts w:eastAsia="Times New Roman"/>
          <w:szCs w:val="24"/>
        </w:rPr>
        <w:t xml:space="preserve"> J. (2022</w:t>
      </w:r>
      <w:r>
        <w:rPr>
          <w:rFonts w:eastAsia="Times New Roman"/>
          <w:szCs w:val="24"/>
        </w:rPr>
        <w:t xml:space="preserve">) </w:t>
      </w:r>
      <w:r w:rsidR="00DF3A7E">
        <w:rPr>
          <w:rFonts w:eastAsia="Times New Roman"/>
          <w:szCs w:val="24"/>
        </w:rPr>
        <w:t xml:space="preserve">Authors’ attitude toward adopting a new workflow to improve the computability of phenotype publications. </w:t>
      </w:r>
      <w:r>
        <w:rPr>
          <w:rFonts w:eastAsia="Times New Roman"/>
          <w:szCs w:val="24"/>
        </w:rPr>
        <w:t xml:space="preserve"> </w:t>
      </w:r>
      <w:r w:rsidRPr="00F804CD">
        <w:rPr>
          <w:rFonts w:eastAsia="Times New Roman"/>
          <w:i/>
          <w:szCs w:val="24"/>
        </w:rPr>
        <w:t>Database (Oxford)</w:t>
      </w:r>
      <w:r w:rsidR="00F804CD">
        <w:rPr>
          <w:rStyle w:val="Emphasis"/>
        </w:rPr>
        <w:t>:</w:t>
      </w:r>
      <w:r>
        <w:rPr>
          <w:rFonts w:ascii="Roboto" w:hAnsi="Roboto"/>
          <w:color w:val="4D5156"/>
          <w:sz w:val="21"/>
          <w:szCs w:val="21"/>
          <w:shd w:val="clear" w:color="auto" w:fill="FFFFFF"/>
        </w:rPr>
        <w:t xml:space="preserve"> </w:t>
      </w:r>
      <w:r w:rsidRPr="00F804CD">
        <w:rPr>
          <w:rFonts w:eastAsia="Times New Roman"/>
          <w:i/>
          <w:szCs w:val="24"/>
        </w:rPr>
        <w:t>The Journal of Biological Databases and Curation</w:t>
      </w:r>
      <w:r w:rsidR="00F804CD">
        <w:rPr>
          <w:rFonts w:eastAsia="Times New Roman"/>
          <w:i/>
          <w:szCs w:val="24"/>
        </w:rPr>
        <w:t xml:space="preserve">. </w:t>
      </w:r>
      <w:r w:rsidR="00DF3A7E">
        <w:rPr>
          <w:rFonts w:eastAsia="Times New Roman"/>
          <w:szCs w:val="24"/>
        </w:rPr>
        <w:t xml:space="preserve">DOI: </w:t>
      </w:r>
      <w:hyperlink r:id="rId14" w:history="1">
        <w:r w:rsidR="00DF3A7E" w:rsidRPr="00DF3A7E">
          <w:rPr>
            <w:rFonts w:eastAsia="Times New Roman"/>
            <w:szCs w:val="24"/>
          </w:rPr>
          <w:t>https://doi.org/10.1093/database/baac001</w:t>
        </w:r>
      </w:hyperlink>
    </w:p>
    <w:p w14:paraId="65EB24BD" w14:textId="77777777" w:rsidR="007365F1" w:rsidRDefault="007365F1" w:rsidP="00AB7D3D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641D8A3" w14:textId="0C93E773" w:rsidR="00FA5D55" w:rsidRPr="00F804CD" w:rsidRDefault="008663F3" w:rsidP="00FA5D55">
      <w:pPr>
        <w:spacing w:line="240" w:lineRule="auto"/>
        <w:ind w:left="720" w:hanging="720"/>
        <w:contextualSpacing/>
        <w:rPr>
          <w:rFonts w:eastAsia="Times New Roman"/>
          <w:i/>
          <w:szCs w:val="24"/>
        </w:rPr>
      </w:pPr>
      <w:r w:rsidRPr="00AB7D3D">
        <w:rPr>
          <w:rFonts w:eastAsia="Times New Roman"/>
          <w:szCs w:val="24"/>
        </w:rPr>
        <w:t xml:space="preserve">Zhang, L., </w:t>
      </w:r>
      <w:r w:rsidR="00267D5C" w:rsidRPr="00AB7D3D">
        <w:rPr>
          <w:rFonts w:eastAsia="Times New Roman"/>
          <w:szCs w:val="24"/>
        </w:rPr>
        <w:t xml:space="preserve">Yang, X., Cota, Z., </w:t>
      </w:r>
      <w:r w:rsidR="003F3F3B" w:rsidRPr="003F3F3B">
        <w:rPr>
          <w:rFonts w:eastAsia="Times New Roman"/>
          <w:b/>
          <w:szCs w:val="24"/>
        </w:rPr>
        <w:t>Cui, H.,</w:t>
      </w:r>
      <w:r w:rsidR="003F3F3B">
        <w:rPr>
          <w:rFonts w:eastAsia="Times New Roman"/>
          <w:szCs w:val="24"/>
        </w:rPr>
        <w:t xml:space="preserve"> </w:t>
      </w:r>
      <w:r w:rsidRPr="00AB7D3D">
        <w:rPr>
          <w:rFonts w:eastAsia="Times New Roman"/>
          <w:szCs w:val="24"/>
        </w:rPr>
        <w:t xml:space="preserve">Ford, B., </w:t>
      </w:r>
      <w:r w:rsidR="003F3F3B">
        <w:rPr>
          <w:rFonts w:eastAsia="Times New Roman"/>
          <w:szCs w:val="24"/>
        </w:rPr>
        <w:t xml:space="preserve">Cheng, H-L., Macklin, J. </w:t>
      </w:r>
      <w:proofErr w:type="spellStart"/>
      <w:r w:rsidR="003F3F3B" w:rsidRPr="00AB7D3D">
        <w:rPr>
          <w:rFonts w:eastAsia="Times New Roman"/>
          <w:szCs w:val="24"/>
        </w:rPr>
        <w:t>Reznicek</w:t>
      </w:r>
      <w:proofErr w:type="spellEnd"/>
      <w:r w:rsidR="003F3F3B">
        <w:rPr>
          <w:rFonts w:eastAsia="Times New Roman"/>
          <w:szCs w:val="24"/>
        </w:rPr>
        <w:t xml:space="preserve">, </w:t>
      </w:r>
      <w:proofErr w:type="gramStart"/>
      <w:r w:rsidR="003F3F3B">
        <w:rPr>
          <w:rFonts w:eastAsia="Times New Roman"/>
          <w:szCs w:val="24"/>
        </w:rPr>
        <w:t>A.,</w:t>
      </w:r>
      <w:r w:rsidR="00DF3A7E">
        <w:rPr>
          <w:rFonts w:eastAsia="Times New Roman"/>
          <w:szCs w:val="24"/>
        </w:rPr>
        <w:t>&amp;</w:t>
      </w:r>
      <w:proofErr w:type="gramEnd"/>
      <w:r w:rsidR="00DF3A7E">
        <w:rPr>
          <w:rFonts w:eastAsia="Times New Roman"/>
          <w:szCs w:val="24"/>
        </w:rPr>
        <w:t xml:space="preserve"> </w:t>
      </w:r>
      <w:r w:rsidR="003F3F3B">
        <w:rPr>
          <w:rFonts w:eastAsia="Times New Roman"/>
          <w:szCs w:val="24"/>
        </w:rPr>
        <w:t xml:space="preserve"> </w:t>
      </w:r>
      <w:r w:rsidR="003F3F3B" w:rsidRPr="00AB7D3D">
        <w:rPr>
          <w:rFonts w:eastAsia="Times New Roman"/>
          <w:szCs w:val="24"/>
        </w:rPr>
        <w:t>Starr, J</w:t>
      </w:r>
      <w:r w:rsidR="003F3F3B">
        <w:rPr>
          <w:rFonts w:eastAsia="Times New Roman"/>
          <w:szCs w:val="24"/>
        </w:rPr>
        <w:t>**</w:t>
      </w:r>
      <w:r w:rsidR="003F3F3B" w:rsidRPr="00AB7D3D">
        <w:rPr>
          <w:rFonts w:eastAsia="Times New Roman"/>
          <w:szCs w:val="24"/>
        </w:rPr>
        <w:t xml:space="preserve">., </w:t>
      </w:r>
      <w:r w:rsidR="003F3F3B">
        <w:rPr>
          <w:rFonts w:eastAsia="Times New Roman"/>
          <w:szCs w:val="24"/>
        </w:rPr>
        <w:t>(2021</w:t>
      </w:r>
      <w:r w:rsidRPr="00AB7D3D">
        <w:rPr>
          <w:rFonts w:eastAsia="Times New Roman"/>
          <w:szCs w:val="24"/>
        </w:rPr>
        <w:t xml:space="preserve">) Which methods are the most effective to enable novice users to participate in FAIR ontology creation? A usability </w:t>
      </w:r>
      <w:proofErr w:type="gramStart"/>
      <w:r w:rsidRPr="00AB7D3D">
        <w:rPr>
          <w:rFonts w:eastAsia="Times New Roman"/>
          <w:szCs w:val="24"/>
        </w:rPr>
        <w:t>study</w:t>
      </w:r>
      <w:proofErr w:type="gramEnd"/>
      <w:r w:rsidRPr="00AB7D3D">
        <w:rPr>
          <w:rFonts w:eastAsia="Times New Roman"/>
          <w:szCs w:val="24"/>
        </w:rPr>
        <w:t xml:space="preserve">. </w:t>
      </w:r>
      <w:r w:rsidR="00FA5D55" w:rsidRPr="00F804CD">
        <w:rPr>
          <w:rFonts w:eastAsia="Times New Roman"/>
          <w:i/>
          <w:szCs w:val="24"/>
        </w:rPr>
        <w:t>Database (Oxford)</w:t>
      </w:r>
      <w:r w:rsidR="00FA5D55">
        <w:rPr>
          <w:rStyle w:val="Emphasis"/>
        </w:rPr>
        <w:t>:</w:t>
      </w:r>
      <w:r w:rsidR="00FA5D55">
        <w:rPr>
          <w:rFonts w:ascii="Roboto" w:hAnsi="Roboto"/>
          <w:color w:val="4D5156"/>
          <w:sz w:val="21"/>
          <w:szCs w:val="21"/>
          <w:shd w:val="clear" w:color="auto" w:fill="FFFFFF"/>
        </w:rPr>
        <w:t xml:space="preserve"> </w:t>
      </w:r>
      <w:r w:rsidR="00FA5D55" w:rsidRPr="00F804CD">
        <w:rPr>
          <w:rFonts w:eastAsia="Times New Roman"/>
          <w:i/>
          <w:szCs w:val="24"/>
        </w:rPr>
        <w:t>The Journal of Biological Databases and Curation</w:t>
      </w:r>
      <w:r w:rsidR="00FA5D55">
        <w:rPr>
          <w:rFonts w:eastAsia="Times New Roman"/>
          <w:i/>
          <w:szCs w:val="24"/>
        </w:rPr>
        <w:t xml:space="preserve">. </w:t>
      </w:r>
      <w:r w:rsidR="003F3F3B">
        <w:rPr>
          <w:rFonts w:eastAsia="Times New Roman"/>
          <w:szCs w:val="24"/>
        </w:rPr>
        <w:t xml:space="preserve">DOI: </w:t>
      </w:r>
      <w:hyperlink r:id="rId15" w:history="1">
        <w:r w:rsidR="003F3F3B" w:rsidRPr="003F3F3B">
          <w:rPr>
            <w:rFonts w:eastAsia="Times New Roman"/>
            <w:szCs w:val="24"/>
          </w:rPr>
          <w:t>https://doi.org/10.1093/database/baab035</w:t>
        </w:r>
      </w:hyperlink>
    </w:p>
    <w:p w14:paraId="2BBA6881" w14:textId="77777777" w:rsidR="008663F3" w:rsidRDefault="008663F3" w:rsidP="0057425E">
      <w:pPr>
        <w:spacing w:line="240" w:lineRule="auto"/>
        <w:contextualSpacing/>
        <w:rPr>
          <w:u w:val="single"/>
        </w:rPr>
      </w:pPr>
    </w:p>
    <w:p w14:paraId="72EC4C9C" w14:textId="79F5C2FE" w:rsidR="00875CBF" w:rsidRPr="00777126" w:rsidRDefault="00777126" w:rsidP="0077712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bookmarkStart w:id="0" w:name="_qkg13zajyttd" w:colFirst="0" w:colLast="0"/>
      <w:bookmarkEnd w:id="0"/>
      <w:r w:rsidRPr="007F75A4">
        <w:rPr>
          <w:rFonts w:eastAsia="Times New Roman" w:cs="Times New Roman"/>
          <w:b/>
          <w:szCs w:val="24"/>
        </w:rPr>
        <w:t>Cui, H</w:t>
      </w:r>
      <w:r>
        <w:rPr>
          <w:rFonts w:eastAsia="Times New Roman" w:cs="Times New Roman"/>
          <w:szCs w:val="24"/>
        </w:rPr>
        <w:t>.</w:t>
      </w:r>
      <w:r w:rsidR="00146F48">
        <w:rPr>
          <w:rFonts w:eastAsia="Times New Roman" w:cs="Times New Roman"/>
          <w:szCs w:val="24"/>
        </w:rPr>
        <w:t>**</w:t>
      </w:r>
      <w:r>
        <w:rPr>
          <w:rFonts w:eastAsia="Times New Roman" w:cs="Times New Roman"/>
          <w:szCs w:val="24"/>
        </w:rPr>
        <w:t xml:space="preserve">, Zhang, L., Ford, B., Cheng, H-L., Macklin, J., </w:t>
      </w:r>
      <w:proofErr w:type="spellStart"/>
      <w:r>
        <w:rPr>
          <w:rFonts w:eastAsia="Times New Roman" w:cs="Times New Roman"/>
          <w:szCs w:val="24"/>
        </w:rPr>
        <w:t>Reznicek</w:t>
      </w:r>
      <w:proofErr w:type="spellEnd"/>
      <w:r>
        <w:rPr>
          <w:rFonts w:eastAsia="Times New Roman" w:cs="Times New Roman"/>
          <w:szCs w:val="24"/>
        </w:rPr>
        <w:t>, A. Star</w:t>
      </w:r>
      <w:r w:rsidR="00066AE0">
        <w:rPr>
          <w:rFonts w:eastAsia="Times New Roman" w:cs="Times New Roman"/>
          <w:szCs w:val="24"/>
        </w:rPr>
        <w:t>r</w:t>
      </w:r>
      <w:r>
        <w:rPr>
          <w:rFonts w:eastAsia="Times New Roman" w:cs="Times New Roman"/>
          <w:szCs w:val="24"/>
        </w:rPr>
        <w:t>, J.  (</w:t>
      </w:r>
      <w:r w:rsidR="00875CBF">
        <w:rPr>
          <w:rFonts w:eastAsia="Times New Roman" w:cs="Times New Roman"/>
          <w:szCs w:val="24"/>
        </w:rPr>
        <w:t>2020</w:t>
      </w:r>
      <w:r>
        <w:rPr>
          <w:rFonts w:eastAsia="Times New Roman" w:cs="Times New Roman"/>
          <w:szCs w:val="24"/>
        </w:rPr>
        <w:t>)</w:t>
      </w:r>
      <w:r w:rsidR="00875CBF" w:rsidRPr="00875CBF">
        <w:t xml:space="preserve"> </w:t>
      </w:r>
      <w:r w:rsidR="00875CBF">
        <w:t>M</w:t>
      </w:r>
      <w:r w:rsidR="00875CBF" w:rsidRPr="00875CBF">
        <w:rPr>
          <w:rFonts w:eastAsia="Times New Roman" w:cs="Times New Roman"/>
          <w:szCs w:val="24"/>
        </w:rPr>
        <w:t>easurement Recorder: developing a useful tool for making species descriptions that produces computable phenotypes</w:t>
      </w:r>
      <w:r w:rsidR="006718EC">
        <w:rPr>
          <w:rFonts w:eastAsia="Times New Roman"/>
          <w:szCs w:val="24"/>
        </w:rPr>
        <w:t xml:space="preserve">. </w:t>
      </w:r>
      <w:r w:rsidR="006718EC" w:rsidRPr="006718EC">
        <w:rPr>
          <w:rFonts w:eastAsia="Times New Roman"/>
          <w:i/>
          <w:szCs w:val="24"/>
        </w:rPr>
        <w:t>Database (Oxford).</w:t>
      </w:r>
      <w:r w:rsidR="00875CBF">
        <w:rPr>
          <w:rFonts w:eastAsia="Times New Roman"/>
          <w:i/>
          <w:szCs w:val="24"/>
        </w:rPr>
        <w:t xml:space="preserve"> </w:t>
      </w:r>
      <w:r w:rsidR="00875CBF">
        <w:rPr>
          <w:rFonts w:eastAsia="Times New Roman"/>
          <w:szCs w:val="24"/>
        </w:rPr>
        <w:t xml:space="preserve">DOI: </w:t>
      </w:r>
      <w:r w:rsidR="00875CBF" w:rsidRPr="00875CBF">
        <w:rPr>
          <w:rFonts w:eastAsia="Times New Roman"/>
          <w:szCs w:val="24"/>
        </w:rPr>
        <w:t>10.1093/database/baaa079/5995854</w:t>
      </w:r>
    </w:p>
    <w:p w14:paraId="28178DC4" w14:textId="75939FBF" w:rsidR="00D26012" w:rsidRDefault="00D26012" w:rsidP="00214EB4">
      <w:pPr>
        <w:spacing w:line="240" w:lineRule="auto"/>
        <w:ind w:left="720" w:hanging="720"/>
        <w:contextualSpacing/>
        <w:rPr>
          <w:rFonts w:eastAsia="Times New Roman" w:cs="Times New Roman"/>
          <w:color w:val="000000"/>
          <w:sz w:val="13"/>
          <w:szCs w:val="13"/>
          <w:vertAlign w:val="superscript"/>
          <w:lang w:eastAsia="zh-CN"/>
        </w:rPr>
      </w:pPr>
    </w:p>
    <w:p w14:paraId="3942C27D" w14:textId="594B4FA9" w:rsidR="00D26012" w:rsidRPr="00D26012" w:rsidRDefault="00D26012" w:rsidP="00D26012">
      <w:pPr>
        <w:spacing w:line="240" w:lineRule="auto"/>
        <w:ind w:left="720" w:hanging="720"/>
        <w:contextualSpacing/>
        <w:rPr>
          <w:rFonts w:eastAsia="Times New Roman"/>
          <w:i/>
          <w:szCs w:val="24"/>
        </w:rPr>
      </w:pPr>
      <w:r>
        <w:rPr>
          <w:rFonts w:eastAsia="Times New Roman"/>
          <w:szCs w:val="24"/>
        </w:rPr>
        <w:t>Yu, F.</w:t>
      </w:r>
      <w:proofErr w:type="gramStart"/>
      <w:r>
        <w:rPr>
          <w:rFonts w:eastAsia="Times New Roman"/>
          <w:szCs w:val="24"/>
        </w:rPr>
        <w:t xml:space="preserve">,  </w:t>
      </w:r>
      <w:r w:rsidRPr="00D26012">
        <w:rPr>
          <w:rFonts w:eastAsia="Times New Roman"/>
          <w:szCs w:val="24"/>
        </w:rPr>
        <w:t>Ruel</w:t>
      </w:r>
      <w:proofErr w:type="gramEnd"/>
      <w:r w:rsidRPr="00D26012">
        <w:rPr>
          <w:rFonts w:eastAsia="Times New Roman"/>
          <w:szCs w:val="24"/>
        </w:rPr>
        <w:t>,</w:t>
      </w:r>
      <w:r>
        <w:rPr>
          <w:rFonts w:eastAsia="Times New Roman"/>
          <w:szCs w:val="24"/>
        </w:rPr>
        <w:t xml:space="preserve"> L.,</w:t>
      </w:r>
      <w:r w:rsidRPr="00D26012">
        <w:rPr>
          <w:rFonts w:eastAsia="Times New Roman"/>
          <w:szCs w:val="24"/>
        </w:rPr>
        <w:t xml:space="preserve"> Tyler,</w:t>
      </w:r>
      <w:r>
        <w:rPr>
          <w:rFonts w:eastAsia="Times New Roman"/>
          <w:szCs w:val="24"/>
        </w:rPr>
        <w:t xml:space="preserve"> R.,</w:t>
      </w:r>
      <w:r w:rsidRPr="00D26012">
        <w:rPr>
          <w:rFonts w:eastAsia="Times New Roman"/>
          <w:szCs w:val="24"/>
        </w:rPr>
        <w:t xml:space="preserve"> Xu</w:t>
      </w:r>
      <w:r>
        <w:rPr>
          <w:rFonts w:eastAsia="Times New Roman"/>
          <w:szCs w:val="24"/>
        </w:rPr>
        <w:t xml:space="preserve">, Q., </w:t>
      </w:r>
      <w:r w:rsidRPr="00D26012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 xml:space="preserve">., </w:t>
      </w:r>
      <w:proofErr w:type="spellStart"/>
      <w:r w:rsidRPr="00D26012">
        <w:rPr>
          <w:rFonts w:eastAsia="Times New Roman"/>
          <w:szCs w:val="24"/>
        </w:rPr>
        <w:t>Karanasios</w:t>
      </w:r>
      <w:proofErr w:type="spellEnd"/>
      <w:r>
        <w:rPr>
          <w:rFonts w:eastAsia="Times New Roman"/>
          <w:szCs w:val="24"/>
        </w:rPr>
        <w:t>, S.</w:t>
      </w:r>
      <w:r w:rsidRPr="00D26012">
        <w:rPr>
          <w:rFonts w:eastAsia="Times New Roman"/>
          <w:szCs w:val="24"/>
        </w:rPr>
        <w:t xml:space="preserve">, </w:t>
      </w:r>
      <w:proofErr w:type="spellStart"/>
      <w:r>
        <w:rPr>
          <w:rFonts w:eastAsia="Times New Roman"/>
          <w:szCs w:val="24"/>
        </w:rPr>
        <w:t>R</w:t>
      </w:r>
      <w:r w:rsidRPr="00D26012">
        <w:rPr>
          <w:rFonts w:eastAsia="Times New Roman"/>
          <w:szCs w:val="24"/>
        </w:rPr>
        <w:t>utkowska</w:t>
      </w:r>
      <w:proofErr w:type="spellEnd"/>
      <w:r w:rsidRPr="00D26012">
        <w:rPr>
          <w:rFonts w:eastAsia="Times New Roman"/>
          <w:szCs w:val="24"/>
        </w:rPr>
        <w:t>,</w:t>
      </w:r>
      <w:r>
        <w:rPr>
          <w:rFonts w:eastAsia="Times New Roman"/>
          <w:szCs w:val="24"/>
        </w:rPr>
        <w:t xml:space="preserve"> A., </w:t>
      </w:r>
      <w:r w:rsidRPr="00D26012">
        <w:rPr>
          <w:rFonts w:eastAsia="Times New Roman"/>
          <w:szCs w:val="24"/>
        </w:rPr>
        <w:t xml:space="preserve">Nguyen, </w:t>
      </w:r>
      <w:r>
        <w:rPr>
          <w:rFonts w:eastAsia="Times New Roman"/>
          <w:szCs w:val="24"/>
        </w:rPr>
        <w:t xml:space="preserve">B., </w:t>
      </w:r>
      <w:r w:rsidRPr="00D26012">
        <w:rPr>
          <w:rFonts w:eastAsia="Times New Roman"/>
          <w:szCs w:val="24"/>
        </w:rPr>
        <w:t>&amp; Mostafa</w:t>
      </w:r>
      <w:r w:rsidR="00346200">
        <w:rPr>
          <w:rFonts w:eastAsia="Times New Roman"/>
          <w:szCs w:val="24"/>
        </w:rPr>
        <w:t>, J. (2020</w:t>
      </w:r>
      <w:r>
        <w:rPr>
          <w:rFonts w:eastAsia="Times New Roman"/>
          <w:szCs w:val="24"/>
        </w:rPr>
        <w:t xml:space="preserve">) </w:t>
      </w:r>
      <w:r w:rsidR="00BA24B6">
        <w:rPr>
          <w:rFonts w:eastAsia="Times New Roman"/>
          <w:szCs w:val="24"/>
        </w:rPr>
        <w:t>Innovative UX methods for information a</w:t>
      </w:r>
      <w:r w:rsidRPr="00D26012">
        <w:rPr>
          <w:rFonts w:eastAsia="Times New Roman"/>
          <w:szCs w:val="24"/>
        </w:rPr>
        <w:t xml:space="preserve">ccess </w:t>
      </w:r>
      <w:r w:rsidR="00BA24B6">
        <w:rPr>
          <w:rFonts w:eastAsia="Times New Roman"/>
          <w:szCs w:val="24"/>
        </w:rPr>
        <w:t>based on interdisciplinary approaches: Practical lessons from academia and i</w:t>
      </w:r>
      <w:r w:rsidRPr="00D26012">
        <w:rPr>
          <w:rFonts w:eastAsia="Times New Roman"/>
          <w:szCs w:val="24"/>
        </w:rPr>
        <w:t xml:space="preserve">ndustry. </w:t>
      </w:r>
      <w:r w:rsidRPr="00D26012">
        <w:rPr>
          <w:rFonts w:eastAsia="Times New Roman"/>
          <w:i/>
          <w:szCs w:val="24"/>
        </w:rPr>
        <w:t>Data and Information Management</w:t>
      </w:r>
      <w:r w:rsidR="00130871">
        <w:rPr>
          <w:rFonts w:eastAsia="Times New Roman"/>
          <w:i/>
          <w:szCs w:val="24"/>
        </w:rPr>
        <w:t xml:space="preserve"> </w:t>
      </w:r>
      <w:r w:rsidR="00542B6E">
        <w:rPr>
          <w:rFonts w:ascii="Calibri" w:hAnsi="Calibri" w:cs="Calibri"/>
          <w:color w:val="000000"/>
          <w:sz w:val="22"/>
        </w:rPr>
        <w:t>Vol. 4 No. 1. DOI</w:t>
      </w:r>
      <w:r w:rsidR="007F75A4">
        <w:rPr>
          <w:rFonts w:ascii="Calibri" w:hAnsi="Calibri" w:cs="Calibri"/>
          <w:color w:val="000000"/>
          <w:sz w:val="22"/>
        </w:rPr>
        <w:t>: </w:t>
      </w:r>
      <w:r w:rsidR="007F75A4">
        <w:rPr>
          <w:rFonts w:ascii="Cambria" w:hAnsi="Cambria"/>
          <w:color w:val="000000"/>
        </w:rPr>
        <w:t> </w:t>
      </w:r>
      <w:hyperlink r:id="rId16" w:tgtFrame="_blank" w:history="1">
        <w:r w:rsidR="007F75A4">
          <w:rPr>
            <w:rStyle w:val="Hyperlink"/>
            <w:rFonts w:ascii="Calibri" w:hAnsi="Calibri" w:cs="Calibri"/>
            <w:color w:val="1155CC"/>
          </w:rPr>
          <w:t>https://doi.org/10.2478/dim-2020-0004</w:t>
        </w:r>
      </w:hyperlink>
    </w:p>
    <w:p w14:paraId="2E6873AE" w14:textId="77777777" w:rsidR="00D26012" w:rsidRDefault="00D26012" w:rsidP="00870BCF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1FE22A6E" w14:textId="069B44AE" w:rsidR="00401171" w:rsidRPr="00401171" w:rsidRDefault="00401171" w:rsidP="00870BC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DE434E">
        <w:rPr>
          <w:rFonts w:eastAsia="Times New Roman"/>
          <w:b/>
          <w:szCs w:val="24"/>
        </w:rPr>
        <w:t>Cui, H.</w:t>
      </w:r>
      <w:r w:rsidR="00542B6E">
        <w:rPr>
          <w:rFonts w:eastAsia="Times New Roman"/>
          <w:b/>
          <w:szCs w:val="24"/>
        </w:rPr>
        <w:t>**</w:t>
      </w:r>
      <w:r w:rsidRPr="00DE434E">
        <w:rPr>
          <w:rFonts w:eastAsia="Times New Roman"/>
          <w:b/>
          <w:szCs w:val="24"/>
        </w:rPr>
        <w:t>,</w:t>
      </w:r>
      <w:r w:rsidRPr="00401171">
        <w:rPr>
          <w:rFonts w:eastAsia="Times New Roman"/>
          <w:szCs w:val="24"/>
        </w:rPr>
        <w:t> Macklin,</w:t>
      </w:r>
      <w:r>
        <w:rPr>
          <w:rFonts w:eastAsia="Times New Roman"/>
          <w:szCs w:val="24"/>
        </w:rPr>
        <w:t xml:space="preserve"> J.A.</w:t>
      </w:r>
      <w:proofErr w:type="gramStart"/>
      <w:r>
        <w:rPr>
          <w:rFonts w:eastAsia="Times New Roman"/>
          <w:szCs w:val="24"/>
        </w:rPr>
        <w:t xml:space="preserve">, </w:t>
      </w:r>
      <w:r w:rsidRPr="00401171">
        <w:rPr>
          <w:rFonts w:eastAsia="Times New Roman"/>
          <w:szCs w:val="24"/>
        </w:rPr>
        <w:t> Sachs</w:t>
      </w:r>
      <w:proofErr w:type="gramEnd"/>
      <w:r w:rsidRPr="00401171">
        <w:rPr>
          <w:rFonts w:eastAsia="Times New Roman"/>
          <w:szCs w:val="24"/>
        </w:rPr>
        <w:t>,</w:t>
      </w:r>
      <w:r>
        <w:rPr>
          <w:rFonts w:eastAsia="Times New Roman"/>
          <w:szCs w:val="24"/>
        </w:rPr>
        <w:t xml:space="preserve"> J.,</w:t>
      </w:r>
      <w:r w:rsidRPr="00401171">
        <w:rPr>
          <w:rFonts w:eastAsia="Times New Roman"/>
          <w:szCs w:val="24"/>
        </w:rPr>
        <w:t> </w:t>
      </w:r>
      <w:proofErr w:type="spellStart"/>
      <w:r w:rsidRPr="00401171">
        <w:rPr>
          <w:rFonts w:eastAsia="Times New Roman"/>
          <w:szCs w:val="24"/>
        </w:rPr>
        <w:t>Reznicek</w:t>
      </w:r>
      <w:proofErr w:type="spellEnd"/>
      <w:r w:rsidRPr="00401171">
        <w:rPr>
          <w:rFonts w:eastAsia="Times New Roman"/>
          <w:szCs w:val="24"/>
        </w:rPr>
        <w:t>, </w:t>
      </w:r>
      <w:r>
        <w:rPr>
          <w:rFonts w:eastAsia="Times New Roman"/>
          <w:szCs w:val="24"/>
        </w:rPr>
        <w:t xml:space="preserve">A., </w:t>
      </w:r>
      <w:r w:rsidRPr="00401171">
        <w:rPr>
          <w:rFonts w:eastAsia="Times New Roman"/>
          <w:szCs w:val="24"/>
        </w:rPr>
        <w:t>Starr,</w:t>
      </w:r>
      <w:r>
        <w:rPr>
          <w:rFonts w:eastAsia="Times New Roman"/>
          <w:szCs w:val="24"/>
        </w:rPr>
        <w:t xml:space="preserve"> J., </w:t>
      </w:r>
      <w:r w:rsidRPr="00401171">
        <w:rPr>
          <w:rFonts w:eastAsia="Times New Roman"/>
          <w:szCs w:val="24"/>
        </w:rPr>
        <w:t>Ford,</w:t>
      </w:r>
      <w:r>
        <w:rPr>
          <w:rFonts w:eastAsia="Times New Roman"/>
          <w:szCs w:val="24"/>
        </w:rPr>
        <w:t xml:space="preserve"> B.,</w:t>
      </w:r>
      <w:r w:rsidRPr="00401171">
        <w:rPr>
          <w:rFonts w:eastAsia="Times New Roman"/>
          <w:szCs w:val="24"/>
        </w:rPr>
        <w:t> </w:t>
      </w:r>
      <w:proofErr w:type="spellStart"/>
      <w:r w:rsidRPr="00401171">
        <w:rPr>
          <w:rFonts w:eastAsia="Times New Roman"/>
          <w:szCs w:val="24"/>
        </w:rPr>
        <w:t>Penev</w:t>
      </w:r>
      <w:proofErr w:type="spellEnd"/>
      <w:r w:rsidRPr="00401171">
        <w:rPr>
          <w:rFonts w:eastAsia="Times New Roman"/>
          <w:szCs w:val="24"/>
        </w:rPr>
        <w:t>,</w:t>
      </w:r>
      <w:r>
        <w:rPr>
          <w:rFonts w:eastAsia="Times New Roman"/>
          <w:szCs w:val="24"/>
        </w:rPr>
        <w:t xml:space="preserve"> L., </w:t>
      </w:r>
      <w:r w:rsidRPr="00401171">
        <w:rPr>
          <w:rFonts w:eastAsia="Times New Roman"/>
          <w:szCs w:val="24"/>
        </w:rPr>
        <w:t>Chen</w:t>
      </w:r>
      <w:r>
        <w:rPr>
          <w:rFonts w:eastAsia="Times New Roman"/>
          <w:szCs w:val="24"/>
        </w:rPr>
        <w:t>, H.L.</w:t>
      </w:r>
      <w:r w:rsidR="00DE434E">
        <w:rPr>
          <w:rFonts w:eastAsia="Times New Roman"/>
          <w:szCs w:val="24"/>
        </w:rPr>
        <w:t>,</w:t>
      </w:r>
      <w:r w:rsidRPr="00401171">
        <w:rPr>
          <w:rFonts w:eastAsia="Times New Roman"/>
          <w:szCs w:val="24"/>
        </w:rPr>
        <w:t xml:space="preserve"> (2018) </w:t>
      </w:r>
      <w:r w:rsidR="00036C3D" w:rsidRPr="00401171">
        <w:rPr>
          <w:rFonts w:eastAsia="Times New Roman"/>
          <w:szCs w:val="24"/>
        </w:rPr>
        <w:t>Incentivizing</w:t>
      </w:r>
      <w:r w:rsidRPr="00401171">
        <w:rPr>
          <w:rFonts w:eastAsia="Times New Roman"/>
          <w:szCs w:val="24"/>
        </w:rPr>
        <w:t xml:space="preserve"> use of structured language in biological descriptions: Author-driven phenotype data and ontology production</w:t>
      </w:r>
      <w:r w:rsidR="00DE434E">
        <w:rPr>
          <w:rFonts w:eastAsia="Times New Roman"/>
          <w:szCs w:val="24"/>
        </w:rPr>
        <w:t xml:space="preserve">. </w:t>
      </w:r>
      <w:r w:rsidR="00DE434E" w:rsidRPr="00DE434E">
        <w:rPr>
          <w:rFonts w:eastAsia="Times New Roman"/>
          <w:i/>
          <w:szCs w:val="24"/>
        </w:rPr>
        <w:t>Biodiversity Data Journal</w:t>
      </w:r>
      <w:r w:rsidR="00DE434E">
        <w:rPr>
          <w:rFonts w:eastAsia="Times New Roman"/>
          <w:szCs w:val="24"/>
        </w:rPr>
        <w:t xml:space="preserve"> 6: e29616. </w:t>
      </w:r>
      <w:r w:rsidR="00DE434E" w:rsidRPr="00DE434E">
        <w:rPr>
          <w:rFonts w:eastAsia="Times New Roman"/>
          <w:szCs w:val="24"/>
        </w:rPr>
        <w:t>https://doi.org/10.3897/BDJ.6.e29616</w:t>
      </w:r>
      <w:r w:rsidR="00DE434E">
        <w:rPr>
          <w:rFonts w:eastAsia="Times New Roman"/>
          <w:szCs w:val="24"/>
        </w:rPr>
        <w:t>.</w:t>
      </w:r>
    </w:p>
    <w:p w14:paraId="2647ED42" w14:textId="2D1C106A" w:rsidR="00401171" w:rsidRDefault="00401171" w:rsidP="00870BC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71256AD" w14:textId="06801A96" w:rsidR="00DE434E" w:rsidRDefault="00DE434E" w:rsidP="00DE434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proofErr w:type="gramStart"/>
      <w:r w:rsidRPr="00DE434E">
        <w:rPr>
          <w:rFonts w:ascii="MyWebFont" w:hAnsi="MyWebFont"/>
          <w:shd w:val="clear" w:color="auto" w:fill="FFFFFF"/>
        </w:rPr>
        <w:t>Endara,L</w:t>
      </w:r>
      <w:proofErr w:type="spellEnd"/>
      <w:r w:rsidRPr="00DE434E">
        <w:rPr>
          <w:rFonts w:ascii="MyWebFont" w:hAnsi="MyWebFont"/>
          <w:shd w:val="clear" w:color="auto" w:fill="FFFFFF"/>
        </w:rPr>
        <w:t>.</w:t>
      </w:r>
      <w:proofErr w:type="gramEnd"/>
      <w:r w:rsidRPr="00DE434E">
        <w:rPr>
          <w:rFonts w:ascii="MyWebFont" w:hAnsi="MyWebFont"/>
          <w:shd w:val="clear" w:color="auto" w:fill="FFFFFF"/>
        </w:rPr>
        <w:t xml:space="preserve">, </w:t>
      </w:r>
      <w:proofErr w:type="spellStart"/>
      <w:r w:rsidRPr="00DE434E">
        <w:rPr>
          <w:rFonts w:ascii="MyWebFont" w:hAnsi="MyWebFont"/>
          <w:shd w:val="clear" w:color="auto" w:fill="FFFFFF"/>
        </w:rPr>
        <w:t>Thessen</w:t>
      </w:r>
      <w:proofErr w:type="spellEnd"/>
      <w:r w:rsidRPr="00DE434E">
        <w:rPr>
          <w:rFonts w:ascii="MyWebFont" w:hAnsi="MyWebFont"/>
          <w:shd w:val="clear" w:color="auto" w:fill="FFFFFF"/>
        </w:rPr>
        <w:t xml:space="preserve">, A.E., Cole, H.A., Walls, R., </w:t>
      </w:r>
      <w:proofErr w:type="spellStart"/>
      <w:r w:rsidRPr="00DE434E">
        <w:rPr>
          <w:rFonts w:ascii="MyWebFont" w:hAnsi="MyWebFont"/>
          <w:shd w:val="clear" w:color="auto" w:fill="FFFFFF"/>
        </w:rPr>
        <w:t>Gkoutos</w:t>
      </w:r>
      <w:proofErr w:type="spellEnd"/>
      <w:r w:rsidRPr="00DE434E">
        <w:rPr>
          <w:rFonts w:ascii="MyWebFont" w:hAnsi="MyWebFont"/>
          <w:shd w:val="clear" w:color="auto" w:fill="FFFFFF"/>
        </w:rPr>
        <w:t>, G., Cao, Y., Chong, S.S., </w:t>
      </w:r>
      <w:r w:rsidRPr="00DE434E">
        <w:rPr>
          <w:rFonts w:eastAsia="Times New Roman"/>
          <w:b/>
          <w:szCs w:val="24"/>
        </w:rPr>
        <w:t>Cui, H</w:t>
      </w:r>
      <w:r>
        <w:rPr>
          <w:rFonts w:eastAsia="Times New Roman"/>
          <w:b/>
          <w:szCs w:val="24"/>
        </w:rPr>
        <w:t>*(2018)</w:t>
      </w:r>
      <w:r>
        <w:rPr>
          <w:rFonts w:eastAsia="Times New Roman"/>
          <w:szCs w:val="24"/>
        </w:rPr>
        <w:t xml:space="preserve">. </w:t>
      </w:r>
      <w:r w:rsidRPr="00DE434E">
        <w:rPr>
          <w:rFonts w:eastAsia="Times New Roman"/>
          <w:bCs/>
          <w:szCs w:val="24"/>
        </w:rPr>
        <w:t>Modifier Ontologies for frequency, certainty, degree, and coverage phenotype modifier</w:t>
      </w:r>
      <w:r w:rsidR="00F379F0">
        <w:rPr>
          <w:rFonts w:eastAsia="Times New Roman"/>
          <w:bCs/>
          <w:szCs w:val="24"/>
        </w:rPr>
        <w:t>s</w:t>
      </w:r>
      <w:r>
        <w:rPr>
          <w:rFonts w:eastAsia="Times New Roman"/>
          <w:i/>
          <w:szCs w:val="24"/>
        </w:rPr>
        <w:t>.</w:t>
      </w:r>
      <w:r w:rsidRPr="00DE434E">
        <w:rPr>
          <w:rFonts w:eastAsia="Times New Roman"/>
          <w:i/>
          <w:szCs w:val="24"/>
        </w:rPr>
        <w:t xml:space="preserve"> Biodiversity Data Journal</w:t>
      </w:r>
      <w:r>
        <w:rPr>
          <w:rFonts w:eastAsia="Times New Roman"/>
          <w:szCs w:val="24"/>
        </w:rPr>
        <w:t xml:space="preserve"> 6: e29232. </w:t>
      </w:r>
      <w:hyperlink r:id="rId17" w:history="1">
        <w:r w:rsidRPr="00775E5F">
          <w:rPr>
            <w:rStyle w:val="Hyperlink"/>
            <w:rFonts w:eastAsia="Times New Roman"/>
            <w:szCs w:val="24"/>
          </w:rPr>
          <w:t>https://doi.org/10.3897/BDJ.6.e29232</w:t>
        </w:r>
      </w:hyperlink>
      <w:r>
        <w:rPr>
          <w:rFonts w:eastAsia="Times New Roman"/>
          <w:szCs w:val="24"/>
        </w:rPr>
        <w:t>.</w:t>
      </w:r>
    </w:p>
    <w:p w14:paraId="1ED3EB38" w14:textId="1115FCA8" w:rsidR="00DE434E" w:rsidRDefault="00DE434E" w:rsidP="00DE434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72EFC319" w14:textId="7762B55C" w:rsidR="00DE434E" w:rsidRPr="00DE434E" w:rsidRDefault="00DE434E" w:rsidP="00DE434E">
      <w:pPr>
        <w:spacing w:line="240" w:lineRule="auto"/>
        <w:ind w:left="720" w:hanging="720"/>
        <w:contextualSpacing/>
        <w:rPr>
          <w:rFonts w:ascii="MyWebFont" w:hAnsi="MyWebFont" w:hint="eastAsia"/>
          <w:shd w:val="clear" w:color="auto" w:fill="FFFFFF"/>
        </w:rPr>
      </w:pPr>
      <w:r w:rsidRPr="00DE434E">
        <w:rPr>
          <w:rFonts w:ascii="MyWebFont" w:hAnsi="MyWebFont"/>
          <w:shd w:val="clear" w:color="auto" w:fill="FFFFFF"/>
        </w:rPr>
        <w:t>Pender,</w:t>
      </w:r>
      <w:r>
        <w:rPr>
          <w:rFonts w:ascii="MyWebFont" w:hAnsi="MyWebFont"/>
          <w:shd w:val="clear" w:color="auto" w:fill="FFFFFF"/>
        </w:rPr>
        <w:t xml:space="preserve"> J., </w:t>
      </w:r>
      <w:proofErr w:type="spellStart"/>
      <w:r w:rsidRPr="00DE434E">
        <w:rPr>
          <w:rFonts w:ascii="MyWebFont" w:hAnsi="MyWebFont"/>
          <w:shd w:val="clear" w:color="auto" w:fill="FFFFFF"/>
        </w:rPr>
        <w:t>Sachs</w:t>
      </w:r>
      <w:r>
        <w:rPr>
          <w:rFonts w:ascii="MyWebFont" w:hAnsi="MyWebFont"/>
          <w:shd w:val="clear" w:color="auto" w:fill="FFFFFF"/>
        </w:rPr>
        <w:t>.J.L</w:t>
      </w:r>
      <w:proofErr w:type="spellEnd"/>
      <w:r>
        <w:rPr>
          <w:rFonts w:ascii="MyWebFont" w:hAnsi="MyWebFont"/>
          <w:shd w:val="clear" w:color="auto" w:fill="FFFFFF"/>
        </w:rPr>
        <w:t>.</w:t>
      </w:r>
      <w:r w:rsidRPr="00DE434E">
        <w:rPr>
          <w:rFonts w:ascii="MyWebFont" w:hAnsi="MyWebFont"/>
          <w:shd w:val="clear" w:color="auto" w:fill="FFFFFF"/>
        </w:rPr>
        <w:t>, Macklin,</w:t>
      </w:r>
      <w:r>
        <w:rPr>
          <w:rFonts w:ascii="MyWebFont" w:hAnsi="MyWebFont"/>
          <w:shd w:val="clear" w:color="auto" w:fill="FFFFFF"/>
        </w:rPr>
        <w:t xml:space="preserve"> J.A., </w:t>
      </w:r>
      <w:r w:rsidRPr="000D3B83">
        <w:rPr>
          <w:rFonts w:ascii="MyWebFont" w:hAnsi="MyWebFont"/>
          <w:b/>
          <w:shd w:val="clear" w:color="auto" w:fill="FFFFFF"/>
        </w:rPr>
        <w:t>Cui, H.,</w:t>
      </w:r>
      <w:r w:rsidRPr="00DE434E">
        <w:rPr>
          <w:rFonts w:ascii="MyWebFont" w:hAnsi="MyWebFont"/>
          <w:shd w:val="clear" w:color="auto" w:fill="FFFFFF"/>
        </w:rPr>
        <w:t> Vallance,</w:t>
      </w:r>
      <w:r>
        <w:rPr>
          <w:rFonts w:ascii="MyWebFont" w:hAnsi="MyWebFont"/>
          <w:shd w:val="clear" w:color="auto" w:fill="FFFFFF"/>
        </w:rPr>
        <w:t xml:space="preserve"> A., </w:t>
      </w:r>
      <w:r w:rsidRPr="00DE434E">
        <w:rPr>
          <w:rFonts w:ascii="MyWebFont" w:hAnsi="MyWebFont"/>
          <w:shd w:val="clear" w:color="auto" w:fill="FFFFFF"/>
        </w:rPr>
        <w:t>Lujan-Toro,</w:t>
      </w:r>
      <w:r>
        <w:rPr>
          <w:rFonts w:ascii="MyWebFont" w:hAnsi="MyWebFont"/>
          <w:shd w:val="clear" w:color="auto" w:fill="FFFFFF"/>
        </w:rPr>
        <w:t xml:space="preserve"> B., </w:t>
      </w:r>
      <w:proofErr w:type="spellStart"/>
      <w:r>
        <w:rPr>
          <w:rFonts w:ascii="MyWebFont" w:hAnsi="MyWebFont"/>
          <w:shd w:val="clear" w:color="auto" w:fill="FFFFFF"/>
        </w:rPr>
        <w:t>Ro</w:t>
      </w:r>
      <w:r w:rsidRPr="00DE434E">
        <w:rPr>
          <w:rFonts w:ascii="MyWebFont" w:hAnsi="MyWebFont"/>
          <w:shd w:val="clear" w:color="auto" w:fill="FFFFFF"/>
        </w:rPr>
        <w:t>denhausen</w:t>
      </w:r>
      <w:proofErr w:type="spellEnd"/>
      <w:r w:rsidRPr="00DE434E">
        <w:rPr>
          <w:rFonts w:ascii="MyWebFont" w:hAnsi="MyWebFont"/>
          <w:shd w:val="clear" w:color="auto" w:fill="FFFFFF"/>
        </w:rPr>
        <w:t>,</w:t>
      </w:r>
      <w:r>
        <w:rPr>
          <w:rFonts w:ascii="MyWebFont" w:hAnsi="MyWebFont"/>
          <w:shd w:val="clear" w:color="auto" w:fill="FFFFFF"/>
        </w:rPr>
        <w:t xml:space="preserve"> T., </w:t>
      </w:r>
      <w:r w:rsidRPr="00DE434E">
        <w:rPr>
          <w:rFonts w:ascii="MyWebFont" w:hAnsi="MyWebFont"/>
          <w:shd w:val="clear" w:color="auto" w:fill="FFFFFF"/>
        </w:rPr>
        <w:t>Belisle-Leclerc,</w:t>
      </w:r>
      <w:r>
        <w:rPr>
          <w:rFonts w:ascii="MyWebFont" w:hAnsi="MyWebFont"/>
          <w:shd w:val="clear" w:color="auto" w:fill="FFFFFF"/>
        </w:rPr>
        <w:t xml:space="preserve"> M., </w:t>
      </w:r>
      <w:r w:rsidRPr="00DE434E">
        <w:rPr>
          <w:rFonts w:ascii="MyWebFont" w:hAnsi="MyWebFont"/>
          <w:shd w:val="clear" w:color="auto" w:fill="FFFFFF"/>
        </w:rPr>
        <w:t>Levin</w:t>
      </w:r>
      <w:r>
        <w:rPr>
          <w:rFonts w:ascii="MyWebFont" w:hAnsi="MyWebFont"/>
          <w:shd w:val="clear" w:color="auto" w:fill="FFFFFF"/>
        </w:rPr>
        <w:t>, G</w:t>
      </w:r>
      <w:r w:rsidRPr="00DE434E">
        <w:rPr>
          <w:rFonts w:ascii="MyWebFont" w:hAnsi="MyWebFont"/>
          <w:shd w:val="clear" w:color="auto" w:fill="FFFFFF"/>
        </w:rPr>
        <w:t>. (2018)</w:t>
      </w:r>
      <w:r>
        <w:rPr>
          <w:rFonts w:ascii="MyWebFont" w:hAnsi="MyWebFont"/>
          <w:shd w:val="clear" w:color="auto" w:fill="FFFFFF"/>
        </w:rPr>
        <w:t xml:space="preserve">. </w:t>
      </w:r>
      <w:r w:rsidRPr="00DE434E">
        <w:rPr>
          <w:rFonts w:ascii="MyWebFont" w:hAnsi="MyWebFont"/>
          <w:shd w:val="clear" w:color="auto" w:fill="FFFFFF"/>
        </w:rPr>
        <w:t xml:space="preserve"> Bringing a Semantic </w:t>
      </w:r>
      <w:proofErr w:type="spellStart"/>
      <w:r w:rsidRPr="00DE434E">
        <w:rPr>
          <w:rFonts w:ascii="MyWebFont" w:hAnsi="MyWebFont"/>
          <w:shd w:val="clear" w:color="auto" w:fill="FFFFFF"/>
        </w:rPr>
        <w:t>MediaWiki</w:t>
      </w:r>
      <w:proofErr w:type="spellEnd"/>
      <w:r w:rsidRPr="00DE434E">
        <w:rPr>
          <w:rFonts w:ascii="MyWebFont" w:hAnsi="MyWebFont"/>
          <w:shd w:val="clear" w:color="auto" w:fill="FFFFFF"/>
        </w:rPr>
        <w:t xml:space="preserve"> Flora to Life </w:t>
      </w:r>
      <w:r w:rsidRPr="00DE434E">
        <w:rPr>
          <w:rFonts w:ascii="MyWebFont" w:hAnsi="MyWebFont"/>
          <w:i/>
          <w:shd w:val="clear" w:color="auto" w:fill="FFFFFF"/>
        </w:rPr>
        <w:t>Biodiversity Information Science and Standards</w:t>
      </w:r>
      <w:r w:rsidRPr="00DE434E">
        <w:rPr>
          <w:rFonts w:ascii="MyWebFont" w:hAnsi="MyWebFont"/>
          <w:shd w:val="clear" w:color="auto" w:fill="FFFFFF"/>
        </w:rPr>
        <w:t xml:space="preserve"> 2: e25885. https://doi.org/10.3897/biss.2.25885</w:t>
      </w:r>
    </w:p>
    <w:p w14:paraId="138A7427" w14:textId="6C62AE1B" w:rsidR="00DE434E" w:rsidRPr="00401171" w:rsidRDefault="00DE434E" w:rsidP="00DE434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20095986" w14:textId="4A6F11D0" w:rsidR="00870BCF" w:rsidRDefault="00870BCF" w:rsidP="00870BCF">
      <w:pPr>
        <w:spacing w:line="240" w:lineRule="auto"/>
        <w:ind w:left="720" w:hanging="720"/>
        <w:contextualSpacing/>
        <w:rPr>
          <w:rFonts w:eastAsia="Times New Roman"/>
          <w:i/>
          <w:szCs w:val="24"/>
        </w:rPr>
      </w:pPr>
      <w:proofErr w:type="spellStart"/>
      <w:r w:rsidRPr="00462C7B">
        <w:rPr>
          <w:rFonts w:eastAsia="Times New Roman"/>
          <w:szCs w:val="24"/>
        </w:rPr>
        <w:t>Dahdul</w:t>
      </w:r>
      <w:proofErr w:type="spellEnd"/>
      <w:r w:rsidRPr="00462C7B">
        <w:rPr>
          <w:rFonts w:eastAsia="Times New Roman"/>
          <w:szCs w:val="24"/>
        </w:rPr>
        <w:t>, W., Manda, P</w:t>
      </w:r>
      <w:r w:rsidRPr="00462C7B">
        <w:rPr>
          <w:rFonts w:eastAsia="Times New Roman"/>
          <w:b/>
          <w:szCs w:val="24"/>
        </w:rPr>
        <w:t>., Cui, H</w:t>
      </w:r>
      <w:r w:rsidRPr="00462C7B">
        <w:rPr>
          <w:rFonts w:eastAsia="Times New Roman"/>
          <w:szCs w:val="24"/>
        </w:rPr>
        <w:t xml:space="preserve">., </w:t>
      </w:r>
      <w:proofErr w:type="spellStart"/>
      <w:r w:rsidRPr="00462C7B">
        <w:rPr>
          <w:rFonts w:eastAsia="Times New Roman"/>
          <w:szCs w:val="24"/>
        </w:rPr>
        <w:t>Balhoff</w:t>
      </w:r>
      <w:proofErr w:type="spellEnd"/>
      <w:r w:rsidRPr="00462C7B">
        <w:rPr>
          <w:rFonts w:eastAsia="Times New Roman"/>
          <w:szCs w:val="24"/>
        </w:rPr>
        <w:t xml:space="preserve">, J., </w:t>
      </w:r>
      <w:proofErr w:type="spellStart"/>
      <w:r w:rsidRPr="00462C7B">
        <w:rPr>
          <w:rFonts w:eastAsia="Times New Roman"/>
          <w:szCs w:val="24"/>
        </w:rPr>
        <w:t>Dececchi</w:t>
      </w:r>
      <w:proofErr w:type="spellEnd"/>
      <w:r w:rsidRPr="00462C7B">
        <w:rPr>
          <w:rFonts w:eastAsia="Times New Roman"/>
          <w:szCs w:val="24"/>
        </w:rPr>
        <w:t xml:space="preserve">, A., Ibrahim, N., Lapp, H., </w:t>
      </w:r>
      <w:proofErr w:type="spellStart"/>
      <w:r w:rsidRPr="00462C7B">
        <w:rPr>
          <w:rFonts w:eastAsia="Times New Roman"/>
          <w:szCs w:val="24"/>
        </w:rPr>
        <w:t>Mab</w:t>
      </w:r>
      <w:r w:rsidR="00401171">
        <w:rPr>
          <w:rFonts w:eastAsia="Times New Roman"/>
          <w:szCs w:val="24"/>
        </w:rPr>
        <w:t>ee</w:t>
      </w:r>
      <w:proofErr w:type="spellEnd"/>
      <w:r w:rsidR="00401171">
        <w:rPr>
          <w:rFonts w:eastAsia="Times New Roman"/>
          <w:szCs w:val="24"/>
        </w:rPr>
        <w:t>, P., &amp; Vision, T. (2018</w:t>
      </w:r>
      <w:r w:rsidRPr="00462C7B">
        <w:rPr>
          <w:rFonts w:eastAsia="Times New Roman"/>
          <w:szCs w:val="24"/>
        </w:rPr>
        <w:t xml:space="preserve">). Annotating phenotypes using ontological concepts: Inter-curator consistency as a baseline for evaluating the performance of a natural language processing system. </w:t>
      </w:r>
      <w:r w:rsidRPr="008D6832">
        <w:rPr>
          <w:rFonts w:eastAsia="Times New Roman"/>
          <w:i/>
          <w:szCs w:val="24"/>
        </w:rPr>
        <w:t>Database (Oxford)</w:t>
      </w:r>
      <w:r>
        <w:rPr>
          <w:rFonts w:eastAsia="Times New Roman"/>
          <w:i/>
          <w:szCs w:val="24"/>
        </w:rPr>
        <w:t xml:space="preserve">. </w:t>
      </w:r>
      <w:hyperlink r:id="rId18" w:history="1">
        <w:r w:rsidR="004B1966">
          <w:rPr>
            <w:rStyle w:val="Hyperlink"/>
            <w:rFonts w:ascii="Source Sans Pro" w:hAnsi="Source Sans Pro"/>
            <w:color w:val="006FB7"/>
            <w:sz w:val="26"/>
            <w:szCs w:val="26"/>
            <w:bdr w:val="none" w:sz="0" w:space="0" w:color="auto" w:frame="1"/>
            <w:shd w:val="clear" w:color="auto" w:fill="FFFFFF"/>
          </w:rPr>
          <w:t>https://doi.org/10.1093/database/bay110</w:t>
        </w:r>
      </w:hyperlink>
      <w:r w:rsidR="004B1966">
        <w:t xml:space="preserve">. </w:t>
      </w:r>
      <w:r w:rsidR="006F3635">
        <w:t xml:space="preserve">The corpus in the different formats, as well as the ontologies and annotations generated in its production, have been archived at </w:t>
      </w:r>
      <w:proofErr w:type="spellStart"/>
      <w:r w:rsidR="006F3635">
        <w:t>Zenodo</w:t>
      </w:r>
      <w:proofErr w:type="spellEnd"/>
      <w:r w:rsidR="006F3635">
        <w:t xml:space="preserve"> (https://doi.org/10.5281/zenodo.1217594). The source code for the analysis of inter-curator and SCP consistency based on semantic similarity metrics, as well as the data and ontologies used as input, have been archived separately, also at </w:t>
      </w:r>
      <w:proofErr w:type="spellStart"/>
      <w:r w:rsidR="006F3635">
        <w:t>Zenodo</w:t>
      </w:r>
      <w:proofErr w:type="spellEnd"/>
      <w:r w:rsidR="006F3635">
        <w:t xml:space="preserve"> (https://doi.org/10.5281/zenodo.1218010). Semantic </w:t>
      </w:r>
      <w:proofErr w:type="spellStart"/>
      <w:r w:rsidR="006F3635">
        <w:lastRenderedPageBreak/>
        <w:t>CharaParser</w:t>
      </w:r>
      <w:proofErr w:type="spellEnd"/>
      <w:r w:rsidR="006F3635">
        <w:t xml:space="preserve"> is available in source code from GitHub (https://github.com/ </w:t>
      </w:r>
      <w:proofErr w:type="spellStart"/>
      <w:r w:rsidR="006F3635">
        <w:t>phenoscape</w:t>
      </w:r>
      <w:proofErr w:type="spellEnd"/>
      <w:r w:rsidR="006F3635">
        <w:t>/</w:t>
      </w:r>
      <w:proofErr w:type="spellStart"/>
      <w:r w:rsidR="006F3635">
        <w:t>phenoscape-nlp</w:t>
      </w:r>
      <w:proofErr w:type="spellEnd"/>
      <w:r w:rsidR="006F3635">
        <w:t xml:space="preserve">/) under the MIT license. The version used for this paper is the 0.1.0-goldstandard release (https://github.com/phenoscape/phenoscape-nlp/ releases/tag/v0.1.0-goldstandard), which is also archived at </w:t>
      </w:r>
      <w:proofErr w:type="spellStart"/>
      <w:r w:rsidR="006F3635">
        <w:t>Zenodo</w:t>
      </w:r>
      <w:proofErr w:type="spellEnd"/>
      <w:r w:rsidR="006F3635">
        <w:t xml:space="preserve"> (https://doi. org/10.5281/zenodo.1246698).</w:t>
      </w:r>
    </w:p>
    <w:p w14:paraId="552DEA07" w14:textId="77777777" w:rsidR="00870BCF" w:rsidRDefault="00870BCF" w:rsidP="0021542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4043CD6" w14:textId="3AFFBAB4" w:rsidR="00215426" w:rsidRPr="000D3B83" w:rsidRDefault="00215426" w:rsidP="000D3B8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>Xu, D</w:t>
      </w:r>
      <w:r w:rsidR="00870BCF">
        <w:rPr>
          <w:rFonts w:eastAsia="Times New Roman"/>
          <w:szCs w:val="24"/>
        </w:rPr>
        <w:t>**</w:t>
      </w:r>
      <w:r>
        <w:rPr>
          <w:rFonts w:eastAsia="Times New Roman"/>
          <w:szCs w:val="24"/>
        </w:rPr>
        <w:t xml:space="preserve">., Chong S., </w:t>
      </w:r>
      <w:proofErr w:type="spellStart"/>
      <w:r>
        <w:rPr>
          <w:rFonts w:eastAsia="Times New Roman"/>
          <w:szCs w:val="24"/>
        </w:rPr>
        <w:t>Rode</w:t>
      </w:r>
      <w:r w:rsidR="00870BCF">
        <w:rPr>
          <w:rFonts w:eastAsia="Times New Roman"/>
          <w:szCs w:val="24"/>
        </w:rPr>
        <w:t>nhausen</w:t>
      </w:r>
      <w:proofErr w:type="spellEnd"/>
      <w:r w:rsidR="00870BCF">
        <w:rPr>
          <w:rFonts w:eastAsia="Times New Roman"/>
          <w:szCs w:val="24"/>
        </w:rPr>
        <w:t xml:space="preserve">, T., &amp; </w:t>
      </w:r>
      <w:r w:rsidR="00870BCF" w:rsidRPr="00870BCF">
        <w:rPr>
          <w:rFonts w:eastAsia="Times New Roman"/>
          <w:b/>
          <w:szCs w:val="24"/>
        </w:rPr>
        <w:t>Cui, H</w:t>
      </w:r>
      <w:r w:rsidR="00870BCF">
        <w:rPr>
          <w:rFonts w:eastAsia="Times New Roman"/>
          <w:b/>
          <w:szCs w:val="24"/>
        </w:rPr>
        <w:t>**</w:t>
      </w:r>
      <w:r w:rsidR="00870BCF" w:rsidRPr="00870BCF">
        <w:rPr>
          <w:rFonts w:eastAsia="Times New Roman"/>
          <w:b/>
          <w:szCs w:val="24"/>
        </w:rPr>
        <w:t>.</w:t>
      </w:r>
      <w:r w:rsidR="00870BCF">
        <w:rPr>
          <w:rFonts w:eastAsia="Times New Roman"/>
          <w:szCs w:val="24"/>
        </w:rPr>
        <w:t xml:space="preserve"> (2018</w:t>
      </w:r>
      <w:r>
        <w:rPr>
          <w:rFonts w:eastAsia="Times New Roman"/>
          <w:szCs w:val="24"/>
        </w:rPr>
        <w:t>) Resolving “orphaned” parts using machine learning and natural language processing m</w:t>
      </w:r>
      <w:r w:rsidRPr="002F5B81">
        <w:rPr>
          <w:rFonts w:eastAsia="Times New Roman"/>
          <w:szCs w:val="24"/>
        </w:rPr>
        <w:t>ethods</w:t>
      </w:r>
      <w:r>
        <w:rPr>
          <w:rFonts w:eastAsia="Times New Roman"/>
          <w:szCs w:val="24"/>
        </w:rPr>
        <w:t xml:space="preserve">. </w:t>
      </w:r>
      <w:r w:rsidRPr="002F5B81">
        <w:rPr>
          <w:rFonts w:eastAsia="Times New Roman"/>
          <w:i/>
          <w:szCs w:val="24"/>
        </w:rPr>
        <w:t>Biodiversity Data Journal</w:t>
      </w:r>
      <w:r w:rsidR="00870BCF">
        <w:rPr>
          <w:rFonts w:eastAsia="Times New Roman"/>
          <w:i/>
          <w:szCs w:val="24"/>
        </w:rPr>
        <w:t>.</w:t>
      </w:r>
      <w:r w:rsidR="000D3B83" w:rsidRPr="000D3B83">
        <w:rPr>
          <w:rFonts w:eastAsia="Times New Roman"/>
          <w:szCs w:val="24"/>
        </w:rPr>
        <w:t xml:space="preserve"> http</w:t>
      </w:r>
      <w:r w:rsidR="000D3B83">
        <w:rPr>
          <w:rFonts w:eastAsia="Times New Roman"/>
          <w:szCs w:val="24"/>
        </w:rPr>
        <w:t>s://doi.org/10.3897/BDJ.6.e26659.</w:t>
      </w:r>
    </w:p>
    <w:p w14:paraId="119EBFE7" w14:textId="77777777" w:rsidR="00215426" w:rsidRDefault="00215426" w:rsidP="00215426">
      <w:pPr>
        <w:spacing w:line="240" w:lineRule="auto"/>
        <w:ind w:left="720" w:hanging="720"/>
        <w:contextualSpacing/>
        <w:rPr>
          <w:rFonts w:eastAsia="Times New Roman"/>
          <w:i/>
          <w:szCs w:val="24"/>
        </w:rPr>
      </w:pPr>
    </w:p>
    <w:p w14:paraId="04D6EA95" w14:textId="333F0F98" w:rsidR="00DC3662" w:rsidRDefault="009C7883" w:rsidP="00DC3662">
      <w:pPr>
        <w:spacing w:line="240" w:lineRule="auto"/>
        <w:ind w:left="720" w:hanging="720"/>
        <w:contextualSpacing/>
        <w:rPr>
          <w:i/>
        </w:rPr>
      </w:pPr>
      <w:r>
        <w:rPr>
          <w:rFonts w:eastAsia="Times New Roman"/>
          <w:szCs w:val="24"/>
        </w:rPr>
        <w:t xml:space="preserve">Mao, J. and </w:t>
      </w:r>
      <w:r w:rsidR="00942925" w:rsidRPr="00942925">
        <w:rPr>
          <w:rFonts w:eastAsia="Times New Roman"/>
          <w:b/>
          <w:szCs w:val="24"/>
        </w:rPr>
        <w:t>Cui</w:t>
      </w:r>
      <w:r w:rsidR="00024313">
        <w:rPr>
          <w:rFonts w:eastAsia="Times New Roman"/>
          <w:b/>
          <w:szCs w:val="24"/>
        </w:rPr>
        <w:t>, H.</w:t>
      </w:r>
      <w:r w:rsidRPr="009C7883">
        <w:rPr>
          <w:rFonts w:eastAsia="Times New Roman"/>
          <w:b/>
          <w:szCs w:val="24"/>
        </w:rPr>
        <w:t>*</w:t>
      </w:r>
      <w:r w:rsidR="006B4782">
        <w:rPr>
          <w:rFonts w:eastAsia="Times New Roman"/>
          <w:b/>
          <w:szCs w:val="24"/>
        </w:rPr>
        <w:t>*</w:t>
      </w:r>
      <w:r w:rsidR="00F12773">
        <w:rPr>
          <w:rFonts w:eastAsia="Times New Roman"/>
          <w:szCs w:val="24"/>
        </w:rPr>
        <w:t xml:space="preserve"> (2018</w:t>
      </w:r>
      <w:r>
        <w:rPr>
          <w:rFonts w:eastAsia="Times New Roman"/>
          <w:szCs w:val="24"/>
        </w:rPr>
        <w:t xml:space="preserve">) </w:t>
      </w:r>
      <w:r w:rsidRPr="004D19BE">
        <w:rPr>
          <w:rFonts w:eastAsia="Times New Roman"/>
          <w:szCs w:val="24"/>
        </w:rPr>
        <w:t>Identifying bacterial biotope entities using sequence labeling: performance and feature analysis</w:t>
      </w:r>
      <w:r w:rsidRPr="00314967">
        <w:rPr>
          <w:rFonts w:eastAsia="Times New Roman"/>
          <w:i/>
          <w:szCs w:val="24"/>
        </w:rPr>
        <w:t>. J</w:t>
      </w:r>
      <w:r w:rsidR="00DC3662">
        <w:rPr>
          <w:rFonts w:eastAsia="Times New Roman"/>
          <w:i/>
          <w:szCs w:val="24"/>
        </w:rPr>
        <w:t xml:space="preserve">ournal of </w:t>
      </w:r>
      <w:r w:rsidRPr="00314967">
        <w:rPr>
          <w:rFonts w:eastAsia="Times New Roman"/>
          <w:i/>
          <w:szCs w:val="24"/>
        </w:rPr>
        <w:t>A</w:t>
      </w:r>
      <w:r w:rsidR="00DC3662">
        <w:rPr>
          <w:rFonts w:eastAsia="Times New Roman"/>
          <w:i/>
          <w:szCs w:val="24"/>
        </w:rPr>
        <w:t xml:space="preserve">ssociation for </w:t>
      </w:r>
      <w:r w:rsidRPr="00314967">
        <w:rPr>
          <w:rFonts w:eastAsia="Times New Roman"/>
          <w:i/>
          <w:szCs w:val="24"/>
        </w:rPr>
        <w:t>I</w:t>
      </w:r>
      <w:r w:rsidR="00DC3662">
        <w:rPr>
          <w:rFonts w:eastAsia="Times New Roman"/>
          <w:i/>
          <w:szCs w:val="24"/>
        </w:rPr>
        <w:t xml:space="preserve">nformation </w:t>
      </w:r>
      <w:r w:rsidRPr="00314967">
        <w:rPr>
          <w:rFonts w:eastAsia="Times New Roman"/>
          <w:i/>
          <w:szCs w:val="24"/>
        </w:rPr>
        <w:t>S</w:t>
      </w:r>
      <w:r w:rsidR="00DC3662">
        <w:rPr>
          <w:rFonts w:eastAsia="Times New Roman"/>
          <w:i/>
          <w:szCs w:val="24"/>
        </w:rPr>
        <w:t xml:space="preserve">cience and </w:t>
      </w:r>
      <w:r w:rsidRPr="00314967">
        <w:rPr>
          <w:rFonts w:eastAsia="Times New Roman"/>
          <w:i/>
          <w:szCs w:val="24"/>
        </w:rPr>
        <w:t>T</w:t>
      </w:r>
      <w:r w:rsidR="00DC3662">
        <w:rPr>
          <w:rFonts w:eastAsia="Times New Roman"/>
          <w:i/>
          <w:szCs w:val="24"/>
        </w:rPr>
        <w:t>echnology</w:t>
      </w:r>
      <w:r>
        <w:rPr>
          <w:rFonts w:eastAsia="Times New Roman"/>
          <w:szCs w:val="24"/>
        </w:rPr>
        <w:t>.</w:t>
      </w:r>
      <w:r w:rsidR="00F12773">
        <w:rPr>
          <w:rFonts w:eastAsia="Times New Roman"/>
          <w:szCs w:val="24"/>
        </w:rPr>
        <w:t xml:space="preserve"> </w:t>
      </w:r>
      <w:hyperlink r:id="rId19" w:history="1">
        <w:r w:rsidR="00F12773">
          <w:rPr>
            <w:rStyle w:val="Hyperlink"/>
            <w:rFonts w:ascii="Arial" w:hAnsi="Arial" w:cs="Arial"/>
            <w:b/>
            <w:bCs/>
            <w:color w:val="005274"/>
            <w:sz w:val="21"/>
            <w:szCs w:val="21"/>
            <w:shd w:val="clear" w:color="auto" w:fill="FFFFFF"/>
          </w:rPr>
          <w:t>https://doi.org/10.1002/asi.24032</w:t>
        </w:r>
      </w:hyperlink>
    </w:p>
    <w:p w14:paraId="43F20C27" w14:textId="31DB3AAD" w:rsidR="00DC3662" w:rsidRDefault="00942925" w:rsidP="00942925">
      <w:pPr>
        <w:tabs>
          <w:tab w:val="left" w:pos="2690"/>
        </w:tabs>
        <w:spacing w:line="240" w:lineRule="auto"/>
        <w:ind w:left="720" w:hanging="720"/>
        <w:contextualSpacing/>
        <w:rPr>
          <w:i/>
        </w:rPr>
      </w:pPr>
      <w:r>
        <w:rPr>
          <w:i/>
        </w:rPr>
        <w:tab/>
      </w:r>
      <w:r>
        <w:rPr>
          <w:i/>
        </w:rPr>
        <w:tab/>
      </w:r>
    </w:p>
    <w:p w14:paraId="37C90C96" w14:textId="406EE6D4" w:rsidR="00903562" w:rsidRDefault="00DC36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>
        <w:rPr>
          <w:rFonts w:eastAsia="Times New Roman"/>
          <w:szCs w:val="24"/>
        </w:rPr>
        <w:t>Endara</w:t>
      </w:r>
      <w:proofErr w:type="spellEnd"/>
      <w:r>
        <w:rPr>
          <w:rFonts w:eastAsia="Times New Roman"/>
          <w:szCs w:val="24"/>
        </w:rPr>
        <w:t>, L., </w:t>
      </w:r>
      <w:r w:rsidRPr="00B439B7">
        <w:rPr>
          <w:rFonts w:eastAsia="Times New Roman"/>
          <w:szCs w:val="24"/>
        </w:rPr>
        <w:t>Burleigh,</w:t>
      </w:r>
      <w:r w:rsidR="00024313">
        <w:rPr>
          <w:rFonts w:eastAsia="Times New Roman"/>
          <w:szCs w:val="24"/>
        </w:rPr>
        <w:t xml:space="preserve"> J.G., </w:t>
      </w:r>
      <w:proofErr w:type="spellStart"/>
      <w:r w:rsidRPr="00B439B7">
        <w:rPr>
          <w:rFonts w:eastAsia="Times New Roman"/>
          <w:szCs w:val="24"/>
        </w:rPr>
        <w:t>Rodenhausen</w:t>
      </w:r>
      <w:proofErr w:type="spellEnd"/>
      <w:r w:rsidRPr="00B439B7">
        <w:rPr>
          <w:rFonts w:eastAsia="Times New Roman"/>
          <w:szCs w:val="24"/>
        </w:rPr>
        <w:t xml:space="preserve">, </w:t>
      </w:r>
      <w:r w:rsidR="00024313">
        <w:rPr>
          <w:rFonts w:eastAsia="Times New Roman"/>
          <w:szCs w:val="24"/>
        </w:rPr>
        <w:t xml:space="preserve">T. </w:t>
      </w:r>
      <w:r>
        <w:rPr>
          <w:rFonts w:eastAsia="Times New Roman"/>
          <w:szCs w:val="24"/>
        </w:rPr>
        <w:t xml:space="preserve">&amp; </w:t>
      </w:r>
      <w:r w:rsidRPr="00B439B7">
        <w:rPr>
          <w:rFonts w:eastAsia="Times New Roman"/>
          <w:b/>
          <w:szCs w:val="24"/>
        </w:rPr>
        <w:t>Cui</w:t>
      </w:r>
      <w:r w:rsidR="00024313">
        <w:rPr>
          <w:rFonts w:eastAsia="Times New Roman"/>
          <w:b/>
          <w:szCs w:val="24"/>
        </w:rPr>
        <w:t>, H</w:t>
      </w:r>
      <w:r w:rsidRPr="00B439B7">
        <w:rPr>
          <w:rFonts w:eastAsia="Times New Roman"/>
          <w:szCs w:val="24"/>
        </w:rPr>
        <w:t>. </w:t>
      </w:r>
      <w:r>
        <w:rPr>
          <w:rFonts w:eastAsia="Times New Roman"/>
          <w:szCs w:val="24"/>
        </w:rPr>
        <w:t xml:space="preserve">(in press) </w:t>
      </w:r>
      <w:r w:rsidRPr="00B439B7">
        <w:rPr>
          <w:rFonts w:eastAsia="Times New Roman"/>
          <w:szCs w:val="24"/>
        </w:rPr>
        <w:t>Natural Language Processing pipeline, a useful tool for the biology, taxonomy or systematics classr</w:t>
      </w:r>
      <w:r>
        <w:rPr>
          <w:rFonts w:eastAsia="Times New Roman"/>
          <w:szCs w:val="24"/>
        </w:rPr>
        <w:t xml:space="preserve">oom or laboratory. </w:t>
      </w:r>
      <w:proofErr w:type="spellStart"/>
      <w:r w:rsidRPr="00314967">
        <w:rPr>
          <w:rFonts w:eastAsia="Times New Roman"/>
          <w:i/>
          <w:szCs w:val="24"/>
        </w:rPr>
        <w:t>CourseSource</w:t>
      </w:r>
      <w:proofErr w:type="spellEnd"/>
      <w:r w:rsidRPr="00314967">
        <w:rPr>
          <w:rFonts w:eastAsia="Times New Roman"/>
          <w:i/>
          <w:szCs w:val="24"/>
        </w:rPr>
        <w:t xml:space="preserve"> – Teaching tools and strategies</w:t>
      </w:r>
      <w:r w:rsidRPr="00B439B7">
        <w:rPr>
          <w:rFonts w:eastAsia="Times New Roman"/>
          <w:szCs w:val="24"/>
        </w:rPr>
        <w:t>.</w:t>
      </w:r>
      <w:r w:rsidR="00903562">
        <w:rPr>
          <w:rFonts w:eastAsia="Times New Roman"/>
          <w:szCs w:val="24"/>
        </w:rPr>
        <w:t xml:space="preserve"> </w:t>
      </w:r>
    </w:p>
    <w:p w14:paraId="36F496DB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04C2A85" w14:textId="5FDDD682" w:rsidR="00903562" w:rsidRPr="00B439B7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>
        <w:rPr>
          <w:rFonts w:eastAsia="Times New Roman"/>
          <w:szCs w:val="24"/>
        </w:rPr>
        <w:t>Endara</w:t>
      </w:r>
      <w:proofErr w:type="spellEnd"/>
      <w:r>
        <w:rPr>
          <w:rFonts w:eastAsia="Times New Roman"/>
          <w:szCs w:val="24"/>
        </w:rPr>
        <w:t>, L., </w:t>
      </w:r>
      <w:r w:rsidR="00024313">
        <w:rPr>
          <w:rFonts w:eastAsia="Times New Roman"/>
          <w:b/>
          <w:szCs w:val="24"/>
        </w:rPr>
        <w:t xml:space="preserve">Cui, H. </w:t>
      </w:r>
      <w:r w:rsidR="00E63531">
        <w:rPr>
          <w:rFonts w:eastAsia="Times New Roman"/>
          <w:szCs w:val="24"/>
        </w:rPr>
        <w:t>&amp;</w:t>
      </w:r>
      <w:r w:rsidR="00024313">
        <w:rPr>
          <w:rFonts w:eastAsia="Times New Roman"/>
          <w:szCs w:val="24"/>
        </w:rPr>
        <w:t xml:space="preserve"> </w:t>
      </w:r>
      <w:r w:rsidRPr="00B439B7">
        <w:rPr>
          <w:rFonts w:eastAsia="Times New Roman"/>
          <w:szCs w:val="24"/>
        </w:rPr>
        <w:t>Burleigh</w:t>
      </w:r>
      <w:r w:rsidR="00024313">
        <w:rPr>
          <w:rFonts w:eastAsia="Times New Roman"/>
          <w:szCs w:val="24"/>
        </w:rPr>
        <w:t>, J. G</w:t>
      </w:r>
      <w:r w:rsidRPr="00B439B7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 xml:space="preserve">(in press) </w:t>
      </w:r>
      <w:r w:rsidRPr="00B439B7">
        <w:rPr>
          <w:rFonts w:eastAsia="Times New Roman"/>
          <w:szCs w:val="24"/>
        </w:rPr>
        <w:t>A New Approach to Teach Taxonomy and Scientific Research Skills using Natural Language Processing</w:t>
      </w:r>
      <w:r>
        <w:rPr>
          <w:rFonts w:eastAsia="Times New Roman"/>
          <w:szCs w:val="24"/>
        </w:rPr>
        <w:t>.</w:t>
      </w:r>
      <w:r w:rsidRPr="00B439B7">
        <w:rPr>
          <w:rFonts w:eastAsia="Times New Roman"/>
          <w:szCs w:val="24"/>
        </w:rPr>
        <w:t xml:space="preserve"> </w:t>
      </w:r>
      <w:proofErr w:type="spellStart"/>
      <w:r w:rsidRPr="00314967">
        <w:rPr>
          <w:rFonts w:eastAsia="Times New Roman"/>
          <w:i/>
          <w:szCs w:val="24"/>
        </w:rPr>
        <w:t>CourseSource</w:t>
      </w:r>
      <w:proofErr w:type="spellEnd"/>
      <w:r w:rsidRPr="00314967">
        <w:rPr>
          <w:rFonts w:eastAsia="Times New Roman"/>
          <w:i/>
          <w:szCs w:val="24"/>
        </w:rPr>
        <w:t xml:space="preserve"> - Lessons</w:t>
      </w:r>
      <w:r w:rsidRPr="00B439B7">
        <w:rPr>
          <w:rFonts w:eastAsia="Times New Roman"/>
          <w:szCs w:val="24"/>
        </w:rPr>
        <w:t>.</w:t>
      </w:r>
    </w:p>
    <w:p w14:paraId="65081DC9" w14:textId="77777777" w:rsidR="00903562" w:rsidRPr="00B439B7" w:rsidRDefault="00903562" w:rsidP="00DC36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36B9053" w14:textId="60068BF1" w:rsidR="00903562" w:rsidRDefault="00DC36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>
        <w:rPr>
          <w:rFonts w:eastAsia="Times New Roman"/>
          <w:szCs w:val="24"/>
        </w:rPr>
        <w:t>Endara</w:t>
      </w:r>
      <w:proofErr w:type="spellEnd"/>
      <w:r>
        <w:rPr>
          <w:rFonts w:eastAsia="Times New Roman"/>
          <w:szCs w:val="24"/>
        </w:rPr>
        <w:t>, L., </w:t>
      </w:r>
      <w:r w:rsidR="00024313">
        <w:rPr>
          <w:rFonts w:eastAsia="Times New Roman"/>
          <w:b/>
          <w:szCs w:val="24"/>
        </w:rPr>
        <w:t>Cui, H.</w:t>
      </w:r>
      <w:r>
        <w:rPr>
          <w:rFonts w:eastAsia="Times New Roman"/>
          <w:szCs w:val="24"/>
        </w:rPr>
        <w:t> </w:t>
      </w:r>
      <w:r w:rsidR="00E63531">
        <w:rPr>
          <w:rFonts w:eastAsia="Times New Roman"/>
          <w:szCs w:val="24"/>
        </w:rPr>
        <w:t xml:space="preserve">&amp; </w:t>
      </w:r>
      <w:r w:rsidRPr="00B439B7">
        <w:rPr>
          <w:rFonts w:eastAsia="Times New Roman"/>
          <w:szCs w:val="24"/>
        </w:rPr>
        <w:t>Burleigh</w:t>
      </w:r>
      <w:r w:rsidR="00024313">
        <w:rPr>
          <w:rFonts w:eastAsia="Times New Roman"/>
          <w:szCs w:val="24"/>
        </w:rPr>
        <w:t>, J. G</w:t>
      </w:r>
      <w:r w:rsidRPr="00B439B7">
        <w:rPr>
          <w:rFonts w:eastAsia="Times New Roman"/>
          <w:szCs w:val="24"/>
        </w:rPr>
        <w:t>. </w:t>
      </w:r>
      <w:r>
        <w:rPr>
          <w:rFonts w:eastAsia="Times New Roman"/>
          <w:szCs w:val="24"/>
        </w:rPr>
        <w:t xml:space="preserve">(2018) </w:t>
      </w:r>
      <w:r w:rsidRPr="00B439B7">
        <w:rPr>
          <w:rFonts w:eastAsia="Times New Roman"/>
          <w:szCs w:val="24"/>
        </w:rPr>
        <w:t>Semiautomatic extraction of phenotypic traits from taxonomic descriptions using a Natur</w:t>
      </w:r>
      <w:r>
        <w:rPr>
          <w:rFonts w:eastAsia="Times New Roman"/>
          <w:szCs w:val="24"/>
        </w:rPr>
        <w:t>al Language Processing approach.</w:t>
      </w:r>
      <w:r w:rsidRPr="00B439B7">
        <w:rPr>
          <w:rFonts w:eastAsia="Times New Roman"/>
          <w:szCs w:val="24"/>
        </w:rPr>
        <w:t xml:space="preserve"> </w:t>
      </w:r>
      <w:r w:rsidRPr="00314967">
        <w:rPr>
          <w:rFonts w:eastAsia="Times New Roman"/>
          <w:i/>
          <w:szCs w:val="24"/>
        </w:rPr>
        <w:t>Applications in Plant Sciences</w:t>
      </w:r>
      <w:r w:rsidRPr="00B439B7">
        <w:rPr>
          <w:rFonts w:eastAsia="Times New Roman"/>
          <w:szCs w:val="24"/>
        </w:rPr>
        <w:t>.</w:t>
      </w:r>
      <w:r w:rsidRPr="003D1498">
        <w:rPr>
          <w:rFonts w:ascii="Segoe UI" w:hAnsi="Segoe UI" w:cs="Segoe UI"/>
          <w:color w:val="212121"/>
          <w:sz w:val="23"/>
          <w:szCs w:val="23"/>
          <w:shd w:val="clear" w:color="auto" w:fill="FFFFFF"/>
        </w:rPr>
        <w:t xml:space="preserve"> </w:t>
      </w:r>
      <w:r w:rsidRPr="00DC3662">
        <w:rPr>
          <w:rFonts w:eastAsia="Times New Roman"/>
          <w:szCs w:val="24"/>
        </w:rPr>
        <w:t>DOI: 10.1002/aps3.1035</w:t>
      </w:r>
    </w:p>
    <w:p w14:paraId="508C6DA2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656C382" w14:textId="5176655A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 w:rsidRPr="00462C7B">
        <w:rPr>
          <w:rFonts w:eastAsia="Times New Roman"/>
          <w:szCs w:val="24"/>
        </w:rPr>
        <w:t>Endara</w:t>
      </w:r>
      <w:proofErr w:type="spellEnd"/>
      <w:r w:rsidRPr="00462C7B">
        <w:rPr>
          <w:rFonts w:eastAsia="Times New Roman"/>
          <w:szCs w:val="24"/>
        </w:rPr>
        <w:t>, L.</w:t>
      </w:r>
      <w:r w:rsidR="00FA5FA5"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Cole, H.A., Burleigh, J.G., </w:t>
      </w:r>
      <w:proofErr w:type="spellStart"/>
      <w:r w:rsidRPr="00462C7B">
        <w:rPr>
          <w:rFonts w:eastAsia="Times New Roman"/>
          <w:szCs w:val="24"/>
        </w:rPr>
        <w:t>Nagalingum</w:t>
      </w:r>
      <w:proofErr w:type="spellEnd"/>
      <w:r w:rsidRPr="00462C7B">
        <w:rPr>
          <w:rFonts w:eastAsia="Times New Roman"/>
          <w:szCs w:val="24"/>
        </w:rPr>
        <w:t xml:space="preserve">, N., Macklin, J.A., Liu, J., </w:t>
      </w:r>
      <w:r>
        <w:rPr>
          <w:rFonts w:eastAsia="Times New Roman"/>
          <w:szCs w:val="24"/>
        </w:rPr>
        <w:t xml:space="preserve">&amp; </w:t>
      </w:r>
      <w:r w:rsidRPr="00462C7B">
        <w:rPr>
          <w:rFonts w:eastAsia="Times New Roman"/>
          <w:b/>
          <w:szCs w:val="24"/>
        </w:rPr>
        <w:t>Cui, H*</w:t>
      </w:r>
      <w:r w:rsidR="006B4782">
        <w:rPr>
          <w:rFonts w:eastAsia="Times New Roman"/>
          <w:b/>
          <w:szCs w:val="24"/>
        </w:rPr>
        <w:t>*</w:t>
      </w:r>
      <w:r w:rsidRPr="00462C7B">
        <w:rPr>
          <w:rFonts w:eastAsia="Times New Roman"/>
          <w:b/>
          <w:szCs w:val="24"/>
        </w:rPr>
        <w:t>.</w:t>
      </w:r>
      <w:r>
        <w:rPr>
          <w:rFonts w:eastAsia="Times New Roman"/>
          <w:szCs w:val="24"/>
        </w:rPr>
        <w:t xml:space="preserve"> (2017</w:t>
      </w:r>
      <w:r w:rsidRPr="00462C7B">
        <w:rPr>
          <w:rFonts w:eastAsia="Times New Roman"/>
          <w:szCs w:val="24"/>
        </w:rPr>
        <w:t>) </w:t>
      </w:r>
      <w:r w:rsidRPr="006E2831">
        <w:rPr>
          <w:rFonts w:eastAsia="Times New Roman"/>
          <w:szCs w:val="24"/>
        </w:rPr>
        <w:t>Building the “Plant Glossary”</w:t>
      </w:r>
      <w:r>
        <w:rPr>
          <w:rFonts w:eastAsia="Times New Roman"/>
          <w:szCs w:val="24"/>
        </w:rPr>
        <w:t xml:space="preserve"> </w:t>
      </w:r>
      <w:r w:rsidRPr="006E2831">
        <w:rPr>
          <w:rFonts w:eastAsia="Times New Roman"/>
          <w:szCs w:val="24"/>
        </w:rPr>
        <w:t>—</w:t>
      </w:r>
      <w:r>
        <w:rPr>
          <w:rFonts w:eastAsia="Times New Roman"/>
          <w:szCs w:val="24"/>
        </w:rPr>
        <w:t xml:space="preserve"> </w:t>
      </w:r>
      <w:r w:rsidRPr="006E2831">
        <w:rPr>
          <w:rFonts w:eastAsia="Times New Roman"/>
          <w:szCs w:val="24"/>
        </w:rPr>
        <w:t>A controlled botanical vocabulary</w:t>
      </w:r>
      <w:r>
        <w:rPr>
          <w:rFonts w:eastAsia="Times New Roman"/>
          <w:szCs w:val="24"/>
        </w:rPr>
        <w:t xml:space="preserve"> </w:t>
      </w:r>
      <w:r w:rsidRPr="006E2831">
        <w:rPr>
          <w:rFonts w:eastAsia="Times New Roman"/>
          <w:szCs w:val="24"/>
        </w:rPr>
        <w:t>using terms extracted from the Floras of North America and China</w:t>
      </w:r>
      <w:r>
        <w:rPr>
          <w:rFonts w:eastAsia="Times New Roman"/>
          <w:szCs w:val="24"/>
        </w:rPr>
        <w:t xml:space="preserve">. </w:t>
      </w:r>
      <w:r w:rsidRPr="006E2831">
        <w:rPr>
          <w:rFonts w:eastAsia="Times New Roman"/>
          <w:i/>
          <w:szCs w:val="24"/>
        </w:rPr>
        <w:t>TAXON</w:t>
      </w:r>
      <w:r>
        <w:rPr>
          <w:rFonts w:eastAsia="Times New Roman"/>
          <w:szCs w:val="24"/>
        </w:rPr>
        <w:t xml:space="preserve">. </w:t>
      </w:r>
      <w:r w:rsidRPr="00E45226">
        <w:rPr>
          <w:rFonts w:eastAsia="Times New Roman"/>
          <w:i/>
          <w:szCs w:val="24"/>
        </w:rPr>
        <w:t>66</w:t>
      </w:r>
      <w:r>
        <w:rPr>
          <w:rFonts w:eastAsia="Times New Roman"/>
          <w:szCs w:val="24"/>
        </w:rPr>
        <w:t>(4),</w:t>
      </w:r>
      <w:r w:rsidRPr="006E2831">
        <w:rPr>
          <w:rFonts w:eastAsia="Times New Roman"/>
          <w:szCs w:val="24"/>
        </w:rPr>
        <w:t> </w:t>
      </w:r>
      <w:r>
        <w:rPr>
          <w:rFonts w:eastAsia="Times New Roman"/>
          <w:szCs w:val="24"/>
        </w:rPr>
        <w:t>953-966. DOI:</w:t>
      </w:r>
      <w:r w:rsidRPr="006E2831">
        <w:t xml:space="preserve"> </w:t>
      </w:r>
      <w:hyperlink r:id="rId20" w:history="1">
        <w:r w:rsidRPr="006E2831">
          <w:rPr>
            <w:rFonts w:eastAsia="Times New Roman"/>
            <w:szCs w:val="24"/>
          </w:rPr>
          <w:t>10.12705/664.9</w:t>
        </w:r>
      </w:hyperlink>
    </w:p>
    <w:p w14:paraId="39971C08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751B3585" w14:textId="15D15650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Mao, J. Moore, L., Blank, C. Wu, E.H-H, Ackerman, M., Ranade, S., &amp; </w:t>
      </w:r>
      <w:r w:rsidRPr="00462C7B">
        <w:rPr>
          <w:rFonts w:eastAsia="Times New Roman"/>
          <w:b/>
          <w:szCs w:val="24"/>
        </w:rPr>
        <w:t>Cui, H*</w:t>
      </w:r>
      <w:r w:rsidR="006B4782">
        <w:rPr>
          <w:rFonts w:eastAsia="Times New Roman"/>
          <w:b/>
          <w:szCs w:val="24"/>
        </w:rPr>
        <w:t>*</w:t>
      </w:r>
      <w:r w:rsidR="00652256">
        <w:rPr>
          <w:rFonts w:eastAsia="Times New Roman"/>
          <w:b/>
          <w:szCs w:val="24"/>
        </w:rPr>
        <w:t>.</w:t>
      </w:r>
      <w:r w:rsidRPr="00462C7B">
        <w:rPr>
          <w:rFonts w:eastAsia="Times New Roman"/>
          <w:szCs w:val="24"/>
        </w:rPr>
        <w:t xml:space="preserve"> (2016). Microbial Phenomics Infor</w:t>
      </w:r>
      <w:r>
        <w:rPr>
          <w:rFonts w:eastAsia="Times New Roman"/>
          <w:szCs w:val="24"/>
        </w:rPr>
        <w:t>mation Extractor (</w:t>
      </w:r>
      <w:proofErr w:type="spellStart"/>
      <w:r>
        <w:rPr>
          <w:rFonts w:eastAsia="Times New Roman"/>
          <w:szCs w:val="24"/>
        </w:rPr>
        <w:t>MicroPIE</w:t>
      </w:r>
      <w:proofErr w:type="spellEnd"/>
      <w:r>
        <w:rPr>
          <w:rFonts w:eastAsia="Times New Roman"/>
          <w:szCs w:val="24"/>
        </w:rPr>
        <w:t>): A natural language p</w:t>
      </w:r>
      <w:r w:rsidRPr="00462C7B">
        <w:rPr>
          <w:rFonts w:eastAsia="Times New Roman"/>
          <w:szCs w:val="24"/>
        </w:rPr>
        <w:t xml:space="preserve">rocessing </w:t>
      </w:r>
      <w:r>
        <w:rPr>
          <w:rFonts w:eastAsia="Times New Roman"/>
          <w:szCs w:val="24"/>
        </w:rPr>
        <w:t>tool for the automated acquisition of prokaryotic phenotypic characters from text s</w:t>
      </w:r>
      <w:r w:rsidRPr="00462C7B">
        <w:rPr>
          <w:rFonts w:eastAsia="Times New Roman"/>
          <w:szCs w:val="24"/>
        </w:rPr>
        <w:t>ources. </w:t>
      </w:r>
      <w:r w:rsidRPr="003E5025">
        <w:rPr>
          <w:rFonts w:eastAsia="Times New Roman"/>
          <w:i/>
          <w:szCs w:val="24"/>
        </w:rPr>
        <w:t>BMC Bioinformatics</w:t>
      </w:r>
      <w:r w:rsidRPr="00462C7B">
        <w:rPr>
          <w:rFonts w:eastAsia="Times New Roman"/>
          <w:szCs w:val="24"/>
        </w:rPr>
        <w:t>.</w:t>
      </w:r>
      <w:r>
        <w:rPr>
          <w:rFonts w:eastAsia="Times New Roman"/>
          <w:szCs w:val="24"/>
        </w:rPr>
        <w:t xml:space="preserve"> </w:t>
      </w:r>
      <w:r w:rsidRPr="00E45226">
        <w:rPr>
          <w:rFonts w:eastAsia="Times New Roman"/>
          <w:i/>
          <w:szCs w:val="24"/>
        </w:rPr>
        <w:t>17</w:t>
      </w:r>
      <w:r>
        <w:rPr>
          <w:rFonts w:eastAsia="Times New Roman"/>
          <w:szCs w:val="24"/>
        </w:rPr>
        <w:t xml:space="preserve">(1), 528-543. </w:t>
      </w:r>
      <w:r w:rsidRPr="00E45226">
        <w:rPr>
          <w:rFonts w:eastAsia="Times New Roman"/>
          <w:szCs w:val="24"/>
        </w:rPr>
        <w:t>DOI 10.1186/s12859-016-1396-8</w:t>
      </w:r>
    </w:p>
    <w:p w14:paraId="2FE12E9F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CC6549D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.*</w:t>
      </w:r>
      <w:r w:rsidR="006B4782">
        <w:rPr>
          <w:rFonts w:eastAsia="Times New Roman"/>
          <w:b/>
          <w:szCs w:val="24"/>
        </w:rPr>
        <w:t>*</w:t>
      </w:r>
      <w:r w:rsidRPr="00462C7B">
        <w:rPr>
          <w:rFonts w:eastAsia="Times New Roman"/>
          <w:b/>
          <w:szCs w:val="24"/>
        </w:rPr>
        <w:t>,</w:t>
      </w:r>
      <w:r w:rsidRPr="00462C7B">
        <w:rPr>
          <w:rFonts w:eastAsia="Times New Roman"/>
          <w:szCs w:val="24"/>
        </w:rPr>
        <w:t xml:space="preserve"> Xu, D., Chong, S.S., Ramirez, M.J., </w:t>
      </w:r>
      <w:proofErr w:type="spellStart"/>
      <w:r w:rsidRPr="00462C7B">
        <w:rPr>
          <w:rFonts w:eastAsia="Times New Roman"/>
          <w:szCs w:val="24"/>
        </w:rPr>
        <w:t>Rodenhausen</w:t>
      </w:r>
      <w:proofErr w:type="spellEnd"/>
      <w:r w:rsidRPr="00462C7B">
        <w:rPr>
          <w:rFonts w:eastAsia="Times New Roman"/>
          <w:szCs w:val="24"/>
        </w:rPr>
        <w:t xml:space="preserve">, T., Macklin, J.A., </w:t>
      </w:r>
      <w:proofErr w:type="spellStart"/>
      <w:r w:rsidRPr="00462C7B">
        <w:rPr>
          <w:rFonts w:eastAsia="Times New Roman"/>
          <w:szCs w:val="24"/>
        </w:rPr>
        <w:t>Ludascher</w:t>
      </w:r>
      <w:proofErr w:type="spellEnd"/>
      <w:r w:rsidRPr="00462C7B">
        <w:rPr>
          <w:rFonts w:eastAsia="Times New Roman"/>
          <w:szCs w:val="24"/>
        </w:rPr>
        <w:t>, B., Morris, R.A., Soto, E. M., &amp; Koch, N.M.  (2016). Introducing Explorer of Taxo</w:t>
      </w:r>
      <w:r>
        <w:rPr>
          <w:rFonts w:eastAsia="Times New Roman"/>
          <w:szCs w:val="24"/>
        </w:rPr>
        <w:t>n Concepts with a case study on spider measurement matrix b</w:t>
      </w:r>
      <w:r w:rsidRPr="00462C7B">
        <w:rPr>
          <w:rFonts w:eastAsia="Times New Roman"/>
          <w:szCs w:val="24"/>
        </w:rPr>
        <w:t xml:space="preserve">uilding. </w:t>
      </w:r>
      <w:r w:rsidRPr="003E5025">
        <w:rPr>
          <w:rFonts w:eastAsia="Times New Roman"/>
          <w:i/>
          <w:szCs w:val="24"/>
        </w:rPr>
        <w:t>BMC Bioinformatics</w:t>
      </w:r>
      <w:r>
        <w:rPr>
          <w:rFonts w:eastAsia="Times New Roman"/>
          <w:i/>
          <w:szCs w:val="24"/>
        </w:rPr>
        <w:t>.</w:t>
      </w:r>
      <w:r>
        <w:rPr>
          <w:rFonts w:eastAsia="Times New Roman"/>
          <w:szCs w:val="24"/>
        </w:rPr>
        <w:t xml:space="preserve"> </w:t>
      </w:r>
      <w:r w:rsidRPr="00E45226">
        <w:rPr>
          <w:rFonts w:eastAsia="Times New Roman"/>
          <w:i/>
          <w:szCs w:val="24"/>
        </w:rPr>
        <w:t>17</w:t>
      </w:r>
      <w:r>
        <w:rPr>
          <w:rFonts w:eastAsia="Times New Roman"/>
          <w:szCs w:val="24"/>
        </w:rPr>
        <w:t>(1),471-492.  DOI:19.1186/s12859-016-1352-7.</w:t>
      </w:r>
    </w:p>
    <w:p w14:paraId="0FA8F67C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004B8CE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Blank, C., </w:t>
      </w:r>
      <w:r w:rsidRPr="00462C7B">
        <w:rPr>
          <w:rFonts w:eastAsia="Times New Roman"/>
          <w:b/>
          <w:szCs w:val="24"/>
        </w:rPr>
        <w:t>Cui, H.,</w:t>
      </w:r>
      <w:r w:rsidRPr="00462C7B">
        <w:rPr>
          <w:rFonts w:eastAsia="Times New Roman"/>
          <w:szCs w:val="24"/>
        </w:rPr>
        <w:t xml:space="preserve"> Moore, L., Ramona, W. (2016). </w:t>
      </w:r>
      <w:proofErr w:type="spellStart"/>
      <w:r w:rsidRPr="00462C7B">
        <w:rPr>
          <w:rFonts w:eastAsia="Times New Roman"/>
          <w:szCs w:val="24"/>
        </w:rPr>
        <w:t>MicrO</w:t>
      </w:r>
      <w:proofErr w:type="spellEnd"/>
      <w:r w:rsidRPr="00462C7B">
        <w:rPr>
          <w:rFonts w:eastAsia="Times New Roman"/>
          <w:szCs w:val="24"/>
        </w:rPr>
        <w:t>: an ontology of phenotypic and metabolic characters, assays, and culture media found in prokaryotic taxonomic descriptions. </w:t>
      </w:r>
      <w:r w:rsidRPr="00462C7B">
        <w:rPr>
          <w:rFonts w:eastAsia="Times New Roman"/>
          <w:i/>
          <w:szCs w:val="24"/>
        </w:rPr>
        <w:t>Journal of Biomedical Semantics</w:t>
      </w:r>
      <w:r>
        <w:rPr>
          <w:rFonts w:eastAsia="Times New Roman"/>
          <w:szCs w:val="24"/>
        </w:rPr>
        <w:t>.</w:t>
      </w:r>
      <w:r w:rsidRPr="00E45226">
        <w:rPr>
          <w:rFonts w:eastAsia="Times New Roman"/>
          <w:i/>
          <w:szCs w:val="24"/>
        </w:rPr>
        <w:t xml:space="preserve"> 7</w:t>
      </w:r>
      <w:r>
        <w:rPr>
          <w:rFonts w:eastAsia="Times New Roman"/>
          <w:szCs w:val="24"/>
        </w:rPr>
        <w:t>(1), 1-10</w:t>
      </w:r>
      <w:r w:rsidRPr="00462C7B">
        <w:rPr>
          <w:rFonts w:eastAsia="Times New Roman"/>
          <w:szCs w:val="24"/>
        </w:rPr>
        <w:t>, DOI: 10.1186/s13326-016-0060-6</w:t>
      </w:r>
    </w:p>
    <w:p w14:paraId="303294CC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F832769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lastRenderedPageBreak/>
        <w:t>Huang, F, Macklin, J.A</w:t>
      </w:r>
      <w:r w:rsidRPr="00462C7B">
        <w:rPr>
          <w:rFonts w:eastAsia="Times New Roman"/>
          <w:b/>
          <w:szCs w:val="24"/>
        </w:rPr>
        <w:t>., Cui, H.*</w:t>
      </w:r>
      <w:r w:rsidR="006B4782">
        <w:rPr>
          <w:rFonts w:eastAsia="Times New Roman"/>
          <w:b/>
          <w:szCs w:val="24"/>
        </w:rPr>
        <w:t>*</w:t>
      </w:r>
      <w:r w:rsidRPr="00462C7B">
        <w:rPr>
          <w:rFonts w:eastAsia="Times New Roman"/>
          <w:b/>
          <w:szCs w:val="24"/>
        </w:rPr>
        <w:t>,</w:t>
      </w:r>
      <w:r w:rsidRPr="00462C7B">
        <w:rPr>
          <w:rFonts w:eastAsia="Times New Roman"/>
          <w:szCs w:val="24"/>
        </w:rPr>
        <w:t xml:space="preserve"> Cole, H.A., &amp; </w:t>
      </w:r>
      <w:proofErr w:type="spellStart"/>
      <w:r w:rsidRPr="00462C7B">
        <w:rPr>
          <w:rFonts w:eastAsia="Times New Roman"/>
          <w:szCs w:val="24"/>
        </w:rPr>
        <w:t>Endara</w:t>
      </w:r>
      <w:proofErr w:type="spellEnd"/>
      <w:r w:rsidRPr="00462C7B">
        <w:rPr>
          <w:rFonts w:eastAsia="Times New Roman"/>
          <w:szCs w:val="24"/>
        </w:rPr>
        <w:t xml:space="preserve">, L. (2015). OTO: Ontology Term Organizer. </w:t>
      </w:r>
      <w:r w:rsidRPr="00462C7B">
        <w:rPr>
          <w:rFonts w:eastAsia="Times New Roman"/>
          <w:i/>
          <w:szCs w:val="24"/>
        </w:rPr>
        <w:t>BMC Bioinformatics</w:t>
      </w:r>
      <w:r w:rsidRPr="00462C7B">
        <w:rPr>
          <w:rFonts w:eastAsia="Times New Roman"/>
          <w:szCs w:val="24"/>
        </w:rPr>
        <w:t>.</w:t>
      </w:r>
      <w:r w:rsidRPr="00462C7B">
        <w:t xml:space="preserve"> </w:t>
      </w:r>
      <w:r w:rsidRPr="00E45226">
        <w:rPr>
          <w:rFonts w:eastAsia="Times New Roman"/>
          <w:i/>
          <w:szCs w:val="24"/>
        </w:rPr>
        <w:t>16</w:t>
      </w:r>
      <w:r>
        <w:rPr>
          <w:rFonts w:eastAsia="Times New Roman"/>
          <w:szCs w:val="24"/>
        </w:rPr>
        <w:t>(1),47-64.  DOI</w:t>
      </w:r>
      <w:r w:rsidRPr="00462C7B">
        <w:rPr>
          <w:rFonts w:eastAsia="Times New Roman"/>
          <w:szCs w:val="24"/>
        </w:rPr>
        <w:t>:10.1186/s12859-015-0488-1</w:t>
      </w:r>
    </w:p>
    <w:p w14:paraId="058B9DB2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82D7221" w14:textId="1AE8EB9E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Deans AR, Lewis SE, </w:t>
      </w:r>
      <w:proofErr w:type="spellStart"/>
      <w:r w:rsidRPr="00462C7B">
        <w:rPr>
          <w:rFonts w:eastAsia="Times New Roman"/>
          <w:szCs w:val="24"/>
        </w:rPr>
        <w:t>Huala</w:t>
      </w:r>
      <w:proofErr w:type="spellEnd"/>
      <w:r w:rsidRPr="00462C7B">
        <w:rPr>
          <w:rFonts w:eastAsia="Times New Roman"/>
          <w:szCs w:val="24"/>
        </w:rPr>
        <w:t xml:space="preserve"> E, </w:t>
      </w:r>
      <w:proofErr w:type="spellStart"/>
      <w:r w:rsidRPr="00462C7B">
        <w:rPr>
          <w:rFonts w:eastAsia="Times New Roman"/>
          <w:szCs w:val="24"/>
        </w:rPr>
        <w:t>Anzaldo</w:t>
      </w:r>
      <w:proofErr w:type="spellEnd"/>
      <w:r w:rsidRPr="00462C7B">
        <w:rPr>
          <w:rFonts w:eastAsia="Times New Roman"/>
          <w:szCs w:val="24"/>
        </w:rPr>
        <w:t xml:space="preserve"> SS, Ashburner M, et al</w:t>
      </w:r>
      <w:r>
        <w:rPr>
          <w:rFonts w:eastAsia="Times New Roman"/>
          <w:szCs w:val="24"/>
        </w:rPr>
        <w:t xml:space="preserve"> [14</w:t>
      </w:r>
      <w:r w:rsidRPr="00951C5A">
        <w:rPr>
          <w:rFonts w:eastAsia="Times New Roman"/>
          <w:szCs w:val="24"/>
          <w:vertAlign w:val="superscript"/>
        </w:rPr>
        <w:t>th</w:t>
      </w:r>
      <w:r>
        <w:rPr>
          <w:rFonts w:eastAsia="Times New Roman"/>
          <w:szCs w:val="24"/>
        </w:rPr>
        <w:t xml:space="preserve"> of 74 authors]. (2015)</w:t>
      </w:r>
      <w:r w:rsidR="00652256">
        <w:rPr>
          <w:rFonts w:eastAsia="Times New Roman"/>
          <w:szCs w:val="24"/>
        </w:rPr>
        <w:t>.</w:t>
      </w:r>
      <w:r>
        <w:rPr>
          <w:rFonts w:eastAsia="Times New Roman"/>
          <w:szCs w:val="24"/>
        </w:rPr>
        <w:t xml:space="preserve"> Finding our way through p</w:t>
      </w:r>
      <w:r w:rsidRPr="00462C7B">
        <w:rPr>
          <w:rFonts w:eastAsia="Times New Roman"/>
          <w:szCs w:val="24"/>
        </w:rPr>
        <w:t xml:space="preserve">henotypes. </w:t>
      </w:r>
      <w:proofErr w:type="spellStart"/>
      <w:r w:rsidRPr="00951C5A">
        <w:rPr>
          <w:rFonts w:eastAsia="Times New Roman"/>
          <w:i/>
          <w:szCs w:val="24"/>
        </w:rPr>
        <w:t>PLoS</w:t>
      </w:r>
      <w:proofErr w:type="spellEnd"/>
      <w:r w:rsidRPr="00951C5A">
        <w:rPr>
          <w:rFonts w:eastAsia="Times New Roman"/>
          <w:i/>
          <w:szCs w:val="24"/>
        </w:rPr>
        <w:t xml:space="preserve"> Biology</w:t>
      </w:r>
      <w:r w:rsidRPr="00462C7B">
        <w:rPr>
          <w:rFonts w:eastAsia="Times New Roman"/>
          <w:szCs w:val="24"/>
        </w:rPr>
        <w:t xml:space="preserve"> </w:t>
      </w:r>
      <w:r w:rsidRPr="00951C5A">
        <w:rPr>
          <w:rFonts w:eastAsia="Times New Roman"/>
          <w:i/>
          <w:szCs w:val="24"/>
        </w:rPr>
        <w:t>13</w:t>
      </w:r>
      <w:r w:rsidRPr="00462C7B">
        <w:rPr>
          <w:rFonts w:eastAsia="Times New Roman"/>
          <w:szCs w:val="24"/>
        </w:rPr>
        <w:t xml:space="preserve">(1): e1002033. </w:t>
      </w:r>
      <w:proofErr w:type="gramStart"/>
      <w:r>
        <w:rPr>
          <w:rFonts w:eastAsia="Times New Roman"/>
          <w:szCs w:val="24"/>
        </w:rPr>
        <w:t>DOI</w:t>
      </w:r>
      <w:r w:rsidRPr="00462C7B">
        <w:rPr>
          <w:rFonts w:eastAsia="Times New Roman"/>
          <w:szCs w:val="24"/>
        </w:rPr>
        <w:t>:10.1371/journal.pbio</w:t>
      </w:r>
      <w:proofErr w:type="gramEnd"/>
      <w:r w:rsidRPr="00462C7B">
        <w:rPr>
          <w:rFonts w:eastAsia="Times New Roman"/>
          <w:szCs w:val="24"/>
        </w:rPr>
        <w:t>.1002033</w:t>
      </w:r>
      <w:r>
        <w:rPr>
          <w:rFonts w:eastAsia="Times New Roman"/>
          <w:szCs w:val="24"/>
        </w:rPr>
        <w:t xml:space="preserve">, 9 pages. </w:t>
      </w:r>
      <w:r w:rsidRPr="00462C7B">
        <w:rPr>
          <w:rFonts w:eastAsia="Times New Roman"/>
          <w:szCs w:val="24"/>
        </w:rPr>
        <w:t>[perspective paper].</w:t>
      </w:r>
    </w:p>
    <w:p w14:paraId="62804C3B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EF95104" w14:textId="74A3DAD8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 w:rsidRPr="00462C7B">
        <w:rPr>
          <w:rFonts w:eastAsia="Times New Roman"/>
          <w:szCs w:val="24"/>
        </w:rPr>
        <w:t>Dahdul</w:t>
      </w:r>
      <w:proofErr w:type="spellEnd"/>
      <w:r w:rsidRPr="00462C7B">
        <w:rPr>
          <w:rFonts w:eastAsia="Times New Roman"/>
          <w:szCs w:val="24"/>
        </w:rPr>
        <w:t xml:space="preserve">, W.M., </w:t>
      </w:r>
      <w:r w:rsidRPr="00462C7B">
        <w:rPr>
          <w:rFonts w:eastAsia="Times New Roman"/>
          <w:b/>
          <w:szCs w:val="24"/>
        </w:rPr>
        <w:t>Cui, H.,</w:t>
      </w:r>
      <w:r w:rsidRPr="00462C7B">
        <w:rPr>
          <w:rFonts w:eastAsia="Times New Roman"/>
          <w:szCs w:val="24"/>
        </w:rPr>
        <w:t xml:space="preserve"> </w:t>
      </w:r>
      <w:proofErr w:type="spellStart"/>
      <w:r w:rsidRPr="00462C7B">
        <w:rPr>
          <w:rFonts w:eastAsia="Times New Roman"/>
          <w:szCs w:val="24"/>
        </w:rPr>
        <w:t>Mabee</w:t>
      </w:r>
      <w:proofErr w:type="spellEnd"/>
      <w:r w:rsidRPr="00462C7B">
        <w:rPr>
          <w:rFonts w:eastAsia="Times New Roman"/>
          <w:szCs w:val="24"/>
        </w:rPr>
        <w:t>, P. et al. (2014)</w:t>
      </w:r>
      <w:r w:rsidR="00652256"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 xml:space="preserve">Nose to tail, roots to </w:t>
      </w:r>
      <w:proofErr w:type="gramStart"/>
      <w:r>
        <w:rPr>
          <w:rFonts w:eastAsia="Times New Roman"/>
          <w:szCs w:val="24"/>
        </w:rPr>
        <w:t>shoots:</w:t>
      </w:r>
      <w:proofErr w:type="gramEnd"/>
      <w:r>
        <w:rPr>
          <w:rFonts w:eastAsia="Times New Roman"/>
          <w:szCs w:val="24"/>
        </w:rPr>
        <w:t xml:space="preserve"> s</w:t>
      </w:r>
      <w:r w:rsidRPr="00462C7B">
        <w:rPr>
          <w:rFonts w:eastAsia="Times New Roman"/>
          <w:szCs w:val="24"/>
        </w:rPr>
        <w:t>patial</w:t>
      </w:r>
      <w:r>
        <w:rPr>
          <w:rFonts w:eastAsia="Times New Roman"/>
          <w:szCs w:val="24"/>
        </w:rPr>
        <w:t xml:space="preserve"> descriptors for phenotypic diversity in the Biological Spatial</w:t>
      </w:r>
      <w:r w:rsidRPr="00462C7B">
        <w:rPr>
          <w:rFonts w:eastAsia="Times New Roman"/>
          <w:szCs w:val="24"/>
        </w:rPr>
        <w:t xml:space="preserve"> Ontology. </w:t>
      </w:r>
      <w:r w:rsidRPr="00462C7B">
        <w:rPr>
          <w:rFonts w:eastAsia="Times New Roman"/>
          <w:i/>
          <w:szCs w:val="24"/>
        </w:rPr>
        <w:t xml:space="preserve">Journal of Biomedical Semantics. </w:t>
      </w:r>
      <w:r w:rsidRPr="00951C5A">
        <w:rPr>
          <w:rFonts w:eastAsia="Times New Roman"/>
          <w:i/>
          <w:szCs w:val="24"/>
        </w:rPr>
        <w:t>5</w:t>
      </w:r>
      <w:r>
        <w:rPr>
          <w:rFonts w:eastAsia="Times New Roman"/>
          <w:szCs w:val="24"/>
        </w:rPr>
        <w:t xml:space="preserve">(1), </w:t>
      </w:r>
      <w:r w:rsidRPr="00462C7B">
        <w:rPr>
          <w:rFonts w:eastAsia="Times New Roman"/>
          <w:szCs w:val="24"/>
        </w:rPr>
        <w:t>34</w:t>
      </w:r>
      <w:r>
        <w:rPr>
          <w:rFonts w:eastAsia="Times New Roman"/>
          <w:szCs w:val="24"/>
        </w:rPr>
        <w:t>-46. DOI</w:t>
      </w:r>
      <w:r w:rsidRPr="00462C7B">
        <w:rPr>
          <w:rFonts w:eastAsia="Times New Roman"/>
          <w:szCs w:val="24"/>
        </w:rPr>
        <w:t>:1</w:t>
      </w:r>
      <w:r>
        <w:rPr>
          <w:rFonts w:eastAsia="Times New Roman"/>
          <w:szCs w:val="24"/>
        </w:rPr>
        <w:t>0.1186/2041-1480-5-34.</w:t>
      </w:r>
    </w:p>
    <w:p w14:paraId="6DA601A2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499955F" w14:textId="3A9DA3A0" w:rsidR="00903562" w:rsidRDefault="00263928" w:rsidP="00903562">
      <w:pPr>
        <w:spacing w:line="240" w:lineRule="auto"/>
        <w:ind w:left="720" w:hanging="720"/>
        <w:contextualSpacing/>
        <w:rPr>
          <w:rStyle w:val="Hyperlink"/>
          <w:rFonts w:eastAsia="Times New Roman"/>
          <w:color w:val="auto"/>
          <w:szCs w:val="24"/>
          <w:u w:val="none"/>
        </w:rPr>
      </w:pPr>
      <w:r>
        <w:rPr>
          <w:rFonts w:eastAsia="Times New Roman"/>
          <w:szCs w:val="24"/>
        </w:rPr>
        <w:t xml:space="preserve">Duan, YF., </w:t>
      </w:r>
      <w:proofErr w:type="spellStart"/>
      <w:r>
        <w:rPr>
          <w:rFonts w:eastAsia="Times New Roman"/>
          <w:szCs w:val="24"/>
        </w:rPr>
        <w:t>Hei</w:t>
      </w:r>
      <w:proofErr w:type="spellEnd"/>
      <w:r>
        <w:rPr>
          <w:rFonts w:eastAsia="Times New Roman"/>
          <w:szCs w:val="24"/>
        </w:rPr>
        <w:t xml:space="preserve"> ZZ., J</w:t>
      </w:r>
      <w:r w:rsidR="00903562" w:rsidRPr="00462C7B">
        <w:rPr>
          <w:rFonts w:eastAsia="Times New Roman"/>
          <w:szCs w:val="24"/>
        </w:rPr>
        <w:t xml:space="preserve">u, F., &amp; </w:t>
      </w:r>
      <w:r w:rsidR="00903562" w:rsidRPr="00462C7B">
        <w:rPr>
          <w:rFonts w:eastAsia="Times New Roman"/>
          <w:b/>
          <w:szCs w:val="24"/>
        </w:rPr>
        <w:t xml:space="preserve">Cui, </w:t>
      </w:r>
      <w:proofErr w:type="gramStart"/>
      <w:r w:rsidR="00903562" w:rsidRPr="00462C7B">
        <w:rPr>
          <w:rFonts w:eastAsia="Times New Roman"/>
          <w:b/>
          <w:szCs w:val="24"/>
        </w:rPr>
        <w:t>H</w:t>
      </w:r>
      <w:r w:rsidR="00903562" w:rsidRPr="00462C7B">
        <w:rPr>
          <w:rFonts w:eastAsia="Times New Roman"/>
          <w:szCs w:val="24"/>
        </w:rPr>
        <w:t>.(</w:t>
      </w:r>
      <w:proofErr w:type="gramEnd"/>
      <w:r w:rsidR="00903562" w:rsidRPr="00462C7B">
        <w:rPr>
          <w:rFonts w:eastAsia="Times New Roman"/>
          <w:szCs w:val="24"/>
        </w:rPr>
        <w:t>2013)</w:t>
      </w:r>
      <w:r w:rsidR="00652256">
        <w:rPr>
          <w:rFonts w:eastAsia="Times New Roman"/>
          <w:szCs w:val="24"/>
        </w:rPr>
        <w:t>.</w:t>
      </w:r>
      <w:r w:rsidR="00903562" w:rsidRPr="00462C7B">
        <w:rPr>
          <w:rFonts w:eastAsia="Times New Roman"/>
          <w:szCs w:val="24"/>
        </w:rPr>
        <w:t xml:space="preserve">  Heuristics based semantic annotation of biodiversity documents in Chinese. </w:t>
      </w:r>
      <w:r w:rsidR="00903562" w:rsidRPr="00462C7B">
        <w:rPr>
          <w:rFonts w:eastAsia="Times New Roman"/>
          <w:i/>
          <w:szCs w:val="24"/>
        </w:rPr>
        <w:t xml:space="preserve">Chinese Journal of Library and Information Science (English). </w:t>
      </w:r>
      <w:r w:rsidR="00903562" w:rsidRPr="00951C5A">
        <w:rPr>
          <w:rFonts w:eastAsia="Times New Roman"/>
          <w:i/>
          <w:szCs w:val="24"/>
        </w:rPr>
        <w:t>6</w:t>
      </w:r>
      <w:r w:rsidR="00903562" w:rsidRPr="003E5025">
        <w:rPr>
          <w:rFonts w:eastAsia="Times New Roman"/>
          <w:szCs w:val="24"/>
        </w:rPr>
        <w:t xml:space="preserve">(2):33-46. </w:t>
      </w:r>
      <w:r w:rsidR="00903562" w:rsidRPr="00903562">
        <w:t>http://ir.las.ac.cn/handle/12502/6238?mode=full&amp;submit_simple=Show+full+item+record</w:t>
      </w:r>
      <w:r w:rsidR="00903562" w:rsidRPr="003E5025">
        <w:rPr>
          <w:rStyle w:val="Hyperlink"/>
        </w:rPr>
        <w:t xml:space="preserve"> </w:t>
      </w:r>
    </w:p>
    <w:p w14:paraId="6304182E" w14:textId="77777777" w:rsidR="00903562" w:rsidRDefault="00903562" w:rsidP="00903562">
      <w:pPr>
        <w:spacing w:line="240" w:lineRule="auto"/>
        <w:ind w:left="720" w:hanging="720"/>
        <w:contextualSpacing/>
        <w:rPr>
          <w:rStyle w:val="Hyperlink"/>
          <w:rFonts w:eastAsia="Times New Roman"/>
          <w:color w:val="auto"/>
          <w:szCs w:val="24"/>
          <w:u w:val="none"/>
        </w:rPr>
      </w:pPr>
    </w:p>
    <w:p w14:paraId="2F207F2B" w14:textId="24D562E2" w:rsidR="00903562" w:rsidRDefault="00903562" w:rsidP="00903562">
      <w:pPr>
        <w:spacing w:line="240" w:lineRule="auto"/>
        <w:ind w:left="720" w:hanging="720"/>
        <w:contextualSpacing/>
      </w:pPr>
      <w:r w:rsidRPr="00462C7B">
        <w:rPr>
          <w:rFonts w:eastAsia="Times New Roman"/>
          <w:szCs w:val="24"/>
        </w:rPr>
        <w:t>Burleigh, G, et al.</w:t>
      </w:r>
      <w:r>
        <w:rPr>
          <w:rFonts w:eastAsia="Times New Roman"/>
          <w:szCs w:val="24"/>
        </w:rPr>
        <w:t xml:space="preserve"> [7</w:t>
      </w:r>
      <w:r w:rsidRPr="00951C5A">
        <w:rPr>
          <w:rFonts w:eastAsia="Times New Roman"/>
          <w:szCs w:val="24"/>
          <w:vertAlign w:val="superscript"/>
        </w:rPr>
        <w:t>th</w:t>
      </w:r>
      <w:r>
        <w:rPr>
          <w:rFonts w:eastAsia="Times New Roman"/>
          <w:szCs w:val="24"/>
          <w:vertAlign w:val="superscript"/>
        </w:rPr>
        <w:t xml:space="preserve"> </w:t>
      </w:r>
      <w:r>
        <w:rPr>
          <w:rFonts w:eastAsia="Times New Roman"/>
          <w:szCs w:val="24"/>
        </w:rPr>
        <w:t xml:space="preserve"> </w:t>
      </w:r>
      <w:r w:rsidRPr="00462C7B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 xml:space="preserve">in 28 authors] </w:t>
      </w:r>
      <w:r w:rsidRPr="00462C7B">
        <w:rPr>
          <w:rFonts w:eastAsia="Times New Roman"/>
          <w:szCs w:val="24"/>
        </w:rPr>
        <w:t>(2013). </w:t>
      </w:r>
      <w:r w:rsidRPr="00FC44F0">
        <w:rPr>
          <w:rFonts w:eastAsia="Times New Roman"/>
          <w:szCs w:val="24"/>
        </w:rPr>
        <w:t>Next</w:t>
      </w:r>
      <w:r w:rsidRPr="00462C7B">
        <w:rPr>
          <w:rFonts w:eastAsia="Times New Roman"/>
          <w:szCs w:val="24"/>
        </w:rPr>
        <w:t xml:space="preserve"> generation phenomics for the Tree of Life. </w:t>
      </w:r>
      <w:r>
        <w:rPr>
          <w:rFonts w:eastAsia="Times New Roman"/>
          <w:i/>
          <w:szCs w:val="24"/>
        </w:rPr>
        <w:t>PLOS</w:t>
      </w:r>
      <w:r w:rsidRPr="00462C7B">
        <w:rPr>
          <w:rFonts w:eastAsia="Times New Roman"/>
          <w:i/>
          <w:szCs w:val="24"/>
        </w:rPr>
        <w:t xml:space="preserve"> Current</w:t>
      </w:r>
      <w:r>
        <w:rPr>
          <w:rFonts w:eastAsia="Times New Roman"/>
          <w:i/>
          <w:szCs w:val="24"/>
        </w:rPr>
        <w:t>s: Tree of Life</w:t>
      </w:r>
      <w:r w:rsidRPr="00462C7B">
        <w:rPr>
          <w:rFonts w:eastAsia="Times New Roman"/>
          <w:szCs w:val="24"/>
        </w:rPr>
        <w:t xml:space="preserve">. </w:t>
      </w:r>
      <w:r w:rsidRPr="00903562">
        <w:t>http://currents.plos.org/treeoflife/article/next-generation-phenomics-for-the-tree-of-life/</w:t>
      </w:r>
    </w:p>
    <w:p w14:paraId="0CBB6207" w14:textId="77777777" w:rsidR="00903562" w:rsidRDefault="00903562" w:rsidP="00903562">
      <w:pPr>
        <w:spacing w:line="240" w:lineRule="auto"/>
        <w:ind w:left="720" w:hanging="720"/>
        <w:contextualSpacing/>
      </w:pPr>
    </w:p>
    <w:p w14:paraId="0BAC4C03" w14:textId="6465665B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 w:rsidRPr="00462C7B">
        <w:rPr>
          <w:rFonts w:eastAsia="Times New Roman"/>
          <w:szCs w:val="24"/>
        </w:rPr>
        <w:t>Arighi</w:t>
      </w:r>
      <w:proofErr w:type="spellEnd"/>
      <w:r w:rsidRPr="00462C7B">
        <w:rPr>
          <w:rFonts w:eastAsia="Times New Roman"/>
          <w:szCs w:val="24"/>
        </w:rPr>
        <w:t xml:space="preserve">, </w:t>
      </w:r>
      <w:r w:rsidR="00615200">
        <w:rPr>
          <w:rFonts w:eastAsia="Times New Roman"/>
          <w:szCs w:val="24"/>
        </w:rPr>
        <w:t>C.N.,</w:t>
      </w:r>
      <w:r w:rsidRPr="00462C7B">
        <w:rPr>
          <w:rFonts w:eastAsia="Times New Roman"/>
          <w:szCs w:val="24"/>
        </w:rPr>
        <w:t xml:space="preserve"> et al.</w:t>
      </w:r>
      <w:r>
        <w:rPr>
          <w:rFonts w:eastAsia="Times New Roman"/>
          <w:szCs w:val="24"/>
        </w:rPr>
        <w:t xml:space="preserve"> [23</w:t>
      </w:r>
      <w:r w:rsidR="00652256" w:rsidRPr="00FC44F0">
        <w:rPr>
          <w:rFonts w:eastAsia="Times New Roman"/>
          <w:szCs w:val="24"/>
          <w:vertAlign w:val="superscript"/>
        </w:rPr>
        <w:t>rd</w:t>
      </w:r>
      <w:r w:rsidR="00652256">
        <w:rPr>
          <w:rFonts w:eastAsia="Times New Roman"/>
          <w:szCs w:val="24"/>
        </w:rPr>
        <w:t xml:space="preserve"> of</w:t>
      </w:r>
      <w:r w:rsidR="00FA5FA5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43 authors]</w:t>
      </w:r>
      <w:r w:rsidRPr="00462C7B">
        <w:rPr>
          <w:rFonts w:eastAsia="Times New Roman"/>
          <w:szCs w:val="24"/>
        </w:rPr>
        <w:t xml:space="preserve"> (2013</w:t>
      </w:r>
      <w:r>
        <w:rPr>
          <w:rFonts w:eastAsia="Times New Roman"/>
          <w:szCs w:val="24"/>
        </w:rPr>
        <w:t>). An o</w:t>
      </w:r>
      <w:r w:rsidRPr="00462C7B">
        <w:rPr>
          <w:rFonts w:eastAsia="Times New Roman"/>
          <w:szCs w:val="24"/>
        </w:rPr>
        <w:t xml:space="preserve">verview of the </w:t>
      </w:r>
      <w:proofErr w:type="spellStart"/>
      <w:r w:rsidRPr="00462C7B">
        <w:rPr>
          <w:rFonts w:eastAsia="Times New Roman"/>
          <w:szCs w:val="24"/>
        </w:rPr>
        <w:t>BioCre</w:t>
      </w:r>
      <w:r>
        <w:rPr>
          <w:rFonts w:eastAsia="Times New Roman"/>
          <w:szCs w:val="24"/>
        </w:rPr>
        <w:t>ative</w:t>
      </w:r>
      <w:proofErr w:type="spellEnd"/>
      <w:r>
        <w:rPr>
          <w:rFonts w:eastAsia="Times New Roman"/>
          <w:szCs w:val="24"/>
        </w:rPr>
        <w:t xml:space="preserve"> 2012 Workshop Track III: interactive text mining t</w:t>
      </w:r>
      <w:r w:rsidRPr="00462C7B">
        <w:rPr>
          <w:rFonts w:eastAsia="Times New Roman"/>
          <w:szCs w:val="24"/>
        </w:rPr>
        <w:t xml:space="preserve">ask. </w:t>
      </w:r>
      <w:r w:rsidRPr="00462C7B">
        <w:rPr>
          <w:rFonts w:eastAsia="Times New Roman"/>
          <w:i/>
          <w:szCs w:val="24"/>
        </w:rPr>
        <w:t>Database</w:t>
      </w:r>
      <w:r>
        <w:rPr>
          <w:rFonts w:eastAsia="Times New Roman"/>
          <w:i/>
          <w:szCs w:val="24"/>
        </w:rPr>
        <w:t>:</w:t>
      </w:r>
      <w:r w:rsidR="00652256">
        <w:rPr>
          <w:rFonts w:eastAsia="Times New Roman"/>
          <w:i/>
          <w:szCs w:val="24"/>
        </w:rPr>
        <w:t xml:space="preserve"> </w:t>
      </w:r>
      <w:r>
        <w:rPr>
          <w:rFonts w:eastAsia="Times New Roman"/>
          <w:i/>
          <w:szCs w:val="24"/>
        </w:rPr>
        <w:t>The Journal of Biological databases and Curation (Oxford)</w:t>
      </w:r>
      <w:r w:rsidRPr="00462C7B">
        <w:rPr>
          <w:rFonts w:eastAsia="Times New Roman"/>
          <w:szCs w:val="24"/>
        </w:rPr>
        <w:t>.</w:t>
      </w:r>
      <w:r>
        <w:rPr>
          <w:rFonts w:eastAsia="Times New Roman"/>
          <w:szCs w:val="24"/>
        </w:rPr>
        <w:t xml:space="preserve"> DOI</w:t>
      </w:r>
      <w:r w:rsidRPr="00462C7B">
        <w:rPr>
          <w:rFonts w:eastAsia="Times New Roman"/>
          <w:szCs w:val="24"/>
        </w:rPr>
        <w:t>: 10.1093/database/bas056</w:t>
      </w:r>
      <w:r>
        <w:rPr>
          <w:rFonts w:eastAsia="Times New Roman"/>
          <w:szCs w:val="24"/>
        </w:rPr>
        <w:t>, 18 pages.</w:t>
      </w:r>
    </w:p>
    <w:p w14:paraId="6BECBBAB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73E8923E" w14:textId="77777777" w:rsidR="004A3F11" w:rsidRDefault="00903562" w:rsidP="004A3F1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Duan, Y, </w:t>
      </w:r>
      <w:proofErr w:type="spellStart"/>
      <w:r w:rsidRPr="00462C7B">
        <w:rPr>
          <w:rFonts w:eastAsia="Times New Roman"/>
          <w:szCs w:val="24"/>
        </w:rPr>
        <w:t>Hei</w:t>
      </w:r>
      <w:proofErr w:type="spellEnd"/>
      <w:r w:rsidRPr="00462C7B">
        <w:rPr>
          <w:rFonts w:eastAsia="Times New Roman"/>
          <w:szCs w:val="24"/>
        </w:rPr>
        <w:t xml:space="preserve">, Z, Ju, F., </w:t>
      </w:r>
      <w:r w:rsidRPr="00462C7B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>. (2012). Semantic annotation of species description text in Chinese l</w:t>
      </w:r>
      <w:r w:rsidRPr="00462C7B">
        <w:rPr>
          <w:rFonts w:eastAsia="Times New Roman"/>
          <w:szCs w:val="24"/>
        </w:rPr>
        <w:t xml:space="preserve">iterature by Naive Bayes Classifier. </w:t>
      </w:r>
      <w:r w:rsidRPr="00462C7B">
        <w:rPr>
          <w:rFonts w:eastAsia="Times New Roman"/>
          <w:i/>
          <w:szCs w:val="24"/>
        </w:rPr>
        <w:t>Journal of the China Society for Scientific and Technical Information</w:t>
      </w:r>
      <w:r>
        <w:rPr>
          <w:rFonts w:eastAsia="Times New Roman"/>
          <w:szCs w:val="24"/>
        </w:rPr>
        <w:t xml:space="preserve"> (Chinese). </w:t>
      </w:r>
      <w:r w:rsidRPr="00BA3D24">
        <w:rPr>
          <w:rFonts w:eastAsia="Times New Roman"/>
          <w:i/>
          <w:szCs w:val="24"/>
        </w:rPr>
        <w:t>31</w:t>
      </w:r>
      <w:r w:rsidRPr="00462C7B">
        <w:rPr>
          <w:rFonts w:eastAsia="Times New Roman"/>
          <w:szCs w:val="24"/>
        </w:rPr>
        <w:t>(8), 805-812.</w:t>
      </w:r>
      <w:r>
        <w:rPr>
          <w:rFonts w:eastAsia="Times New Roman"/>
          <w:szCs w:val="24"/>
        </w:rPr>
        <w:t xml:space="preserve"> </w:t>
      </w:r>
    </w:p>
    <w:p w14:paraId="3C3F4FEE" w14:textId="77777777" w:rsidR="004A3F11" w:rsidRDefault="004A3F11" w:rsidP="004A3F1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3EA3D98" w14:textId="77777777" w:rsidR="004A3F11" w:rsidRPr="00462C7B" w:rsidRDefault="004A3F11" w:rsidP="004A3F1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Duan, Y, </w:t>
      </w:r>
      <w:proofErr w:type="spellStart"/>
      <w:r w:rsidRPr="00462C7B">
        <w:rPr>
          <w:rFonts w:eastAsia="Times New Roman"/>
          <w:szCs w:val="24"/>
        </w:rPr>
        <w:t>Hei</w:t>
      </w:r>
      <w:proofErr w:type="spellEnd"/>
      <w:r w:rsidRPr="00462C7B">
        <w:rPr>
          <w:rFonts w:eastAsia="Times New Roman"/>
          <w:szCs w:val="24"/>
        </w:rPr>
        <w:t xml:space="preserve">, Z, Ju, F., </w:t>
      </w:r>
      <w:r w:rsidRPr="00462C7B">
        <w:rPr>
          <w:rFonts w:eastAsia="Times New Roman"/>
          <w:b/>
          <w:szCs w:val="24"/>
        </w:rPr>
        <w:t>Cui, H.</w:t>
      </w:r>
      <w:r>
        <w:rPr>
          <w:rFonts w:eastAsia="Times New Roman"/>
          <w:szCs w:val="24"/>
        </w:rPr>
        <w:t xml:space="preserve"> (2012).  Study on semantic markup of species description text in Chinese based on auto-learned r</w:t>
      </w:r>
      <w:r w:rsidRPr="00462C7B">
        <w:rPr>
          <w:rFonts w:eastAsia="Times New Roman"/>
          <w:szCs w:val="24"/>
        </w:rPr>
        <w:t xml:space="preserve">ules. </w:t>
      </w:r>
      <w:r w:rsidRPr="00462C7B">
        <w:rPr>
          <w:rFonts w:eastAsia="Times New Roman"/>
          <w:i/>
          <w:szCs w:val="24"/>
        </w:rPr>
        <w:t>New Technology of Library and Information Services</w:t>
      </w:r>
      <w:r w:rsidRPr="00462C7B">
        <w:rPr>
          <w:rFonts w:eastAsia="Times New Roman"/>
          <w:szCs w:val="24"/>
        </w:rPr>
        <w:t xml:space="preserve"> (Chinese). </w:t>
      </w:r>
      <w:r w:rsidRPr="00BA3D24">
        <w:rPr>
          <w:rFonts w:eastAsia="Times New Roman"/>
          <w:i/>
          <w:szCs w:val="24"/>
        </w:rPr>
        <w:t>5</w:t>
      </w:r>
      <w:r>
        <w:rPr>
          <w:rFonts w:eastAsia="Times New Roman"/>
          <w:szCs w:val="24"/>
        </w:rPr>
        <w:t>, 41-47</w:t>
      </w:r>
      <w:r w:rsidRPr="00462C7B">
        <w:rPr>
          <w:rFonts w:eastAsia="Times New Roman"/>
          <w:szCs w:val="24"/>
        </w:rPr>
        <w:t>. </w:t>
      </w:r>
    </w:p>
    <w:p w14:paraId="2C49CBC8" w14:textId="77777777" w:rsidR="004A3F11" w:rsidRDefault="004A3F11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261B9026" w14:textId="77777777" w:rsidR="00903562" w:rsidRDefault="00903562" w:rsidP="00903562">
      <w:pPr>
        <w:spacing w:line="240" w:lineRule="auto"/>
        <w:ind w:left="720" w:hanging="720"/>
        <w:contextualSpacing/>
        <w:rPr>
          <w:rFonts w:ascii="inherit" w:hAnsi="inherit" w:cs="Times" w:hint="eastAsia"/>
          <w:color w:val="000000"/>
          <w:sz w:val="26"/>
          <w:szCs w:val="26"/>
          <w:bdr w:val="none" w:sz="0" w:space="0" w:color="auto" w:frame="1"/>
        </w:rPr>
      </w:pPr>
      <w:proofErr w:type="spellStart"/>
      <w:r w:rsidRPr="00462C7B">
        <w:rPr>
          <w:rFonts w:eastAsia="Times New Roman"/>
          <w:szCs w:val="24"/>
        </w:rPr>
        <w:t>Thessen</w:t>
      </w:r>
      <w:proofErr w:type="spellEnd"/>
      <w:r w:rsidRPr="00462C7B">
        <w:rPr>
          <w:rFonts w:eastAsia="Times New Roman"/>
          <w:szCs w:val="24"/>
        </w:rPr>
        <w:t xml:space="preserve">, A., </w:t>
      </w: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&amp; </w:t>
      </w:r>
      <w:proofErr w:type="spellStart"/>
      <w:r w:rsidRPr="00462C7B">
        <w:rPr>
          <w:rFonts w:eastAsia="Times New Roman"/>
          <w:szCs w:val="24"/>
        </w:rPr>
        <w:t>Mozzherin</w:t>
      </w:r>
      <w:proofErr w:type="spellEnd"/>
      <w:r w:rsidRPr="00462C7B">
        <w:rPr>
          <w:rFonts w:eastAsia="Times New Roman"/>
          <w:szCs w:val="24"/>
        </w:rPr>
        <w:t xml:space="preserve">, D. (2012). Applications of natural language processing in biodiversity science. </w:t>
      </w:r>
      <w:r w:rsidRPr="00462C7B">
        <w:rPr>
          <w:rFonts w:eastAsia="Times New Roman"/>
          <w:i/>
          <w:szCs w:val="24"/>
        </w:rPr>
        <w:t>Advances in Bioinformatics</w:t>
      </w:r>
      <w:r>
        <w:rPr>
          <w:rFonts w:eastAsia="Times New Roman"/>
          <w:szCs w:val="24"/>
        </w:rPr>
        <w:t xml:space="preserve">, </w:t>
      </w:r>
      <w:r w:rsidRPr="00BA3D24">
        <w:rPr>
          <w:rFonts w:eastAsia="Times New Roman"/>
          <w:i/>
          <w:szCs w:val="24"/>
        </w:rPr>
        <w:t>2012</w:t>
      </w:r>
      <w:r>
        <w:rPr>
          <w:rFonts w:eastAsia="Times New Roman"/>
          <w:szCs w:val="24"/>
        </w:rPr>
        <w:t xml:space="preserve">, </w:t>
      </w:r>
      <w:r w:rsidRPr="00903562">
        <w:rPr>
          <w:rFonts w:ascii="inherit" w:eastAsia="Times New Roman" w:hAnsi="inherit" w:cs="Times"/>
          <w:color w:val="000000"/>
          <w:sz w:val="26"/>
          <w:szCs w:val="26"/>
          <w:bdr w:val="none" w:sz="0" w:space="0" w:color="auto" w:frame="1"/>
        </w:rPr>
        <w:t>DOI:</w:t>
      </w:r>
      <w:r w:rsidRPr="00903562">
        <w:rPr>
          <w:rFonts w:ascii="inherit" w:hAnsi="inherit" w:cs="Times"/>
          <w:color w:val="000000"/>
          <w:sz w:val="26"/>
          <w:szCs w:val="26"/>
          <w:bdr w:val="none" w:sz="0" w:space="0" w:color="auto" w:frame="1"/>
        </w:rPr>
        <w:t xml:space="preserve"> 10.1155/2012/391574</w:t>
      </w:r>
    </w:p>
    <w:p w14:paraId="0A75C924" w14:textId="77777777" w:rsidR="00903562" w:rsidRDefault="00903562" w:rsidP="00903562">
      <w:pPr>
        <w:spacing w:line="240" w:lineRule="auto"/>
        <w:ind w:left="720" w:hanging="720"/>
        <w:contextualSpacing/>
        <w:rPr>
          <w:rFonts w:ascii="inherit" w:hAnsi="inherit" w:cs="Times" w:hint="eastAsia"/>
          <w:color w:val="000000"/>
          <w:sz w:val="26"/>
          <w:szCs w:val="26"/>
          <w:bdr w:val="none" w:sz="0" w:space="0" w:color="auto" w:frame="1"/>
        </w:rPr>
      </w:pPr>
    </w:p>
    <w:p w14:paraId="63B21A8E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12). </w:t>
      </w:r>
      <w:proofErr w:type="spellStart"/>
      <w:r w:rsidRPr="00462C7B">
        <w:rPr>
          <w:rFonts w:eastAsia="Times New Roman"/>
          <w:szCs w:val="24"/>
        </w:rPr>
        <w:t>CharaParser</w:t>
      </w:r>
      <w:proofErr w:type="spellEnd"/>
      <w:r w:rsidRPr="00462C7B">
        <w:rPr>
          <w:rFonts w:eastAsia="Times New Roman"/>
          <w:szCs w:val="24"/>
        </w:rPr>
        <w:t xml:space="preserve"> for fine-grained semantic annotation of organism morphological descriptions. </w:t>
      </w:r>
      <w:r w:rsidRPr="00462C7B">
        <w:rPr>
          <w:rFonts w:eastAsia="Times New Roman"/>
          <w:i/>
          <w:szCs w:val="24"/>
        </w:rPr>
        <w:t>Journal of the American Society for Information Science and Technology, 63</w:t>
      </w:r>
      <w:r w:rsidRPr="00462C7B">
        <w:rPr>
          <w:rFonts w:eastAsia="Times New Roman"/>
          <w:szCs w:val="24"/>
        </w:rPr>
        <w:t>(4), 738-754.</w:t>
      </w:r>
    </w:p>
    <w:p w14:paraId="42B1A76E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34710BBE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Duan, Y. &amp; Li, F. (2011). Machine learning based semantic markup of biodiversity literature in English. </w:t>
      </w:r>
      <w:r w:rsidRPr="00462C7B">
        <w:rPr>
          <w:rFonts w:eastAsia="Times New Roman"/>
          <w:i/>
          <w:szCs w:val="24"/>
        </w:rPr>
        <w:t>Document, Information, &amp; Knowledge</w:t>
      </w:r>
      <w:r w:rsidRPr="00462C7B">
        <w:rPr>
          <w:rFonts w:eastAsia="Times New Roman"/>
          <w:szCs w:val="24"/>
        </w:rPr>
        <w:t xml:space="preserve"> </w:t>
      </w:r>
      <w:r w:rsidRPr="00462C7B">
        <w:rPr>
          <w:rFonts w:eastAsia="Times New Roman"/>
          <w:i/>
          <w:szCs w:val="24"/>
        </w:rPr>
        <w:t>(in Chinese), 2</w:t>
      </w:r>
      <w:r w:rsidRPr="00462C7B">
        <w:rPr>
          <w:rFonts w:eastAsia="Times New Roman"/>
          <w:szCs w:val="24"/>
        </w:rPr>
        <w:t>, 73-77.</w:t>
      </w:r>
    </w:p>
    <w:p w14:paraId="6FDC3743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6E40EADD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10). Competency evaluation of plant character ontologies against domain literature.  </w:t>
      </w:r>
      <w:r w:rsidRPr="00462C7B">
        <w:rPr>
          <w:rFonts w:eastAsia="Times New Roman"/>
          <w:i/>
          <w:szCs w:val="24"/>
        </w:rPr>
        <w:t>Journal of the American Society for Information Science and Technology, 61</w:t>
      </w:r>
      <w:r w:rsidRPr="00462C7B">
        <w:rPr>
          <w:rFonts w:eastAsia="Times New Roman"/>
          <w:szCs w:val="24"/>
        </w:rPr>
        <w:t xml:space="preserve">(6), 1144-1165. </w:t>
      </w:r>
    </w:p>
    <w:p w14:paraId="4B7F2548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67C624E1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="00A067E9">
        <w:rPr>
          <w:rFonts w:eastAsia="Times New Roman"/>
          <w:b/>
          <w:szCs w:val="24"/>
        </w:rPr>
        <w:t>.</w:t>
      </w:r>
      <w:r w:rsidR="00CE6AE5">
        <w:rPr>
          <w:rFonts w:eastAsia="Times New Roman"/>
          <w:b/>
          <w:szCs w:val="24"/>
        </w:rPr>
        <w:t>**</w:t>
      </w:r>
      <w:r w:rsidRPr="00462C7B">
        <w:rPr>
          <w:rFonts w:eastAsia="Times New Roman"/>
          <w:szCs w:val="24"/>
        </w:rPr>
        <w:t xml:space="preserve">, </w:t>
      </w:r>
      <w:proofErr w:type="spellStart"/>
      <w:r w:rsidRPr="00462C7B">
        <w:rPr>
          <w:rFonts w:eastAsia="Times New Roman"/>
          <w:szCs w:val="24"/>
        </w:rPr>
        <w:t>Boufford</w:t>
      </w:r>
      <w:proofErr w:type="spellEnd"/>
      <w:r w:rsidRPr="00462C7B">
        <w:rPr>
          <w:rFonts w:eastAsia="Times New Roman"/>
          <w:szCs w:val="24"/>
        </w:rPr>
        <w:t xml:space="preserve">, D., &amp; Selden, P. (2010). Semantic annotation of biosystematics literature without training examples. </w:t>
      </w:r>
      <w:r w:rsidRPr="00462C7B">
        <w:rPr>
          <w:rFonts w:eastAsia="Times New Roman"/>
          <w:i/>
          <w:szCs w:val="24"/>
        </w:rPr>
        <w:t>Journal of the American Society for Information Science and Technology, 61</w:t>
      </w:r>
      <w:r w:rsidRPr="00462C7B">
        <w:rPr>
          <w:rFonts w:eastAsia="Times New Roman"/>
          <w:szCs w:val="24"/>
        </w:rPr>
        <w:t xml:space="preserve">(3), 522-542. </w:t>
      </w:r>
    </w:p>
    <w:p w14:paraId="3781B0E4" w14:textId="77777777" w:rsidR="00903562" w:rsidRDefault="00903562" w:rsidP="00903562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056BFCEA" w14:textId="77777777" w:rsidR="00F43633" w:rsidRDefault="00903562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10). Semantic annotation of morphological descriptions: An overall strategy. </w:t>
      </w:r>
      <w:r w:rsidRPr="00462C7B">
        <w:rPr>
          <w:rFonts w:eastAsia="Times New Roman"/>
          <w:i/>
          <w:szCs w:val="24"/>
        </w:rPr>
        <w:t>BMC Bioinformatics,</w:t>
      </w:r>
      <w:r w:rsidRPr="00BA3D24">
        <w:rPr>
          <w:rFonts w:eastAsia="Times New Roman"/>
          <w:szCs w:val="24"/>
        </w:rPr>
        <w:t>11</w:t>
      </w:r>
      <w:r>
        <w:rPr>
          <w:rFonts w:eastAsia="Times New Roman"/>
          <w:szCs w:val="24"/>
        </w:rPr>
        <w:t>(1): 278-288. DOI:10.1186/1471-2105-11-278.</w:t>
      </w:r>
    </w:p>
    <w:p w14:paraId="1AD24792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1010661D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.</w:t>
      </w:r>
      <w:r w:rsidRPr="00462C7B">
        <w:rPr>
          <w:rFonts w:eastAsia="Times New Roman"/>
          <w:szCs w:val="24"/>
        </w:rPr>
        <w:t xml:space="preserve"> (2008). Converting taxonomic descriptions to new digital formats. </w:t>
      </w:r>
      <w:r w:rsidRPr="00462C7B">
        <w:rPr>
          <w:rFonts w:eastAsia="Times New Roman"/>
          <w:i/>
          <w:szCs w:val="24"/>
        </w:rPr>
        <w:t>Biodiversity Informatics, 5</w:t>
      </w:r>
      <w:r w:rsidRPr="00462C7B">
        <w:rPr>
          <w:rFonts w:eastAsia="Times New Roman"/>
          <w:szCs w:val="24"/>
        </w:rPr>
        <w:t>, 20-40.</w:t>
      </w:r>
    </w:p>
    <w:p w14:paraId="602A113E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48E465E5" w14:textId="46B0801D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t>*</w:t>
      </w:r>
      <w:r w:rsidRPr="00462C7B">
        <w:rPr>
          <w:rFonts w:eastAsia="Times New Roman"/>
          <w:b/>
          <w:szCs w:val="24"/>
        </w:rPr>
        <w:t>Cui, H</w:t>
      </w:r>
      <w:r w:rsidR="00652256">
        <w:rPr>
          <w:rFonts w:eastAsia="Times New Roman"/>
          <w:b/>
          <w:szCs w:val="24"/>
        </w:rPr>
        <w:t>.</w:t>
      </w:r>
      <w:r>
        <w:rPr>
          <w:rFonts w:eastAsia="Times New Roman"/>
          <w:b/>
          <w:szCs w:val="24"/>
        </w:rPr>
        <w:t>**</w:t>
      </w:r>
      <w:r>
        <w:rPr>
          <w:rFonts w:eastAsia="Times New Roman"/>
          <w:szCs w:val="24"/>
        </w:rPr>
        <w:t xml:space="preserve"> &amp; Heidorn, P.B. (2007). </w:t>
      </w:r>
      <w:r w:rsidRPr="00462C7B">
        <w:rPr>
          <w:rFonts w:eastAsia="Times New Roman"/>
          <w:szCs w:val="24"/>
        </w:rPr>
        <w:t xml:space="preserve">The reusability of induced knowledge for the automatic semantic markup of taxonomic descriptions. </w:t>
      </w:r>
      <w:r w:rsidRPr="00462C7B">
        <w:rPr>
          <w:rFonts w:eastAsia="Times New Roman"/>
          <w:i/>
          <w:szCs w:val="24"/>
        </w:rPr>
        <w:t>Journal of the American Society for Information Science and Technology, 58</w:t>
      </w:r>
      <w:r w:rsidRPr="00462C7B">
        <w:rPr>
          <w:rFonts w:eastAsia="Times New Roman"/>
          <w:szCs w:val="24"/>
        </w:rPr>
        <w:t xml:space="preserve">(1), 133-149. </w:t>
      </w:r>
    </w:p>
    <w:p w14:paraId="7D25CB05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2DEA6DF0" w14:textId="3983E38B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="00652256">
        <w:rPr>
          <w:rFonts w:eastAsia="Times New Roman"/>
          <w:b/>
          <w:szCs w:val="24"/>
        </w:rPr>
        <w:t>.</w:t>
      </w:r>
      <w:r w:rsidR="00CE6AE5">
        <w:rPr>
          <w:rFonts w:eastAsia="Times New Roman"/>
          <w:b/>
          <w:szCs w:val="24"/>
        </w:rPr>
        <w:t>**</w:t>
      </w:r>
      <w:r w:rsidRPr="00462C7B">
        <w:rPr>
          <w:rFonts w:eastAsia="Times New Roman"/>
          <w:szCs w:val="24"/>
        </w:rPr>
        <w:t xml:space="preserve"> &amp; Nickerson, G. (2007). Use Server2Go to teach IT courses for LIS students. </w:t>
      </w:r>
      <w:r w:rsidRPr="00462C7B">
        <w:rPr>
          <w:rFonts w:eastAsia="Times New Roman"/>
          <w:i/>
          <w:szCs w:val="24"/>
        </w:rPr>
        <w:t>Journal of Association for Library and Information Science Education, 48,</w:t>
      </w:r>
      <w:r w:rsidRPr="00462C7B">
        <w:rPr>
          <w:rFonts w:eastAsia="Times New Roman"/>
          <w:szCs w:val="24"/>
        </w:rPr>
        <w:t xml:space="preserve"> 261-271.</w:t>
      </w:r>
    </w:p>
    <w:p w14:paraId="1588520D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29C0899A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32683A">
        <w:rPr>
          <w:rFonts w:eastAsia="Times New Roman"/>
          <w:b/>
          <w:szCs w:val="24"/>
        </w:rPr>
        <w:t>Cui, H</w:t>
      </w:r>
      <w:r w:rsidRPr="0032683A">
        <w:rPr>
          <w:rFonts w:eastAsia="Times New Roman"/>
          <w:szCs w:val="24"/>
        </w:rPr>
        <w:t xml:space="preserve">. (1998). A clustering analysis on citation motivations of Chinese scientists. </w:t>
      </w:r>
      <w:r w:rsidRPr="0032683A">
        <w:rPr>
          <w:rFonts w:eastAsia="Times New Roman"/>
          <w:i/>
          <w:szCs w:val="24"/>
        </w:rPr>
        <w:t>Journal of Information Science</w:t>
      </w:r>
      <w:r w:rsidRPr="0032683A">
        <w:rPr>
          <w:rFonts w:eastAsia="Times New Roman"/>
          <w:szCs w:val="24"/>
        </w:rPr>
        <w:t xml:space="preserve"> </w:t>
      </w:r>
      <w:r w:rsidRPr="0032683A">
        <w:rPr>
          <w:rFonts w:eastAsia="Times New Roman"/>
          <w:i/>
          <w:szCs w:val="24"/>
        </w:rPr>
        <w:t>(in Chinese), 17</w:t>
      </w:r>
      <w:r w:rsidRPr="0032683A">
        <w:rPr>
          <w:rFonts w:eastAsia="Times New Roman"/>
          <w:szCs w:val="24"/>
        </w:rPr>
        <w:t xml:space="preserve">(2), 68-70. </w:t>
      </w:r>
    </w:p>
    <w:p w14:paraId="5A6B9A5B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6D0D84D9" w14:textId="77777777" w:rsidR="00F43633" w:rsidRDefault="00F43633" w:rsidP="00F4363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32683A">
        <w:rPr>
          <w:rFonts w:eastAsia="Times New Roman"/>
          <w:b/>
          <w:szCs w:val="24"/>
        </w:rPr>
        <w:t>Cui, H</w:t>
      </w:r>
      <w:r w:rsidRPr="0032683A">
        <w:rPr>
          <w:rFonts w:eastAsia="Times New Roman"/>
          <w:szCs w:val="24"/>
        </w:rPr>
        <w:t xml:space="preserve">. (1998). Analyzing self-citations in Chinese scientists.  </w:t>
      </w:r>
      <w:r w:rsidRPr="0032683A">
        <w:rPr>
          <w:rFonts w:eastAsia="Times New Roman"/>
          <w:i/>
          <w:szCs w:val="24"/>
        </w:rPr>
        <w:t>Information: Theory and Application (in Chinese), 21</w:t>
      </w:r>
      <w:r w:rsidRPr="0032683A">
        <w:rPr>
          <w:rFonts w:eastAsia="Times New Roman"/>
          <w:szCs w:val="24"/>
        </w:rPr>
        <w:t>(3), 153-154, 176.</w:t>
      </w:r>
    </w:p>
    <w:p w14:paraId="3AAE7956" w14:textId="77777777" w:rsidR="00F43633" w:rsidRPr="00462C7B" w:rsidRDefault="00F43633" w:rsidP="0090356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2719F80" w14:textId="77777777" w:rsidR="00B347CE" w:rsidRDefault="00E665DA" w:rsidP="00B347CE">
      <w:pPr>
        <w:spacing w:before="100" w:beforeAutospacing="1" w:after="100" w:afterAutospacing="1" w:line="240" w:lineRule="auto"/>
        <w:rPr>
          <w:rFonts w:eastAsia="Times New Roman"/>
          <w:szCs w:val="24"/>
          <w:u w:val="single"/>
        </w:rPr>
      </w:pPr>
      <w:r>
        <w:rPr>
          <w:rFonts w:eastAsia="Times New Roman"/>
          <w:szCs w:val="24"/>
          <w:u w:val="single"/>
        </w:rPr>
        <w:t>Refereed conference articles</w:t>
      </w:r>
      <w:r w:rsidR="00B347CE" w:rsidRPr="00B347CE">
        <w:rPr>
          <w:rFonts w:eastAsia="Times New Roman"/>
          <w:szCs w:val="24"/>
          <w:u w:val="single"/>
        </w:rPr>
        <w:t xml:space="preserve"> </w:t>
      </w:r>
    </w:p>
    <w:p w14:paraId="206335D2" w14:textId="272655AE" w:rsidR="00355819" w:rsidRDefault="00355819" w:rsidP="002B0DDB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>
        <w:rPr>
          <w:rFonts w:eastAsia="Times New Roman"/>
          <w:szCs w:val="24"/>
        </w:rPr>
        <w:t>Endara</w:t>
      </w:r>
      <w:proofErr w:type="spellEnd"/>
      <w:r>
        <w:rPr>
          <w:rFonts w:eastAsia="Times New Roman"/>
          <w:szCs w:val="24"/>
        </w:rPr>
        <w:t xml:space="preserve">, L., Burleigh, G., Cooper, L., Jaiswal, P., Laporte, M-A., &amp; </w:t>
      </w:r>
      <w:r w:rsidRPr="002D63F9">
        <w:rPr>
          <w:rFonts w:eastAsia="Times New Roman"/>
          <w:b/>
          <w:szCs w:val="24"/>
        </w:rPr>
        <w:t>Cui, H.</w:t>
      </w:r>
      <w:r>
        <w:rPr>
          <w:rFonts w:eastAsia="Times New Roman"/>
          <w:szCs w:val="24"/>
        </w:rPr>
        <w:t xml:space="preserve">  (2018) </w:t>
      </w:r>
      <w:hyperlink r:id="rId21" w:history="1">
        <w:r w:rsidRPr="00355819">
          <w:rPr>
            <w:rFonts w:eastAsia="Times New Roman"/>
            <w:szCs w:val="24"/>
          </w:rPr>
          <w:t>A Natural Language Processing Pipeline to Extract Phenotypic Data from Formal Taxonomic Descriptions with a Focus on Flagellate Plants</w:t>
        </w:r>
      </w:hyperlink>
      <w:r>
        <w:rPr>
          <w:rFonts w:eastAsia="Times New Roman"/>
          <w:szCs w:val="24"/>
        </w:rPr>
        <w:t xml:space="preserve">. </w:t>
      </w:r>
      <w:r w:rsidRPr="00355819">
        <w:rPr>
          <w:rFonts w:eastAsia="Times New Roman"/>
          <w:i/>
          <w:szCs w:val="24"/>
        </w:rPr>
        <w:t>Proceedings of the 2018 International Conference on Biomedical Ontologies</w:t>
      </w:r>
      <w:r>
        <w:rPr>
          <w:rFonts w:eastAsia="Times New Roman"/>
          <w:i/>
          <w:szCs w:val="24"/>
        </w:rPr>
        <w:t>.</w:t>
      </w:r>
      <w:r>
        <w:rPr>
          <w:rFonts w:eastAsia="Times New Roman"/>
          <w:szCs w:val="24"/>
        </w:rPr>
        <w:t xml:space="preserve"> </w:t>
      </w:r>
      <w:r w:rsidRPr="00355819">
        <w:rPr>
          <w:rFonts w:eastAsia="Times New Roman"/>
          <w:szCs w:val="24"/>
        </w:rPr>
        <w:t>http://ceur-ws.org/Vol-2285/ICBO_2018_paper_50.pdf</w:t>
      </w:r>
      <w:r w:rsidRPr="00355819">
        <w:rPr>
          <w:rFonts w:eastAsia="Times New Roman"/>
          <w:szCs w:val="24"/>
        </w:rPr>
        <w:br/>
      </w:r>
    </w:p>
    <w:p w14:paraId="6B86853E" w14:textId="4B268904" w:rsidR="002B0DDB" w:rsidRPr="002B0DDB" w:rsidRDefault="002B0DDB" w:rsidP="002B0DDB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911E94">
        <w:rPr>
          <w:rFonts w:eastAsia="Times New Roman"/>
          <w:szCs w:val="24"/>
        </w:rPr>
        <w:t>Zhang,</w:t>
      </w:r>
      <w:r>
        <w:rPr>
          <w:rFonts w:eastAsia="Times New Roman"/>
          <w:szCs w:val="24"/>
        </w:rPr>
        <w:t xml:space="preserve"> Y.</w:t>
      </w:r>
      <w:r w:rsidRPr="00911E94">
        <w:rPr>
          <w:rFonts w:eastAsia="Times New Roman"/>
          <w:szCs w:val="24"/>
        </w:rPr>
        <w:t xml:space="preserve"> </w:t>
      </w:r>
      <w:proofErr w:type="spellStart"/>
      <w:r>
        <w:rPr>
          <w:rFonts w:eastAsia="Times New Roman"/>
          <w:szCs w:val="24"/>
        </w:rPr>
        <w:t>Burkell</w:t>
      </w:r>
      <w:proofErr w:type="spellEnd"/>
      <w:r>
        <w:rPr>
          <w:rFonts w:eastAsia="Times New Roman"/>
          <w:szCs w:val="24"/>
        </w:rPr>
        <w:t xml:space="preserve">, J., </w:t>
      </w:r>
      <w:r w:rsidRPr="00911E94">
        <w:rPr>
          <w:rFonts w:eastAsia="Times New Roman"/>
          <w:b/>
          <w:szCs w:val="24"/>
        </w:rPr>
        <w:t>Cui, H.</w:t>
      </w:r>
      <w:r>
        <w:rPr>
          <w:rFonts w:eastAsia="Times New Roman"/>
          <w:b/>
          <w:szCs w:val="24"/>
        </w:rPr>
        <w:t xml:space="preserve">, </w:t>
      </w:r>
      <w:r w:rsidRPr="00911E94">
        <w:rPr>
          <w:rFonts w:eastAsia="Times New Roman"/>
          <w:szCs w:val="24"/>
        </w:rPr>
        <w:t>Mercer,</w:t>
      </w:r>
      <w:r>
        <w:rPr>
          <w:rFonts w:eastAsia="Times New Roman"/>
          <w:szCs w:val="24"/>
        </w:rPr>
        <w:t xml:space="preserve"> R. </w:t>
      </w:r>
      <w:r w:rsidRPr="00911E94">
        <w:rPr>
          <w:rFonts w:eastAsia="Times New Roman"/>
          <w:szCs w:val="24"/>
        </w:rPr>
        <w:t>(2018)</w:t>
      </w:r>
      <w:r>
        <w:rPr>
          <w:rFonts w:eastAsia="Times New Roman"/>
          <w:szCs w:val="24"/>
        </w:rPr>
        <w:t>.</w:t>
      </w:r>
      <w:r w:rsidRPr="00911E94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 xml:space="preserve">An automated approach for rating the content quality of Web healthcare information: A case study on depression treatment Web pages. </w:t>
      </w:r>
      <w:r w:rsidR="00DE58A6" w:rsidRPr="00DE58A6">
        <w:rPr>
          <w:rFonts w:eastAsia="Times New Roman"/>
          <w:i/>
          <w:szCs w:val="24"/>
        </w:rPr>
        <w:t>Proceedings of the 2018 International Conference on Health Informatics &amp; Medical Systems</w:t>
      </w:r>
      <w:r w:rsidR="00DE58A6" w:rsidRPr="00DE58A6">
        <w:rPr>
          <w:rFonts w:eastAsia="Times New Roman"/>
          <w:szCs w:val="24"/>
        </w:rPr>
        <w:t xml:space="preserve">, (eds) Hamid R. </w:t>
      </w:r>
      <w:proofErr w:type="spellStart"/>
      <w:r w:rsidR="00DE58A6" w:rsidRPr="00DE58A6">
        <w:rPr>
          <w:rFonts w:eastAsia="Times New Roman"/>
          <w:szCs w:val="24"/>
        </w:rPr>
        <w:t>Arabnia</w:t>
      </w:r>
      <w:proofErr w:type="spellEnd"/>
      <w:r w:rsidR="00DE58A6" w:rsidRPr="00DE58A6">
        <w:rPr>
          <w:rFonts w:eastAsia="Times New Roman"/>
          <w:szCs w:val="24"/>
        </w:rPr>
        <w:t xml:space="preserve">, Leonidas </w:t>
      </w:r>
      <w:proofErr w:type="spellStart"/>
      <w:r w:rsidR="00DE58A6" w:rsidRPr="00DE58A6">
        <w:rPr>
          <w:rFonts w:eastAsia="Times New Roman"/>
          <w:szCs w:val="24"/>
        </w:rPr>
        <w:t>Deligiannidis</w:t>
      </w:r>
      <w:proofErr w:type="spellEnd"/>
      <w:r w:rsidR="00DE58A6" w:rsidRPr="00DE58A6">
        <w:rPr>
          <w:rFonts w:eastAsia="Times New Roman"/>
          <w:szCs w:val="24"/>
        </w:rPr>
        <w:t>, Fernando G. Tinetti, Quoc-Nam Tran, pp 3-8, 2018.</w:t>
      </w:r>
    </w:p>
    <w:p w14:paraId="03D8A08F" w14:textId="77777777" w:rsidR="002B0DDB" w:rsidRDefault="002B0DDB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C00C15F" w14:textId="60F3CBA7" w:rsidR="00911E94" w:rsidRDefault="00911E9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911E94">
        <w:rPr>
          <w:rFonts w:eastAsia="Times New Roman"/>
          <w:szCs w:val="24"/>
        </w:rPr>
        <w:t>Zhang,</w:t>
      </w:r>
      <w:r>
        <w:rPr>
          <w:rFonts w:eastAsia="Times New Roman"/>
          <w:szCs w:val="24"/>
        </w:rPr>
        <w:t xml:space="preserve"> Y.</w:t>
      </w:r>
      <w:r w:rsidRPr="00911E94">
        <w:rPr>
          <w:rFonts w:eastAsia="Times New Roman"/>
          <w:szCs w:val="24"/>
        </w:rPr>
        <w:t xml:space="preserve"> Mercer,</w:t>
      </w:r>
      <w:r>
        <w:rPr>
          <w:rFonts w:eastAsia="Times New Roman"/>
          <w:szCs w:val="24"/>
        </w:rPr>
        <w:t xml:space="preserve"> R.,</w:t>
      </w:r>
      <w:r w:rsidRPr="00911E94">
        <w:rPr>
          <w:rFonts w:eastAsia="Times New Roman"/>
          <w:szCs w:val="24"/>
        </w:rPr>
        <w:t xml:space="preserve"> </w:t>
      </w:r>
      <w:proofErr w:type="spellStart"/>
      <w:r>
        <w:rPr>
          <w:rFonts w:eastAsia="Times New Roman"/>
          <w:szCs w:val="24"/>
        </w:rPr>
        <w:t>Burkell</w:t>
      </w:r>
      <w:proofErr w:type="spellEnd"/>
      <w:r>
        <w:rPr>
          <w:rFonts w:eastAsia="Times New Roman"/>
          <w:szCs w:val="24"/>
        </w:rPr>
        <w:t xml:space="preserve">, J. &amp; </w:t>
      </w:r>
      <w:r w:rsidRPr="00911E94">
        <w:rPr>
          <w:rFonts w:eastAsia="Times New Roman"/>
          <w:b/>
          <w:szCs w:val="24"/>
        </w:rPr>
        <w:t>Cui, H.</w:t>
      </w:r>
      <w:r>
        <w:rPr>
          <w:rFonts w:eastAsia="Times New Roman"/>
          <w:szCs w:val="24"/>
        </w:rPr>
        <w:t xml:space="preserve"> </w:t>
      </w:r>
      <w:r w:rsidRPr="00911E94">
        <w:rPr>
          <w:rFonts w:eastAsia="Times New Roman"/>
          <w:szCs w:val="24"/>
        </w:rPr>
        <w:t>(2018)</w:t>
      </w:r>
      <w:r w:rsidR="00652256">
        <w:rPr>
          <w:rFonts w:eastAsia="Times New Roman"/>
          <w:szCs w:val="24"/>
        </w:rPr>
        <w:t>.</w:t>
      </w:r>
      <w:r w:rsidRPr="00911E94">
        <w:rPr>
          <w:rFonts w:eastAsia="Times New Roman"/>
          <w:szCs w:val="24"/>
        </w:rPr>
        <w:t xml:space="preserve"> </w:t>
      </w:r>
      <w:r w:rsidR="008E1C5C">
        <w:rPr>
          <w:rFonts w:eastAsia="Times New Roman"/>
          <w:szCs w:val="24"/>
        </w:rPr>
        <w:t>Using shallow semantic analysis to implement automated quality a</w:t>
      </w:r>
      <w:r w:rsidRPr="00911E94">
        <w:rPr>
          <w:rFonts w:eastAsia="Times New Roman"/>
          <w:szCs w:val="24"/>
        </w:rPr>
        <w:t>s</w:t>
      </w:r>
      <w:r w:rsidR="008E1C5C">
        <w:rPr>
          <w:rFonts w:eastAsia="Times New Roman"/>
          <w:szCs w:val="24"/>
        </w:rPr>
        <w:t>sessment of web health care i</w:t>
      </w:r>
      <w:r w:rsidRPr="00911E94">
        <w:rPr>
          <w:rFonts w:eastAsia="Times New Roman"/>
          <w:szCs w:val="24"/>
        </w:rPr>
        <w:t>nf</w:t>
      </w:r>
      <w:r>
        <w:rPr>
          <w:rFonts w:eastAsia="Times New Roman"/>
          <w:szCs w:val="24"/>
        </w:rPr>
        <w:t xml:space="preserve">ormation. </w:t>
      </w:r>
      <w:r w:rsidRPr="008E1C5C">
        <w:rPr>
          <w:rFonts w:eastAsia="Times New Roman"/>
          <w:i/>
          <w:szCs w:val="24"/>
        </w:rPr>
        <w:t xml:space="preserve">The 19th International Conference on Computational Linguistics and Intelligent Text Processing, </w:t>
      </w:r>
      <w:proofErr w:type="spellStart"/>
      <w:r w:rsidRPr="008E1C5C">
        <w:rPr>
          <w:rFonts w:eastAsia="Times New Roman"/>
          <w:i/>
          <w:szCs w:val="24"/>
        </w:rPr>
        <w:t>CICLing</w:t>
      </w:r>
      <w:proofErr w:type="spellEnd"/>
      <w:r w:rsidRPr="008E1C5C">
        <w:rPr>
          <w:rFonts w:eastAsia="Times New Roman"/>
          <w:i/>
          <w:szCs w:val="24"/>
        </w:rPr>
        <w:t xml:space="preserve"> 2018</w:t>
      </w:r>
      <w:r w:rsidRPr="00911E94">
        <w:rPr>
          <w:rFonts w:eastAsia="Times New Roman"/>
          <w:szCs w:val="24"/>
        </w:rPr>
        <w:t xml:space="preserve"> March 18 to 24, 2018 in Hanoi, Vietnam, Selected for publication in Springer LNCS.</w:t>
      </w:r>
    </w:p>
    <w:p w14:paraId="74074B7A" w14:textId="77777777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6E76BCC" w14:textId="5ADFC678" w:rsidR="00944F44" w:rsidRDefault="00944F44" w:rsidP="00944F4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lastRenderedPageBreak/>
        <w:t xml:space="preserve">Yadav, V., </w:t>
      </w:r>
      <w:proofErr w:type="spellStart"/>
      <w:r>
        <w:rPr>
          <w:rFonts w:eastAsia="Times New Roman"/>
          <w:szCs w:val="24"/>
        </w:rPr>
        <w:t>Sadeque</w:t>
      </w:r>
      <w:proofErr w:type="spellEnd"/>
      <w:r>
        <w:rPr>
          <w:rFonts w:eastAsia="Times New Roman"/>
          <w:szCs w:val="24"/>
        </w:rPr>
        <w:t xml:space="preserve">, F.Y., Heidorn, B., &amp; </w:t>
      </w:r>
      <w:r w:rsidRPr="00F00814">
        <w:rPr>
          <w:rFonts w:eastAsia="Times New Roman"/>
          <w:b/>
          <w:szCs w:val="24"/>
        </w:rPr>
        <w:t>Cui, H.</w:t>
      </w:r>
      <w:r>
        <w:rPr>
          <w:rFonts w:eastAsia="Times New Roman"/>
          <w:szCs w:val="24"/>
        </w:rPr>
        <w:t xml:space="preserve"> (2018)</w:t>
      </w:r>
      <w:r w:rsidR="00652256">
        <w:rPr>
          <w:rFonts w:eastAsia="Times New Roman"/>
          <w:szCs w:val="24"/>
        </w:rPr>
        <w:t>.</w:t>
      </w:r>
      <w:r>
        <w:rPr>
          <w:rFonts w:eastAsia="Times New Roman"/>
          <w:szCs w:val="24"/>
        </w:rPr>
        <w:t xml:space="preserve"> Where are </w:t>
      </w:r>
      <w:proofErr w:type="spellStart"/>
      <w:r>
        <w:rPr>
          <w:rFonts w:eastAsia="Times New Roman"/>
          <w:szCs w:val="24"/>
        </w:rPr>
        <w:t>iSchools</w:t>
      </w:r>
      <w:proofErr w:type="spellEnd"/>
      <w:r>
        <w:rPr>
          <w:rFonts w:eastAsia="Times New Roman"/>
          <w:szCs w:val="24"/>
        </w:rPr>
        <w:t xml:space="preserve"> heading? </w:t>
      </w:r>
      <w:proofErr w:type="spellStart"/>
      <w:r w:rsidRPr="00830E42">
        <w:rPr>
          <w:rFonts w:eastAsia="Times New Roman"/>
          <w:i/>
          <w:szCs w:val="24"/>
        </w:rPr>
        <w:t>iConference</w:t>
      </w:r>
      <w:proofErr w:type="spellEnd"/>
      <w:r w:rsidRPr="00830E42">
        <w:rPr>
          <w:rFonts w:eastAsia="Times New Roman"/>
          <w:i/>
          <w:szCs w:val="24"/>
        </w:rPr>
        <w:t xml:space="preserve"> 2018</w:t>
      </w:r>
      <w:r>
        <w:rPr>
          <w:rFonts w:eastAsia="Times New Roman"/>
          <w:szCs w:val="24"/>
        </w:rPr>
        <w:t xml:space="preserve">. </w:t>
      </w:r>
    </w:p>
    <w:p w14:paraId="071F6148" w14:textId="77777777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9E3B769" w14:textId="55CDD9AF" w:rsidR="00944F44" w:rsidRDefault="00944F44" w:rsidP="00944F44">
      <w:pPr>
        <w:spacing w:line="240" w:lineRule="auto"/>
        <w:ind w:left="720" w:hanging="720"/>
        <w:contextualSpacing/>
      </w:pPr>
      <w:r w:rsidRPr="00462C7B">
        <w:t>Dang,</w:t>
      </w:r>
      <w:r>
        <w:t xml:space="preserve"> T., </w:t>
      </w:r>
      <w:r w:rsidRPr="00462C7B">
        <w:rPr>
          <w:b/>
        </w:rPr>
        <w:t>Cui,</w:t>
      </w:r>
      <w:r>
        <w:rPr>
          <w:b/>
        </w:rPr>
        <w:t xml:space="preserve"> H., &amp;</w:t>
      </w:r>
      <w:r>
        <w:t> </w:t>
      </w:r>
      <w:r w:rsidRPr="00462C7B">
        <w:t>Forbes</w:t>
      </w:r>
      <w:r>
        <w:t>, A.G</w:t>
      </w:r>
      <w:r w:rsidR="00652256">
        <w:t>.</w:t>
      </w:r>
      <w:r>
        <w:t xml:space="preserve"> (2016)</w:t>
      </w:r>
      <w:r w:rsidRPr="00462C7B">
        <w:t xml:space="preserve">. </w:t>
      </w:r>
      <w:proofErr w:type="spellStart"/>
      <w:r w:rsidRPr="00462C7B">
        <w:t>MultiLayerMatrix</w:t>
      </w:r>
      <w:proofErr w:type="spellEnd"/>
      <w:r w:rsidRPr="00462C7B">
        <w:t>: Visualizing large taxonomic datasets. In </w:t>
      </w:r>
      <w:r w:rsidRPr="009B1B03">
        <w:rPr>
          <w:i/>
        </w:rPr>
        <w:t xml:space="preserve">Proceedings of the </w:t>
      </w:r>
      <w:proofErr w:type="spellStart"/>
      <w:r w:rsidRPr="009B1B03">
        <w:rPr>
          <w:i/>
        </w:rPr>
        <w:t>EuroVis</w:t>
      </w:r>
      <w:proofErr w:type="spellEnd"/>
      <w:r w:rsidRPr="009B1B03">
        <w:rPr>
          <w:i/>
        </w:rPr>
        <w:t xml:space="preserve"> Workshop on Visual Analytics (</w:t>
      </w:r>
      <w:proofErr w:type="spellStart"/>
      <w:r w:rsidRPr="009B1B03">
        <w:rPr>
          <w:i/>
        </w:rPr>
        <w:t>EuroVA</w:t>
      </w:r>
      <w:proofErr w:type="spellEnd"/>
      <w:r w:rsidRPr="009B1B03">
        <w:rPr>
          <w:i/>
        </w:rPr>
        <w:t>)</w:t>
      </w:r>
      <w:r w:rsidRPr="00462C7B">
        <w:t>, Gro</w:t>
      </w:r>
      <w:r>
        <w:t>ningen, Netherlands, June 2016</w:t>
      </w:r>
      <w:r w:rsidRPr="00462C7B">
        <w:t>.</w:t>
      </w:r>
    </w:p>
    <w:p w14:paraId="10001016" w14:textId="77777777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D75E6C5" w14:textId="55250496" w:rsidR="00944F44" w:rsidRDefault="00944F44" w:rsidP="00944F4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CE6AE5">
        <w:rPr>
          <w:rFonts w:eastAsia="Times New Roman"/>
          <w:b/>
          <w:szCs w:val="24"/>
          <w:lang w:eastAsia="zh-CN"/>
        </w:rPr>
        <w:t>Cui, H</w:t>
      </w:r>
      <w:r>
        <w:rPr>
          <w:rFonts w:eastAsia="Times New Roman"/>
          <w:b/>
          <w:szCs w:val="24"/>
          <w:lang w:eastAsia="zh-CN"/>
        </w:rPr>
        <w:t xml:space="preserve">.**, </w:t>
      </w:r>
      <w:proofErr w:type="spellStart"/>
      <w:r w:rsidRPr="00462C7B">
        <w:rPr>
          <w:rFonts w:eastAsia="Times New Roman"/>
          <w:szCs w:val="24"/>
          <w:lang w:eastAsia="zh-CN"/>
        </w:rPr>
        <w:t>Dahdul</w:t>
      </w:r>
      <w:proofErr w:type="spellEnd"/>
      <w:r w:rsidRPr="00462C7B">
        <w:rPr>
          <w:rFonts w:eastAsia="Times New Roman"/>
          <w:szCs w:val="24"/>
          <w:lang w:eastAsia="zh-CN"/>
        </w:rPr>
        <w:t xml:space="preserve">, W., </w:t>
      </w:r>
      <w:proofErr w:type="spellStart"/>
      <w:r w:rsidRPr="00462C7B">
        <w:rPr>
          <w:rFonts w:eastAsia="Times New Roman"/>
          <w:szCs w:val="24"/>
          <w:lang w:eastAsia="zh-CN"/>
        </w:rPr>
        <w:t>Dececchi</w:t>
      </w:r>
      <w:proofErr w:type="spellEnd"/>
      <w:r w:rsidRPr="00462C7B">
        <w:rPr>
          <w:rFonts w:eastAsia="Times New Roman"/>
          <w:szCs w:val="24"/>
          <w:lang w:eastAsia="zh-CN"/>
        </w:rPr>
        <w:t xml:space="preserve">, A., Ibrahim, N., </w:t>
      </w:r>
      <w:proofErr w:type="spellStart"/>
      <w:r w:rsidRPr="00462C7B">
        <w:rPr>
          <w:rFonts w:eastAsia="Times New Roman"/>
          <w:szCs w:val="24"/>
          <w:lang w:eastAsia="zh-CN"/>
        </w:rPr>
        <w:t>Mabee</w:t>
      </w:r>
      <w:proofErr w:type="spellEnd"/>
      <w:r w:rsidRPr="00462C7B">
        <w:rPr>
          <w:rFonts w:eastAsia="Times New Roman"/>
          <w:szCs w:val="24"/>
          <w:lang w:eastAsia="zh-CN"/>
        </w:rPr>
        <w:t xml:space="preserve">, P., </w:t>
      </w:r>
      <w:proofErr w:type="spellStart"/>
      <w:r w:rsidRPr="00462C7B">
        <w:rPr>
          <w:rFonts w:eastAsia="Times New Roman"/>
          <w:szCs w:val="24"/>
          <w:lang w:eastAsia="zh-CN"/>
        </w:rPr>
        <w:t>Balhoff</w:t>
      </w:r>
      <w:proofErr w:type="spellEnd"/>
      <w:r w:rsidRPr="00462C7B">
        <w:rPr>
          <w:rFonts w:eastAsia="Times New Roman"/>
          <w:szCs w:val="24"/>
          <w:lang w:eastAsia="zh-CN"/>
        </w:rPr>
        <w:t>, J., Gopalakrishnan, H. (2015)</w:t>
      </w:r>
      <w:r w:rsidR="00652256">
        <w:rPr>
          <w:rFonts w:eastAsia="Times New Roman"/>
          <w:szCs w:val="24"/>
          <w:lang w:eastAsia="zh-CN"/>
        </w:rPr>
        <w:t>.</w:t>
      </w:r>
      <w:r w:rsidRPr="00462C7B">
        <w:rPr>
          <w:rFonts w:eastAsia="Times New Roman"/>
          <w:szCs w:val="24"/>
          <w:lang w:eastAsia="zh-CN"/>
        </w:rPr>
        <w:t xml:space="preserve"> </w:t>
      </w:r>
      <w:proofErr w:type="spellStart"/>
      <w:r>
        <w:rPr>
          <w:szCs w:val="24"/>
          <w:shd w:val="clear" w:color="auto" w:fill="FFFFFF"/>
        </w:rPr>
        <w:t>CharaPaser+EQ</w:t>
      </w:r>
      <w:proofErr w:type="spellEnd"/>
      <w:r>
        <w:rPr>
          <w:szCs w:val="24"/>
          <w:shd w:val="clear" w:color="auto" w:fill="FFFFFF"/>
        </w:rPr>
        <w:t>: Performance evaluation without gold s</w:t>
      </w:r>
      <w:r w:rsidRPr="00462C7B">
        <w:rPr>
          <w:szCs w:val="24"/>
          <w:shd w:val="clear" w:color="auto" w:fill="FFFFFF"/>
        </w:rPr>
        <w:t>tandard.</w:t>
      </w:r>
      <w:r w:rsidRPr="00462C7B">
        <w:rPr>
          <w:rFonts w:eastAsia="Times New Roman"/>
          <w:szCs w:val="24"/>
        </w:rPr>
        <w:t xml:space="preserve"> </w:t>
      </w:r>
      <w:r w:rsidRPr="009B1B03">
        <w:rPr>
          <w:rFonts w:eastAsia="Times New Roman"/>
          <w:i/>
          <w:szCs w:val="24"/>
        </w:rPr>
        <w:t>Annual Meeting of the Association for Information Science and Technology</w:t>
      </w:r>
      <w:r w:rsidRPr="00462C7B">
        <w:rPr>
          <w:rFonts w:eastAsia="Times New Roman"/>
          <w:szCs w:val="24"/>
        </w:rPr>
        <w:t>, Nov 6-10, St Louis, Missouri, 2015. (</w:t>
      </w:r>
      <w:proofErr w:type="gramStart"/>
      <w:r>
        <w:rPr>
          <w:rFonts w:eastAsia="Times New Roman"/>
          <w:szCs w:val="24"/>
        </w:rPr>
        <w:t>acceptance</w:t>
      </w:r>
      <w:proofErr w:type="gramEnd"/>
      <w:r>
        <w:rPr>
          <w:rFonts w:eastAsia="Times New Roman"/>
          <w:szCs w:val="24"/>
        </w:rPr>
        <w:t xml:space="preserve"> rate: 36</w:t>
      </w:r>
      <w:r w:rsidRPr="00462C7B">
        <w:rPr>
          <w:rFonts w:eastAsia="Times New Roman"/>
          <w:szCs w:val="24"/>
        </w:rPr>
        <w:t xml:space="preserve">%) </w:t>
      </w:r>
      <w:hyperlink r:id="rId22" w:history="1">
        <w:r w:rsidRPr="00073108">
          <w:rPr>
            <w:rStyle w:val="Hyperlink"/>
            <w:rFonts w:eastAsia="Times New Roman"/>
            <w:szCs w:val="24"/>
          </w:rPr>
          <w:t>https://www.asist.org/files/meetings/am15/proceedings/openpage15.html</w:t>
        </w:r>
      </w:hyperlink>
    </w:p>
    <w:p w14:paraId="5F22F80B" w14:textId="77777777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B92AE2A" w14:textId="77777777" w:rsidR="00616B8E" w:rsidRDefault="00944F44" w:rsidP="00616B8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Zhang, Y., </w:t>
      </w: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</w:t>
      </w:r>
      <w:proofErr w:type="spellStart"/>
      <w:r w:rsidRPr="00462C7B">
        <w:rPr>
          <w:rFonts w:eastAsia="Times New Roman"/>
          <w:szCs w:val="24"/>
        </w:rPr>
        <w:t>Burkell</w:t>
      </w:r>
      <w:proofErr w:type="spellEnd"/>
      <w:r w:rsidRPr="00462C7B">
        <w:rPr>
          <w:rFonts w:eastAsia="Times New Roman"/>
          <w:szCs w:val="24"/>
        </w:rPr>
        <w:t xml:space="preserve">, &amp; J. Mercer, R.E. (2014) A machine learning approach for rating the quality of depression treatment web pages. </w:t>
      </w:r>
      <w:proofErr w:type="spellStart"/>
      <w:r w:rsidRPr="00462C7B">
        <w:rPr>
          <w:rFonts w:eastAsia="Times New Roman"/>
          <w:i/>
          <w:szCs w:val="24"/>
        </w:rPr>
        <w:t>iConference</w:t>
      </w:r>
      <w:proofErr w:type="spellEnd"/>
      <w:r w:rsidRPr="00462C7B">
        <w:rPr>
          <w:rFonts w:eastAsia="Times New Roman"/>
          <w:szCs w:val="24"/>
        </w:rPr>
        <w:t>, 2014.</w:t>
      </w:r>
      <w:r w:rsidRPr="00462C7B">
        <w:t xml:space="preserve"> </w:t>
      </w:r>
      <w:hyperlink r:id="rId23" w:history="1">
        <w:r w:rsidRPr="00462C7B">
          <w:rPr>
            <w:rFonts w:eastAsia="Times New Roman"/>
            <w:szCs w:val="24"/>
          </w:rPr>
          <w:t>http://hdl.handle.net/2142/47314</w:t>
        </w:r>
      </w:hyperlink>
    </w:p>
    <w:p w14:paraId="253057E0" w14:textId="77777777" w:rsidR="00616B8E" w:rsidRDefault="00616B8E" w:rsidP="00616B8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4AA80551" w14:textId="40B9A8D0" w:rsidR="00F17C4F" w:rsidRDefault="00616B8E" w:rsidP="00F17C4F">
      <w:pPr>
        <w:spacing w:line="240" w:lineRule="auto"/>
        <w:ind w:left="720" w:hanging="720"/>
        <w:contextualSpacing/>
      </w:pPr>
      <w:r w:rsidRPr="00462C7B">
        <w:rPr>
          <w:b/>
        </w:rPr>
        <w:t>Cui, H.</w:t>
      </w:r>
      <w:r w:rsidRPr="00462C7B">
        <w:t xml:space="preserve">, </w:t>
      </w:r>
      <w:proofErr w:type="spellStart"/>
      <w:r w:rsidRPr="00462C7B">
        <w:t>Balhoff</w:t>
      </w:r>
      <w:proofErr w:type="spellEnd"/>
      <w:r w:rsidRPr="00462C7B">
        <w:t xml:space="preserve"> J., </w:t>
      </w:r>
      <w:proofErr w:type="spellStart"/>
      <w:r w:rsidRPr="00462C7B">
        <w:t>Dahdul</w:t>
      </w:r>
      <w:proofErr w:type="spellEnd"/>
      <w:r w:rsidRPr="00462C7B">
        <w:t xml:space="preserve"> W., Lapp H., </w:t>
      </w:r>
      <w:proofErr w:type="spellStart"/>
      <w:r w:rsidRPr="00462C7B">
        <w:t>Mabee</w:t>
      </w:r>
      <w:proofErr w:type="spellEnd"/>
      <w:r w:rsidRPr="00462C7B">
        <w:t xml:space="preserve"> P., Vision T., &amp; Chang, Z. (2012). PCS for Phylogenetic Systematic Literature Curation. </w:t>
      </w:r>
      <w:r w:rsidRPr="00462C7B">
        <w:rPr>
          <w:i/>
        </w:rPr>
        <w:t xml:space="preserve">Proceedings of the </w:t>
      </w:r>
      <w:proofErr w:type="spellStart"/>
      <w:r w:rsidRPr="00462C7B">
        <w:rPr>
          <w:i/>
        </w:rPr>
        <w:t>BioCreative</w:t>
      </w:r>
      <w:proofErr w:type="spellEnd"/>
      <w:r w:rsidRPr="00462C7B">
        <w:rPr>
          <w:i/>
        </w:rPr>
        <w:t xml:space="preserve"> workshop 2012</w:t>
      </w:r>
      <w:r w:rsidRPr="00462C7B">
        <w:t xml:space="preserve"> (pp.137-144).</w:t>
      </w:r>
      <w:r>
        <w:t xml:space="preserve"> </w:t>
      </w:r>
    </w:p>
    <w:p w14:paraId="2AE0BF35" w14:textId="77777777" w:rsidR="00F17C4F" w:rsidRDefault="00F17C4F" w:rsidP="00F17C4F">
      <w:pPr>
        <w:spacing w:line="240" w:lineRule="auto"/>
        <w:ind w:left="720" w:hanging="720"/>
        <w:contextualSpacing/>
        <w:rPr>
          <w:b/>
        </w:rPr>
      </w:pPr>
    </w:p>
    <w:p w14:paraId="0B14125F" w14:textId="060DFD54" w:rsidR="00CF22E4" w:rsidRDefault="00F17C4F" w:rsidP="00CF22E4">
      <w:pPr>
        <w:spacing w:line="240" w:lineRule="auto"/>
        <w:ind w:left="720" w:hanging="720"/>
        <w:contextualSpacing/>
      </w:pPr>
      <w:r w:rsidRPr="00462C7B">
        <w:rPr>
          <w:b/>
        </w:rPr>
        <w:t>Cui, H</w:t>
      </w:r>
      <w:r w:rsidR="00652256">
        <w:rPr>
          <w:b/>
        </w:rPr>
        <w:t>.</w:t>
      </w:r>
      <w:r>
        <w:rPr>
          <w:b/>
        </w:rPr>
        <w:t>**</w:t>
      </w:r>
      <w:r w:rsidRPr="00462C7B">
        <w:t xml:space="preserve">, </w:t>
      </w:r>
      <w:proofErr w:type="spellStart"/>
      <w:r w:rsidRPr="00462C7B">
        <w:t>Singaram</w:t>
      </w:r>
      <w:proofErr w:type="spellEnd"/>
      <w:r w:rsidRPr="00462C7B">
        <w:t xml:space="preserve">, S., &amp; </w:t>
      </w:r>
      <w:proofErr w:type="spellStart"/>
      <w:r w:rsidRPr="00462C7B">
        <w:t>Janning</w:t>
      </w:r>
      <w:proofErr w:type="spellEnd"/>
      <w:r w:rsidRPr="00462C7B">
        <w:t xml:space="preserve">, A. (2011). Combine unsupervised learning and heuristic rules to annotate morphological characters. </w:t>
      </w:r>
      <w:r w:rsidRPr="00462C7B">
        <w:rPr>
          <w:i/>
        </w:rPr>
        <w:t>Proceedings of Annual Meeting of American Society of Information Science and Technology</w:t>
      </w:r>
      <w:r>
        <w:t xml:space="preserve"> 2011</w:t>
      </w:r>
    </w:p>
    <w:p w14:paraId="1C11903E" w14:textId="77777777" w:rsidR="00CF22E4" w:rsidRDefault="00CF22E4" w:rsidP="00CF22E4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68D76A2C" w14:textId="51D08D4B" w:rsidR="00CF22E4" w:rsidRDefault="00CF22E4" w:rsidP="00CF22E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="00652256">
        <w:rPr>
          <w:rFonts w:eastAsia="Times New Roman"/>
          <w:b/>
          <w:szCs w:val="24"/>
        </w:rPr>
        <w:t>.</w:t>
      </w:r>
      <w:r>
        <w:rPr>
          <w:rFonts w:eastAsia="Times New Roman"/>
          <w:b/>
          <w:szCs w:val="24"/>
        </w:rPr>
        <w:t>**</w:t>
      </w:r>
      <w:r w:rsidRPr="00462C7B">
        <w:rPr>
          <w:rFonts w:eastAsia="Times New Roman"/>
          <w:szCs w:val="24"/>
        </w:rPr>
        <w:t xml:space="preserve">, Sanyal P.P., &amp; Yu C. (2010). Tools for semantic annotation of taxonomic descriptions. In R. </w:t>
      </w:r>
      <w:proofErr w:type="spellStart"/>
      <w:r w:rsidRPr="00462C7B">
        <w:rPr>
          <w:rFonts w:eastAsia="Times New Roman"/>
          <w:szCs w:val="24"/>
        </w:rPr>
        <w:t>Setchi</w:t>
      </w:r>
      <w:proofErr w:type="spellEnd"/>
      <w:r w:rsidRPr="00462C7B">
        <w:rPr>
          <w:rFonts w:eastAsia="Times New Roman"/>
          <w:szCs w:val="24"/>
        </w:rPr>
        <w:t xml:space="preserve"> et al. (Eds.): </w:t>
      </w:r>
      <w:r w:rsidRPr="00462C7B">
        <w:rPr>
          <w:rFonts w:eastAsia="Times New Roman"/>
          <w:i/>
          <w:szCs w:val="24"/>
        </w:rPr>
        <w:t>Proceedings of 14th International Conference on Knowledge-Based and Intelligent Information and Engineering Systems</w:t>
      </w:r>
      <w:r w:rsidRPr="00462C7B">
        <w:rPr>
          <w:rFonts w:eastAsia="Times New Roman"/>
          <w:szCs w:val="24"/>
        </w:rPr>
        <w:t xml:space="preserve">, </w:t>
      </w:r>
      <w:r w:rsidRPr="00462C7B">
        <w:rPr>
          <w:rFonts w:eastAsia="Times New Roman"/>
          <w:i/>
          <w:szCs w:val="24"/>
        </w:rPr>
        <w:t>Part IV, Lecture Notes in Artificial Intelligence</w:t>
      </w:r>
      <w:r w:rsidRPr="00462C7B">
        <w:rPr>
          <w:rFonts w:eastAsia="Times New Roman"/>
          <w:szCs w:val="24"/>
        </w:rPr>
        <w:t xml:space="preserve">, 6279, 506-516. </w:t>
      </w:r>
    </w:p>
    <w:p w14:paraId="2B10F70C" w14:textId="77777777" w:rsidR="00CF22E4" w:rsidRDefault="00CF22E4" w:rsidP="00CF22E4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44E251C3" w14:textId="77777777" w:rsidR="000A2968" w:rsidRDefault="00CF22E4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10). Linking corpus characteristics to performance of semantic annotation systems for </w:t>
      </w:r>
      <w:proofErr w:type="spellStart"/>
      <w:r w:rsidRPr="00462C7B">
        <w:rPr>
          <w:rFonts w:eastAsia="Times New Roman"/>
          <w:szCs w:val="24"/>
        </w:rPr>
        <w:t>biosystematic</w:t>
      </w:r>
      <w:proofErr w:type="spellEnd"/>
      <w:r w:rsidRPr="00462C7B">
        <w:rPr>
          <w:rFonts w:eastAsia="Times New Roman"/>
          <w:szCs w:val="24"/>
        </w:rPr>
        <w:t xml:space="preserve"> descriptions. </w:t>
      </w:r>
      <w:r w:rsidRPr="00462C7B">
        <w:rPr>
          <w:rFonts w:eastAsia="Times New Roman"/>
          <w:i/>
          <w:szCs w:val="24"/>
        </w:rPr>
        <w:t xml:space="preserve">Proceedings of the 2nd International Conference on Bioinformatics and Biomedical Technology </w:t>
      </w:r>
      <w:r>
        <w:rPr>
          <w:rFonts w:eastAsia="Times New Roman"/>
          <w:szCs w:val="24"/>
        </w:rPr>
        <w:t>(pp. 92-96).</w:t>
      </w:r>
      <w:r w:rsidR="000A2968">
        <w:rPr>
          <w:rFonts w:eastAsia="Times New Roman"/>
          <w:szCs w:val="24"/>
        </w:rPr>
        <w:t xml:space="preserve"> </w:t>
      </w:r>
    </w:p>
    <w:p w14:paraId="39678DD7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54B94F70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szCs w:val="24"/>
          <w:u w:val="single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08). Approaches to semantic mark up for natural heritage literature. </w:t>
      </w:r>
      <w:r w:rsidRPr="00462C7B">
        <w:rPr>
          <w:rFonts w:eastAsia="Times New Roman"/>
          <w:i/>
          <w:szCs w:val="24"/>
        </w:rPr>
        <w:t xml:space="preserve">Proceedings of the </w:t>
      </w:r>
      <w:proofErr w:type="spellStart"/>
      <w:r w:rsidRPr="00462C7B">
        <w:rPr>
          <w:rFonts w:eastAsia="Times New Roman"/>
          <w:i/>
          <w:szCs w:val="24"/>
        </w:rPr>
        <w:t>iConference</w:t>
      </w:r>
      <w:proofErr w:type="spellEnd"/>
      <w:r>
        <w:rPr>
          <w:rFonts w:eastAsia="Times New Roman"/>
          <w:szCs w:val="24"/>
        </w:rPr>
        <w:t xml:space="preserve"> 2008. </w:t>
      </w:r>
      <w:r w:rsidRPr="00462C7B">
        <w:rPr>
          <w:rFonts w:eastAsia="Times New Roman"/>
          <w:szCs w:val="24"/>
        </w:rPr>
        <w:t xml:space="preserve"> </w:t>
      </w:r>
      <w:hyperlink r:id="rId24" w:tooltip="http://www.ischools.org/oc/conference08/pc/PA5-2_iconf08.doc" w:history="1">
        <w:r w:rsidRPr="00462C7B">
          <w:rPr>
            <w:rFonts w:eastAsia="Times New Roman"/>
            <w:szCs w:val="24"/>
            <w:u w:val="single"/>
          </w:rPr>
          <w:t>http://www.ischools.org/oc/conference08/pc/PA5-2_iconf08.doc</w:t>
        </w:r>
      </w:hyperlink>
      <w:r>
        <w:rPr>
          <w:rFonts w:eastAsia="Times New Roman"/>
          <w:szCs w:val="24"/>
          <w:u w:val="single"/>
        </w:rPr>
        <w:t xml:space="preserve"> </w:t>
      </w:r>
    </w:p>
    <w:p w14:paraId="64296FD3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24B3E053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>. (2008).</w:t>
      </w:r>
      <w:r w:rsidRPr="00462C7B">
        <w:t xml:space="preserve"> </w:t>
      </w:r>
      <w:r w:rsidRPr="00462C7B">
        <w:rPr>
          <w:rFonts w:eastAsia="Times New Roman"/>
          <w:szCs w:val="24"/>
        </w:rPr>
        <w:t xml:space="preserve">Unsupervised semantic markup of literature for biodiversity digital libraries. </w:t>
      </w:r>
      <w:r w:rsidRPr="00462C7B">
        <w:rPr>
          <w:rFonts w:eastAsia="Times New Roman"/>
          <w:i/>
          <w:szCs w:val="24"/>
        </w:rPr>
        <w:t>Proceedings of the 8th ACM/IEEE-CS Joint Conference on Digital Libraries</w:t>
      </w:r>
      <w:r w:rsidRPr="00462C7B">
        <w:rPr>
          <w:rFonts w:eastAsia="Times New Roman"/>
          <w:szCs w:val="24"/>
        </w:rPr>
        <w:t xml:space="preserve"> (pp. 25-28). [short paper]</w:t>
      </w:r>
    </w:p>
    <w:p w14:paraId="23B18E7F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6DB45668" w14:textId="01DA13E1" w:rsidR="000A2968" w:rsidRDefault="00FC44F0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t>*</w:t>
      </w:r>
      <w:r w:rsidR="000A2968" w:rsidRPr="00462C7B">
        <w:rPr>
          <w:rFonts w:eastAsia="Times New Roman"/>
          <w:b/>
          <w:szCs w:val="24"/>
        </w:rPr>
        <w:t>Cui, H</w:t>
      </w:r>
      <w:r w:rsidR="000A2968">
        <w:rPr>
          <w:rFonts w:eastAsia="Times New Roman"/>
          <w:szCs w:val="24"/>
        </w:rPr>
        <w:t xml:space="preserve">. (2005). </w:t>
      </w:r>
      <w:r w:rsidR="000A2968" w:rsidRPr="00462C7B">
        <w:rPr>
          <w:rFonts w:eastAsia="Times New Roman"/>
          <w:szCs w:val="24"/>
        </w:rPr>
        <w:t xml:space="preserve">MARTT: Using induced knowledge base to automatically </w:t>
      </w:r>
      <w:proofErr w:type="spellStart"/>
      <w:r w:rsidR="000A2968" w:rsidRPr="00462C7B">
        <w:rPr>
          <w:rFonts w:eastAsia="Times New Roman"/>
          <w:szCs w:val="24"/>
        </w:rPr>
        <w:t>mark up</w:t>
      </w:r>
      <w:proofErr w:type="spellEnd"/>
      <w:r w:rsidR="000A2968" w:rsidRPr="00462C7B">
        <w:rPr>
          <w:rFonts w:eastAsia="Times New Roman"/>
          <w:szCs w:val="24"/>
        </w:rPr>
        <w:t xml:space="preserve"> plant taxonomic descriptions with XML. </w:t>
      </w:r>
      <w:r w:rsidR="000A2968" w:rsidRPr="00462C7B">
        <w:rPr>
          <w:rFonts w:eastAsia="Times New Roman"/>
          <w:i/>
          <w:szCs w:val="24"/>
        </w:rPr>
        <w:t>Proceedings of the Annual Meeting of the American Society for Information and Technology</w:t>
      </w:r>
      <w:r w:rsidR="000A2968" w:rsidRPr="00462C7B">
        <w:rPr>
          <w:rFonts w:eastAsia="Times New Roman"/>
          <w:szCs w:val="24"/>
        </w:rPr>
        <w:t>. DOI: 10.1002/meet.1450420170</w:t>
      </w:r>
      <w:r w:rsidR="000A2968">
        <w:rPr>
          <w:rFonts w:eastAsia="Times New Roman"/>
          <w:szCs w:val="24"/>
        </w:rPr>
        <w:t xml:space="preserve"> </w:t>
      </w:r>
    </w:p>
    <w:p w14:paraId="3A63BD6E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1F67034C" w14:textId="358DDE2F" w:rsidR="000A2968" w:rsidRDefault="00FC44F0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lastRenderedPageBreak/>
        <w:t>*</w:t>
      </w:r>
      <w:r w:rsidR="000A2968" w:rsidRPr="00462C7B">
        <w:rPr>
          <w:rFonts w:eastAsia="Times New Roman"/>
          <w:b/>
          <w:szCs w:val="24"/>
        </w:rPr>
        <w:t>Cui, H</w:t>
      </w:r>
      <w:r w:rsidR="000A2968">
        <w:rPr>
          <w:rFonts w:eastAsia="Times New Roman"/>
          <w:szCs w:val="24"/>
        </w:rPr>
        <w:t xml:space="preserve">. (2005). </w:t>
      </w:r>
      <w:r w:rsidR="000A2968" w:rsidRPr="00462C7B">
        <w:rPr>
          <w:rFonts w:eastAsia="Times New Roman"/>
          <w:szCs w:val="24"/>
        </w:rPr>
        <w:t xml:space="preserve">MARTT: A general approach to automatic markup of taxonomic descriptions with XML. </w:t>
      </w:r>
      <w:r w:rsidR="000A2968" w:rsidRPr="00462C7B">
        <w:rPr>
          <w:rFonts w:eastAsia="Times New Roman"/>
          <w:i/>
          <w:szCs w:val="24"/>
        </w:rPr>
        <w:t>Proceedings of the Annual Conference of Canadian Association for Information Science 2005</w:t>
      </w:r>
      <w:r w:rsidR="000A2968" w:rsidRPr="00462C7B">
        <w:rPr>
          <w:rFonts w:eastAsia="Times New Roman"/>
          <w:szCs w:val="24"/>
        </w:rPr>
        <w:t xml:space="preserve">. http://www.cais-acsi.ca/proceedings/2005/cui_2005.pdf </w:t>
      </w:r>
    </w:p>
    <w:p w14:paraId="4DF64862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7C43C644" w14:textId="4D94E8CD" w:rsidR="000A2968" w:rsidRPr="00462C7B" w:rsidRDefault="00FC44F0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b/>
          <w:szCs w:val="24"/>
        </w:rPr>
        <w:t>*</w:t>
      </w:r>
      <w:r w:rsidR="000A2968" w:rsidRPr="00462C7B">
        <w:rPr>
          <w:rFonts w:eastAsia="Times New Roman"/>
          <w:b/>
          <w:szCs w:val="24"/>
        </w:rPr>
        <w:t>Cui, H</w:t>
      </w:r>
      <w:r w:rsidR="000A2968" w:rsidRPr="00462C7B">
        <w:rPr>
          <w:rFonts w:eastAsia="Times New Roman"/>
          <w:szCs w:val="24"/>
        </w:rPr>
        <w:t>., Heidorn, P.B., &amp; Zhang, H. (200</w:t>
      </w:r>
      <w:r w:rsidR="000A2968">
        <w:rPr>
          <w:rFonts w:eastAsia="Times New Roman"/>
          <w:szCs w:val="24"/>
        </w:rPr>
        <w:t xml:space="preserve">2). </w:t>
      </w:r>
      <w:r w:rsidR="000A2968" w:rsidRPr="00462C7B">
        <w:rPr>
          <w:rFonts w:eastAsia="Times New Roman"/>
          <w:szCs w:val="24"/>
        </w:rPr>
        <w:t xml:space="preserve">An approach to automatic classification for information retrieval. </w:t>
      </w:r>
      <w:r w:rsidR="000A2968" w:rsidRPr="00462C7B">
        <w:rPr>
          <w:rFonts w:eastAsia="Times New Roman"/>
          <w:i/>
          <w:szCs w:val="24"/>
        </w:rPr>
        <w:t>Proceedings of the Joint Conference on Digital Libraries 2002</w:t>
      </w:r>
      <w:r w:rsidR="000A2968" w:rsidRPr="00462C7B">
        <w:rPr>
          <w:rFonts w:eastAsia="Times New Roman"/>
          <w:szCs w:val="24"/>
        </w:rPr>
        <w:t xml:space="preserve"> (pp. 96-97).</w:t>
      </w:r>
    </w:p>
    <w:p w14:paraId="4F1A29C5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9C14934" w14:textId="7C58E789" w:rsidR="000A2968" w:rsidRPr="00462C7B" w:rsidRDefault="00FC44F0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>*</w:t>
      </w:r>
      <w:r w:rsidR="000A2968" w:rsidRPr="00462C7B">
        <w:rPr>
          <w:rFonts w:eastAsia="Times New Roman"/>
          <w:szCs w:val="24"/>
        </w:rPr>
        <w:t xml:space="preserve">Heidorn, P.B. &amp; </w:t>
      </w:r>
      <w:r w:rsidR="000A2968" w:rsidRPr="00462C7B">
        <w:rPr>
          <w:rFonts w:eastAsia="Times New Roman"/>
          <w:b/>
          <w:szCs w:val="24"/>
        </w:rPr>
        <w:t>Cui, H</w:t>
      </w:r>
      <w:r w:rsidR="000A2968">
        <w:rPr>
          <w:rFonts w:eastAsia="Times New Roman"/>
          <w:szCs w:val="24"/>
        </w:rPr>
        <w:t xml:space="preserve">. (2000). </w:t>
      </w:r>
      <w:r w:rsidR="000A2968" w:rsidRPr="00462C7B">
        <w:rPr>
          <w:rFonts w:eastAsia="Times New Roman"/>
          <w:szCs w:val="24"/>
        </w:rPr>
        <w:t xml:space="preserve">The interaction of result set display dimensionality and cognitive factors in information retrieval systems. </w:t>
      </w:r>
      <w:r w:rsidR="000A2968" w:rsidRPr="00462C7B">
        <w:rPr>
          <w:rFonts w:eastAsia="Times New Roman"/>
          <w:i/>
          <w:szCs w:val="24"/>
        </w:rPr>
        <w:t>Proceedings of the Annual Meeting of the American Society for Information Science</w:t>
      </w:r>
      <w:r w:rsidR="000A2968" w:rsidRPr="00462C7B">
        <w:rPr>
          <w:rFonts w:eastAsia="Times New Roman"/>
          <w:szCs w:val="24"/>
        </w:rPr>
        <w:t xml:space="preserve"> (pp. 258-270). </w:t>
      </w:r>
    </w:p>
    <w:p w14:paraId="4722132D" w14:textId="77777777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1468389" w14:textId="5FB214BD" w:rsidR="00944F44" w:rsidRDefault="00944F44" w:rsidP="00911E94">
      <w:pPr>
        <w:spacing w:line="240" w:lineRule="auto"/>
        <w:ind w:left="720" w:hanging="720"/>
        <w:contextualSpacing/>
        <w:rPr>
          <w:rFonts w:eastAsia="Times New Roman"/>
          <w:szCs w:val="24"/>
          <w:u w:val="single"/>
        </w:rPr>
      </w:pPr>
      <w:r w:rsidRPr="00B347CE">
        <w:rPr>
          <w:rFonts w:eastAsia="Times New Roman"/>
          <w:szCs w:val="24"/>
          <w:u w:val="single"/>
        </w:rPr>
        <w:t>Refereed conference post</w:t>
      </w:r>
      <w:r w:rsidR="006E1DE9">
        <w:rPr>
          <w:rFonts w:eastAsia="Times New Roman"/>
          <w:szCs w:val="24"/>
          <w:u w:val="single"/>
        </w:rPr>
        <w:t>ers, system demos and abstracts</w:t>
      </w:r>
    </w:p>
    <w:p w14:paraId="3CB67B50" w14:textId="77777777" w:rsidR="00E11ECA" w:rsidRDefault="00E11ECA" w:rsidP="00C95CDE">
      <w:pPr>
        <w:spacing w:line="240" w:lineRule="auto"/>
        <w:ind w:left="720" w:hanging="720"/>
        <w:contextualSpacing/>
      </w:pPr>
    </w:p>
    <w:p w14:paraId="2BF48CF8" w14:textId="66FE58B0" w:rsidR="00B8746C" w:rsidRDefault="00B8746C" w:rsidP="00617191">
      <w:pPr>
        <w:spacing w:line="240" w:lineRule="auto"/>
        <w:ind w:left="720" w:hanging="720"/>
        <w:contextualSpacing/>
      </w:pPr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Internet of </w:t>
      </w:r>
      <w:proofErr w:type="gramStart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>Samples :</w:t>
      </w:r>
      <w:proofErr w:type="gramEnd"/>
      <w:r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Metadata Enhancement for Material Type and Specimen Type, AGU, 2022.</w:t>
      </w:r>
    </w:p>
    <w:p w14:paraId="5FE6DED3" w14:textId="1A00CE3C" w:rsidR="00C025B1" w:rsidRDefault="00C025B1" w:rsidP="00617191">
      <w:pPr>
        <w:spacing w:line="240" w:lineRule="auto"/>
        <w:ind w:left="720" w:hanging="720"/>
        <w:contextualSpacing/>
      </w:pPr>
      <w:proofErr w:type="spellStart"/>
      <w:r w:rsidRPr="00C025B1">
        <w:t>Vieglais</w:t>
      </w:r>
      <w:proofErr w:type="spellEnd"/>
      <w:r w:rsidRPr="00C025B1">
        <w:t xml:space="preserve">, David, Lehnert, Kerstin, </w:t>
      </w:r>
      <w:proofErr w:type="spellStart"/>
      <w:r w:rsidRPr="00C025B1">
        <w:t>Ramdeen</w:t>
      </w:r>
      <w:proofErr w:type="spellEnd"/>
      <w:r w:rsidRPr="00C025B1">
        <w:t xml:space="preserve">, Sarah, Cui, Hong, Mandel, Danny, Gan, Quan, Song, Sarah </w:t>
      </w:r>
      <w:proofErr w:type="spellStart"/>
      <w:r w:rsidRPr="00C025B1">
        <w:t>Hyunju</w:t>
      </w:r>
      <w:proofErr w:type="spellEnd"/>
      <w:r w:rsidRPr="00C025B1">
        <w:t xml:space="preserve">, Davies, Neil, Deck, John, Kansa, Eric, Kansa, Sarah, Kunze, John, Meyer, Christopher, </w:t>
      </w:r>
      <w:proofErr w:type="spellStart"/>
      <w:r w:rsidRPr="00C025B1">
        <w:t>Orrell</w:t>
      </w:r>
      <w:proofErr w:type="spellEnd"/>
      <w:r w:rsidRPr="00C025B1">
        <w:t xml:space="preserve">, Thomas, Richard, Stephen, Snyder, Rebecca, &amp; Walls, Ramona. (2022). </w:t>
      </w:r>
      <w:proofErr w:type="spellStart"/>
      <w:r w:rsidRPr="00C025B1">
        <w:t>iSamples</w:t>
      </w:r>
      <w:proofErr w:type="spellEnd"/>
      <w:r w:rsidRPr="00C025B1">
        <w:t xml:space="preserve"> (Internet of Samples): Cyberinfrastructure to support transdisciplinary use of material samples (1.0).</w:t>
      </w:r>
      <w:r>
        <w:t xml:space="preserve"> </w:t>
      </w:r>
      <w:r w:rsidRPr="00C025B1">
        <w:rPr>
          <w:i/>
          <w:iCs/>
        </w:rPr>
        <w:t>Poster for the US National Science Foundation CSSI PI Meeting, July 2022.</w:t>
      </w:r>
      <w:r w:rsidRPr="00C025B1">
        <w:t xml:space="preserve"> </w:t>
      </w:r>
      <w:r>
        <w:t>h</w:t>
      </w:r>
      <w:r w:rsidRPr="00C025B1">
        <w:t>ttps://doi.org/10.5281/zenodo.6851643</w:t>
      </w:r>
    </w:p>
    <w:p w14:paraId="76C04AF7" w14:textId="36FF2C0E" w:rsidR="00617191" w:rsidRDefault="00617191" w:rsidP="00617191">
      <w:pPr>
        <w:spacing w:line="240" w:lineRule="auto"/>
        <w:ind w:left="720" w:hanging="720"/>
        <w:contextualSpacing/>
      </w:pPr>
      <w:r w:rsidRPr="00617191">
        <w:t>Cui</w:t>
      </w:r>
      <w:r>
        <w:t>, H.</w:t>
      </w:r>
      <w:r w:rsidRPr="00617191">
        <w:t>, Ford</w:t>
      </w:r>
      <w:r>
        <w:t>, B.</w:t>
      </w:r>
      <w:r w:rsidRPr="00617191">
        <w:t>, Starr</w:t>
      </w:r>
      <w:r>
        <w:t>, J.</w:t>
      </w:r>
      <w:r w:rsidRPr="00617191">
        <w:t xml:space="preserve">, </w:t>
      </w:r>
      <w:proofErr w:type="spellStart"/>
      <w:r w:rsidRPr="00617191">
        <w:t>Reznicek</w:t>
      </w:r>
      <w:proofErr w:type="spellEnd"/>
      <w:r>
        <w:t xml:space="preserve">, </w:t>
      </w:r>
      <w:proofErr w:type="gramStart"/>
      <w:r>
        <w:t>A.</w:t>
      </w:r>
      <w:r w:rsidRPr="00617191">
        <w:t xml:space="preserve"> ,</w:t>
      </w:r>
      <w:proofErr w:type="gramEnd"/>
      <w:r w:rsidRPr="00617191">
        <w:t xml:space="preserve"> Zhou</w:t>
      </w:r>
      <w:r>
        <w:t>, Y.</w:t>
      </w:r>
      <w:r w:rsidRPr="00617191">
        <w:t>, Gan</w:t>
      </w:r>
      <w:r>
        <w:t>, Q.</w:t>
      </w:r>
      <w:r w:rsidRPr="00617191">
        <w:t xml:space="preserve"> , </w:t>
      </w:r>
      <w:proofErr w:type="spellStart"/>
      <w:r w:rsidRPr="00617191">
        <w:t>Léveillé-Bourret</w:t>
      </w:r>
      <w:proofErr w:type="spellEnd"/>
      <w:r>
        <w:t xml:space="preserve">, </w:t>
      </w:r>
      <w:r w:rsidRPr="00617191">
        <w:t>É</w:t>
      </w:r>
      <w:r>
        <w:t>.</w:t>
      </w:r>
      <w:r w:rsidRPr="00617191">
        <w:t xml:space="preserve">, </w:t>
      </w:r>
      <w:r>
        <w:t>L</w:t>
      </w:r>
      <w:r w:rsidRPr="00617191">
        <w:t>acroix-Carignan</w:t>
      </w:r>
      <w:r>
        <w:t xml:space="preserve">, </w:t>
      </w:r>
      <w:r w:rsidRPr="00617191">
        <w:t>É</w:t>
      </w:r>
      <w:r>
        <w:t>.</w:t>
      </w:r>
      <w:r w:rsidRPr="00617191">
        <w:t>, Macklin</w:t>
      </w:r>
      <w:r>
        <w:t>, J.A.</w:t>
      </w:r>
      <w:r w:rsidRPr="00617191">
        <w:t xml:space="preserve"> , </w:t>
      </w:r>
      <w:proofErr w:type="spellStart"/>
      <w:r w:rsidRPr="00617191">
        <w:t>Cayouette</w:t>
      </w:r>
      <w:proofErr w:type="spellEnd"/>
      <w:r>
        <w:t>, J.</w:t>
      </w:r>
      <w:r w:rsidRPr="00617191">
        <w:t xml:space="preserve"> , Catling</w:t>
      </w:r>
      <w:r>
        <w:t>, P.</w:t>
      </w:r>
      <w:r w:rsidRPr="00617191">
        <w:t>,</w:t>
      </w:r>
      <w:r>
        <w:t xml:space="preserve"> </w:t>
      </w:r>
      <w:r w:rsidRPr="00617191">
        <w:t>Levin</w:t>
      </w:r>
      <w:r>
        <w:t>, G.</w:t>
      </w:r>
      <w:r w:rsidRPr="00617191">
        <w:t xml:space="preserve">, </w:t>
      </w:r>
      <w:proofErr w:type="spellStart"/>
      <w:r w:rsidRPr="00617191">
        <w:t>Saarela</w:t>
      </w:r>
      <w:proofErr w:type="spellEnd"/>
      <w:r>
        <w:t>, J.</w:t>
      </w:r>
      <w:r w:rsidRPr="00617191">
        <w:t>, Smith</w:t>
      </w:r>
      <w:r>
        <w:t>, T.</w:t>
      </w:r>
      <w:r w:rsidRPr="00617191">
        <w:t>, Sutherland</w:t>
      </w:r>
      <w:r>
        <w:t xml:space="preserve">, D. </w:t>
      </w:r>
      <w:r w:rsidRPr="00617191">
        <w:t>Sachs</w:t>
      </w:r>
      <w:r>
        <w:t xml:space="preserve">, J. (2022). Annual Meeting of Biodiversity Information Standard. </w:t>
      </w:r>
      <w:proofErr w:type="gramStart"/>
      <w:r>
        <w:t>Oct,</w:t>
      </w:r>
      <w:proofErr w:type="gramEnd"/>
      <w:r>
        <w:t xml:space="preserve"> 2022. </w:t>
      </w:r>
      <w:r w:rsidRPr="001669BE">
        <w:rPr>
          <w:i/>
        </w:rPr>
        <w:t>Biodiversity I</w:t>
      </w:r>
      <w:r>
        <w:rPr>
          <w:i/>
        </w:rPr>
        <w:t xml:space="preserve">nformation Science and Standards: Conference Abstract, </w:t>
      </w:r>
      <w:proofErr w:type="gramStart"/>
      <w:r>
        <w:rPr>
          <w:i/>
        </w:rPr>
        <w:t>DOI:TBA</w:t>
      </w:r>
      <w:proofErr w:type="gramEnd"/>
    </w:p>
    <w:p w14:paraId="629602ED" w14:textId="4A08DD64" w:rsidR="00037287" w:rsidRDefault="00E11ECA" w:rsidP="00037287">
      <w:pPr>
        <w:spacing w:line="240" w:lineRule="auto"/>
        <w:ind w:left="720" w:hanging="720"/>
        <w:contextualSpacing/>
      </w:pPr>
      <w:proofErr w:type="spellStart"/>
      <w:r>
        <w:t>Vieglais</w:t>
      </w:r>
      <w:proofErr w:type="spellEnd"/>
      <w:r>
        <w:t xml:space="preserve">, D., Richard, S.M., Gan, Q., Zhou, Y. Cui, H. et al. (2021) </w:t>
      </w:r>
      <w:proofErr w:type="spellStart"/>
      <w:r>
        <w:t>iSamples</w:t>
      </w:r>
      <w:proofErr w:type="spellEnd"/>
      <w:r>
        <w:t xml:space="preserve"> (Internet of Samples): Cyberinfrastructure to support transdisciplinary use of material samples. AGU</w:t>
      </w:r>
      <w:r w:rsidR="00000D0C">
        <w:t xml:space="preserve"> (American Geophysical Union)</w:t>
      </w:r>
      <w:r>
        <w:t xml:space="preserve"> Fall 2021 Meeting. </w:t>
      </w:r>
      <w:r w:rsidR="00000D0C">
        <w:t xml:space="preserve">13-17 </w:t>
      </w:r>
      <w:proofErr w:type="gramStart"/>
      <w:r w:rsidR="00000D0C">
        <w:t>December,</w:t>
      </w:r>
      <w:proofErr w:type="gramEnd"/>
      <w:r w:rsidR="00000D0C">
        <w:t xml:space="preserve"> 2021 </w:t>
      </w:r>
      <w:hyperlink r:id="rId25" w:history="1">
        <w:r w:rsidR="00037287" w:rsidRPr="00037287">
          <w:t>https://drive.google.com/drive/u/0/folders/1ASkMOnIP1ONg87RVrmKiJ6oTBVRxeJ2j</w:t>
        </w:r>
      </w:hyperlink>
      <w:r w:rsidR="00037287" w:rsidRPr="00037287">
        <w:t> </w:t>
      </w:r>
    </w:p>
    <w:p w14:paraId="207C86C1" w14:textId="4B476687" w:rsidR="00F16590" w:rsidRDefault="00BB48E6" w:rsidP="00C95CDE">
      <w:pPr>
        <w:spacing w:line="240" w:lineRule="auto"/>
        <w:ind w:left="720" w:hanging="720"/>
        <w:contextualSpacing/>
      </w:pPr>
      <w:r w:rsidRPr="00BB48E6">
        <w:t xml:space="preserve">Cui, H., Ford, B., Starr, J., Macklin, J., </w:t>
      </w:r>
      <w:proofErr w:type="spellStart"/>
      <w:r w:rsidRPr="00BB48E6">
        <w:t>Reznicek</w:t>
      </w:r>
      <w:proofErr w:type="spellEnd"/>
      <w:r w:rsidRPr="00BB48E6">
        <w:t xml:space="preserve">, A., </w:t>
      </w:r>
      <w:proofErr w:type="spellStart"/>
      <w:r w:rsidRPr="00BB48E6">
        <w:t>Giebink</w:t>
      </w:r>
      <w:proofErr w:type="spellEnd"/>
      <w:r w:rsidRPr="00BB48E6">
        <w:t xml:space="preserve">, N. </w:t>
      </w:r>
      <w:proofErr w:type="spellStart"/>
      <w:r w:rsidRPr="00BB48E6">
        <w:t>Longert</w:t>
      </w:r>
      <w:proofErr w:type="spellEnd"/>
      <w:r w:rsidRPr="00BB48E6">
        <w:t xml:space="preserve">, D. </w:t>
      </w:r>
      <w:proofErr w:type="spellStart"/>
      <w:r w:rsidRPr="004F616E">
        <w:t>Léveillé-Bourret</w:t>
      </w:r>
      <w:proofErr w:type="spellEnd"/>
      <w:r w:rsidRPr="004F616E">
        <w:t>, É</w:t>
      </w:r>
      <w:r>
        <w:t>.</w:t>
      </w:r>
      <w:r w:rsidR="00C95CDE">
        <w:t>, Zhang, L. (2021</w:t>
      </w:r>
      <w:r w:rsidRPr="00BB48E6">
        <w:t>) Author-Driven Computable Data and Ontology Production for Taxonomists</w:t>
      </w:r>
      <w:r>
        <w:t xml:space="preserve">. </w:t>
      </w:r>
      <w:r w:rsidRPr="001669BE">
        <w:rPr>
          <w:i/>
        </w:rPr>
        <w:t>Biodiversity I</w:t>
      </w:r>
      <w:r w:rsidR="00C95CDE">
        <w:rPr>
          <w:i/>
        </w:rPr>
        <w:t xml:space="preserve">nformation Science and Standards, </w:t>
      </w:r>
      <w:proofErr w:type="gramStart"/>
      <w:r w:rsidR="00C95CDE">
        <w:rPr>
          <w:i/>
        </w:rPr>
        <w:t>5:e</w:t>
      </w:r>
      <w:proofErr w:type="gramEnd"/>
      <w:r w:rsidR="00C95CDE">
        <w:rPr>
          <w:i/>
        </w:rPr>
        <w:t>75741. DOI:10.3897/biss.5.75741</w:t>
      </w:r>
    </w:p>
    <w:p w14:paraId="3B0DD2C4" w14:textId="13091077" w:rsidR="00F16590" w:rsidRDefault="00F16590" w:rsidP="004F616E">
      <w:pPr>
        <w:spacing w:line="240" w:lineRule="auto"/>
        <w:ind w:left="720" w:hanging="720"/>
        <w:contextualSpacing/>
      </w:pPr>
      <w:proofErr w:type="spellStart"/>
      <w:r w:rsidRPr="00F16590">
        <w:t>Vieglais</w:t>
      </w:r>
      <w:proofErr w:type="spellEnd"/>
      <w:r>
        <w:t xml:space="preserve">, D. </w:t>
      </w:r>
      <w:r w:rsidRPr="00F16590">
        <w:t>Richard</w:t>
      </w:r>
      <w:r>
        <w:t>, S.M.</w:t>
      </w:r>
      <w:r w:rsidRPr="00F16590">
        <w:t xml:space="preserve">, </w:t>
      </w:r>
      <w:r w:rsidRPr="00F16590">
        <w:rPr>
          <w:b/>
        </w:rPr>
        <w:t>Cui</w:t>
      </w:r>
      <w:r>
        <w:t xml:space="preserve">, H. et al. </w:t>
      </w:r>
      <w:r w:rsidR="00C95CDE">
        <w:t>(</w:t>
      </w:r>
      <w:r>
        <w:t>2021</w:t>
      </w:r>
      <w:r w:rsidRPr="00F16590">
        <w:t xml:space="preserve">) Internet of Samples: Progress Report. </w:t>
      </w:r>
      <w:r w:rsidR="00C95CDE">
        <w:t>B</w:t>
      </w:r>
      <w:r w:rsidRPr="001669BE">
        <w:rPr>
          <w:i/>
        </w:rPr>
        <w:t>iodiversity Information Science and Standards</w:t>
      </w:r>
      <w:r w:rsidR="00C95CDE">
        <w:rPr>
          <w:i/>
        </w:rPr>
        <w:t xml:space="preserve">, </w:t>
      </w:r>
      <w:proofErr w:type="gramStart"/>
      <w:r w:rsidR="00C95CDE">
        <w:rPr>
          <w:i/>
        </w:rPr>
        <w:t>5:e</w:t>
      </w:r>
      <w:proofErr w:type="gramEnd"/>
      <w:r w:rsidR="00C95CDE">
        <w:rPr>
          <w:i/>
        </w:rPr>
        <w:t>75797. DOI:10.3897/biss.5.75797</w:t>
      </w:r>
      <w:r w:rsidR="00C95CDE">
        <w:t>.</w:t>
      </w:r>
    </w:p>
    <w:p w14:paraId="5DC95615" w14:textId="4BE3072B" w:rsidR="004B7B27" w:rsidRPr="00F16590" w:rsidRDefault="004B7B27" w:rsidP="004F616E">
      <w:pPr>
        <w:spacing w:line="240" w:lineRule="auto"/>
        <w:ind w:left="720" w:hanging="720"/>
        <w:contextualSpacing/>
      </w:pPr>
      <w:r w:rsidRPr="004B7B27">
        <w:t xml:space="preserve">Walls, R L; Anderson, J; Cui, H; Davies, N; Deck, J; Kansa, S W; Meyer, C; </w:t>
      </w:r>
      <w:proofErr w:type="spellStart"/>
      <w:r w:rsidRPr="004B7B27">
        <w:t>Ramdeen</w:t>
      </w:r>
      <w:proofErr w:type="spellEnd"/>
      <w:r w:rsidRPr="004B7B27">
        <w:t xml:space="preserve">, S; Richard, S; Snyder, R; </w:t>
      </w:r>
      <w:proofErr w:type="spellStart"/>
      <w:r w:rsidRPr="004B7B27">
        <w:t>Vieglais</w:t>
      </w:r>
      <w:proofErr w:type="spellEnd"/>
      <w:r w:rsidRPr="004B7B27">
        <w:t>, D; Lehnert, K. “</w:t>
      </w:r>
      <w:proofErr w:type="spellStart"/>
      <w:r w:rsidRPr="004B7B27">
        <w:t>iSamples</w:t>
      </w:r>
      <w:proofErr w:type="spellEnd"/>
      <w:r w:rsidRPr="004B7B27">
        <w:t xml:space="preserve"> and Sampling Nature: Maximizing the Value of Today's Samples for Tomorrow's Science.” </w:t>
      </w:r>
      <w:proofErr w:type="spellStart"/>
      <w:r w:rsidRPr="004B7B27">
        <w:rPr>
          <w:i/>
          <w:iCs/>
        </w:rPr>
        <w:t>Astromaterials</w:t>
      </w:r>
      <w:proofErr w:type="spellEnd"/>
      <w:r w:rsidRPr="004B7B27">
        <w:rPr>
          <w:i/>
          <w:iCs/>
        </w:rPr>
        <w:t xml:space="preserve"> Data Management in the Era of Sample-Return Missions Community </w:t>
      </w:r>
      <w:proofErr w:type="gramStart"/>
      <w:r w:rsidRPr="004B7B27">
        <w:rPr>
          <w:i/>
          <w:iCs/>
        </w:rPr>
        <w:t>Workshop</w:t>
      </w:r>
      <w:r w:rsidRPr="004B7B27">
        <w:t>,  8</w:t>
      </w:r>
      <w:proofErr w:type="gramEnd"/>
      <w:r w:rsidRPr="004B7B27">
        <w:t>-9 November, 2021. Hybrid / Tucson, Arizona.</w:t>
      </w:r>
      <w:r>
        <w:t xml:space="preserve"> </w:t>
      </w:r>
      <w:r w:rsidRPr="004B7B27">
        <w:rPr>
          <w:i/>
          <w:iCs/>
        </w:rPr>
        <w:t>LPI Contributions</w:t>
      </w:r>
      <w:r w:rsidRPr="004B7B27">
        <w:t>, 2654 (2021): 2024</w:t>
      </w:r>
    </w:p>
    <w:p w14:paraId="48662E3F" w14:textId="464F5EC9" w:rsidR="004B7B27" w:rsidRDefault="004F616E" w:rsidP="004F616E">
      <w:pPr>
        <w:spacing w:line="240" w:lineRule="auto"/>
        <w:ind w:left="720" w:hanging="720"/>
        <w:contextualSpacing/>
      </w:pPr>
      <w:r w:rsidRPr="004F616E">
        <w:t xml:space="preserve">Richard, S.M., </w:t>
      </w:r>
      <w:proofErr w:type="spellStart"/>
      <w:r w:rsidRPr="004F616E">
        <w:t>Vieglais</w:t>
      </w:r>
      <w:proofErr w:type="spellEnd"/>
      <w:r w:rsidRPr="004F616E">
        <w:t xml:space="preserve">, D., </w:t>
      </w:r>
      <w:r w:rsidRPr="0050046B">
        <w:rPr>
          <w:b/>
        </w:rPr>
        <w:t>Cui, H.</w:t>
      </w:r>
      <w:r w:rsidRPr="004F616E">
        <w:t xml:space="preserve"> et al.</w:t>
      </w:r>
      <w:r>
        <w:t xml:space="preserve"> (2021) Internet of Samples. </w:t>
      </w:r>
      <w:r w:rsidRPr="004F616E">
        <w:rPr>
          <w:i/>
        </w:rPr>
        <w:t>The 84</w:t>
      </w:r>
      <w:r w:rsidRPr="004F616E">
        <w:rPr>
          <w:i/>
          <w:vertAlign w:val="superscript"/>
        </w:rPr>
        <w:t>th</w:t>
      </w:r>
      <w:r w:rsidRPr="004F616E">
        <w:rPr>
          <w:i/>
        </w:rPr>
        <w:t xml:space="preserve"> Annual Meeting of Association for Information Science and Technology</w:t>
      </w:r>
      <w:r>
        <w:t>. Oct 28-Nov 2, 2021. Virtual Conference.</w:t>
      </w:r>
    </w:p>
    <w:p w14:paraId="2FCE6FA5" w14:textId="55429D3E" w:rsidR="004F616E" w:rsidRPr="004F616E" w:rsidRDefault="004F616E" w:rsidP="004F616E">
      <w:pPr>
        <w:spacing w:line="240" w:lineRule="auto"/>
        <w:ind w:left="720" w:hanging="720"/>
        <w:contextualSpacing/>
      </w:pPr>
      <w:proofErr w:type="spellStart"/>
      <w:r w:rsidRPr="004F616E">
        <w:lastRenderedPageBreak/>
        <w:t>Giebink</w:t>
      </w:r>
      <w:proofErr w:type="spellEnd"/>
      <w:r w:rsidRPr="004F616E">
        <w:t xml:space="preserve">, N., </w:t>
      </w:r>
      <w:r w:rsidRPr="0050046B">
        <w:rPr>
          <w:b/>
        </w:rPr>
        <w:t>Cui, H.,</w:t>
      </w:r>
      <w:r w:rsidRPr="004F616E">
        <w:t xml:space="preserve"> </w:t>
      </w:r>
      <w:proofErr w:type="spellStart"/>
      <w:r w:rsidRPr="004F616E">
        <w:t>Longert</w:t>
      </w:r>
      <w:proofErr w:type="spellEnd"/>
      <w:r w:rsidRPr="004F616E">
        <w:t>, D., Starr, J., Ford, B.,</w:t>
      </w:r>
      <w:r>
        <w:t xml:space="preserve"> &amp;</w:t>
      </w:r>
      <w:r w:rsidRPr="004F616E">
        <w:t xml:space="preserve"> </w:t>
      </w:r>
      <w:proofErr w:type="spellStart"/>
      <w:r w:rsidRPr="004F616E">
        <w:t>Léveillé-Bourret</w:t>
      </w:r>
      <w:proofErr w:type="spellEnd"/>
      <w:r w:rsidRPr="004F616E">
        <w:t>, É</w:t>
      </w:r>
      <w:r>
        <w:t xml:space="preserve">. </w:t>
      </w:r>
      <w:r w:rsidRPr="004F616E">
        <w:t>(2021) A Data Mining Method for Resolving Color Ambiguity Issues</w:t>
      </w:r>
      <w:r>
        <w:t xml:space="preserve">. </w:t>
      </w:r>
      <w:r w:rsidRPr="004F616E">
        <w:rPr>
          <w:i/>
        </w:rPr>
        <w:t>The 84th Annual Meeting of Association for Information Science and Technology</w:t>
      </w:r>
      <w:r>
        <w:t>. Oct 28-Nov 2, 2021. Virtual Conference.</w:t>
      </w:r>
    </w:p>
    <w:p w14:paraId="1F782B45" w14:textId="0F475D3A" w:rsidR="003F3F3B" w:rsidRDefault="004F616E" w:rsidP="006E09DB">
      <w:pPr>
        <w:spacing w:line="240" w:lineRule="auto"/>
        <w:ind w:left="720" w:hanging="720"/>
        <w:contextualSpacing/>
      </w:pPr>
      <w:proofErr w:type="spellStart"/>
      <w:r>
        <w:t>Deimen</w:t>
      </w:r>
      <w:proofErr w:type="spellEnd"/>
      <w:r>
        <w:t xml:space="preserve">, S., </w:t>
      </w:r>
      <w:r w:rsidRPr="0050046B">
        <w:rPr>
          <w:b/>
        </w:rPr>
        <w:t>Cui, H.,</w:t>
      </w:r>
      <w:r>
        <w:t xml:space="preserve"> &amp; Higgins, M. (2021) </w:t>
      </w:r>
      <w:r w:rsidRPr="004F616E">
        <w:t>A Peek into the US Informal STEM Landscape Through Theconnectory.org</w:t>
      </w:r>
      <w:r>
        <w:t xml:space="preserve">. </w:t>
      </w:r>
      <w:r w:rsidRPr="004F616E">
        <w:rPr>
          <w:i/>
        </w:rPr>
        <w:t>The 84</w:t>
      </w:r>
      <w:r w:rsidRPr="004F616E">
        <w:rPr>
          <w:i/>
          <w:vertAlign w:val="superscript"/>
        </w:rPr>
        <w:t>th</w:t>
      </w:r>
      <w:r w:rsidRPr="004F616E">
        <w:rPr>
          <w:i/>
        </w:rPr>
        <w:t xml:space="preserve"> Annual Meeting of Association for Information Science and Technology</w:t>
      </w:r>
      <w:r>
        <w:t>. Oct 28-Nov 2, 2021. Virtual Conference.</w:t>
      </w:r>
    </w:p>
    <w:p w14:paraId="04EDC07E" w14:textId="58F5D5AE" w:rsidR="00C20B13" w:rsidRDefault="00C20B13" w:rsidP="006E09DB">
      <w:pPr>
        <w:spacing w:line="240" w:lineRule="auto"/>
        <w:ind w:left="720" w:hanging="720"/>
        <w:contextualSpacing/>
      </w:pPr>
      <w:r w:rsidRPr="00641FF4">
        <w:t>Zhang,</w:t>
      </w:r>
      <w:r w:rsidR="00641FF4">
        <w:t xml:space="preserve"> L.</w:t>
      </w:r>
      <w:r w:rsidRPr="00641FF4">
        <w:t xml:space="preserve"> </w:t>
      </w:r>
      <w:r w:rsidRPr="004F616E">
        <w:rPr>
          <w:b/>
        </w:rPr>
        <w:t>Cui,</w:t>
      </w:r>
      <w:r w:rsidR="00641FF4" w:rsidRPr="004F616E">
        <w:rPr>
          <w:b/>
        </w:rPr>
        <w:t xml:space="preserve"> H.,</w:t>
      </w:r>
      <w:r w:rsidR="00641FF4">
        <w:t xml:space="preserve"> </w:t>
      </w:r>
      <w:r w:rsidRPr="00641FF4">
        <w:t>Ford,</w:t>
      </w:r>
      <w:r w:rsidR="00641FF4">
        <w:t xml:space="preserve"> B., </w:t>
      </w:r>
      <w:proofErr w:type="spellStart"/>
      <w:r w:rsidRPr="00641FF4">
        <w:t>Reznicek</w:t>
      </w:r>
      <w:proofErr w:type="spellEnd"/>
      <w:r w:rsidRPr="00641FF4">
        <w:t xml:space="preserve">, </w:t>
      </w:r>
      <w:r w:rsidR="00641FF4">
        <w:t xml:space="preserve">A., </w:t>
      </w:r>
      <w:proofErr w:type="spellStart"/>
      <w:r w:rsidRPr="00641FF4">
        <w:t>Sach</w:t>
      </w:r>
      <w:proofErr w:type="spellEnd"/>
      <w:r w:rsidRPr="00641FF4">
        <w:t>,</w:t>
      </w:r>
      <w:r w:rsidR="00641FF4">
        <w:t xml:space="preserve"> J., </w:t>
      </w:r>
      <w:r w:rsidRPr="00641FF4">
        <w:t>Pender,</w:t>
      </w:r>
      <w:r w:rsidR="00641FF4">
        <w:t xml:space="preserve"> J., </w:t>
      </w:r>
      <w:r w:rsidRPr="00641FF4">
        <w:t>Macklin,</w:t>
      </w:r>
      <w:r w:rsidR="00641FF4">
        <w:t xml:space="preserve"> J.</w:t>
      </w:r>
      <w:proofErr w:type="gramStart"/>
      <w:r w:rsidR="00641FF4">
        <w:t xml:space="preserve">, </w:t>
      </w:r>
      <w:r w:rsidRPr="00641FF4">
        <w:t xml:space="preserve"> Chen</w:t>
      </w:r>
      <w:proofErr w:type="gramEnd"/>
      <w:r w:rsidRPr="00641FF4">
        <w:t>,</w:t>
      </w:r>
      <w:r w:rsidR="00641FF4">
        <w:t xml:space="preserve"> H-L.(2020) </w:t>
      </w:r>
      <w:r w:rsidRPr="00641FF4">
        <w:t>Design and Evaluation of A Next Generation Editor for Scient</w:t>
      </w:r>
      <w:r w:rsidR="004F616E">
        <w:t xml:space="preserve">ific Data: Measurement Recorder. </w:t>
      </w:r>
      <w:r w:rsidRPr="004F616E">
        <w:rPr>
          <w:i/>
        </w:rPr>
        <w:t>HCI International 2020</w:t>
      </w:r>
      <w:r w:rsidRPr="00641FF4">
        <w:t> 19-24 July 2020 Copenhagen Denmark</w:t>
      </w:r>
      <w:r w:rsidR="00641FF4">
        <w:t xml:space="preserve"> [Virtual Conference due to COVID-19]</w:t>
      </w:r>
      <w:r w:rsidRPr="00641FF4">
        <w:t xml:space="preserve">. </w:t>
      </w:r>
    </w:p>
    <w:p w14:paraId="6C57619C" w14:textId="77777777" w:rsidR="00C20B13" w:rsidRDefault="00C20B13" w:rsidP="006E09DB">
      <w:pPr>
        <w:spacing w:line="240" w:lineRule="auto"/>
        <w:ind w:left="720" w:hanging="720"/>
        <w:contextualSpacing/>
      </w:pPr>
    </w:p>
    <w:p w14:paraId="295D9D75" w14:textId="2D5D38C3" w:rsidR="00B34DC6" w:rsidRDefault="00B34DC6" w:rsidP="006E09DB">
      <w:pPr>
        <w:spacing w:line="240" w:lineRule="auto"/>
        <w:ind w:left="720" w:hanging="720"/>
        <w:contextualSpacing/>
      </w:pPr>
      <w:r>
        <w:t>Zhang, L.,</w:t>
      </w:r>
      <w:r w:rsidR="00764575">
        <w:t xml:space="preserve"> </w:t>
      </w:r>
      <w:r w:rsidR="00C92B9E">
        <w:t xml:space="preserve">Cota, Z., </w:t>
      </w:r>
      <w:r w:rsidR="00764575" w:rsidRPr="00764575">
        <w:rPr>
          <w:b/>
        </w:rPr>
        <w:t>Cui, H</w:t>
      </w:r>
      <w:r w:rsidR="00764575">
        <w:t>. et al (2019)</w:t>
      </w:r>
      <w:r>
        <w:t xml:space="preserve"> </w:t>
      </w:r>
      <w:r w:rsidR="00C92B9E" w:rsidRPr="00C92B9E">
        <w:t>Developing Community Phenotype Ontologies: Understanding Users’ Preferences</w:t>
      </w:r>
      <w:r w:rsidR="00764575">
        <w:t xml:space="preserve">. </w:t>
      </w:r>
      <w:r w:rsidR="00764575" w:rsidRPr="00764575">
        <w:rPr>
          <w:i/>
        </w:rPr>
        <w:t>The 82</w:t>
      </w:r>
      <w:r w:rsidR="00764575" w:rsidRPr="00764575">
        <w:rPr>
          <w:i/>
          <w:vertAlign w:val="superscript"/>
        </w:rPr>
        <w:t>nd</w:t>
      </w:r>
      <w:r w:rsidR="00764575" w:rsidRPr="00764575">
        <w:rPr>
          <w:i/>
        </w:rPr>
        <w:t xml:space="preserve"> ASIST Annual Meeting</w:t>
      </w:r>
      <w:r w:rsidR="00764575">
        <w:t xml:space="preserve">. Oct 19-23, Melbourne, Australia. [poster] </w:t>
      </w:r>
    </w:p>
    <w:p w14:paraId="1B1D4561" w14:textId="2C9FCF52" w:rsidR="00B34DC6" w:rsidRDefault="00B34DC6" w:rsidP="006E09DB">
      <w:pPr>
        <w:spacing w:line="240" w:lineRule="auto"/>
        <w:ind w:left="720" w:hanging="720"/>
        <w:contextualSpacing/>
      </w:pPr>
    </w:p>
    <w:p w14:paraId="09E13B22" w14:textId="6F60BBD1" w:rsidR="00B34DC6" w:rsidRDefault="00B34DC6" w:rsidP="006E09DB">
      <w:pPr>
        <w:spacing w:line="240" w:lineRule="auto"/>
        <w:ind w:left="720" w:hanging="720"/>
        <w:contextualSpacing/>
      </w:pPr>
      <w:r w:rsidRPr="00764575">
        <w:rPr>
          <w:b/>
        </w:rPr>
        <w:t>Cui, H</w:t>
      </w:r>
      <w:r>
        <w:t xml:space="preserve">. &amp; </w:t>
      </w:r>
      <w:proofErr w:type="spellStart"/>
      <w:r w:rsidRPr="00401171">
        <w:rPr>
          <w:rFonts w:eastAsia="Times New Roman"/>
          <w:szCs w:val="24"/>
        </w:rPr>
        <w:t>Reznicek</w:t>
      </w:r>
      <w:proofErr w:type="spellEnd"/>
      <w:r>
        <w:t>, A. (2019) A</w:t>
      </w:r>
      <w:r w:rsidR="00764575">
        <w:t>uthors in the d</w:t>
      </w:r>
      <w:r>
        <w:t>river’</w:t>
      </w:r>
      <w:r w:rsidR="00764575">
        <w:t>s seat: Evaluating phenotypes data authoring t</w:t>
      </w:r>
      <w:r>
        <w:t xml:space="preserve">ools. </w:t>
      </w:r>
      <w:r w:rsidRPr="00B34DC6">
        <w:rPr>
          <w:i/>
        </w:rPr>
        <w:t>Botany 2019</w:t>
      </w:r>
      <w:r>
        <w:t xml:space="preserve">. July 30, Tucson. </w:t>
      </w:r>
      <w:r w:rsidR="00764575">
        <w:t>[w</w:t>
      </w:r>
      <w:r>
        <w:t>orkshop]</w:t>
      </w:r>
    </w:p>
    <w:p w14:paraId="6671529C" w14:textId="77777777" w:rsidR="00B34DC6" w:rsidRDefault="00B34DC6" w:rsidP="006E09DB">
      <w:pPr>
        <w:spacing w:line="240" w:lineRule="auto"/>
        <w:ind w:left="720" w:hanging="720"/>
        <w:contextualSpacing/>
      </w:pPr>
    </w:p>
    <w:p w14:paraId="0930DE9D" w14:textId="49CDB095" w:rsidR="00CE6AE5" w:rsidRDefault="006E09DB" w:rsidP="006E09DB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t xml:space="preserve">Chong, S.S., Xu, D., </w:t>
      </w:r>
      <w:proofErr w:type="spellStart"/>
      <w:r>
        <w:t>Rodenhausen</w:t>
      </w:r>
      <w:proofErr w:type="spellEnd"/>
      <w:r>
        <w:t xml:space="preserve">, T., </w:t>
      </w:r>
      <w:r w:rsidRPr="006E09DB">
        <w:rPr>
          <w:b/>
        </w:rPr>
        <w:t>&amp; Cui, H*</w:t>
      </w:r>
      <w:r w:rsidR="00764575">
        <w:t xml:space="preserve"> (2018) Resolving orphaned parts in taxonomic descriptions with machine learning and natural language processing m</w:t>
      </w:r>
      <w:r>
        <w:t xml:space="preserve">ethods. </w:t>
      </w:r>
      <w:r w:rsidRPr="006E09DB">
        <w:rPr>
          <w:i/>
        </w:rPr>
        <w:t>The Second Annual Digital Data in Biodiversity Research Conference,</w:t>
      </w:r>
      <w:r>
        <w:t xml:space="preserve"> Jun 4-6, 2018. UC Berkeley. </w:t>
      </w:r>
      <w:r w:rsidR="00764575">
        <w:t>[poster]</w:t>
      </w:r>
    </w:p>
    <w:p w14:paraId="2923CCF6" w14:textId="77777777" w:rsidR="00373249" w:rsidRDefault="00373249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2D8D739" w14:textId="6BE6ACDC" w:rsidR="00CE6AE5" w:rsidRDefault="00CE6AE5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Cao, Y., Franz, N., Macklin, J., Mao, J. &amp; </w:t>
      </w:r>
      <w:r w:rsidRPr="00FC0386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 xml:space="preserve">** (2018) </w:t>
      </w:r>
      <w:r w:rsidR="00764575">
        <w:rPr>
          <w:rFonts w:eastAsia="Times New Roman"/>
          <w:szCs w:val="24"/>
        </w:rPr>
        <w:t>Resolving taxonomic names using e</w:t>
      </w:r>
      <w:r w:rsidRPr="0006688B">
        <w:rPr>
          <w:rFonts w:eastAsia="Times New Roman"/>
          <w:szCs w:val="24"/>
        </w:rPr>
        <w:t>vidence</w:t>
      </w:r>
      <w:r>
        <w:rPr>
          <w:rFonts w:eastAsia="Times New Roman"/>
          <w:szCs w:val="24"/>
        </w:rPr>
        <w:t xml:space="preserve"> </w:t>
      </w:r>
      <w:r w:rsidR="00764575">
        <w:rPr>
          <w:rFonts w:eastAsia="Times New Roman"/>
          <w:szCs w:val="24"/>
        </w:rPr>
        <w:t>extracted from t</w:t>
      </w:r>
      <w:r w:rsidRPr="0006688B">
        <w:rPr>
          <w:rFonts w:eastAsia="Times New Roman"/>
          <w:szCs w:val="24"/>
        </w:rPr>
        <w:t>ext</w:t>
      </w:r>
      <w:r>
        <w:rPr>
          <w:rFonts w:eastAsia="Times New Roman"/>
          <w:szCs w:val="24"/>
        </w:rPr>
        <w:t xml:space="preserve">. </w:t>
      </w:r>
      <w:proofErr w:type="spellStart"/>
      <w:r w:rsidRPr="00830E42">
        <w:rPr>
          <w:rFonts w:eastAsia="Times New Roman"/>
          <w:i/>
          <w:szCs w:val="24"/>
        </w:rPr>
        <w:t>iConference</w:t>
      </w:r>
      <w:proofErr w:type="spellEnd"/>
      <w:r w:rsidRPr="00830E42">
        <w:rPr>
          <w:rFonts w:eastAsia="Times New Roman"/>
          <w:i/>
          <w:szCs w:val="24"/>
        </w:rPr>
        <w:t xml:space="preserve"> 2018</w:t>
      </w:r>
      <w:r>
        <w:rPr>
          <w:rFonts w:eastAsia="Times New Roman"/>
          <w:szCs w:val="24"/>
        </w:rPr>
        <w:t>. [poster]</w:t>
      </w:r>
    </w:p>
    <w:p w14:paraId="43C56ECD" w14:textId="77777777" w:rsidR="00CE6AE5" w:rsidRDefault="00CE6AE5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8387C70" w14:textId="046C855A" w:rsidR="00CE6AE5" w:rsidRDefault="00CE6AE5" w:rsidP="00CE6AE5">
      <w:pPr>
        <w:spacing w:line="240" w:lineRule="auto"/>
        <w:ind w:left="720" w:hanging="720"/>
        <w:contextualSpacing/>
        <w:rPr>
          <w:szCs w:val="24"/>
        </w:rPr>
      </w:pPr>
      <w:r w:rsidRPr="002432D2">
        <w:rPr>
          <w:b/>
          <w:szCs w:val="24"/>
        </w:rPr>
        <w:t>Cui,</w:t>
      </w:r>
      <w:r>
        <w:rPr>
          <w:b/>
          <w:szCs w:val="24"/>
        </w:rPr>
        <w:t xml:space="preserve"> H</w:t>
      </w:r>
      <w:r>
        <w:rPr>
          <w:szCs w:val="24"/>
        </w:rPr>
        <w:t>. (2017) Bottom-</w:t>
      </w:r>
      <w:r w:rsidRPr="002432D2">
        <w:rPr>
          <w:szCs w:val="24"/>
        </w:rPr>
        <w:t>up</w:t>
      </w:r>
      <w:r w:rsidR="00764575">
        <w:rPr>
          <w:szCs w:val="24"/>
        </w:rPr>
        <w:t xml:space="preserve"> o</w:t>
      </w:r>
      <w:r>
        <w:rPr>
          <w:szCs w:val="24"/>
        </w:rPr>
        <w:t>ntology</w:t>
      </w:r>
      <w:r w:rsidR="00764575">
        <w:rPr>
          <w:szCs w:val="24"/>
        </w:rPr>
        <w:t xml:space="preserve"> b</w:t>
      </w:r>
      <w:r>
        <w:rPr>
          <w:szCs w:val="24"/>
        </w:rPr>
        <w:t xml:space="preserve">uilding </w:t>
      </w:r>
      <w:r w:rsidRPr="002432D2">
        <w:rPr>
          <w:i/>
          <w:szCs w:val="24"/>
        </w:rPr>
        <w:t>IBC XIX</w:t>
      </w:r>
      <w:r>
        <w:rPr>
          <w:i/>
          <w:szCs w:val="24"/>
        </w:rPr>
        <w:t>,</w:t>
      </w:r>
      <w:r>
        <w:rPr>
          <w:szCs w:val="24"/>
        </w:rPr>
        <w:t xml:space="preserve"> </w:t>
      </w:r>
      <w:proofErr w:type="gramStart"/>
      <w:r>
        <w:rPr>
          <w:szCs w:val="24"/>
        </w:rPr>
        <w:t>July,</w:t>
      </w:r>
      <w:proofErr w:type="gramEnd"/>
      <w:r>
        <w:rPr>
          <w:szCs w:val="24"/>
        </w:rPr>
        <w:t xml:space="preserve"> 2017. Shen Zhen, China</w:t>
      </w:r>
      <w:r w:rsidRPr="002432D2">
        <w:rPr>
          <w:szCs w:val="24"/>
        </w:rPr>
        <w:t xml:space="preserve">. </w:t>
      </w:r>
      <w:r w:rsidR="00B206DB">
        <w:rPr>
          <w:szCs w:val="24"/>
        </w:rPr>
        <w:t>[abstract</w:t>
      </w:r>
      <w:r>
        <w:rPr>
          <w:szCs w:val="24"/>
        </w:rPr>
        <w:t>]</w:t>
      </w:r>
    </w:p>
    <w:p w14:paraId="7A0A9B44" w14:textId="77777777" w:rsidR="00CE6AE5" w:rsidRDefault="00CE6AE5" w:rsidP="00CE6AE5">
      <w:pPr>
        <w:spacing w:line="240" w:lineRule="auto"/>
        <w:ind w:left="720" w:hanging="720"/>
        <w:contextualSpacing/>
      </w:pPr>
    </w:p>
    <w:p w14:paraId="03F383F5" w14:textId="630D2AD4" w:rsidR="00CE6AE5" w:rsidRDefault="00CE6AE5" w:rsidP="00CE6AE5">
      <w:pPr>
        <w:spacing w:line="240" w:lineRule="auto"/>
        <w:ind w:left="720" w:hanging="720"/>
        <w:contextualSpacing/>
      </w:pPr>
      <w:proofErr w:type="spellStart"/>
      <w:r w:rsidRPr="009B1B03">
        <w:t>Dahdul</w:t>
      </w:r>
      <w:proofErr w:type="spellEnd"/>
      <w:r w:rsidRPr="009B1B03">
        <w:t>, W., Manda,</w:t>
      </w:r>
      <w:r w:rsidR="00615200">
        <w:t xml:space="preserve"> P.,</w:t>
      </w:r>
      <w:r w:rsidRPr="009B1B03">
        <w:t xml:space="preserve"> </w:t>
      </w:r>
      <w:r w:rsidRPr="009B1B03">
        <w:rPr>
          <w:b/>
        </w:rPr>
        <w:t>Cui, H.,</w:t>
      </w:r>
      <w:r w:rsidRPr="009B1B03">
        <w:t xml:space="preserve"> </w:t>
      </w:r>
      <w:proofErr w:type="spellStart"/>
      <w:r w:rsidRPr="009B1B03">
        <w:t>Balhoff</w:t>
      </w:r>
      <w:proofErr w:type="spellEnd"/>
      <w:r w:rsidRPr="009B1B03">
        <w:t xml:space="preserve">, J. </w:t>
      </w:r>
      <w:proofErr w:type="spellStart"/>
      <w:r w:rsidRPr="009B1B03">
        <w:t>Dececchi</w:t>
      </w:r>
      <w:proofErr w:type="spellEnd"/>
      <w:r w:rsidRPr="009B1B03">
        <w:t xml:space="preserve">, A., Ibrahim, N., </w:t>
      </w:r>
      <w:proofErr w:type="spellStart"/>
      <w:r w:rsidRPr="009B1B03">
        <w:t>Mabee</w:t>
      </w:r>
      <w:proofErr w:type="spellEnd"/>
      <w:r w:rsidRPr="009B1B03">
        <w:t>, P., Vision, T. (2017)</w:t>
      </w:r>
      <w:r w:rsidR="00EA4669">
        <w:t>.</w:t>
      </w:r>
      <w:r w:rsidRPr="009B1B03">
        <w:t xml:space="preserve"> Gold standard evaluation of machine- and human-generated annotations of biodiverse phenotypes. </w:t>
      </w:r>
      <w:proofErr w:type="spellStart"/>
      <w:r w:rsidRPr="009B1B03">
        <w:rPr>
          <w:i/>
        </w:rPr>
        <w:t>Biocuration</w:t>
      </w:r>
      <w:proofErr w:type="spellEnd"/>
      <w:r w:rsidRPr="009B1B03">
        <w:rPr>
          <w:i/>
        </w:rPr>
        <w:t xml:space="preserve"> 2017</w:t>
      </w:r>
      <w:r w:rsidRPr="009B1B03">
        <w:t>.</w:t>
      </w:r>
      <w:r w:rsidRPr="00CE6AE5">
        <w:t xml:space="preserve"> [abstract]</w:t>
      </w:r>
    </w:p>
    <w:p w14:paraId="3019F20C" w14:textId="77777777" w:rsidR="00CE6AE5" w:rsidRDefault="00CE6AE5" w:rsidP="00CE6AE5">
      <w:pPr>
        <w:spacing w:line="240" w:lineRule="auto"/>
        <w:ind w:left="720" w:hanging="720"/>
        <w:contextualSpacing/>
      </w:pPr>
    </w:p>
    <w:p w14:paraId="6E6777FE" w14:textId="36F0B5F2" w:rsidR="00CE6AE5" w:rsidRDefault="00CE6AE5" w:rsidP="00CE6AE5">
      <w:pPr>
        <w:spacing w:line="240" w:lineRule="auto"/>
        <w:ind w:left="720" w:hanging="720"/>
        <w:contextualSpacing/>
      </w:pPr>
      <w:r w:rsidRPr="009B1B03">
        <w:t xml:space="preserve">Joseph, C., </w:t>
      </w:r>
      <w:proofErr w:type="spellStart"/>
      <w:r w:rsidRPr="009B1B03">
        <w:t>Stadelmann</w:t>
      </w:r>
      <w:proofErr w:type="spellEnd"/>
      <w:r w:rsidRPr="009B1B03">
        <w:t xml:space="preserve">, K., </w:t>
      </w:r>
      <w:proofErr w:type="spellStart"/>
      <w:r w:rsidRPr="009B1B03">
        <w:t>Endara</w:t>
      </w:r>
      <w:proofErr w:type="spellEnd"/>
      <w:r w:rsidRPr="009B1B03">
        <w:t xml:space="preserve">, L., &amp; </w:t>
      </w:r>
      <w:r w:rsidRPr="009B1B03">
        <w:rPr>
          <w:b/>
        </w:rPr>
        <w:t>Cui, H.</w:t>
      </w:r>
      <w:r w:rsidR="00764575">
        <w:t xml:space="preserve"> (2016). The new language of s</w:t>
      </w:r>
      <w:r w:rsidRPr="009B1B03">
        <w:t xml:space="preserve">cience: A novel approach to generating a </w:t>
      </w:r>
      <w:proofErr w:type="spellStart"/>
      <w:r w:rsidRPr="009B1B03">
        <w:t>phenomic</w:t>
      </w:r>
      <w:proofErr w:type="spellEnd"/>
      <w:r w:rsidRPr="009B1B03">
        <w:t xml:space="preserve"> matrix of gymnosperms. </w:t>
      </w:r>
      <w:r w:rsidRPr="009B1B03">
        <w:rPr>
          <w:i/>
        </w:rPr>
        <w:t>Botany 2016</w:t>
      </w:r>
      <w:r w:rsidRPr="009B1B03">
        <w:t xml:space="preserve">, Savannah, GA. </w:t>
      </w:r>
      <w:r>
        <w:t>[poster]</w:t>
      </w:r>
    </w:p>
    <w:p w14:paraId="12734FF9" w14:textId="77777777" w:rsidR="00CE6AE5" w:rsidRDefault="00CE6AE5" w:rsidP="00CE6AE5">
      <w:pPr>
        <w:spacing w:line="240" w:lineRule="auto"/>
        <w:ind w:left="720" w:hanging="720"/>
        <w:contextualSpacing/>
      </w:pPr>
    </w:p>
    <w:p w14:paraId="6CCFD14E" w14:textId="77777777" w:rsidR="00CE6AE5" w:rsidRDefault="00CE6AE5" w:rsidP="00CE6AE5">
      <w:pPr>
        <w:spacing w:line="240" w:lineRule="auto"/>
        <w:ind w:left="720" w:hanging="720"/>
        <w:contextualSpacing/>
      </w:pPr>
      <w:proofErr w:type="spellStart"/>
      <w:r w:rsidRPr="00462C7B">
        <w:t>Endara</w:t>
      </w:r>
      <w:proofErr w:type="spellEnd"/>
      <w:r w:rsidRPr="00462C7B">
        <w:t xml:space="preserve">, L., Burleigh, J.B., &amp; </w:t>
      </w:r>
      <w:r w:rsidRPr="00462C7B">
        <w:rPr>
          <w:b/>
        </w:rPr>
        <w:t>Cui, H.</w:t>
      </w:r>
      <w:r w:rsidRPr="00462C7B">
        <w:t xml:space="preserve"> (2016). Using natural language processing tools to facilitate learning taxonomy, nomenclature, and botany in the classroom. </w:t>
      </w:r>
      <w:r w:rsidRPr="009B1B03">
        <w:rPr>
          <w:i/>
        </w:rPr>
        <w:t>Botany 2016</w:t>
      </w:r>
      <w:r w:rsidRPr="00462C7B">
        <w:t>. July 30-A</w:t>
      </w:r>
      <w:r>
        <w:t>ug 3, Savannah, Georgia. 2016.</w:t>
      </w:r>
      <w:r w:rsidR="003D3E33">
        <w:t xml:space="preserve"> [abstract</w:t>
      </w:r>
      <w:r>
        <w:t>]</w:t>
      </w:r>
      <w:r w:rsidRPr="00462C7B">
        <w:t>.</w:t>
      </w:r>
    </w:p>
    <w:p w14:paraId="7B9D92F8" w14:textId="77777777" w:rsidR="00CE6AE5" w:rsidRDefault="00CE6AE5" w:rsidP="00CE6AE5">
      <w:pPr>
        <w:spacing w:line="240" w:lineRule="auto"/>
        <w:ind w:left="720" w:hanging="720"/>
        <w:contextualSpacing/>
      </w:pPr>
    </w:p>
    <w:p w14:paraId="671C3B30" w14:textId="77777777" w:rsidR="00CE6AE5" w:rsidRDefault="00CE6AE5" w:rsidP="00CE6AE5">
      <w:pPr>
        <w:spacing w:line="240" w:lineRule="auto"/>
        <w:ind w:left="720" w:hanging="720"/>
        <w:contextualSpacing/>
      </w:pPr>
      <w:proofErr w:type="spellStart"/>
      <w:r w:rsidRPr="00462C7B">
        <w:t>Endara</w:t>
      </w:r>
      <w:proofErr w:type="spellEnd"/>
      <w:r w:rsidRPr="00462C7B">
        <w:t xml:space="preserve">, L., </w:t>
      </w:r>
      <w:r w:rsidRPr="00462C7B">
        <w:rPr>
          <w:b/>
        </w:rPr>
        <w:t xml:space="preserve">Cui, H., </w:t>
      </w:r>
      <w:r w:rsidRPr="00462C7B">
        <w:t xml:space="preserve">Burleigh, J.B., &amp; </w:t>
      </w:r>
      <w:proofErr w:type="spellStart"/>
      <w:r w:rsidRPr="00462C7B">
        <w:t>Nagalingum</w:t>
      </w:r>
      <w:proofErr w:type="spellEnd"/>
      <w:r w:rsidRPr="00462C7B">
        <w:t xml:space="preserve">, N.  (2016). Constructing morphological character matrices from taxonomic descriptions using new software approaches. </w:t>
      </w:r>
      <w:r w:rsidRPr="009B1B03">
        <w:rPr>
          <w:i/>
        </w:rPr>
        <w:t>Botany 2016</w:t>
      </w:r>
      <w:r w:rsidRPr="00462C7B">
        <w:t>. July 30-Aug 3, Savannah, Georgia. 2016.</w:t>
      </w:r>
      <w:r>
        <w:t>[abstract and oral presentation]</w:t>
      </w:r>
    </w:p>
    <w:p w14:paraId="41178D75" w14:textId="77777777" w:rsidR="00CE6AE5" w:rsidRDefault="00CE6AE5" w:rsidP="00CE6AE5">
      <w:pPr>
        <w:spacing w:line="240" w:lineRule="auto"/>
        <w:ind w:left="720" w:hanging="720"/>
        <w:contextualSpacing/>
      </w:pPr>
    </w:p>
    <w:p w14:paraId="3F9AA65C" w14:textId="63E8CF35" w:rsidR="00CE6AE5" w:rsidRDefault="00CE6AE5" w:rsidP="00CE6AE5">
      <w:pPr>
        <w:spacing w:line="240" w:lineRule="auto"/>
        <w:ind w:left="720" w:hanging="720"/>
        <w:contextualSpacing/>
        <w:rPr>
          <w:szCs w:val="24"/>
        </w:rPr>
      </w:pPr>
      <w:r w:rsidRPr="002432D2">
        <w:rPr>
          <w:b/>
          <w:szCs w:val="24"/>
        </w:rPr>
        <w:lastRenderedPageBreak/>
        <w:t>Cui, H</w:t>
      </w:r>
      <w:r>
        <w:rPr>
          <w:b/>
          <w:szCs w:val="24"/>
        </w:rPr>
        <w:t>**</w:t>
      </w:r>
      <w:r w:rsidRPr="002432D2">
        <w:rPr>
          <w:b/>
          <w:szCs w:val="24"/>
        </w:rPr>
        <w:t>.</w:t>
      </w:r>
      <w:r w:rsidR="00676128">
        <w:rPr>
          <w:szCs w:val="24"/>
        </w:rPr>
        <w:t xml:space="preserve">, Macklin, J.A., Sachs, J., </w:t>
      </w:r>
      <w:proofErr w:type="spellStart"/>
      <w:r w:rsidR="00676128">
        <w:rPr>
          <w:szCs w:val="24"/>
        </w:rPr>
        <w:t>Rodenhausen</w:t>
      </w:r>
      <w:proofErr w:type="spellEnd"/>
      <w:r w:rsidR="00676128">
        <w:rPr>
          <w:szCs w:val="24"/>
        </w:rPr>
        <w:t>, T., Chong, S., &amp; Xu, D</w:t>
      </w:r>
      <w:r w:rsidRPr="002432D2">
        <w:rPr>
          <w:szCs w:val="24"/>
        </w:rPr>
        <w:t xml:space="preserve">. (2016) Bottom up, pattern-based ontology building for phenotype characters. </w:t>
      </w:r>
      <w:r w:rsidRPr="002432D2">
        <w:rPr>
          <w:i/>
          <w:szCs w:val="24"/>
        </w:rPr>
        <w:t>TDWG 2016 Conference</w:t>
      </w:r>
      <w:r w:rsidRPr="002432D2">
        <w:rPr>
          <w:szCs w:val="24"/>
        </w:rPr>
        <w:t xml:space="preserve">. Dec 3-10, 2016. Costa Rica. </w:t>
      </w:r>
      <w:r w:rsidR="0028297F">
        <w:rPr>
          <w:szCs w:val="24"/>
        </w:rPr>
        <w:t>[abstract</w:t>
      </w:r>
      <w:r>
        <w:rPr>
          <w:szCs w:val="24"/>
        </w:rPr>
        <w:t>]</w:t>
      </w:r>
    </w:p>
    <w:p w14:paraId="2AECDDA2" w14:textId="77777777" w:rsidR="00CE6AE5" w:rsidRDefault="00CE6AE5" w:rsidP="00CE6AE5">
      <w:pPr>
        <w:spacing w:line="240" w:lineRule="auto"/>
        <w:ind w:left="720" w:hanging="720"/>
        <w:contextualSpacing/>
      </w:pPr>
    </w:p>
    <w:p w14:paraId="5BFF4AE5" w14:textId="77777777" w:rsidR="00CE6AE5" w:rsidRDefault="00CE6AE5" w:rsidP="00CE6AE5">
      <w:pPr>
        <w:spacing w:line="240" w:lineRule="auto"/>
        <w:ind w:left="720" w:hanging="720"/>
        <w:contextualSpacing/>
      </w:pPr>
      <w:r w:rsidRPr="00462C7B">
        <w:t xml:space="preserve">Mao, J., Moore, L., Blank, C. &amp; </w:t>
      </w:r>
      <w:r w:rsidRPr="00462C7B">
        <w:rPr>
          <w:b/>
        </w:rPr>
        <w:t>Cui, H</w:t>
      </w:r>
      <w:r>
        <w:rPr>
          <w:b/>
        </w:rPr>
        <w:t>**</w:t>
      </w:r>
      <w:r w:rsidRPr="00462C7B">
        <w:t xml:space="preserve">. (2016). </w:t>
      </w:r>
      <w:proofErr w:type="spellStart"/>
      <w:r w:rsidRPr="00462C7B">
        <w:t>MicroPIE</w:t>
      </w:r>
      <w:proofErr w:type="spellEnd"/>
      <w:r w:rsidRPr="00462C7B">
        <w:t xml:space="preserve"> </w:t>
      </w:r>
      <w:proofErr w:type="spellStart"/>
      <w:r w:rsidRPr="009B1B03">
        <w:rPr>
          <w:i/>
        </w:rPr>
        <w:t>IConference</w:t>
      </w:r>
      <w:proofErr w:type="spellEnd"/>
      <w:r w:rsidRPr="009B1B03">
        <w:rPr>
          <w:i/>
        </w:rPr>
        <w:t xml:space="preserve"> 2016</w:t>
      </w:r>
      <w:r w:rsidRPr="00462C7B">
        <w:t>.</w:t>
      </w:r>
      <w:r>
        <w:t xml:space="preserve"> [p</w:t>
      </w:r>
      <w:r w:rsidRPr="00462C7B">
        <w:t>oster</w:t>
      </w:r>
      <w:r>
        <w:t>]</w:t>
      </w:r>
    </w:p>
    <w:p w14:paraId="6BE91220" w14:textId="77777777" w:rsidR="00CE6AE5" w:rsidRDefault="00CE6AE5" w:rsidP="00CE6AE5">
      <w:pPr>
        <w:spacing w:line="240" w:lineRule="auto"/>
        <w:ind w:left="720" w:hanging="720"/>
        <w:contextualSpacing/>
      </w:pPr>
    </w:p>
    <w:p w14:paraId="676934C8" w14:textId="36A622E6" w:rsidR="00CE6AE5" w:rsidRDefault="00CE6AE5" w:rsidP="00CE6AE5">
      <w:pPr>
        <w:spacing w:line="240" w:lineRule="auto"/>
        <w:ind w:left="720" w:hanging="720"/>
        <w:contextualSpacing/>
      </w:pPr>
      <w:proofErr w:type="spellStart"/>
      <w:r w:rsidRPr="00462C7B">
        <w:t>Endara</w:t>
      </w:r>
      <w:proofErr w:type="spellEnd"/>
      <w:r w:rsidRPr="00462C7B">
        <w:t xml:space="preserve">, L., Burleigh, G., </w:t>
      </w:r>
      <w:r w:rsidR="00EA4669">
        <w:t xml:space="preserve">&amp; </w:t>
      </w:r>
      <w:r w:rsidRPr="00462C7B">
        <w:rPr>
          <w:b/>
        </w:rPr>
        <w:t>Cui, H.</w:t>
      </w:r>
      <w:r w:rsidRPr="00462C7B">
        <w:t xml:space="preserve"> (2015)</w:t>
      </w:r>
      <w:r w:rsidR="00EA4669">
        <w:t>.</w:t>
      </w:r>
      <w:r w:rsidRPr="00462C7B">
        <w:t xml:space="preserve"> Semi-automated extraction of </w:t>
      </w:r>
      <w:proofErr w:type="spellStart"/>
      <w:r w:rsidRPr="00462C7B">
        <w:t>phenomic</w:t>
      </w:r>
      <w:proofErr w:type="spellEnd"/>
      <w:r w:rsidRPr="00462C7B">
        <w:t xml:space="preserve"> character</w:t>
      </w:r>
      <w:r>
        <w:t>s from taxonomic descriptions: natural language processing a</w:t>
      </w:r>
      <w:r w:rsidRPr="00462C7B">
        <w:t xml:space="preserve">pproaches for the Tree of Life. </w:t>
      </w:r>
      <w:r w:rsidRPr="009B1B03">
        <w:rPr>
          <w:i/>
        </w:rPr>
        <w:t>SEPEEG 2015</w:t>
      </w:r>
      <w:r w:rsidRPr="00462C7B">
        <w:t>. Eatonton, Georgia, USA [Best Poster Award]</w:t>
      </w:r>
    </w:p>
    <w:p w14:paraId="4A1AD0DF" w14:textId="77777777" w:rsidR="00CE6AE5" w:rsidRDefault="00CE6AE5" w:rsidP="00CE6AE5">
      <w:pPr>
        <w:spacing w:line="240" w:lineRule="auto"/>
        <w:ind w:left="720" w:hanging="720"/>
        <w:contextualSpacing/>
      </w:pPr>
    </w:p>
    <w:p w14:paraId="01CBCA4A" w14:textId="5B8F1BB1" w:rsidR="0095137F" w:rsidRDefault="00CE6AE5" w:rsidP="0095137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9B1B03">
        <w:rPr>
          <w:rFonts w:eastAsia="Times New Roman"/>
          <w:szCs w:val="24"/>
        </w:rPr>
        <w:t xml:space="preserve">Blank, C. E., Wu, H., </w:t>
      </w:r>
      <w:r w:rsidRPr="009B1B03">
        <w:rPr>
          <w:rFonts w:eastAsia="Times New Roman"/>
          <w:b/>
          <w:szCs w:val="24"/>
        </w:rPr>
        <w:t>Cui, H.,</w:t>
      </w:r>
      <w:r w:rsidRPr="009B1B03">
        <w:rPr>
          <w:rFonts w:eastAsia="Times New Roman"/>
          <w:szCs w:val="24"/>
        </w:rPr>
        <w:t xml:space="preserve"> Moore, L.R., </w:t>
      </w:r>
      <w:proofErr w:type="gramStart"/>
      <w:r w:rsidRPr="009B1B03">
        <w:rPr>
          <w:rFonts w:eastAsia="Times New Roman"/>
          <w:szCs w:val="24"/>
        </w:rPr>
        <w:t>Burleigh,  J.G.</w:t>
      </w:r>
      <w:proofErr w:type="gramEnd"/>
      <w:r w:rsidRPr="009B1B03">
        <w:rPr>
          <w:rFonts w:eastAsia="Times New Roman"/>
          <w:szCs w:val="24"/>
        </w:rPr>
        <w:t xml:space="preserve">, Liu,  J., </w:t>
      </w:r>
      <w:r w:rsidR="00EA4669">
        <w:rPr>
          <w:rFonts w:eastAsia="Times New Roman"/>
          <w:szCs w:val="24"/>
        </w:rPr>
        <w:t xml:space="preserve">&amp; </w:t>
      </w:r>
      <w:proofErr w:type="spellStart"/>
      <w:r w:rsidRPr="009B1B03">
        <w:rPr>
          <w:rFonts w:eastAsia="Times New Roman"/>
          <w:szCs w:val="24"/>
        </w:rPr>
        <w:t>Gasparich</w:t>
      </w:r>
      <w:proofErr w:type="spellEnd"/>
      <w:r w:rsidRPr="009B1B03">
        <w:rPr>
          <w:rFonts w:eastAsia="Times New Roman"/>
          <w:szCs w:val="24"/>
        </w:rPr>
        <w:t xml:space="preserve"> GE. </w:t>
      </w:r>
      <w:r w:rsidR="00EA4669">
        <w:rPr>
          <w:rFonts w:eastAsia="Times New Roman"/>
          <w:szCs w:val="24"/>
        </w:rPr>
        <w:t>(</w:t>
      </w:r>
      <w:r w:rsidRPr="009B1B03">
        <w:rPr>
          <w:rFonts w:eastAsia="Times New Roman"/>
          <w:szCs w:val="24"/>
        </w:rPr>
        <w:t>2014</w:t>
      </w:r>
      <w:r w:rsidR="00EA4669">
        <w:rPr>
          <w:rFonts w:eastAsia="Times New Roman"/>
          <w:szCs w:val="24"/>
        </w:rPr>
        <w:t>)</w:t>
      </w:r>
      <w:r w:rsidRPr="009B1B03">
        <w:rPr>
          <w:rFonts w:eastAsia="Times New Roman"/>
          <w:szCs w:val="24"/>
        </w:rPr>
        <w:t xml:space="preserve">. AVAToL microbial phenomics: an ontology and natural language processing tools to facilitate trait evolution </w:t>
      </w:r>
      <w:proofErr w:type="spellStart"/>
      <w:r w:rsidRPr="009B1B03">
        <w:rPr>
          <w:rFonts w:eastAsia="Times New Roman"/>
          <w:szCs w:val="24"/>
        </w:rPr>
        <w:t>stdueis</w:t>
      </w:r>
      <w:proofErr w:type="spellEnd"/>
      <w:r w:rsidRPr="009B1B03">
        <w:rPr>
          <w:rFonts w:eastAsia="Times New Roman"/>
          <w:szCs w:val="24"/>
        </w:rPr>
        <w:t xml:space="preserve"> for the archaeal domain of life. </w:t>
      </w:r>
      <w:r w:rsidRPr="009B1B03">
        <w:rPr>
          <w:rFonts w:eastAsia="Times New Roman"/>
          <w:i/>
          <w:szCs w:val="24"/>
        </w:rPr>
        <w:t>Evolution 2014 meeting,</w:t>
      </w:r>
      <w:r w:rsidRPr="009B1B03">
        <w:rPr>
          <w:rFonts w:eastAsia="Times New Roman"/>
          <w:szCs w:val="24"/>
        </w:rPr>
        <w:t xml:space="preserve"> Raleigh, NC, June 20-24.</w:t>
      </w:r>
      <w:r w:rsidR="0028297F">
        <w:rPr>
          <w:rFonts w:eastAsia="Times New Roman"/>
          <w:szCs w:val="24"/>
        </w:rPr>
        <w:t xml:space="preserve"> [abstract</w:t>
      </w:r>
      <w:r w:rsidRPr="009B1B03">
        <w:rPr>
          <w:rFonts w:eastAsia="Times New Roman"/>
          <w:szCs w:val="24"/>
        </w:rPr>
        <w:t>]</w:t>
      </w:r>
    </w:p>
    <w:p w14:paraId="021C331B" w14:textId="77777777" w:rsidR="0095137F" w:rsidRDefault="0095137F" w:rsidP="0095137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EE14B76" w14:textId="2B8D5644" w:rsidR="0095137F" w:rsidRDefault="004D0AA4" w:rsidP="0095137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hyperlink r:id="rId26" w:history="1">
        <w:proofErr w:type="spellStart"/>
        <w:r w:rsidR="0095137F" w:rsidRPr="00462C7B">
          <w:rPr>
            <w:rFonts w:eastAsia="Times New Roman"/>
            <w:szCs w:val="24"/>
          </w:rPr>
          <w:t>Endara</w:t>
        </w:r>
        <w:proofErr w:type="spellEnd"/>
        <w:r w:rsidR="0095137F" w:rsidRPr="00462C7B">
          <w:rPr>
            <w:rFonts w:eastAsia="Times New Roman"/>
            <w:szCs w:val="24"/>
          </w:rPr>
          <w:t xml:space="preserve">, L., Liu, J., Burleigh, J.G., </w:t>
        </w:r>
        <w:proofErr w:type="spellStart"/>
        <w:r w:rsidR="0095137F" w:rsidRPr="00462C7B">
          <w:rPr>
            <w:rFonts w:eastAsia="Times New Roman"/>
            <w:szCs w:val="24"/>
          </w:rPr>
          <w:t>Nagalingum</w:t>
        </w:r>
        <w:proofErr w:type="spellEnd"/>
        <w:r w:rsidR="0095137F" w:rsidRPr="00462C7B">
          <w:rPr>
            <w:rFonts w:eastAsia="Times New Roman"/>
            <w:szCs w:val="24"/>
          </w:rPr>
          <w:t xml:space="preserve">, N., </w:t>
        </w:r>
        <w:r w:rsidR="0095137F">
          <w:rPr>
            <w:rFonts w:eastAsia="Times New Roman"/>
            <w:szCs w:val="24"/>
          </w:rPr>
          <w:t xml:space="preserve">&amp; </w:t>
        </w:r>
        <w:r w:rsidR="0095137F" w:rsidRPr="00462C7B">
          <w:rPr>
            <w:rFonts w:eastAsia="Times New Roman"/>
            <w:b/>
            <w:szCs w:val="24"/>
          </w:rPr>
          <w:t>Cui, H</w:t>
        </w:r>
        <w:r w:rsidR="0095137F">
          <w:rPr>
            <w:rFonts w:eastAsia="Times New Roman"/>
            <w:szCs w:val="24"/>
          </w:rPr>
          <w:t xml:space="preserve">. </w:t>
        </w:r>
        <w:r w:rsidR="00EA4669">
          <w:rPr>
            <w:rFonts w:eastAsia="Times New Roman"/>
            <w:szCs w:val="24"/>
          </w:rPr>
          <w:t>(</w:t>
        </w:r>
        <w:r w:rsidR="0095137F">
          <w:rPr>
            <w:rFonts w:eastAsia="Times New Roman"/>
            <w:szCs w:val="24"/>
          </w:rPr>
          <w:t>2014</w:t>
        </w:r>
        <w:r w:rsidR="00EA4669">
          <w:rPr>
            <w:rFonts w:eastAsia="Times New Roman"/>
            <w:szCs w:val="24"/>
          </w:rPr>
          <w:t>)</w:t>
        </w:r>
        <w:r w:rsidR="0095137F">
          <w:rPr>
            <w:rFonts w:eastAsia="Times New Roman"/>
            <w:szCs w:val="24"/>
          </w:rPr>
          <w:t xml:space="preserve">. Transformation of taxonomic literature to a </w:t>
        </w:r>
        <w:proofErr w:type="spellStart"/>
        <w:r w:rsidR="0095137F">
          <w:rPr>
            <w:rFonts w:eastAsia="Times New Roman"/>
            <w:szCs w:val="24"/>
          </w:rPr>
          <w:t>taxon</w:t>
        </w:r>
        <w:proofErr w:type="spellEnd"/>
        <w:r w:rsidR="0095137F">
          <w:rPr>
            <w:rFonts w:eastAsia="Times New Roman"/>
            <w:szCs w:val="24"/>
          </w:rPr>
          <w:t>-character matrix for p</w:t>
        </w:r>
        <w:r w:rsidR="0095137F" w:rsidRPr="00462C7B">
          <w:rPr>
            <w:rFonts w:eastAsia="Times New Roman"/>
            <w:szCs w:val="24"/>
          </w:rPr>
          <w:t xml:space="preserve">hylogenetics. </w:t>
        </w:r>
        <w:r w:rsidR="0095137F" w:rsidRPr="00462C7B">
          <w:rPr>
            <w:rFonts w:eastAsia="Times New Roman"/>
            <w:i/>
            <w:szCs w:val="24"/>
          </w:rPr>
          <w:t>Evolution</w:t>
        </w:r>
        <w:r w:rsidR="0095137F" w:rsidRPr="00462C7B">
          <w:rPr>
            <w:rFonts w:eastAsia="Times New Roman"/>
            <w:szCs w:val="24"/>
          </w:rPr>
          <w:t xml:space="preserve"> </w:t>
        </w:r>
        <w:r w:rsidR="0095137F" w:rsidRPr="00462C7B">
          <w:rPr>
            <w:rFonts w:eastAsia="Times New Roman"/>
            <w:i/>
            <w:szCs w:val="24"/>
          </w:rPr>
          <w:t>2014</w:t>
        </w:r>
        <w:r w:rsidR="0095137F" w:rsidRPr="00462C7B">
          <w:rPr>
            <w:rFonts w:eastAsia="Times New Roman"/>
            <w:szCs w:val="24"/>
          </w:rPr>
          <w:t xml:space="preserve"> </w:t>
        </w:r>
        <w:r w:rsidR="0095137F" w:rsidRPr="00462C7B">
          <w:rPr>
            <w:rFonts w:eastAsia="Times New Roman"/>
            <w:i/>
            <w:szCs w:val="24"/>
          </w:rPr>
          <w:t>Meeting</w:t>
        </w:r>
        <w:r w:rsidR="0095137F" w:rsidRPr="00462C7B">
          <w:rPr>
            <w:rFonts w:eastAsia="Times New Roman"/>
            <w:szCs w:val="24"/>
          </w:rPr>
          <w:t>.</w:t>
        </w:r>
      </w:hyperlink>
      <w:r w:rsidR="0028297F">
        <w:rPr>
          <w:rFonts w:eastAsia="Times New Roman"/>
          <w:szCs w:val="24"/>
        </w:rPr>
        <w:t xml:space="preserve"> [abstract</w:t>
      </w:r>
      <w:r w:rsidR="0095137F">
        <w:rPr>
          <w:rFonts w:eastAsia="Times New Roman"/>
          <w:szCs w:val="24"/>
        </w:rPr>
        <w:t>]</w:t>
      </w:r>
    </w:p>
    <w:p w14:paraId="74189E43" w14:textId="77777777" w:rsidR="0095137F" w:rsidRDefault="0095137F" w:rsidP="0095137F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F7C75F4" w14:textId="2D29F26C" w:rsidR="0095137F" w:rsidRDefault="0095137F" w:rsidP="0095137F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 w:rsidRPr="00462C7B">
        <w:rPr>
          <w:rFonts w:eastAsia="Times New Roman"/>
          <w:szCs w:val="24"/>
          <w:lang w:eastAsia="zh-CN"/>
        </w:rPr>
        <w:t xml:space="preserve">Macklin, J. A., Cole, H., </w:t>
      </w:r>
      <w:r w:rsidRPr="00462C7B">
        <w:rPr>
          <w:rFonts w:eastAsia="Times New Roman"/>
          <w:b/>
          <w:szCs w:val="24"/>
          <w:lang w:eastAsia="zh-CN"/>
        </w:rPr>
        <w:t>Cui, H</w:t>
      </w:r>
      <w:r w:rsidRPr="00462C7B">
        <w:rPr>
          <w:rFonts w:eastAsia="Times New Roman"/>
          <w:szCs w:val="24"/>
          <w:lang w:eastAsia="zh-CN"/>
        </w:rPr>
        <w:t xml:space="preserve">., </w:t>
      </w:r>
      <w:r w:rsidR="00EA4669">
        <w:rPr>
          <w:rFonts w:eastAsia="Times New Roman"/>
          <w:szCs w:val="24"/>
          <w:lang w:eastAsia="zh-CN"/>
        </w:rPr>
        <w:t>&amp;</w:t>
      </w:r>
      <w:r w:rsidR="00EA4669" w:rsidRPr="00462C7B">
        <w:rPr>
          <w:rFonts w:eastAsia="Times New Roman"/>
          <w:szCs w:val="24"/>
          <w:lang w:eastAsia="zh-CN"/>
        </w:rPr>
        <w:t xml:space="preserve"> </w:t>
      </w:r>
      <w:r w:rsidRPr="00462C7B">
        <w:rPr>
          <w:rFonts w:eastAsia="Times New Roman"/>
          <w:szCs w:val="24"/>
          <w:lang w:eastAsia="zh-CN"/>
        </w:rPr>
        <w:t>Sachs, J. (2014)</w:t>
      </w:r>
      <w:r w:rsidR="00EA4669">
        <w:rPr>
          <w:rFonts w:eastAsia="Times New Roman"/>
          <w:szCs w:val="24"/>
          <w:lang w:eastAsia="zh-CN"/>
        </w:rPr>
        <w:t>.</w:t>
      </w:r>
      <w:r w:rsidRPr="00462C7B">
        <w:rPr>
          <w:rFonts w:eastAsia="Times New Roman"/>
          <w:szCs w:val="24"/>
          <w:lang w:eastAsia="zh-CN"/>
        </w:rPr>
        <w:t xml:space="preserve"> Prototyping a botanical knowledge portal. Canadian Botanical Association Annual Meeting. Montreal, QC. June 16, 2014.</w:t>
      </w:r>
      <w:r>
        <w:rPr>
          <w:rFonts w:eastAsia="Times New Roman"/>
          <w:szCs w:val="24"/>
          <w:lang w:eastAsia="zh-CN"/>
        </w:rPr>
        <w:t xml:space="preserve"> [poster]</w:t>
      </w:r>
    </w:p>
    <w:p w14:paraId="14C604F5" w14:textId="77777777" w:rsidR="0095137F" w:rsidRDefault="0095137F" w:rsidP="0095137F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0BB8F377" w14:textId="77777777" w:rsidR="004544B1" w:rsidRDefault="0095137F" w:rsidP="004544B1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proofErr w:type="spellStart"/>
      <w:r w:rsidRPr="00462C7B">
        <w:rPr>
          <w:rFonts w:eastAsia="Times New Roman"/>
          <w:szCs w:val="24"/>
        </w:rPr>
        <w:t>Rodenhausen</w:t>
      </w:r>
      <w:proofErr w:type="spellEnd"/>
      <w:r w:rsidRPr="00462C7B">
        <w:rPr>
          <w:rFonts w:eastAsia="Times New Roman"/>
          <w:szCs w:val="24"/>
        </w:rPr>
        <w:t xml:space="preserve">, T., </w:t>
      </w:r>
      <w:r w:rsidRPr="00462C7B">
        <w:rPr>
          <w:rFonts w:eastAsia="Times New Roman"/>
          <w:b/>
          <w:szCs w:val="24"/>
        </w:rPr>
        <w:t>Cui, H.</w:t>
      </w:r>
      <w:proofErr w:type="gramStart"/>
      <w:r w:rsidRPr="00462C7B">
        <w:rPr>
          <w:rFonts w:eastAsia="Times New Roman"/>
          <w:b/>
          <w:szCs w:val="24"/>
        </w:rPr>
        <w:t xml:space="preserve">, </w:t>
      </w:r>
      <w:r w:rsidRPr="00462C7B">
        <w:rPr>
          <w:rFonts w:eastAsia="Times New Roman"/>
          <w:szCs w:val="24"/>
        </w:rPr>
        <w:t xml:space="preserve"> Huang</w:t>
      </w:r>
      <w:proofErr w:type="gramEnd"/>
      <w:r w:rsidRPr="00462C7B">
        <w:rPr>
          <w:rFonts w:eastAsia="Times New Roman"/>
          <w:szCs w:val="24"/>
        </w:rPr>
        <w:t xml:space="preserve">, F., </w:t>
      </w:r>
      <w:proofErr w:type="spellStart"/>
      <w:r w:rsidRPr="00462C7B">
        <w:rPr>
          <w:rFonts w:eastAsia="Times New Roman"/>
          <w:szCs w:val="24"/>
        </w:rPr>
        <w:t>Ludäscher</w:t>
      </w:r>
      <w:proofErr w:type="spellEnd"/>
      <w:r w:rsidRPr="00462C7B">
        <w:rPr>
          <w:rFonts w:eastAsia="Times New Roman"/>
          <w:szCs w:val="24"/>
        </w:rPr>
        <w:t xml:space="preserve">, B., </w:t>
      </w:r>
      <w:proofErr w:type="spellStart"/>
      <w:r w:rsidRPr="00462C7B">
        <w:rPr>
          <w:rFonts w:eastAsia="Times New Roman"/>
          <w:szCs w:val="24"/>
        </w:rPr>
        <w:t>Macklin,J</w:t>
      </w:r>
      <w:proofErr w:type="spellEnd"/>
      <w:r w:rsidRPr="00462C7B">
        <w:rPr>
          <w:rFonts w:eastAsia="Times New Roman"/>
          <w:szCs w:val="24"/>
        </w:rPr>
        <w:t xml:space="preserve">., Morris, R., Yu, S. (2014). ETC: From description to matrix and beyond in a web-based toolbox. </w:t>
      </w:r>
      <w:r w:rsidRPr="00462C7B">
        <w:rPr>
          <w:rFonts w:eastAsia="Times New Roman"/>
          <w:i/>
          <w:szCs w:val="24"/>
        </w:rPr>
        <w:t>TWDG 2014 Meeting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[</w:t>
      </w:r>
      <w:r w:rsidRPr="00462C7B">
        <w:rPr>
          <w:rFonts w:eastAsia="Times New Roman"/>
          <w:szCs w:val="24"/>
        </w:rPr>
        <w:t>software demo</w:t>
      </w:r>
      <w:r>
        <w:rPr>
          <w:rFonts w:eastAsia="Times New Roman"/>
          <w:szCs w:val="24"/>
        </w:rPr>
        <w:t>]</w:t>
      </w:r>
      <w:r w:rsidRPr="00462C7B">
        <w:rPr>
          <w:rFonts w:eastAsia="Times New Roman"/>
          <w:szCs w:val="24"/>
        </w:rPr>
        <w:t>.</w:t>
      </w:r>
    </w:p>
    <w:p w14:paraId="5160C225" w14:textId="77777777" w:rsidR="004544B1" w:rsidRDefault="004544B1" w:rsidP="004544B1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0804DBD6" w14:textId="77777777" w:rsidR="008E1C5C" w:rsidRDefault="004544B1" w:rsidP="008E1C5C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>Blank</w:t>
      </w:r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</w:t>
      </w:r>
      <w:proofErr w:type="gramStart"/>
      <w:r w:rsidRPr="00462C7B">
        <w:rPr>
          <w:rFonts w:eastAsia="Times New Roman"/>
          <w:szCs w:val="24"/>
        </w:rPr>
        <w:t>C</w:t>
      </w:r>
      <w:r>
        <w:rPr>
          <w:rFonts w:eastAsia="Times New Roman"/>
          <w:szCs w:val="24"/>
        </w:rPr>
        <w:t>.,</w:t>
      </w:r>
      <w:r w:rsidRPr="00462C7B">
        <w:rPr>
          <w:rFonts w:eastAsia="Times New Roman"/>
          <w:szCs w:val="24"/>
        </w:rPr>
        <w:t>E</w:t>
      </w:r>
      <w:r>
        <w:rPr>
          <w:rFonts w:eastAsia="Times New Roman"/>
          <w:szCs w:val="24"/>
        </w:rPr>
        <w:t>.</w:t>
      </w:r>
      <w:proofErr w:type="gramEnd"/>
      <w:r w:rsidRPr="00462C7B">
        <w:rPr>
          <w:rFonts w:eastAsia="Times New Roman"/>
          <w:szCs w:val="24"/>
        </w:rPr>
        <w:t>, Moore</w:t>
      </w:r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L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>R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, </w:t>
      </w:r>
      <w:r w:rsidRPr="00462C7B">
        <w:rPr>
          <w:rFonts w:eastAsia="Times New Roman"/>
          <w:b/>
          <w:szCs w:val="24"/>
        </w:rPr>
        <w:t>Cui</w:t>
      </w:r>
      <w:r>
        <w:rPr>
          <w:rFonts w:eastAsia="Times New Roman"/>
          <w:b/>
          <w:szCs w:val="24"/>
        </w:rPr>
        <w:t>,</w:t>
      </w:r>
      <w:r w:rsidRPr="00462C7B">
        <w:rPr>
          <w:rFonts w:eastAsia="Times New Roman"/>
          <w:b/>
          <w:szCs w:val="24"/>
        </w:rPr>
        <w:t xml:space="preserve"> H</w:t>
      </w:r>
      <w:r>
        <w:rPr>
          <w:rFonts w:eastAsia="Times New Roman"/>
          <w:b/>
          <w:szCs w:val="24"/>
        </w:rPr>
        <w:t>.</w:t>
      </w:r>
      <w:r w:rsidRPr="00462C7B">
        <w:rPr>
          <w:rFonts w:eastAsia="Times New Roman"/>
          <w:b/>
          <w:szCs w:val="24"/>
        </w:rPr>
        <w:t>,</w:t>
      </w:r>
      <w:r>
        <w:rPr>
          <w:rFonts w:eastAsia="Times New Roman"/>
          <w:szCs w:val="24"/>
        </w:rPr>
        <w:t xml:space="preserve"> Wu, H.</w:t>
      </w:r>
      <w:r w:rsidRPr="00462C7B">
        <w:rPr>
          <w:rFonts w:eastAsia="Times New Roman"/>
          <w:szCs w:val="24"/>
        </w:rPr>
        <w:t>, Burleigh</w:t>
      </w:r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G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>, Liu</w:t>
      </w:r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J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, </w:t>
      </w:r>
      <w:proofErr w:type="spellStart"/>
      <w:r w:rsidRPr="00462C7B">
        <w:rPr>
          <w:rFonts w:eastAsia="Times New Roman"/>
          <w:szCs w:val="24"/>
        </w:rPr>
        <w:t>Slonczewski</w:t>
      </w:r>
      <w:proofErr w:type="spellEnd"/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J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>L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, </w:t>
      </w:r>
      <w:proofErr w:type="spellStart"/>
      <w:r w:rsidRPr="00462C7B">
        <w:rPr>
          <w:rFonts w:eastAsia="Times New Roman"/>
          <w:szCs w:val="24"/>
        </w:rPr>
        <w:t>Barich</w:t>
      </w:r>
      <w:proofErr w:type="spellEnd"/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D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, </w:t>
      </w:r>
      <w:r>
        <w:rPr>
          <w:rFonts w:eastAsia="Times New Roman"/>
          <w:szCs w:val="24"/>
        </w:rPr>
        <w:t xml:space="preserve">&amp; </w:t>
      </w:r>
      <w:proofErr w:type="spellStart"/>
      <w:r w:rsidRPr="00462C7B">
        <w:rPr>
          <w:rFonts w:eastAsia="Times New Roman"/>
          <w:szCs w:val="24"/>
        </w:rPr>
        <w:t>Gasparich</w:t>
      </w:r>
      <w:proofErr w:type="spellEnd"/>
      <w:r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G</w:t>
      </w:r>
      <w:r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>E.</w:t>
      </w:r>
      <w:r>
        <w:rPr>
          <w:rFonts w:eastAsia="Times New Roman"/>
          <w:szCs w:val="24"/>
        </w:rPr>
        <w:t>(</w:t>
      </w:r>
      <w:r w:rsidRPr="00462C7B">
        <w:rPr>
          <w:rFonts w:eastAsia="Times New Roman"/>
          <w:szCs w:val="24"/>
        </w:rPr>
        <w:t>2014</w:t>
      </w:r>
      <w:r>
        <w:rPr>
          <w:rFonts w:eastAsia="Times New Roman"/>
          <w:szCs w:val="24"/>
        </w:rPr>
        <w:t>)</w:t>
      </w:r>
      <w:r w:rsidRPr="00462C7B">
        <w:rPr>
          <w:rFonts w:eastAsia="Times New Roman"/>
          <w:szCs w:val="24"/>
        </w:rPr>
        <w:t xml:space="preserve">. AVAToL microbial phenomics: developing a microbial ontology and </w:t>
      </w:r>
      <w:r w:rsidRPr="00C41BA4">
        <w:rPr>
          <w:rFonts w:eastAsia="Times New Roman"/>
          <w:szCs w:val="24"/>
        </w:rPr>
        <w:t>natural</w:t>
      </w:r>
      <w:r w:rsidRPr="00462C7B">
        <w:rPr>
          <w:rFonts w:eastAsia="Times New Roman"/>
          <w:szCs w:val="24"/>
        </w:rPr>
        <w:t xml:space="preserve"> language processing tools to automate the study of the evolution of microbial </w:t>
      </w:r>
      <w:r w:rsidRPr="00C41BA4">
        <w:rPr>
          <w:rFonts w:eastAsia="Times New Roman"/>
          <w:szCs w:val="24"/>
        </w:rPr>
        <w:t>traits</w:t>
      </w:r>
      <w:r w:rsidRPr="00462C7B">
        <w:rPr>
          <w:rFonts w:eastAsia="Times New Roman"/>
          <w:szCs w:val="24"/>
        </w:rPr>
        <w:t>. </w:t>
      </w:r>
      <w:r w:rsidRPr="00462C7B">
        <w:rPr>
          <w:rFonts w:eastAsia="Times New Roman"/>
          <w:i/>
          <w:szCs w:val="24"/>
        </w:rPr>
        <w:t>Joint Aquatic Sciences Meeting</w:t>
      </w:r>
      <w:r w:rsidRPr="00462C7B">
        <w:rPr>
          <w:rFonts w:eastAsia="Times New Roman"/>
          <w:szCs w:val="24"/>
        </w:rPr>
        <w:t>, Portl</w:t>
      </w:r>
      <w:r>
        <w:rPr>
          <w:rFonts w:eastAsia="Times New Roman"/>
          <w:szCs w:val="24"/>
        </w:rPr>
        <w:t xml:space="preserve">and, </w:t>
      </w:r>
      <w:proofErr w:type="gramStart"/>
      <w:r>
        <w:rPr>
          <w:rFonts w:eastAsia="Times New Roman"/>
          <w:szCs w:val="24"/>
        </w:rPr>
        <w:t>OR,</w:t>
      </w:r>
      <w:proofErr w:type="gramEnd"/>
      <w:r>
        <w:rPr>
          <w:rFonts w:eastAsia="Times New Roman"/>
          <w:szCs w:val="24"/>
        </w:rPr>
        <w:t xml:space="preserve"> May 18-23. [</w:t>
      </w:r>
      <w:r w:rsidRPr="00462C7B">
        <w:rPr>
          <w:rFonts w:eastAsia="Times New Roman"/>
          <w:szCs w:val="24"/>
        </w:rPr>
        <w:t>poster</w:t>
      </w:r>
      <w:r>
        <w:rPr>
          <w:rFonts w:eastAsia="Times New Roman"/>
          <w:szCs w:val="24"/>
        </w:rPr>
        <w:t>]</w:t>
      </w:r>
      <w:r w:rsidR="008E1C5C">
        <w:rPr>
          <w:rFonts w:eastAsia="Times New Roman"/>
          <w:szCs w:val="24"/>
        </w:rPr>
        <w:t>.</w:t>
      </w:r>
    </w:p>
    <w:p w14:paraId="3D7264C7" w14:textId="77777777" w:rsidR="008E1C5C" w:rsidRDefault="008E1C5C" w:rsidP="008E1C5C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890FD6F" w14:textId="3DD59D10" w:rsidR="008E1C5C" w:rsidRDefault="004D0AA4" w:rsidP="008E1C5C">
      <w:pPr>
        <w:spacing w:line="240" w:lineRule="auto"/>
        <w:ind w:left="720" w:hanging="720"/>
        <w:contextualSpacing/>
      </w:pPr>
      <w:hyperlink r:id="rId27" w:history="1">
        <w:r w:rsidR="00615200">
          <w:t xml:space="preserve">Moore, L. R., </w:t>
        </w:r>
        <w:r w:rsidR="008E1C5C" w:rsidRPr="00462C7B">
          <w:t>Blank,</w:t>
        </w:r>
        <w:r w:rsidR="00615200">
          <w:t xml:space="preserve"> C., </w:t>
        </w:r>
        <w:r w:rsidR="008E1C5C" w:rsidRPr="00462C7B">
          <w:t>Burleigh,</w:t>
        </w:r>
        <w:r w:rsidR="00615200">
          <w:t xml:space="preserve"> J. G., </w:t>
        </w:r>
        <w:r w:rsidR="00615200">
          <w:rPr>
            <w:b/>
          </w:rPr>
          <w:t xml:space="preserve">Cui, </w:t>
        </w:r>
        <w:proofErr w:type="gramStart"/>
        <w:r w:rsidR="00615200">
          <w:rPr>
            <w:b/>
          </w:rPr>
          <w:t>H</w:t>
        </w:r>
        <w:r w:rsidR="00615200">
          <w:t xml:space="preserve">,  </w:t>
        </w:r>
        <w:proofErr w:type="spellStart"/>
        <w:r w:rsidR="008E1C5C" w:rsidRPr="00462C7B">
          <w:t>Gasparich</w:t>
        </w:r>
        <w:proofErr w:type="spellEnd"/>
        <w:proofErr w:type="gramEnd"/>
        <w:r w:rsidR="008E1C5C" w:rsidRPr="00462C7B">
          <w:t>,</w:t>
        </w:r>
        <w:r w:rsidR="008E1C5C">
          <w:t xml:space="preserve"> </w:t>
        </w:r>
        <w:r w:rsidR="00615200">
          <w:t xml:space="preserve">G., </w:t>
        </w:r>
        <w:r w:rsidR="008E1C5C">
          <w:t>Liu,</w:t>
        </w:r>
        <w:r w:rsidR="00615200">
          <w:t xml:space="preserve"> J.</w:t>
        </w:r>
        <w:r w:rsidR="008E1C5C">
          <w:t xml:space="preserve"> </w:t>
        </w:r>
        <w:r w:rsidR="00EA4669">
          <w:t xml:space="preserve">&amp; </w:t>
        </w:r>
        <w:r w:rsidR="008E1C5C">
          <w:t>Ranade</w:t>
        </w:r>
        <w:r w:rsidR="00615200">
          <w:t>, S</w:t>
        </w:r>
        <w:r w:rsidR="008E1C5C">
          <w:t xml:space="preserve">. </w:t>
        </w:r>
        <w:r w:rsidR="00EA4669">
          <w:t>(</w:t>
        </w:r>
        <w:r w:rsidR="008E1C5C">
          <w:t>2013</w:t>
        </w:r>
        <w:r w:rsidR="00EA4669">
          <w:t>)</w:t>
        </w:r>
        <w:r w:rsidR="008E1C5C">
          <w:t>. Next generation microbial p</w:t>
        </w:r>
        <w:r w:rsidR="008E1C5C" w:rsidRPr="00462C7B">
          <w:t>henomics, Australian Association for Microbiology An</w:t>
        </w:r>
        <w:r w:rsidR="008E1C5C">
          <w:t>nual Scientific Meeting [poster]</w:t>
        </w:r>
        <w:r w:rsidR="008E1C5C" w:rsidRPr="00462C7B">
          <w:t>.</w:t>
        </w:r>
      </w:hyperlink>
    </w:p>
    <w:p w14:paraId="1D576EAE" w14:textId="77777777" w:rsidR="008E1C5C" w:rsidRDefault="008E1C5C" w:rsidP="008E1C5C">
      <w:pPr>
        <w:spacing w:line="240" w:lineRule="auto"/>
        <w:ind w:left="720" w:hanging="720"/>
        <w:contextualSpacing/>
      </w:pPr>
    </w:p>
    <w:p w14:paraId="3E3DDD81" w14:textId="30103ECA" w:rsidR="004166E8" w:rsidRDefault="008E1C5C" w:rsidP="004166E8">
      <w:pPr>
        <w:spacing w:line="240" w:lineRule="auto"/>
        <w:ind w:left="720" w:hanging="720"/>
        <w:contextualSpacing/>
      </w:pPr>
      <w:r w:rsidRPr="00462C7B">
        <w:rPr>
          <w:b/>
        </w:rPr>
        <w:t>Cui, H</w:t>
      </w:r>
      <w:r>
        <w:rPr>
          <w:b/>
        </w:rPr>
        <w:t>**</w:t>
      </w:r>
      <w:r w:rsidRPr="00462C7B">
        <w:t xml:space="preserve">., Huang, F., </w:t>
      </w:r>
      <w:r w:rsidR="00EA4669">
        <w:t xml:space="preserve">&amp; </w:t>
      </w:r>
      <w:proofErr w:type="spellStart"/>
      <w:r w:rsidRPr="00462C7B">
        <w:t>Rodenhausen</w:t>
      </w:r>
      <w:proofErr w:type="spellEnd"/>
      <w:r w:rsidRPr="00462C7B">
        <w:t>, T. (2013)</w:t>
      </w:r>
      <w:r w:rsidR="00EA4669">
        <w:t>.</w:t>
      </w:r>
      <w:r w:rsidRPr="00462C7B">
        <w:t xml:space="preserve"> Semantic annotation of organism morphological descriptions using </w:t>
      </w:r>
      <w:proofErr w:type="spellStart"/>
      <w:r w:rsidRPr="00462C7B">
        <w:t>CharaParser</w:t>
      </w:r>
      <w:proofErr w:type="spellEnd"/>
      <w:r w:rsidRPr="00462C7B">
        <w:t xml:space="preserve"> along with a web-based ontology term organizer (OTO). </w:t>
      </w:r>
      <w:proofErr w:type="spellStart"/>
      <w:r w:rsidRPr="00462C7B">
        <w:rPr>
          <w:i/>
        </w:rPr>
        <w:t>IEvoBio</w:t>
      </w:r>
      <w:proofErr w:type="spellEnd"/>
      <w:r>
        <w:t xml:space="preserve"> 2013. [s</w:t>
      </w:r>
      <w:r w:rsidRPr="00462C7B">
        <w:t>oftware</w:t>
      </w:r>
      <w:r>
        <w:t xml:space="preserve"> d</w:t>
      </w:r>
      <w:r w:rsidRPr="00462C7B">
        <w:t>emo</w:t>
      </w:r>
      <w:r>
        <w:t>]</w:t>
      </w:r>
      <w:r w:rsidRPr="00462C7B">
        <w:t>.</w:t>
      </w:r>
    </w:p>
    <w:p w14:paraId="666784F6" w14:textId="77777777" w:rsidR="004166E8" w:rsidRDefault="004166E8" w:rsidP="004166E8">
      <w:pPr>
        <w:spacing w:line="240" w:lineRule="auto"/>
        <w:ind w:left="720" w:hanging="720"/>
        <w:contextualSpacing/>
      </w:pPr>
    </w:p>
    <w:p w14:paraId="2C64CF2C" w14:textId="7A45A8AA" w:rsidR="004166E8" w:rsidRDefault="004166E8" w:rsidP="004166E8">
      <w:pPr>
        <w:spacing w:line="240" w:lineRule="auto"/>
        <w:ind w:left="720" w:hanging="720"/>
        <w:contextualSpacing/>
      </w:pPr>
      <w:r w:rsidRPr="00462C7B">
        <w:t xml:space="preserve">Ranade, S., </w:t>
      </w:r>
      <w:r w:rsidRPr="00462C7B">
        <w:rPr>
          <w:b/>
        </w:rPr>
        <w:t>Cui, H</w:t>
      </w:r>
      <w:r>
        <w:rPr>
          <w:b/>
        </w:rPr>
        <w:t>**</w:t>
      </w:r>
      <w:r w:rsidRPr="00462C7B">
        <w:t>, Moore, L. et al. (2013)</w:t>
      </w:r>
      <w:r w:rsidR="00EA4669">
        <w:t>.</w:t>
      </w:r>
      <w:r w:rsidRPr="00462C7B">
        <w:t xml:space="preserve"> A preliminary analysis of application of Stanford Parser and OSCAR4 for parsing and annotating microbial descriptions. </w:t>
      </w:r>
      <w:proofErr w:type="spellStart"/>
      <w:r w:rsidRPr="00462C7B">
        <w:rPr>
          <w:i/>
        </w:rPr>
        <w:t>IEvoBio</w:t>
      </w:r>
      <w:proofErr w:type="spellEnd"/>
      <w:r w:rsidRPr="00462C7B">
        <w:t xml:space="preserve"> 2013</w:t>
      </w:r>
      <w:r>
        <w:t>.</w:t>
      </w:r>
      <w:r w:rsidRPr="00462C7B">
        <w:t xml:space="preserve"> </w:t>
      </w:r>
      <w:r w:rsidR="0028297F">
        <w:t>[abstract</w:t>
      </w:r>
      <w:r>
        <w:t>]</w:t>
      </w:r>
      <w:r w:rsidRPr="00462C7B">
        <w:t>.</w:t>
      </w:r>
    </w:p>
    <w:p w14:paraId="326CA3DA" w14:textId="77777777" w:rsidR="004166E8" w:rsidRDefault="004166E8" w:rsidP="004166E8">
      <w:pPr>
        <w:spacing w:line="240" w:lineRule="auto"/>
        <w:ind w:left="720" w:hanging="720"/>
        <w:contextualSpacing/>
      </w:pPr>
    </w:p>
    <w:p w14:paraId="0CD6A602" w14:textId="5E748B5A" w:rsidR="004166E8" w:rsidRDefault="004166E8" w:rsidP="004166E8">
      <w:pPr>
        <w:spacing w:line="240" w:lineRule="auto"/>
        <w:ind w:left="720" w:hanging="720"/>
        <w:contextualSpacing/>
      </w:pPr>
      <w:r w:rsidRPr="00462C7B">
        <w:t xml:space="preserve">Walls, R., </w:t>
      </w:r>
      <w:r w:rsidRPr="00462C7B">
        <w:rPr>
          <w:b/>
        </w:rPr>
        <w:t>Cui, H</w:t>
      </w:r>
      <w:r w:rsidRPr="00462C7B">
        <w:t>., Macklin J.</w:t>
      </w:r>
      <w:r w:rsidR="00EE7322">
        <w:t>A.</w:t>
      </w:r>
      <w:r w:rsidRPr="00462C7B">
        <w:t xml:space="preserve">, </w:t>
      </w:r>
      <w:proofErr w:type="spellStart"/>
      <w:r w:rsidRPr="00462C7B">
        <w:t>Mungall</w:t>
      </w:r>
      <w:proofErr w:type="spellEnd"/>
      <w:r w:rsidRPr="00462C7B">
        <w:t xml:space="preserve">, C., Cooper, L., Stevenson, D.W., &amp; Jaiswal, </w:t>
      </w:r>
      <w:proofErr w:type="gramStart"/>
      <w:r w:rsidRPr="00462C7B">
        <w:t>P.(</w:t>
      </w:r>
      <w:proofErr w:type="gramEnd"/>
      <w:r w:rsidRPr="00462C7B">
        <w:t>2012)</w:t>
      </w:r>
      <w:r w:rsidR="00EA4669">
        <w:t>.</w:t>
      </w:r>
      <w:r w:rsidRPr="00462C7B">
        <w:t xml:space="preserve"> Mapping of glossary terms from the Flora of North America to the Plant </w:t>
      </w:r>
      <w:r w:rsidRPr="00462C7B">
        <w:lastRenderedPageBreak/>
        <w:t xml:space="preserve">Ontology enhances both resources. </w:t>
      </w:r>
      <w:r w:rsidRPr="00462C7B">
        <w:rPr>
          <w:i/>
        </w:rPr>
        <w:t>Proceedings of the 3rd International Conference on Biomedical Ontology</w:t>
      </w:r>
      <w:r w:rsidRPr="00462C7B">
        <w:t>, June 2012 Austria.</w:t>
      </w:r>
      <w:r>
        <w:t xml:space="preserve"> [extended abstract]</w:t>
      </w:r>
    </w:p>
    <w:p w14:paraId="21AB5CF7" w14:textId="77777777" w:rsidR="004166E8" w:rsidRDefault="004166E8" w:rsidP="004166E8">
      <w:pPr>
        <w:spacing w:line="240" w:lineRule="auto"/>
        <w:ind w:left="720" w:hanging="720"/>
        <w:contextualSpacing/>
      </w:pPr>
    </w:p>
    <w:p w14:paraId="461A3916" w14:textId="0ECB6EDD" w:rsidR="00616B8E" w:rsidRDefault="004166E8" w:rsidP="00616B8E">
      <w:pPr>
        <w:spacing w:line="240" w:lineRule="auto"/>
        <w:ind w:left="720" w:hanging="720"/>
        <w:contextualSpacing/>
      </w:pPr>
      <w:r w:rsidRPr="00462C7B">
        <w:t xml:space="preserve">Huang, </w:t>
      </w:r>
      <w:proofErr w:type="spellStart"/>
      <w:proofErr w:type="gramStart"/>
      <w:r w:rsidRPr="00462C7B">
        <w:t>F.Q.,Macklin</w:t>
      </w:r>
      <w:proofErr w:type="spellEnd"/>
      <w:proofErr w:type="gramEnd"/>
      <w:r w:rsidRPr="00462C7B">
        <w:t>, J</w:t>
      </w:r>
      <w:r w:rsidR="00615200">
        <w:t>.</w:t>
      </w:r>
      <w:r w:rsidRPr="00462C7B">
        <w:t xml:space="preserve">, Morris, P., Sanyal, P.P., Morris, R.A. , Cole, H. &amp; </w:t>
      </w:r>
      <w:r w:rsidRPr="00462C7B">
        <w:rPr>
          <w:b/>
        </w:rPr>
        <w:t>Cui, H</w:t>
      </w:r>
      <w:r>
        <w:rPr>
          <w:b/>
        </w:rPr>
        <w:t>**</w:t>
      </w:r>
      <w:r w:rsidRPr="00462C7B">
        <w:t xml:space="preserve"> (2012)</w:t>
      </w:r>
      <w:r w:rsidR="00EA4669">
        <w:t>.</w:t>
      </w:r>
      <w:r w:rsidRPr="00462C7B">
        <w:t xml:space="preserve"> OTO: Ontology Term Organizer. </w:t>
      </w:r>
      <w:r w:rsidRPr="00462C7B">
        <w:rPr>
          <w:i/>
        </w:rPr>
        <w:t>Annual Conference of American Society for Information Science and Technology</w:t>
      </w:r>
      <w:r w:rsidR="00616B8E">
        <w:t>. [poster]</w:t>
      </w:r>
    </w:p>
    <w:p w14:paraId="770CD429" w14:textId="77777777" w:rsidR="00616B8E" w:rsidRDefault="00616B8E" w:rsidP="00616B8E">
      <w:pPr>
        <w:spacing w:line="240" w:lineRule="auto"/>
        <w:ind w:left="720" w:hanging="720"/>
        <w:contextualSpacing/>
      </w:pPr>
    </w:p>
    <w:p w14:paraId="42341A90" w14:textId="754F5586" w:rsidR="00616B8E" w:rsidRDefault="00616B8E" w:rsidP="00616B8E">
      <w:pPr>
        <w:spacing w:line="240" w:lineRule="auto"/>
        <w:ind w:left="720" w:hanging="720"/>
        <w:contextualSpacing/>
      </w:pPr>
      <w:r w:rsidRPr="00462C7B">
        <w:rPr>
          <w:b/>
        </w:rPr>
        <w:t>Cui, H</w:t>
      </w:r>
      <w:r w:rsidR="00EA4669">
        <w:rPr>
          <w:b/>
        </w:rPr>
        <w:t>.</w:t>
      </w:r>
      <w:r>
        <w:rPr>
          <w:b/>
        </w:rPr>
        <w:t>**</w:t>
      </w:r>
      <w:r w:rsidRPr="00462C7B">
        <w:t>, Dusenbery, A., Morris, R.A., Macklin, J</w:t>
      </w:r>
      <w:r>
        <w:t>., &amp; Huang, F (2012). Semantic a</w:t>
      </w:r>
      <w:r w:rsidRPr="00462C7B">
        <w:t>nnotation,</w:t>
      </w:r>
      <w:r>
        <w:t xml:space="preserve"> ontology building, and interactive key generation from morphological d</w:t>
      </w:r>
      <w:r w:rsidRPr="00462C7B">
        <w:t xml:space="preserve">escriptions. </w:t>
      </w:r>
      <w:r w:rsidRPr="00462C7B">
        <w:rPr>
          <w:i/>
        </w:rPr>
        <w:t>TDWG Annual Meeting 2012</w:t>
      </w:r>
      <w:r w:rsidRPr="00462C7B">
        <w:t>, Beijing, Oct 22-26, 2012.</w:t>
      </w:r>
      <w:r w:rsidR="00F2073F">
        <w:t xml:space="preserve"> [abstract</w:t>
      </w:r>
      <w:r>
        <w:t>]</w:t>
      </w:r>
    </w:p>
    <w:p w14:paraId="63EBCEEB" w14:textId="77777777" w:rsidR="00616B8E" w:rsidRDefault="00616B8E" w:rsidP="00616B8E">
      <w:pPr>
        <w:spacing w:line="240" w:lineRule="auto"/>
        <w:ind w:left="720" w:hanging="720"/>
        <w:contextualSpacing/>
      </w:pPr>
    </w:p>
    <w:p w14:paraId="686DE795" w14:textId="77777777" w:rsidR="00F17C4F" w:rsidRDefault="00616B8E" w:rsidP="00F17C4F">
      <w:pPr>
        <w:spacing w:line="240" w:lineRule="auto"/>
        <w:ind w:left="720" w:hanging="720"/>
        <w:contextualSpacing/>
      </w:pPr>
      <w:r w:rsidRPr="00462C7B">
        <w:t xml:space="preserve">Chang Z., </w:t>
      </w:r>
      <w:proofErr w:type="spellStart"/>
      <w:r w:rsidRPr="00462C7B">
        <w:t>Balhoff</w:t>
      </w:r>
      <w:proofErr w:type="spellEnd"/>
      <w:r w:rsidRPr="00462C7B">
        <w:t xml:space="preserve"> J., </w:t>
      </w:r>
      <w:proofErr w:type="spellStart"/>
      <w:r w:rsidRPr="00462C7B">
        <w:t>Dahdul</w:t>
      </w:r>
      <w:proofErr w:type="spellEnd"/>
      <w:r w:rsidRPr="00462C7B">
        <w:t xml:space="preserve"> W., Lapp H., </w:t>
      </w:r>
      <w:proofErr w:type="spellStart"/>
      <w:r w:rsidRPr="00462C7B">
        <w:t>Mabee</w:t>
      </w:r>
      <w:proofErr w:type="spellEnd"/>
      <w:r w:rsidRPr="00462C7B">
        <w:t xml:space="preserve"> P., Vision T., &amp; </w:t>
      </w:r>
      <w:r w:rsidRPr="00462C7B">
        <w:rPr>
          <w:b/>
        </w:rPr>
        <w:t>Cui, H</w:t>
      </w:r>
      <w:r>
        <w:rPr>
          <w:b/>
        </w:rPr>
        <w:t>**</w:t>
      </w:r>
      <w:r w:rsidRPr="00462C7B">
        <w:t xml:space="preserve">. (2012). Workflow of </w:t>
      </w:r>
      <w:proofErr w:type="spellStart"/>
      <w:r w:rsidRPr="00462C7B">
        <w:t>CharaParser</w:t>
      </w:r>
      <w:proofErr w:type="spellEnd"/>
      <w:r w:rsidRPr="00462C7B">
        <w:t xml:space="preserve"> and </w:t>
      </w:r>
      <w:proofErr w:type="spellStart"/>
      <w:r w:rsidRPr="00462C7B">
        <w:t>Phenex</w:t>
      </w:r>
      <w:proofErr w:type="spellEnd"/>
      <w:r w:rsidRPr="00462C7B">
        <w:t xml:space="preserve">: Turning character descriptions to EQ statements. </w:t>
      </w:r>
      <w:proofErr w:type="spellStart"/>
      <w:r w:rsidRPr="00462C7B">
        <w:rPr>
          <w:i/>
        </w:rPr>
        <w:t>BioCreative</w:t>
      </w:r>
      <w:proofErr w:type="spellEnd"/>
      <w:r w:rsidRPr="00462C7B">
        <w:rPr>
          <w:i/>
        </w:rPr>
        <w:t xml:space="preserve"> workshop 2012,</w:t>
      </w:r>
      <w:r w:rsidRPr="00462C7B">
        <w:t xml:space="preserve"> Washington, D.C. [poster and software demo]</w:t>
      </w:r>
    </w:p>
    <w:p w14:paraId="5B5A33A4" w14:textId="77777777" w:rsidR="00F17C4F" w:rsidRDefault="00F17C4F" w:rsidP="00F17C4F">
      <w:pPr>
        <w:spacing w:line="240" w:lineRule="auto"/>
        <w:ind w:left="720" w:hanging="720"/>
        <w:contextualSpacing/>
      </w:pPr>
    </w:p>
    <w:p w14:paraId="2E7C05BA" w14:textId="77777777" w:rsidR="00557843" w:rsidRDefault="00F17C4F" w:rsidP="00557843">
      <w:pPr>
        <w:spacing w:line="240" w:lineRule="auto"/>
        <w:ind w:left="720" w:hanging="720"/>
        <w:contextualSpacing/>
      </w:pPr>
      <w:proofErr w:type="spellStart"/>
      <w:r w:rsidRPr="00462C7B">
        <w:t>Janning</w:t>
      </w:r>
      <w:proofErr w:type="spellEnd"/>
      <w:r w:rsidRPr="00462C7B">
        <w:t xml:space="preserve">, A. &amp; </w:t>
      </w:r>
      <w:r w:rsidRPr="00462C7B">
        <w:rPr>
          <w:b/>
        </w:rPr>
        <w:t>Cui, H</w:t>
      </w:r>
      <w:r>
        <w:rPr>
          <w:b/>
        </w:rPr>
        <w:t>**</w:t>
      </w:r>
      <w:r w:rsidRPr="00462C7B">
        <w:t xml:space="preserve">. (2012). Evaluating the botanical coverage of PATO using an unsupervised learning algorithm. </w:t>
      </w:r>
      <w:r w:rsidRPr="00462C7B">
        <w:rPr>
          <w:i/>
        </w:rPr>
        <w:t xml:space="preserve">Proceedings of the 2012 </w:t>
      </w:r>
      <w:proofErr w:type="spellStart"/>
      <w:r w:rsidRPr="00462C7B">
        <w:rPr>
          <w:i/>
        </w:rPr>
        <w:t>iConference</w:t>
      </w:r>
      <w:proofErr w:type="spellEnd"/>
      <w:r w:rsidRPr="00462C7B">
        <w:rPr>
          <w:i/>
        </w:rPr>
        <w:t xml:space="preserve"> </w:t>
      </w:r>
      <w:r w:rsidRPr="00462C7B">
        <w:t xml:space="preserve">(pp. 505-505). </w:t>
      </w:r>
      <w:r>
        <w:t>[</w:t>
      </w:r>
      <w:r w:rsidRPr="00462C7B">
        <w:t>poster]</w:t>
      </w:r>
    </w:p>
    <w:p w14:paraId="66F480AB" w14:textId="77777777" w:rsidR="00557843" w:rsidRDefault="00557843" w:rsidP="00557843">
      <w:pPr>
        <w:spacing w:line="240" w:lineRule="auto"/>
        <w:ind w:left="720" w:hanging="720"/>
        <w:contextualSpacing/>
      </w:pPr>
    </w:p>
    <w:p w14:paraId="4CF900A1" w14:textId="77777777" w:rsidR="00961978" w:rsidRDefault="00557843" w:rsidP="00961978">
      <w:pPr>
        <w:spacing w:line="240" w:lineRule="auto"/>
        <w:ind w:left="720" w:hanging="720"/>
        <w:contextualSpacing/>
      </w:pPr>
      <w:r w:rsidRPr="00462C7B">
        <w:t xml:space="preserve">Macklin, J., </w:t>
      </w:r>
      <w:r w:rsidRPr="00462C7B">
        <w:rPr>
          <w:b/>
        </w:rPr>
        <w:t>Cui, H</w:t>
      </w:r>
      <w:r w:rsidRPr="00462C7B">
        <w:t xml:space="preserve">., Morris, R., &amp; Morris, P. (2011). Floras in the 21st Century: The Flora of North America. Panelist in </w:t>
      </w:r>
      <w:r w:rsidRPr="00462C7B">
        <w:rPr>
          <w:i/>
        </w:rPr>
        <w:t>Creating Next Generation Floras Symposium, XVIII International Botanical Congress</w:t>
      </w:r>
      <w:r w:rsidRPr="00462C7B">
        <w:t>. [abs</w:t>
      </w:r>
      <w:r w:rsidR="00B206DB">
        <w:t>tract</w:t>
      </w:r>
      <w:r w:rsidRPr="00462C7B">
        <w:t>]</w:t>
      </w:r>
    </w:p>
    <w:p w14:paraId="0799F888" w14:textId="77777777" w:rsidR="00961978" w:rsidRDefault="00961978" w:rsidP="00961978">
      <w:pPr>
        <w:spacing w:line="240" w:lineRule="auto"/>
        <w:ind w:left="720" w:hanging="720"/>
        <w:contextualSpacing/>
      </w:pPr>
    </w:p>
    <w:p w14:paraId="38E03D4B" w14:textId="77777777" w:rsidR="00170329" w:rsidRDefault="00961978" w:rsidP="00170329">
      <w:pPr>
        <w:spacing w:line="240" w:lineRule="auto"/>
        <w:ind w:left="720" w:hanging="720"/>
        <w:contextualSpacing/>
      </w:pPr>
      <w:r w:rsidRPr="00462C7B">
        <w:rPr>
          <w:b/>
        </w:rPr>
        <w:t>Cui, H</w:t>
      </w:r>
      <w:r w:rsidRPr="00462C7B">
        <w:t xml:space="preserve">. (2011). Fine-grained semantic markup of descriptive data. Panelist in </w:t>
      </w:r>
      <w:r w:rsidRPr="00462C7B">
        <w:rPr>
          <w:i/>
        </w:rPr>
        <w:t xml:space="preserve">Informatics Tools for the Semantic Enhancement of Taxonomic Literature Symposium, XVIII International Botanical Congress </w:t>
      </w:r>
      <w:r w:rsidR="00F2073F">
        <w:t>(on USB). [abstract</w:t>
      </w:r>
      <w:r w:rsidRPr="00462C7B">
        <w:t xml:space="preserve">] </w:t>
      </w:r>
    </w:p>
    <w:p w14:paraId="0D9C2F74" w14:textId="77777777" w:rsidR="00170329" w:rsidRDefault="00170329" w:rsidP="00170329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3BD53A60" w14:textId="77777777" w:rsidR="00231AF9" w:rsidRDefault="00170329" w:rsidP="00231AF9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Jiang, Y., &amp; Sanyal, P.P. (2010). From text to RDF triple store: An application for biodiversity literature. </w:t>
      </w:r>
      <w:r w:rsidRPr="00462C7B">
        <w:rPr>
          <w:rFonts w:eastAsia="Times New Roman"/>
          <w:i/>
          <w:szCs w:val="24"/>
        </w:rPr>
        <w:t>Proceedings of the Annual Meeting of American Society of Information Science and Technology</w:t>
      </w:r>
      <w:r w:rsidRPr="00462C7B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>[</w:t>
      </w:r>
      <w:r w:rsidRPr="00462C7B">
        <w:rPr>
          <w:rFonts w:eastAsia="Times New Roman"/>
          <w:szCs w:val="24"/>
        </w:rPr>
        <w:t xml:space="preserve">software demo] </w:t>
      </w:r>
    </w:p>
    <w:p w14:paraId="7E2D486B" w14:textId="77777777" w:rsidR="00231AF9" w:rsidRDefault="00231AF9" w:rsidP="00231AF9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2A401F04" w14:textId="77777777" w:rsidR="00430D08" w:rsidRDefault="00231AF9" w:rsidP="00430D0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 (2010). Unsupervised extraction of text segments from heterogeneous document collections. </w:t>
      </w:r>
      <w:r w:rsidRPr="00462C7B">
        <w:rPr>
          <w:rFonts w:eastAsia="Times New Roman"/>
          <w:i/>
          <w:szCs w:val="24"/>
        </w:rPr>
        <w:t>Proceedings of the Annual Meeting of the American Society for Information Science and Technology</w:t>
      </w:r>
      <w:r w:rsidRPr="00462C7B">
        <w:rPr>
          <w:rFonts w:eastAsia="Times New Roman"/>
          <w:szCs w:val="24"/>
        </w:rPr>
        <w:t xml:space="preserve"> 2010. Oct. 2010. </w:t>
      </w:r>
      <w:r>
        <w:rPr>
          <w:rFonts w:eastAsia="Times New Roman"/>
          <w:szCs w:val="24"/>
        </w:rPr>
        <w:t>[</w:t>
      </w:r>
      <w:r w:rsidRPr="00462C7B">
        <w:rPr>
          <w:rFonts w:eastAsia="Times New Roman"/>
          <w:szCs w:val="24"/>
        </w:rPr>
        <w:t xml:space="preserve">poster] </w:t>
      </w:r>
    </w:p>
    <w:p w14:paraId="78F2B6E3" w14:textId="77777777" w:rsidR="00430D08" w:rsidRDefault="00430D08" w:rsidP="00430D0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125F2BE3" w14:textId="0FF7ECB2" w:rsidR="000A2968" w:rsidRDefault="00430D08" w:rsidP="000A2968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="00EA4669">
        <w:rPr>
          <w:rFonts w:eastAsia="Times New Roman"/>
          <w:b/>
          <w:szCs w:val="24"/>
        </w:rPr>
        <w:t>.</w:t>
      </w:r>
      <w:r w:rsidR="00EC6B9F">
        <w:rPr>
          <w:rFonts w:eastAsia="Times New Roman"/>
          <w:b/>
          <w:szCs w:val="24"/>
        </w:rPr>
        <w:t>**</w:t>
      </w:r>
      <w:r w:rsidRPr="00462C7B">
        <w:rPr>
          <w:rFonts w:eastAsia="Times New Roman"/>
          <w:szCs w:val="24"/>
        </w:rPr>
        <w:t xml:space="preserve">, &amp; Sanyal, P. P. (2009). "Fine-Grained Semantic Annotation of Descriptive Data for Knowledge Application in Biodiversity". </w:t>
      </w:r>
      <w:r w:rsidRPr="00462C7B">
        <w:rPr>
          <w:rFonts w:eastAsia="Times New Roman"/>
          <w:i/>
          <w:szCs w:val="24"/>
        </w:rPr>
        <w:t>Taxonomic Database Working Group 2009 Annual Meeting</w:t>
      </w:r>
      <w:r w:rsidRPr="00462C7B">
        <w:rPr>
          <w:rFonts w:eastAsia="Times New Roman"/>
          <w:szCs w:val="24"/>
        </w:rPr>
        <w:t>. Paris, France. [software demo]</w:t>
      </w:r>
    </w:p>
    <w:p w14:paraId="68235C09" w14:textId="77777777" w:rsidR="000A2968" w:rsidRDefault="000A2968" w:rsidP="000A2968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2F8EA46E" w14:textId="0EAFF97E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>., Yu</w:t>
      </w:r>
      <w:r w:rsidR="00EE7322">
        <w:rPr>
          <w:rFonts w:eastAsia="Times New Roman"/>
          <w:szCs w:val="24"/>
        </w:rPr>
        <w:t>,</w:t>
      </w:r>
      <w:r w:rsidRPr="00462C7B">
        <w:rPr>
          <w:rFonts w:eastAsia="Times New Roman"/>
          <w:szCs w:val="24"/>
        </w:rPr>
        <w:t xml:space="preserve"> C., &amp; Macklin, J. (2009). Application of semantic annotation for quality insurance in biosystematics publishing. </w:t>
      </w:r>
      <w:r w:rsidRPr="00462C7B">
        <w:rPr>
          <w:rFonts w:eastAsia="Times New Roman"/>
          <w:i/>
          <w:szCs w:val="24"/>
        </w:rPr>
        <w:t>Proceedings of the Annual Meeting of the American Society for Information Science and Technology</w:t>
      </w:r>
      <w:r w:rsidRPr="00462C7B">
        <w:rPr>
          <w:rFonts w:eastAsia="Times New Roman"/>
          <w:szCs w:val="24"/>
        </w:rPr>
        <w:t xml:space="preserve"> (on CD). [poster]</w:t>
      </w:r>
    </w:p>
    <w:p w14:paraId="0E46DDAA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4FB28418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0A2968">
        <w:rPr>
          <w:rFonts w:eastAsia="Times New Roman"/>
          <w:b/>
          <w:szCs w:val="24"/>
        </w:rPr>
        <w:t>Cui, H</w:t>
      </w:r>
      <w:r w:rsidRPr="000A2968">
        <w:rPr>
          <w:rFonts w:eastAsia="Times New Roman"/>
          <w:szCs w:val="24"/>
        </w:rPr>
        <w:t xml:space="preserve">. (2008). An application for semantic markup of biodiversity documents. </w:t>
      </w:r>
      <w:r w:rsidRPr="000A2968">
        <w:rPr>
          <w:rFonts w:eastAsia="Times New Roman"/>
          <w:i/>
          <w:szCs w:val="24"/>
        </w:rPr>
        <w:t>Proceedings of the 8th ACM/IEEE-CS Joint Conference on Digital Libraries</w:t>
      </w:r>
      <w:r w:rsidRPr="000A2968">
        <w:rPr>
          <w:rFonts w:eastAsia="Times New Roman"/>
          <w:szCs w:val="24"/>
        </w:rPr>
        <w:t xml:space="preserve"> (pp.421). [software demo]</w:t>
      </w:r>
    </w:p>
    <w:p w14:paraId="0E82758C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DE433C2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lastRenderedPageBreak/>
        <w:t xml:space="preserve">McCourt, R.M., </w:t>
      </w: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</w:t>
      </w:r>
      <w:proofErr w:type="spellStart"/>
      <w:r w:rsidRPr="00462C7B">
        <w:rPr>
          <w:rFonts w:eastAsia="Times New Roman"/>
          <w:szCs w:val="24"/>
        </w:rPr>
        <w:t>Guiry</w:t>
      </w:r>
      <w:proofErr w:type="spellEnd"/>
      <w:r w:rsidRPr="00462C7B">
        <w:rPr>
          <w:rFonts w:eastAsia="Times New Roman"/>
          <w:szCs w:val="24"/>
        </w:rPr>
        <w:t xml:space="preserve">, M. &amp; Feist, M. (2006). Using machine learning environments to extract taxonomic information from text: An example from print and online texts on algae. </w:t>
      </w:r>
      <w:r w:rsidRPr="00462C7B">
        <w:rPr>
          <w:rFonts w:eastAsia="Times New Roman"/>
          <w:i/>
          <w:szCs w:val="24"/>
        </w:rPr>
        <w:t>Phycological Society of America Annual Meeting</w:t>
      </w:r>
      <w:r w:rsidRPr="00462C7B">
        <w:rPr>
          <w:rFonts w:eastAsia="Times New Roman"/>
          <w:szCs w:val="24"/>
        </w:rPr>
        <w:t xml:space="preserve"> 2006. Juneau, AK. [poster]</w:t>
      </w:r>
    </w:p>
    <w:p w14:paraId="76A26048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4E549CF2" w14:textId="7D4F8C35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 xml:space="preserve">Hirokawa, S. &amp; </w:t>
      </w: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>. (2006)</w:t>
      </w:r>
      <w:r w:rsidR="00EA4669">
        <w:rPr>
          <w:rFonts w:eastAsia="Times New Roman"/>
          <w:szCs w:val="24"/>
        </w:rPr>
        <w:t>.</w:t>
      </w:r>
      <w:r w:rsidRPr="00462C7B">
        <w:rPr>
          <w:rFonts w:eastAsia="Times New Roman"/>
          <w:szCs w:val="24"/>
        </w:rPr>
        <w:t xml:space="preserve"> Automatic generation of hierarchy for plant identification terminology. </w:t>
      </w:r>
      <w:r w:rsidRPr="00462C7B">
        <w:rPr>
          <w:rFonts w:eastAsia="Times New Roman"/>
          <w:i/>
          <w:szCs w:val="24"/>
        </w:rPr>
        <w:t>Proceedings of the 2nd International Digital Curation Conference</w:t>
      </w:r>
      <w:r w:rsidRPr="00462C7B">
        <w:rPr>
          <w:rFonts w:eastAsia="Times New Roman"/>
          <w:szCs w:val="24"/>
        </w:rPr>
        <w:t>. Glasgow, UK. [software demo]</w:t>
      </w:r>
    </w:p>
    <w:p w14:paraId="1F15D43F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237C30AE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McCourt, R. M., &amp; Feist, M. (2006). Unsupervised structure discovery for biodiversity information. </w:t>
      </w:r>
      <w:r w:rsidRPr="00462C7B">
        <w:rPr>
          <w:rFonts w:eastAsia="Times New Roman"/>
          <w:i/>
          <w:szCs w:val="24"/>
        </w:rPr>
        <w:t>Proceedings of the 6th ACM/IEEE-CS Joint Conference on Digital Libraries</w:t>
      </w:r>
      <w:r w:rsidRPr="00462C7B">
        <w:rPr>
          <w:rFonts w:eastAsia="Times New Roman"/>
          <w:szCs w:val="24"/>
        </w:rPr>
        <w:t xml:space="preserve"> (pp. 382). [software demo]</w:t>
      </w:r>
      <w:r w:rsidR="00AD6876">
        <w:rPr>
          <w:rFonts w:eastAsia="Times New Roman"/>
          <w:szCs w:val="24"/>
        </w:rPr>
        <w:t xml:space="preserve"> </w:t>
      </w:r>
    </w:p>
    <w:p w14:paraId="6E645B19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1B07D0C2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 w:rsidRPr="00462C7B">
        <w:rPr>
          <w:rFonts w:eastAsia="Times New Roman"/>
          <w:szCs w:val="24"/>
        </w:rPr>
        <w:t xml:space="preserve">., McCourt, R. M., &amp; Feist, M. (2006). Automated concept discovery in corpora of morphological descriptions. </w:t>
      </w:r>
      <w:r w:rsidRPr="00462C7B">
        <w:rPr>
          <w:rFonts w:eastAsia="Times New Roman"/>
          <w:i/>
          <w:szCs w:val="24"/>
        </w:rPr>
        <w:t xml:space="preserve">Proceedings of the Annual Meeting of the American Society for Information and Technology </w:t>
      </w:r>
      <w:r w:rsidRPr="00462C7B">
        <w:rPr>
          <w:rFonts w:eastAsia="Times New Roman"/>
          <w:szCs w:val="24"/>
        </w:rPr>
        <w:t>(on CD-ROM</w:t>
      </w:r>
      <w:proofErr w:type="gramStart"/>
      <w:r w:rsidRPr="00462C7B">
        <w:rPr>
          <w:rFonts w:eastAsia="Times New Roman"/>
          <w:szCs w:val="24"/>
        </w:rPr>
        <w:t>).[</w:t>
      </w:r>
      <w:proofErr w:type="gramEnd"/>
      <w:r w:rsidRPr="00462C7B">
        <w:rPr>
          <w:rFonts w:eastAsia="Times New Roman"/>
          <w:szCs w:val="24"/>
        </w:rPr>
        <w:t>poster]</w:t>
      </w:r>
      <w:r w:rsidR="00AD6876">
        <w:rPr>
          <w:rFonts w:eastAsia="Times New Roman"/>
          <w:szCs w:val="24"/>
        </w:rPr>
        <w:t xml:space="preserve"> </w:t>
      </w:r>
    </w:p>
    <w:p w14:paraId="15E073ED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5ECC0F95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 xml:space="preserve">. (2005). </w:t>
      </w:r>
      <w:r w:rsidRPr="00462C7B">
        <w:rPr>
          <w:rFonts w:eastAsia="Times New Roman"/>
          <w:szCs w:val="24"/>
        </w:rPr>
        <w:t xml:space="preserve">A machine learning environment for automatic markup of taxonomic descriptions with XML. </w:t>
      </w:r>
      <w:r w:rsidRPr="00462C7B">
        <w:rPr>
          <w:rFonts w:eastAsia="Times New Roman"/>
          <w:i/>
          <w:szCs w:val="24"/>
        </w:rPr>
        <w:t xml:space="preserve">Taxonomic Database Working Group 2005 Annual </w:t>
      </w:r>
      <w:proofErr w:type="gramStart"/>
      <w:r w:rsidRPr="00462C7B">
        <w:rPr>
          <w:rFonts w:eastAsia="Times New Roman"/>
          <w:i/>
          <w:szCs w:val="24"/>
        </w:rPr>
        <w:t>Meeting</w:t>
      </w:r>
      <w:r w:rsidRPr="00462C7B">
        <w:rPr>
          <w:rFonts w:eastAsia="Times New Roman"/>
          <w:szCs w:val="24"/>
        </w:rPr>
        <w:t xml:space="preserve">  (</w:t>
      </w:r>
      <w:proofErr w:type="gramEnd"/>
      <w:r w:rsidRPr="00462C7B">
        <w:rPr>
          <w:rFonts w:eastAsia="Times New Roman"/>
          <w:szCs w:val="24"/>
        </w:rPr>
        <w:t>pp.16). [software demo]</w:t>
      </w:r>
      <w:r w:rsidR="00AD6876">
        <w:rPr>
          <w:rFonts w:eastAsia="Times New Roman"/>
          <w:szCs w:val="24"/>
        </w:rPr>
        <w:t xml:space="preserve"> </w:t>
      </w:r>
    </w:p>
    <w:p w14:paraId="557EA1B7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b/>
          <w:szCs w:val="24"/>
        </w:rPr>
      </w:pPr>
    </w:p>
    <w:p w14:paraId="760EDA78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 xml:space="preserve">. (2004). </w:t>
      </w:r>
      <w:r w:rsidRPr="00462C7B">
        <w:rPr>
          <w:rFonts w:eastAsia="Times New Roman"/>
          <w:szCs w:val="24"/>
        </w:rPr>
        <w:t xml:space="preserve">Knowledge-based semantic markup of plant descriptions. </w:t>
      </w:r>
      <w:r w:rsidRPr="00462C7B">
        <w:rPr>
          <w:rFonts w:eastAsia="Times New Roman"/>
          <w:i/>
          <w:szCs w:val="24"/>
        </w:rPr>
        <w:t>Doctoral Students SIG Research Poster Session, Annual Conference of the Association for Library and Information Science Education 2004</w:t>
      </w:r>
      <w:r w:rsidRPr="00462C7B">
        <w:rPr>
          <w:rFonts w:eastAsia="Times New Roman"/>
          <w:szCs w:val="24"/>
        </w:rPr>
        <w:t>, San Diego, CA. [poster, Jean Tague-Sutcliffe Award]</w:t>
      </w:r>
      <w:r w:rsidR="00AD6876">
        <w:rPr>
          <w:rFonts w:eastAsia="Times New Roman"/>
          <w:szCs w:val="24"/>
        </w:rPr>
        <w:t xml:space="preserve"> </w:t>
      </w:r>
    </w:p>
    <w:p w14:paraId="32E02A80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CCB428C" w14:textId="77777777" w:rsidR="00AD6876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szCs w:val="24"/>
        </w:rPr>
        <w:t>Heidorn, P.B</w:t>
      </w:r>
      <w:r w:rsidRPr="00462C7B">
        <w:rPr>
          <w:rFonts w:eastAsia="Times New Roman"/>
          <w:b/>
          <w:szCs w:val="24"/>
        </w:rPr>
        <w:t>., Cui, H</w:t>
      </w:r>
      <w:r w:rsidRPr="00462C7B">
        <w:rPr>
          <w:rFonts w:eastAsia="Times New Roman"/>
          <w:szCs w:val="24"/>
        </w:rPr>
        <w:t xml:space="preserve">., Yu, </w:t>
      </w:r>
      <w:r>
        <w:rPr>
          <w:rFonts w:eastAsia="Times New Roman"/>
          <w:szCs w:val="24"/>
        </w:rPr>
        <w:t xml:space="preserve">B. Wu, J., &amp; Zhang, H. (2002). </w:t>
      </w:r>
      <w:r w:rsidRPr="00462C7B">
        <w:rPr>
          <w:rFonts w:eastAsia="Times New Roman"/>
          <w:szCs w:val="24"/>
        </w:rPr>
        <w:t xml:space="preserve">Taxonomic description creation, </w:t>
      </w:r>
      <w:proofErr w:type="gramStart"/>
      <w:r w:rsidRPr="00462C7B">
        <w:rPr>
          <w:rFonts w:eastAsia="Times New Roman"/>
          <w:szCs w:val="24"/>
        </w:rPr>
        <w:t>search</w:t>
      </w:r>
      <w:proofErr w:type="gramEnd"/>
      <w:r w:rsidRPr="00462C7B">
        <w:rPr>
          <w:rFonts w:eastAsia="Times New Roman"/>
          <w:szCs w:val="24"/>
        </w:rPr>
        <w:t xml:space="preserve"> and display in XML. </w:t>
      </w:r>
      <w:r w:rsidRPr="00462C7B">
        <w:rPr>
          <w:rFonts w:eastAsia="Times New Roman"/>
          <w:i/>
          <w:szCs w:val="24"/>
        </w:rPr>
        <w:t>Botany</w:t>
      </w:r>
      <w:r w:rsidRPr="00462C7B">
        <w:rPr>
          <w:rFonts w:eastAsia="Times New Roman"/>
          <w:szCs w:val="24"/>
        </w:rPr>
        <w:t xml:space="preserve"> 2002. Madison, </w:t>
      </w:r>
      <w:proofErr w:type="gramStart"/>
      <w:r w:rsidRPr="00462C7B">
        <w:rPr>
          <w:rFonts w:eastAsia="Times New Roman"/>
          <w:szCs w:val="24"/>
        </w:rPr>
        <w:t>WI.[</w:t>
      </w:r>
      <w:proofErr w:type="gramEnd"/>
      <w:r w:rsidRPr="00462C7B">
        <w:rPr>
          <w:rFonts w:eastAsia="Times New Roman"/>
          <w:szCs w:val="24"/>
        </w:rPr>
        <w:t>abstract]</w:t>
      </w:r>
      <w:r w:rsidR="00AD6876">
        <w:rPr>
          <w:rFonts w:eastAsia="Times New Roman"/>
          <w:szCs w:val="24"/>
        </w:rPr>
        <w:t xml:space="preserve"> </w:t>
      </w:r>
    </w:p>
    <w:p w14:paraId="7CC4CAB9" w14:textId="77777777" w:rsidR="00AD6876" w:rsidRDefault="00AD6876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24A2218E" w14:textId="77777777" w:rsidR="000A2968" w:rsidRPr="00462C7B" w:rsidRDefault="000A2968" w:rsidP="00AD6876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462C7B">
        <w:rPr>
          <w:rFonts w:eastAsia="Times New Roman"/>
          <w:b/>
          <w:szCs w:val="24"/>
        </w:rPr>
        <w:t>Cui, H</w:t>
      </w:r>
      <w:r>
        <w:rPr>
          <w:rFonts w:eastAsia="Times New Roman"/>
          <w:szCs w:val="24"/>
        </w:rPr>
        <w:t xml:space="preserve">. (2002). </w:t>
      </w:r>
      <w:r w:rsidRPr="00462C7B">
        <w:rPr>
          <w:rFonts w:eastAsia="Times New Roman"/>
          <w:szCs w:val="24"/>
        </w:rPr>
        <w:t xml:space="preserve">Automatic/semi-automatic parse of Flora of North America records into XML format using machine-learning techniques. </w:t>
      </w:r>
      <w:r w:rsidRPr="00462C7B">
        <w:rPr>
          <w:rFonts w:eastAsia="Times New Roman"/>
          <w:i/>
          <w:szCs w:val="24"/>
        </w:rPr>
        <w:t>Doctoral Students SIG Research Poster Session, Annual Conference of the Association for Library and Information Science Education</w:t>
      </w:r>
      <w:r w:rsidRPr="00462C7B">
        <w:rPr>
          <w:rFonts w:eastAsia="Times New Roman"/>
          <w:szCs w:val="24"/>
        </w:rPr>
        <w:t>, New Orleans, LA. [poster]</w:t>
      </w:r>
    </w:p>
    <w:p w14:paraId="7AEE1249" w14:textId="77777777" w:rsidR="00CE6AE5" w:rsidRDefault="00CE6AE5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A406239" w14:textId="77777777" w:rsidR="006E1DE9" w:rsidRPr="006E1DE9" w:rsidRDefault="006E1DE9" w:rsidP="00CE6AE5">
      <w:pPr>
        <w:spacing w:line="240" w:lineRule="auto"/>
        <w:ind w:left="720" w:hanging="720"/>
        <w:contextualSpacing/>
        <w:rPr>
          <w:rFonts w:eastAsia="Times New Roman"/>
          <w:szCs w:val="24"/>
          <w:u w:val="single"/>
        </w:rPr>
      </w:pPr>
      <w:r w:rsidRPr="006E1DE9">
        <w:rPr>
          <w:rFonts w:eastAsia="Times New Roman"/>
          <w:szCs w:val="24"/>
          <w:u w:val="single"/>
        </w:rPr>
        <w:t>Other creative products</w:t>
      </w:r>
    </w:p>
    <w:p w14:paraId="3304E72B" w14:textId="77777777" w:rsidR="006E1DE9" w:rsidRDefault="006E1DE9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E253AE1" w14:textId="7C3F8AA5" w:rsidR="006E1DE9" w:rsidRDefault="006E1DE9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ETC Toolkit: </w:t>
      </w:r>
      <w:r w:rsidRPr="006E1DE9">
        <w:rPr>
          <w:rFonts w:eastAsia="Times New Roman"/>
          <w:szCs w:val="24"/>
        </w:rPr>
        <w:t>Five tools are provided for rapidly converting taxonomic descriptions into character matrices for systematics and evolutionary studies</w:t>
      </w:r>
      <w:r>
        <w:rPr>
          <w:rFonts w:eastAsia="Times New Roman"/>
          <w:szCs w:val="24"/>
        </w:rPr>
        <w:t>.</w:t>
      </w:r>
      <w:r w:rsidRPr="006E1DE9">
        <w:rPr>
          <w:rFonts w:eastAsia="Times New Roman"/>
          <w:szCs w:val="24"/>
        </w:rPr>
        <w:t xml:space="preserve"> </w:t>
      </w:r>
      <w:hyperlink r:id="rId28" w:history="1">
        <w:r w:rsidR="00C2422C" w:rsidRPr="00A167C5">
          <w:rPr>
            <w:rStyle w:val="Hyperlink"/>
            <w:rFonts w:eastAsia="Times New Roman"/>
            <w:szCs w:val="24"/>
          </w:rPr>
          <w:t>http://etc.sbs.arizona.edu/etcsite/</w:t>
        </w:r>
      </w:hyperlink>
    </w:p>
    <w:p w14:paraId="5550B6E8" w14:textId="77777777" w:rsidR="006E1DE9" w:rsidRDefault="006E1DE9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485D513" w14:textId="2B5D1F82" w:rsidR="006E1DE9" w:rsidRDefault="006E1DE9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OTO: Ontology Term Organizer: Conflict-exposing and consensus-promoting </w:t>
      </w:r>
      <w:proofErr w:type="gramStart"/>
      <w:r>
        <w:rPr>
          <w:rFonts w:eastAsia="Times New Roman"/>
          <w:szCs w:val="24"/>
        </w:rPr>
        <w:t>multi-user controlled</w:t>
      </w:r>
      <w:proofErr w:type="gramEnd"/>
      <w:r>
        <w:rPr>
          <w:rFonts w:eastAsia="Times New Roman"/>
          <w:szCs w:val="24"/>
        </w:rPr>
        <w:t xml:space="preserve"> </w:t>
      </w:r>
      <w:r w:rsidR="0090700C">
        <w:rPr>
          <w:rFonts w:eastAsia="Times New Roman"/>
          <w:szCs w:val="24"/>
        </w:rPr>
        <w:t xml:space="preserve">vocabulary building web application, treating </w:t>
      </w:r>
      <w:proofErr w:type="spellStart"/>
      <w:r w:rsidR="0090700C" w:rsidRPr="00A14C66">
        <w:rPr>
          <w:rFonts w:eastAsia="Times New Roman"/>
          <w:i/>
          <w:szCs w:val="24"/>
        </w:rPr>
        <w:t>is_a</w:t>
      </w:r>
      <w:proofErr w:type="spellEnd"/>
      <w:r w:rsidR="0090700C" w:rsidRPr="00A14C66">
        <w:rPr>
          <w:rFonts w:eastAsia="Times New Roman"/>
          <w:i/>
          <w:szCs w:val="24"/>
        </w:rPr>
        <w:t xml:space="preserve">, </w:t>
      </w:r>
      <w:proofErr w:type="spellStart"/>
      <w:r w:rsidR="0090700C" w:rsidRPr="00A14C66">
        <w:rPr>
          <w:rFonts w:eastAsia="Times New Roman"/>
          <w:i/>
          <w:szCs w:val="24"/>
        </w:rPr>
        <w:t>part_of</w:t>
      </w:r>
      <w:proofErr w:type="spellEnd"/>
      <w:r w:rsidR="0090700C">
        <w:rPr>
          <w:rFonts w:eastAsia="Times New Roman"/>
          <w:szCs w:val="24"/>
        </w:rPr>
        <w:t xml:space="preserve">, and </w:t>
      </w:r>
      <w:r w:rsidR="0090700C" w:rsidRPr="00A14C66">
        <w:rPr>
          <w:rFonts w:eastAsia="Times New Roman"/>
          <w:i/>
          <w:szCs w:val="24"/>
        </w:rPr>
        <w:t>order</w:t>
      </w:r>
      <w:r w:rsidR="0090700C">
        <w:rPr>
          <w:rFonts w:eastAsia="Times New Roman"/>
          <w:szCs w:val="24"/>
        </w:rPr>
        <w:t xml:space="preserve"> relationships critical in biodiversity domain. </w:t>
      </w:r>
      <w:hyperlink r:id="rId29" w:history="1">
        <w:r w:rsidR="0090700C" w:rsidRPr="001065B4">
          <w:rPr>
            <w:rStyle w:val="Hyperlink"/>
            <w:rFonts w:eastAsia="Times New Roman"/>
            <w:szCs w:val="24"/>
          </w:rPr>
          <w:t>http://biosemantics.arizona.edu/OTO/</w:t>
        </w:r>
      </w:hyperlink>
      <w:r w:rsidR="0090700C">
        <w:rPr>
          <w:rFonts w:eastAsia="Times New Roman"/>
          <w:szCs w:val="24"/>
        </w:rPr>
        <w:t xml:space="preserve"> </w:t>
      </w:r>
      <w:r w:rsidR="00C2422C">
        <w:rPr>
          <w:rFonts w:eastAsia="Times New Roman"/>
          <w:szCs w:val="24"/>
        </w:rPr>
        <w:t>[currently offline to fix security issues]</w:t>
      </w:r>
    </w:p>
    <w:p w14:paraId="2E8E7C6B" w14:textId="51FE88EB" w:rsidR="00C2422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2CD76DBF" w14:textId="4B5742D9" w:rsidR="00C2422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lastRenderedPageBreak/>
        <w:t xml:space="preserve">Measurement Recorder: Support users to document measurement semantics (i.e., define what a measurable character is with ontology terms). </w:t>
      </w:r>
      <w:hyperlink r:id="rId30" w:history="1">
        <w:r w:rsidRPr="00A167C5">
          <w:rPr>
            <w:rStyle w:val="Hyperlink"/>
            <w:rFonts w:eastAsia="Times New Roman"/>
            <w:szCs w:val="24"/>
          </w:rPr>
          <w:t>http://shark.sbs.arizona.edu/mr/individual/public</w:t>
        </w:r>
      </w:hyperlink>
      <w:r>
        <w:rPr>
          <w:rFonts w:eastAsia="Times New Roman"/>
          <w:szCs w:val="24"/>
        </w:rPr>
        <w:t xml:space="preserve"> </w:t>
      </w:r>
    </w:p>
    <w:p w14:paraId="6DAC67E1" w14:textId="6FD19DD6" w:rsidR="00C2422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7A11F24" w14:textId="42F163DA" w:rsidR="00C2422C" w:rsidRDefault="00C2422C" w:rsidP="00CE6AE5">
      <w:pPr>
        <w:spacing w:line="240" w:lineRule="auto"/>
        <w:ind w:left="720" w:hanging="720"/>
        <w:contextualSpacing/>
      </w:pPr>
      <w:r>
        <w:rPr>
          <w:rFonts w:eastAsia="Times New Roman"/>
          <w:szCs w:val="24"/>
        </w:rPr>
        <w:t xml:space="preserve">Add2Ontology Usability Testing Platform: Made available 4 different ways for novice users to add terms to ontologies. The platform is used to assess tool preferences of the users with different background and training.   </w:t>
      </w:r>
      <w:hyperlink r:id="rId31" w:history="1">
        <w:r>
          <w:rPr>
            <w:rStyle w:val="Hyperlink"/>
          </w:rPr>
          <w:t>http://shark.sbs.arizona.edu/add2ontologymodular/public/leaf/hong/carex</w:t>
        </w:r>
      </w:hyperlink>
    </w:p>
    <w:p w14:paraId="39626566" w14:textId="77777777" w:rsidR="00C2422C" w:rsidRDefault="00C2422C" w:rsidP="00CE6AE5">
      <w:pPr>
        <w:spacing w:line="240" w:lineRule="auto"/>
        <w:ind w:left="720" w:hanging="720"/>
        <w:contextualSpacing/>
      </w:pPr>
    </w:p>
    <w:p w14:paraId="331E7C33" w14:textId="0C3713AF" w:rsidR="00C01705" w:rsidRDefault="00C01705" w:rsidP="00CE6AE5">
      <w:pPr>
        <w:spacing w:line="240" w:lineRule="auto"/>
        <w:ind w:left="720" w:hanging="720"/>
        <w:contextualSpacing/>
      </w:pPr>
      <w:r>
        <w:t xml:space="preserve">Description Editor: This ontology-supported application converts narrative organism morphological descriptions to matrix, and check terminology usage in the description. It alerts the user for ambiguous terms and suggests alternatives. </w:t>
      </w:r>
      <w:hyperlink r:id="rId32" w:anchor="/home" w:history="1">
        <w:r>
          <w:rPr>
            <w:rStyle w:val="Hyperlink"/>
          </w:rPr>
          <w:t>http://shark.sbs.arizona.edu/heditor/#/home</w:t>
        </w:r>
      </w:hyperlink>
    </w:p>
    <w:p w14:paraId="39F1606A" w14:textId="77777777" w:rsidR="00C01705" w:rsidRDefault="00C01705" w:rsidP="00CE6AE5">
      <w:pPr>
        <w:spacing w:line="240" w:lineRule="auto"/>
        <w:ind w:left="720" w:hanging="720"/>
        <w:contextualSpacing/>
      </w:pPr>
    </w:p>
    <w:p w14:paraId="034055EC" w14:textId="77777777" w:rsidR="00C01705" w:rsidRDefault="00C01705" w:rsidP="00CE6AE5">
      <w:pPr>
        <w:spacing w:line="240" w:lineRule="auto"/>
        <w:ind w:left="720" w:hanging="720"/>
        <w:contextualSpacing/>
      </w:pPr>
    </w:p>
    <w:p w14:paraId="41908477" w14:textId="4B908B64" w:rsidR="00C2422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t xml:space="preserve">Character Recorder: An ontology-supported application for taxonomists to record character findings of a set of </w:t>
      </w:r>
      <w:proofErr w:type="gramStart"/>
      <w:r>
        <w:t>specimen</w:t>
      </w:r>
      <w:proofErr w:type="gramEnd"/>
      <w:r>
        <w:t xml:space="preserve">. On the surface it looks like a </w:t>
      </w:r>
      <w:proofErr w:type="gramStart"/>
      <w:r>
        <w:t>spreadsheet, but</w:t>
      </w:r>
      <w:proofErr w:type="gramEnd"/>
      <w:r>
        <w:t xml:space="preserve"> allow users to select terms from ontologies to document their characters, and to add and define new terms to the ontologies.  </w:t>
      </w:r>
      <w:hyperlink r:id="rId33" w:history="1">
        <w:r>
          <w:rPr>
            <w:rStyle w:val="Hyperlink"/>
          </w:rPr>
          <w:t>http://shark.sbs.arizona.edu/chrecorder/public/login</w:t>
        </w:r>
      </w:hyperlink>
    </w:p>
    <w:p w14:paraId="71661C04" w14:textId="77777777" w:rsidR="00C2422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6D4BF7DE" w14:textId="2C2A2C41" w:rsidR="0090700C" w:rsidRDefault="00C2422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 w:rsidRPr="00856525">
        <w:rPr>
          <w:rFonts w:eastAsia="Times New Roman"/>
          <w:i/>
          <w:szCs w:val="24"/>
        </w:rPr>
        <w:t>Carex</w:t>
      </w:r>
      <w:proofErr w:type="spellEnd"/>
      <w:r>
        <w:rPr>
          <w:rFonts w:eastAsia="Times New Roman"/>
          <w:szCs w:val="24"/>
        </w:rPr>
        <w:t xml:space="preserve"> Ontology: An ontology for </w:t>
      </w:r>
      <w:proofErr w:type="spellStart"/>
      <w:r>
        <w:rPr>
          <w:rFonts w:eastAsia="Times New Roman"/>
          <w:szCs w:val="24"/>
        </w:rPr>
        <w:t>Carex</w:t>
      </w:r>
      <w:proofErr w:type="spellEnd"/>
      <w:r w:rsidR="00856525">
        <w:rPr>
          <w:rFonts w:eastAsia="Times New Roman"/>
          <w:szCs w:val="24"/>
        </w:rPr>
        <w:t xml:space="preserve"> built from bottom up (covers all terms extracted from Flora of North American and Flora of China </w:t>
      </w:r>
      <w:proofErr w:type="spellStart"/>
      <w:r w:rsidR="00856525" w:rsidRPr="00856525">
        <w:rPr>
          <w:rFonts w:eastAsia="Times New Roman"/>
          <w:i/>
          <w:szCs w:val="24"/>
        </w:rPr>
        <w:t>Carex</w:t>
      </w:r>
      <w:proofErr w:type="spellEnd"/>
      <w:r w:rsidR="00856525">
        <w:rPr>
          <w:rFonts w:eastAsia="Times New Roman"/>
          <w:szCs w:val="24"/>
        </w:rPr>
        <w:t xml:space="preserve"> treatment) </w:t>
      </w:r>
      <w:hyperlink r:id="rId34" w:anchor="projects/70ea16bb-ac09-4c3b-8e81-63d6d8ee98d5" w:history="1">
        <w:r w:rsidR="00856525">
          <w:rPr>
            <w:rStyle w:val="Hyperlink"/>
          </w:rPr>
          <w:t>https://webprotege.stanford.edu/#projects/70ea16bb-ac09-4c3b-8e81-63d6d8ee98d5</w:t>
        </w:r>
      </w:hyperlink>
      <w:r w:rsidR="00856525">
        <w:t xml:space="preserve"> [password protected]</w:t>
      </w:r>
    </w:p>
    <w:p w14:paraId="59692552" w14:textId="77777777" w:rsidR="00856525" w:rsidRDefault="00856525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670E1CF" w14:textId="4E911340" w:rsidR="0090700C" w:rsidRDefault="0090700C" w:rsidP="00CE6AE5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proofErr w:type="spellStart"/>
      <w:r>
        <w:rPr>
          <w:rFonts w:eastAsia="Times New Roman"/>
          <w:szCs w:val="24"/>
        </w:rPr>
        <w:t>Github</w:t>
      </w:r>
      <w:proofErr w:type="spellEnd"/>
      <w:r>
        <w:rPr>
          <w:rFonts w:eastAsia="Times New Roman"/>
          <w:szCs w:val="24"/>
        </w:rPr>
        <w:t xml:space="preserve"> code </w:t>
      </w:r>
      <w:r w:rsidR="00C2422C">
        <w:rPr>
          <w:rFonts w:eastAsia="Times New Roman"/>
          <w:szCs w:val="24"/>
        </w:rPr>
        <w:t xml:space="preserve">and ontology </w:t>
      </w:r>
      <w:r>
        <w:rPr>
          <w:rFonts w:eastAsia="Times New Roman"/>
          <w:szCs w:val="24"/>
        </w:rPr>
        <w:t xml:space="preserve">repositories </w:t>
      </w:r>
    </w:p>
    <w:p w14:paraId="039373E1" w14:textId="144CCCBF" w:rsidR="0090700C" w:rsidRDefault="004D0AA4" w:rsidP="0090700C">
      <w:pPr>
        <w:spacing w:line="240" w:lineRule="auto"/>
        <w:ind w:left="1440" w:hanging="720"/>
        <w:contextualSpacing/>
        <w:rPr>
          <w:rFonts w:eastAsia="Times New Roman"/>
          <w:szCs w:val="24"/>
        </w:rPr>
      </w:pPr>
      <w:hyperlink r:id="rId35" w:history="1">
        <w:r w:rsidR="0090700C" w:rsidRPr="001065B4">
          <w:rPr>
            <w:rStyle w:val="Hyperlink"/>
            <w:rFonts w:eastAsia="Times New Roman"/>
            <w:szCs w:val="24"/>
          </w:rPr>
          <w:t>https://github.com/biosemantics</w:t>
        </w:r>
      </w:hyperlink>
      <w:r w:rsidR="00C2422C">
        <w:rPr>
          <w:rStyle w:val="Hyperlink"/>
          <w:rFonts w:eastAsia="Times New Roman"/>
          <w:szCs w:val="24"/>
        </w:rPr>
        <w:t xml:space="preserve"> </w:t>
      </w:r>
      <w:r w:rsidR="00856525">
        <w:rPr>
          <w:rStyle w:val="Hyperlink"/>
          <w:rFonts w:eastAsia="Times New Roman"/>
          <w:szCs w:val="24"/>
        </w:rPr>
        <w:t>[all source code for all NSF-sponsored projects, Plant Glossary, Modifier Ontologies]</w:t>
      </w:r>
    </w:p>
    <w:p w14:paraId="4AD1429F" w14:textId="77777777" w:rsidR="0090700C" w:rsidRDefault="004D0AA4" w:rsidP="0090700C">
      <w:pPr>
        <w:spacing w:line="240" w:lineRule="auto"/>
        <w:ind w:left="1440" w:hanging="720"/>
        <w:contextualSpacing/>
        <w:rPr>
          <w:rFonts w:eastAsia="Times New Roman"/>
          <w:szCs w:val="24"/>
        </w:rPr>
      </w:pPr>
      <w:hyperlink r:id="rId36" w:history="1">
        <w:r w:rsidR="0090700C" w:rsidRPr="001065B4">
          <w:rPr>
            <w:rStyle w:val="Hyperlink"/>
            <w:rFonts w:eastAsia="Times New Roman"/>
            <w:szCs w:val="24"/>
          </w:rPr>
          <w:t>https://github.com/hongcui/</w:t>
        </w:r>
      </w:hyperlink>
      <w:r w:rsidR="0090700C">
        <w:rPr>
          <w:rFonts w:eastAsia="Times New Roman"/>
          <w:szCs w:val="24"/>
        </w:rPr>
        <w:t xml:space="preserve"> </w:t>
      </w:r>
    </w:p>
    <w:p w14:paraId="58F5BD54" w14:textId="77777777" w:rsidR="0090700C" w:rsidRDefault="004D0AA4" w:rsidP="0090700C">
      <w:pPr>
        <w:spacing w:line="240" w:lineRule="auto"/>
        <w:ind w:left="1440" w:hanging="720"/>
        <w:contextualSpacing/>
        <w:rPr>
          <w:rFonts w:eastAsia="Times New Roman"/>
          <w:szCs w:val="24"/>
        </w:rPr>
      </w:pPr>
      <w:hyperlink r:id="rId37" w:history="1">
        <w:r w:rsidR="0090700C" w:rsidRPr="001065B4">
          <w:rPr>
            <w:rStyle w:val="Hyperlink"/>
            <w:rFonts w:eastAsia="Times New Roman"/>
            <w:szCs w:val="24"/>
          </w:rPr>
          <w:t>https://github.com/phenoscape/phenoscape-nlp</w:t>
        </w:r>
      </w:hyperlink>
      <w:r w:rsidR="0090700C">
        <w:rPr>
          <w:rFonts w:eastAsia="Times New Roman"/>
          <w:szCs w:val="24"/>
        </w:rPr>
        <w:t xml:space="preserve"> </w:t>
      </w:r>
    </w:p>
    <w:p w14:paraId="666D2B1C" w14:textId="77777777" w:rsidR="00391D39" w:rsidRDefault="00391D39" w:rsidP="0057425E">
      <w:pPr>
        <w:spacing w:line="240" w:lineRule="auto"/>
        <w:contextualSpacing/>
      </w:pPr>
    </w:p>
    <w:p w14:paraId="051BCB16" w14:textId="77777777" w:rsidR="009E5064" w:rsidRDefault="009E5064" w:rsidP="009E5064">
      <w:pPr>
        <w:spacing w:line="240" w:lineRule="auto"/>
        <w:contextualSpacing/>
        <w:rPr>
          <w:b/>
        </w:rPr>
      </w:pPr>
      <w:r w:rsidRPr="00665AF5">
        <w:rPr>
          <w:b/>
        </w:rPr>
        <w:t>Work in Progress</w:t>
      </w:r>
    </w:p>
    <w:p w14:paraId="164AAC6A" w14:textId="77777777" w:rsidR="00E57534" w:rsidRDefault="00E57534" w:rsidP="00F46EF7">
      <w:pPr>
        <w:spacing w:line="240" w:lineRule="auto"/>
        <w:ind w:left="720" w:hanging="720"/>
        <w:contextualSpacing/>
        <w:rPr>
          <w:b/>
        </w:rPr>
      </w:pPr>
    </w:p>
    <w:p w14:paraId="0919EAA8" w14:textId="77777777" w:rsidR="002F5B81" w:rsidRDefault="002F5B81" w:rsidP="002F5B8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Cao, Y., </w:t>
      </w:r>
      <w:r w:rsidRPr="00314967">
        <w:rPr>
          <w:rFonts w:eastAsia="Times New Roman"/>
          <w:b/>
          <w:szCs w:val="24"/>
        </w:rPr>
        <w:t>Cui, H</w:t>
      </w:r>
      <w:r>
        <w:rPr>
          <w:rFonts w:eastAsia="Times New Roman"/>
          <w:b/>
          <w:szCs w:val="24"/>
        </w:rPr>
        <w:t>**</w:t>
      </w:r>
      <w:r>
        <w:rPr>
          <w:rFonts w:eastAsia="Times New Roman"/>
          <w:szCs w:val="24"/>
        </w:rPr>
        <w:t xml:space="preserve">, Mao, J. et al. (in prep). User study of the ETC ontology building tool. </w:t>
      </w:r>
      <w:r w:rsidRPr="002F5B81">
        <w:rPr>
          <w:rFonts w:eastAsia="Times New Roman"/>
          <w:i/>
          <w:szCs w:val="24"/>
        </w:rPr>
        <w:t>BMC Bioinformatics</w:t>
      </w:r>
    </w:p>
    <w:p w14:paraId="424BE282" w14:textId="77777777" w:rsidR="002F5B81" w:rsidRDefault="002F5B81" w:rsidP="002F5B8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33C43837" w14:textId="77777777" w:rsidR="002F4E6D" w:rsidRPr="00095718" w:rsidRDefault="0066746B">
      <w:pPr>
        <w:spacing w:line="240" w:lineRule="auto"/>
        <w:contextualSpacing/>
        <w:rPr>
          <w:b/>
          <w:szCs w:val="24"/>
        </w:rPr>
      </w:pPr>
      <w:r>
        <w:rPr>
          <w:b/>
          <w:szCs w:val="24"/>
        </w:rPr>
        <w:t>Conferences/</w:t>
      </w:r>
      <w:r w:rsidR="00CF4B03">
        <w:rPr>
          <w:b/>
          <w:szCs w:val="24"/>
        </w:rPr>
        <w:t xml:space="preserve">Scholarly Presentations </w:t>
      </w:r>
      <w:r w:rsidR="00C35294">
        <w:t>(limited to period in current rank)</w:t>
      </w:r>
    </w:p>
    <w:p w14:paraId="09AD68C8" w14:textId="77777777" w:rsidR="002F4E6D" w:rsidRPr="00095718" w:rsidRDefault="002F4E6D">
      <w:pPr>
        <w:spacing w:line="240" w:lineRule="auto"/>
        <w:contextualSpacing/>
        <w:rPr>
          <w:b/>
          <w:szCs w:val="24"/>
        </w:rPr>
      </w:pPr>
    </w:p>
    <w:p w14:paraId="5C99691E" w14:textId="77777777" w:rsidR="002F4E6D" w:rsidRDefault="00386B4A">
      <w:pPr>
        <w:spacing w:line="240" w:lineRule="auto"/>
        <w:contextualSpacing/>
        <w:rPr>
          <w:szCs w:val="24"/>
          <w:u w:val="single"/>
        </w:rPr>
      </w:pPr>
      <w:r>
        <w:rPr>
          <w:szCs w:val="24"/>
          <w:u w:val="single"/>
        </w:rPr>
        <w:t>Colloquia</w:t>
      </w:r>
    </w:p>
    <w:p w14:paraId="0462810A" w14:textId="77777777" w:rsidR="00386B4A" w:rsidRDefault="00386B4A">
      <w:pPr>
        <w:spacing w:line="240" w:lineRule="auto"/>
        <w:contextualSpacing/>
        <w:rPr>
          <w:szCs w:val="24"/>
          <w:u w:val="single"/>
        </w:rPr>
      </w:pPr>
    </w:p>
    <w:p w14:paraId="17F9B27B" w14:textId="06E6B4B2" w:rsidR="00873567" w:rsidRDefault="00873567">
      <w:pPr>
        <w:spacing w:line="240" w:lineRule="auto"/>
        <w:contextualSpacing/>
        <w:rPr>
          <w:szCs w:val="24"/>
        </w:rPr>
      </w:pPr>
      <w:r>
        <w:rPr>
          <w:szCs w:val="24"/>
        </w:rPr>
        <w:t>2020</w:t>
      </w:r>
      <w:r>
        <w:rPr>
          <w:szCs w:val="24"/>
        </w:rPr>
        <w:tab/>
        <w:t xml:space="preserve">           </w:t>
      </w:r>
      <w:proofErr w:type="spellStart"/>
      <w:r>
        <w:rPr>
          <w:szCs w:val="24"/>
        </w:rPr>
        <w:t>iSchool</w:t>
      </w:r>
      <w:proofErr w:type="spellEnd"/>
      <w:r>
        <w:rPr>
          <w:szCs w:val="24"/>
        </w:rPr>
        <w:t xml:space="preserve"> Faculty Research Blitz</w:t>
      </w:r>
    </w:p>
    <w:p w14:paraId="33A16C2D" w14:textId="77777777" w:rsidR="00873567" w:rsidRDefault="00873567">
      <w:pPr>
        <w:spacing w:line="240" w:lineRule="auto"/>
        <w:contextualSpacing/>
        <w:rPr>
          <w:szCs w:val="24"/>
        </w:rPr>
      </w:pPr>
    </w:p>
    <w:p w14:paraId="1B83D37F" w14:textId="743B09F3" w:rsidR="008A549C" w:rsidRDefault="008A549C">
      <w:pPr>
        <w:spacing w:line="240" w:lineRule="auto"/>
        <w:contextualSpacing/>
        <w:rPr>
          <w:szCs w:val="24"/>
        </w:rPr>
      </w:pPr>
      <w:r>
        <w:rPr>
          <w:szCs w:val="24"/>
        </w:rPr>
        <w:t>2019</w:t>
      </w:r>
      <w:r w:rsidR="006F1CDF">
        <w:rPr>
          <w:szCs w:val="24"/>
        </w:rPr>
        <w:tab/>
        <w:t xml:space="preserve">           </w:t>
      </w:r>
      <w:proofErr w:type="spellStart"/>
      <w:r>
        <w:rPr>
          <w:szCs w:val="24"/>
        </w:rPr>
        <w:t>iSchool</w:t>
      </w:r>
      <w:proofErr w:type="spellEnd"/>
      <w:r>
        <w:rPr>
          <w:szCs w:val="24"/>
        </w:rPr>
        <w:t xml:space="preserve"> Faculty Research Blitz</w:t>
      </w:r>
    </w:p>
    <w:p w14:paraId="04DCFA62" w14:textId="77777777" w:rsidR="00873567" w:rsidRDefault="00873567">
      <w:pPr>
        <w:spacing w:line="240" w:lineRule="auto"/>
        <w:contextualSpacing/>
        <w:rPr>
          <w:szCs w:val="24"/>
        </w:rPr>
      </w:pPr>
    </w:p>
    <w:p w14:paraId="51FD07A4" w14:textId="390F502E" w:rsidR="00897A91" w:rsidRDefault="00386B4A">
      <w:pPr>
        <w:spacing w:line="240" w:lineRule="auto"/>
        <w:contextualSpacing/>
        <w:rPr>
          <w:rFonts w:eastAsia="Times New Roman"/>
          <w:szCs w:val="24"/>
        </w:rPr>
      </w:pPr>
      <w:r>
        <w:rPr>
          <w:szCs w:val="24"/>
        </w:rPr>
        <w:t xml:space="preserve">2017               </w:t>
      </w:r>
      <w:proofErr w:type="spellStart"/>
      <w:r>
        <w:rPr>
          <w:szCs w:val="24"/>
        </w:rPr>
        <w:t>iSchool</w:t>
      </w:r>
      <w:proofErr w:type="spellEnd"/>
      <w:r>
        <w:rPr>
          <w:szCs w:val="24"/>
        </w:rPr>
        <w:t xml:space="preserve">, University of Arizona. Talk title: </w:t>
      </w:r>
      <w:r w:rsidRPr="002432D2">
        <w:rPr>
          <w:rFonts w:eastAsia="Times New Roman"/>
          <w:szCs w:val="24"/>
        </w:rPr>
        <w:t xml:space="preserve">Authors in the driver's seat: </w:t>
      </w:r>
      <w:r w:rsidR="00897A91">
        <w:rPr>
          <w:rFonts w:eastAsia="Times New Roman"/>
          <w:szCs w:val="24"/>
        </w:rPr>
        <w:t xml:space="preserve">new  </w:t>
      </w:r>
    </w:p>
    <w:p w14:paraId="731B0274" w14:textId="77777777" w:rsidR="00386B4A" w:rsidRPr="00386B4A" w:rsidRDefault="00897A91">
      <w:pPr>
        <w:spacing w:line="240" w:lineRule="auto"/>
        <w:contextualSpacing/>
        <w:rPr>
          <w:szCs w:val="24"/>
        </w:rPr>
      </w:pPr>
      <w:r>
        <w:rPr>
          <w:rFonts w:eastAsia="Times New Roman"/>
          <w:szCs w:val="24"/>
        </w:rPr>
        <w:t xml:space="preserve">                       paradigm for </w:t>
      </w:r>
      <w:r w:rsidR="00386B4A" w:rsidRPr="002432D2">
        <w:rPr>
          <w:rFonts w:eastAsia="Times New Roman"/>
          <w:szCs w:val="24"/>
        </w:rPr>
        <w:t>phenotype data and ontology production</w:t>
      </w:r>
      <w:r w:rsidR="00386B4A">
        <w:rPr>
          <w:szCs w:val="24"/>
        </w:rPr>
        <w:t xml:space="preserve"> </w:t>
      </w:r>
    </w:p>
    <w:p w14:paraId="6E3A2136" w14:textId="77777777" w:rsidR="00386B4A" w:rsidRDefault="00386B4A" w:rsidP="00386B4A">
      <w:pPr>
        <w:spacing w:line="240" w:lineRule="auto"/>
        <w:contextualSpacing/>
        <w:rPr>
          <w:szCs w:val="24"/>
        </w:rPr>
      </w:pPr>
    </w:p>
    <w:p w14:paraId="4719053C" w14:textId="77777777" w:rsidR="00DC64C1" w:rsidRDefault="00386B4A" w:rsidP="00386B4A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szCs w:val="24"/>
        </w:rPr>
        <w:t>2016</w:t>
      </w:r>
      <w:r w:rsidR="00897A91">
        <w:rPr>
          <w:szCs w:val="24"/>
        </w:rPr>
        <w:t xml:space="preserve">               </w:t>
      </w:r>
      <w:proofErr w:type="spellStart"/>
      <w:r>
        <w:rPr>
          <w:szCs w:val="24"/>
        </w:rPr>
        <w:t>iSchool</w:t>
      </w:r>
      <w:proofErr w:type="spellEnd"/>
      <w:r>
        <w:rPr>
          <w:szCs w:val="24"/>
        </w:rPr>
        <w:t>, Wuhan University</w:t>
      </w:r>
      <w:r w:rsidR="00DC64C1">
        <w:rPr>
          <w:szCs w:val="24"/>
        </w:rPr>
        <w:t>, China.</w:t>
      </w:r>
      <w:r>
        <w:rPr>
          <w:szCs w:val="24"/>
        </w:rPr>
        <w:t xml:space="preserve"> Talk title: </w:t>
      </w:r>
      <w:r>
        <w:rPr>
          <w:rFonts w:eastAsia="Times New Roman"/>
          <w:szCs w:val="24"/>
        </w:rPr>
        <w:t xml:space="preserve">Constructing and using ontologies: </w:t>
      </w:r>
    </w:p>
    <w:p w14:paraId="25EAA8F0" w14:textId="77777777" w:rsidR="002A76AC" w:rsidRDefault="00DC64C1" w:rsidP="00386B4A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c</w:t>
      </w:r>
      <w:r w:rsidR="00386B4A">
        <w:rPr>
          <w:rFonts w:eastAsia="Times New Roman"/>
          <w:szCs w:val="24"/>
        </w:rPr>
        <w:t>ase</w:t>
      </w:r>
      <w:r>
        <w:rPr>
          <w:rFonts w:eastAsia="Times New Roman"/>
          <w:szCs w:val="24"/>
        </w:rPr>
        <w:t xml:space="preserve"> </w:t>
      </w:r>
      <w:r w:rsidR="00386B4A">
        <w:rPr>
          <w:rFonts w:eastAsia="Times New Roman"/>
          <w:szCs w:val="24"/>
        </w:rPr>
        <w:t>studies in biodiversity domain</w:t>
      </w:r>
      <w:r w:rsidR="00897A91">
        <w:rPr>
          <w:rFonts w:eastAsia="Times New Roman"/>
          <w:szCs w:val="24"/>
        </w:rPr>
        <w:t xml:space="preserve"> [invited]</w:t>
      </w:r>
    </w:p>
    <w:p w14:paraId="365FC65F" w14:textId="77777777" w:rsidR="00386B4A" w:rsidRDefault="00386B4A" w:rsidP="00386B4A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349F36C" w14:textId="77777777" w:rsidR="00386B4A" w:rsidRDefault="00386B4A" w:rsidP="00386B4A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6               School of Management Information Systems, Central China Technology </w:t>
      </w:r>
    </w:p>
    <w:p w14:paraId="170C1F99" w14:textId="77777777" w:rsidR="00897A91" w:rsidRDefault="00386B4A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U</w:t>
      </w:r>
      <w:r w:rsidR="00DC64C1">
        <w:rPr>
          <w:rFonts w:eastAsia="Times New Roman"/>
          <w:szCs w:val="24"/>
        </w:rPr>
        <w:t>niversity, China.</w:t>
      </w:r>
      <w:r>
        <w:rPr>
          <w:rFonts w:eastAsia="Times New Roman"/>
          <w:szCs w:val="24"/>
        </w:rPr>
        <w:t xml:space="preserve"> </w:t>
      </w:r>
      <w:r>
        <w:rPr>
          <w:szCs w:val="24"/>
        </w:rPr>
        <w:t xml:space="preserve">Talk title: </w:t>
      </w:r>
      <w:r>
        <w:rPr>
          <w:rFonts w:eastAsia="Times New Roman"/>
          <w:szCs w:val="24"/>
        </w:rPr>
        <w:t>Constru</w:t>
      </w:r>
      <w:r w:rsidR="00897A91">
        <w:rPr>
          <w:rFonts w:eastAsia="Times New Roman"/>
          <w:szCs w:val="24"/>
        </w:rPr>
        <w:t xml:space="preserve">cting and using ontologies: case </w:t>
      </w:r>
      <w:r>
        <w:rPr>
          <w:rFonts w:eastAsia="Times New Roman"/>
          <w:szCs w:val="24"/>
        </w:rPr>
        <w:t xml:space="preserve">studies in </w:t>
      </w:r>
      <w:r w:rsidR="00897A91">
        <w:rPr>
          <w:rFonts w:eastAsia="Times New Roman"/>
          <w:szCs w:val="24"/>
        </w:rPr>
        <w:t xml:space="preserve"> </w:t>
      </w:r>
    </w:p>
    <w:p w14:paraId="4724EE3F" w14:textId="77777777" w:rsidR="00386B4A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</w:t>
      </w:r>
      <w:r w:rsidR="00386B4A">
        <w:rPr>
          <w:rFonts w:eastAsia="Times New Roman"/>
          <w:szCs w:val="24"/>
        </w:rPr>
        <w:t>biodiversity domain</w:t>
      </w:r>
      <w:r>
        <w:rPr>
          <w:rFonts w:eastAsia="Times New Roman"/>
          <w:szCs w:val="24"/>
        </w:rPr>
        <w:t xml:space="preserve"> [invited]</w:t>
      </w:r>
    </w:p>
    <w:p w14:paraId="6ED4D388" w14:textId="77777777" w:rsidR="00897A91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75C3F0C7" w14:textId="77777777" w:rsidR="00897A91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5               </w:t>
      </w:r>
      <w:proofErr w:type="spellStart"/>
      <w:r>
        <w:rPr>
          <w:rFonts w:eastAsia="Times New Roman"/>
          <w:szCs w:val="24"/>
        </w:rPr>
        <w:t>iSchool</w:t>
      </w:r>
      <w:proofErr w:type="spellEnd"/>
      <w:r>
        <w:rPr>
          <w:rFonts w:eastAsia="Times New Roman"/>
          <w:szCs w:val="24"/>
        </w:rPr>
        <w:t>, University of Illinois at Urbana-Champaign. Talk title:</w:t>
      </w:r>
      <w:r w:rsidRPr="00897A91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 xml:space="preserve">Developing  </w:t>
      </w:r>
    </w:p>
    <w:p w14:paraId="78F9038B" w14:textId="77777777" w:rsidR="00897A91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controlled vocabularies for organism t</w:t>
      </w:r>
      <w:r w:rsidRPr="00462C7B">
        <w:rPr>
          <w:rFonts w:eastAsia="Times New Roman"/>
          <w:szCs w:val="24"/>
        </w:rPr>
        <w:t>raits</w:t>
      </w:r>
      <w:r>
        <w:rPr>
          <w:rFonts w:eastAsia="Times New Roman"/>
          <w:szCs w:val="24"/>
        </w:rPr>
        <w:t xml:space="preserve"> [invited]</w:t>
      </w:r>
    </w:p>
    <w:p w14:paraId="0409D214" w14:textId="77777777" w:rsidR="00897A91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7CCF002" w14:textId="77777777" w:rsidR="00897A91" w:rsidRDefault="00897A91" w:rsidP="00897A91">
      <w:pPr>
        <w:spacing w:line="240" w:lineRule="auto"/>
        <w:ind w:left="720" w:hanging="720"/>
        <w:contextualSpacing/>
        <w:rPr>
          <w:szCs w:val="24"/>
          <w:u w:val="single"/>
        </w:rPr>
      </w:pPr>
      <w:r>
        <w:rPr>
          <w:szCs w:val="24"/>
          <w:u w:val="single"/>
        </w:rPr>
        <w:t>Symposia</w:t>
      </w:r>
      <w:r w:rsidR="00350D60">
        <w:rPr>
          <w:szCs w:val="24"/>
          <w:u w:val="single"/>
        </w:rPr>
        <w:t xml:space="preserve"> and Workshops</w:t>
      </w:r>
    </w:p>
    <w:p w14:paraId="5C202CAE" w14:textId="77777777" w:rsidR="00897A91" w:rsidRDefault="00897A91" w:rsidP="00897A91">
      <w:pPr>
        <w:spacing w:line="240" w:lineRule="auto"/>
        <w:ind w:left="720" w:hanging="720"/>
        <w:contextualSpacing/>
        <w:rPr>
          <w:szCs w:val="24"/>
          <w:u w:val="single"/>
        </w:rPr>
      </w:pPr>
    </w:p>
    <w:p w14:paraId="156A0FB5" w14:textId="77777777" w:rsidR="00AF2F84" w:rsidRDefault="00AF2F84" w:rsidP="007F2C7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>2021               The 40</w:t>
      </w:r>
      <w:r w:rsidRPr="00AF2F84">
        <w:rPr>
          <w:rFonts w:eastAsia="Times New Roman"/>
          <w:szCs w:val="24"/>
          <w:vertAlign w:val="superscript"/>
        </w:rPr>
        <w:t>th</w:t>
      </w:r>
      <w:r>
        <w:rPr>
          <w:rFonts w:eastAsia="Times New Roman"/>
          <w:szCs w:val="24"/>
        </w:rPr>
        <w:t xml:space="preserve"> Anniversary Symposium of The College of Medicine and Health</w:t>
      </w:r>
    </w:p>
    <w:p w14:paraId="451D6075" w14:textId="77777777" w:rsidR="00AF2F84" w:rsidRDefault="00AF2F84" w:rsidP="00AF2F8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Management, Huazhong Science and Technology University, Wuhan, China. </w:t>
      </w:r>
    </w:p>
    <w:p w14:paraId="7C697AC2" w14:textId="44E630D1" w:rsidR="00AF2F84" w:rsidRDefault="00AF2F84" w:rsidP="00AF2F84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[Invited, virtual] Talk title: FAIR Authors </w:t>
      </w:r>
    </w:p>
    <w:p w14:paraId="34613A92" w14:textId="77777777" w:rsidR="00AF2F84" w:rsidRDefault="00AF2F84" w:rsidP="007F2C7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FAFE7F8" w14:textId="4ACB82E5" w:rsidR="00A77A6C" w:rsidRDefault="00A77A6C" w:rsidP="007F2C72">
      <w:pPr>
        <w:spacing w:line="240" w:lineRule="auto"/>
        <w:ind w:left="720" w:hanging="720"/>
        <w:contextualSpacing/>
        <w:rPr>
          <w:color w:val="201F1E"/>
          <w:shd w:val="clear" w:color="auto" w:fill="FFFFFF"/>
        </w:rPr>
      </w:pPr>
      <w:r>
        <w:rPr>
          <w:rFonts w:eastAsia="Times New Roman"/>
          <w:szCs w:val="24"/>
        </w:rPr>
        <w:t xml:space="preserve">2019                </w:t>
      </w:r>
      <w:r w:rsidRPr="00A77A6C">
        <w:rPr>
          <w:rFonts w:eastAsia="Times New Roman"/>
          <w:i/>
          <w:szCs w:val="24"/>
        </w:rPr>
        <w:t>Semantic Data Models in Anatomy Workshop</w:t>
      </w:r>
      <w:r>
        <w:rPr>
          <w:rFonts w:eastAsia="Times New Roman"/>
          <w:szCs w:val="24"/>
        </w:rPr>
        <w:t xml:space="preserve">. </w:t>
      </w:r>
      <w:r>
        <w:rPr>
          <w:color w:val="201F1E"/>
          <w:shd w:val="clear" w:color="auto" w:fill="FFFFFF"/>
        </w:rPr>
        <w:t xml:space="preserve">Zoological Research Museum    </w:t>
      </w:r>
    </w:p>
    <w:p w14:paraId="24D127C1" w14:textId="77777777" w:rsidR="00A77A6C" w:rsidRDefault="00A77A6C" w:rsidP="007F2C72">
      <w:pPr>
        <w:spacing w:line="240" w:lineRule="auto"/>
        <w:ind w:left="720" w:hanging="720"/>
        <w:contextualSpacing/>
        <w:rPr>
          <w:color w:val="201F1E"/>
          <w:shd w:val="clear" w:color="auto" w:fill="FFFFFF"/>
        </w:rPr>
      </w:pPr>
      <w:r>
        <w:rPr>
          <w:color w:val="201F1E"/>
          <w:shd w:val="clear" w:color="auto" w:fill="FFFFFF"/>
        </w:rPr>
        <w:t xml:space="preserve">                        Alexander Koenig, Bonn Germany [invited].</w:t>
      </w:r>
    </w:p>
    <w:p w14:paraId="3FC6467A" w14:textId="0E09B0D2" w:rsidR="00A77A6C" w:rsidRDefault="00A77A6C" w:rsidP="007F2C7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</w:t>
      </w:r>
    </w:p>
    <w:p w14:paraId="595EF2A4" w14:textId="16727384" w:rsidR="007F2C72" w:rsidRDefault="00897A91" w:rsidP="007F2C72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</w:rPr>
        <w:t xml:space="preserve">2018              </w:t>
      </w:r>
      <w:r w:rsidR="00DC64C1">
        <w:rPr>
          <w:rFonts w:eastAsia="Times New Roman"/>
          <w:szCs w:val="24"/>
        </w:rPr>
        <w:t xml:space="preserve">  </w:t>
      </w:r>
      <w:r w:rsidR="007F2C72" w:rsidRPr="00A77A6C">
        <w:rPr>
          <w:rFonts w:eastAsia="Times New Roman"/>
          <w:i/>
          <w:szCs w:val="24"/>
        </w:rPr>
        <w:t>F</w:t>
      </w:r>
      <w:r w:rsidRPr="00A77A6C">
        <w:rPr>
          <w:rFonts w:eastAsia="Times New Roman"/>
          <w:i/>
          <w:szCs w:val="24"/>
        </w:rPr>
        <w:t>orthcoming</w:t>
      </w:r>
      <w:r w:rsidR="007F2C72" w:rsidRPr="00A77A6C">
        <w:rPr>
          <w:rFonts w:eastAsia="Times New Roman"/>
          <w:i/>
          <w:szCs w:val="24"/>
        </w:rPr>
        <w:t xml:space="preserve"> </w:t>
      </w:r>
      <w:r w:rsidR="007F2C72" w:rsidRPr="0068081B">
        <w:rPr>
          <w:rFonts w:eastAsia="Times New Roman"/>
          <w:i/>
          <w:szCs w:val="24"/>
          <w:lang w:eastAsia="zh-CN"/>
        </w:rPr>
        <w:t>Next Generation Phenomics Tools for the Tree of Life</w:t>
      </w:r>
      <w:r w:rsidR="007F2C72">
        <w:rPr>
          <w:rFonts w:eastAsia="Times New Roman"/>
          <w:i/>
          <w:szCs w:val="24"/>
          <w:lang w:eastAsia="zh-CN"/>
        </w:rPr>
        <w:t xml:space="preserve"> Workshop</w:t>
      </w:r>
      <w:r w:rsidR="007F2C72">
        <w:rPr>
          <w:rFonts w:eastAsia="Times New Roman"/>
          <w:szCs w:val="24"/>
          <w:lang w:eastAsia="zh-CN"/>
        </w:rPr>
        <w:t xml:space="preserve">. </w:t>
      </w:r>
    </w:p>
    <w:p w14:paraId="2A8F58D8" w14:textId="77777777" w:rsidR="00897A91" w:rsidRDefault="007F2C72" w:rsidP="007F2C7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  <w:lang w:eastAsia="zh-CN"/>
        </w:rPr>
        <w:t xml:space="preserve">                        University of South Maine [invited]. </w:t>
      </w:r>
      <w:r w:rsidR="00897A91">
        <w:rPr>
          <w:rFonts w:eastAsia="Times New Roman"/>
          <w:szCs w:val="24"/>
        </w:rPr>
        <w:t xml:space="preserve"> </w:t>
      </w:r>
    </w:p>
    <w:p w14:paraId="58501316" w14:textId="77777777" w:rsidR="00897A91" w:rsidRDefault="00897A91" w:rsidP="00897A9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2F90AD0" w14:textId="77777777" w:rsidR="00DC64C1" w:rsidRDefault="00897A91" w:rsidP="00DC64C1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</w:rPr>
        <w:t xml:space="preserve">2016 </w:t>
      </w:r>
      <w:r w:rsidR="00DC64C1">
        <w:rPr>
          <w:rFonts w:eastAsia="Times New Roman"/>
          <w:szCs w:val="24"/>
        </w:rPr>
        <w:t xml:space="preserve">               </w:t>
      </w:r>
      <w:r w:rsidR="00DC64C1" w:rsidRPr="0068081B">
        <w:rPr>
          <w:rFonts w:eastAsia="Times New Roman"/>
          <w:i/>
          <w:szCs w:val="24"/>
          <w:lang w:eastAsia="zh-CN"/>
        </w:rPr>
        <w:t>Next Generation Phenomics Tools for the Tree of Life</w:t>
      </w:r>
      <w:r w:rsidR="00DC64C1">
        <w:rPr>
          <w:rFonts w:eastAsia="Times New Roman"/>
          <w:i/>
          <w:szCs w:val="24"/>
          <w:lang w:eastAsia="zh-CN"/>
        </w:rPr>
        <w:t xml:space="preserve"> Workshop</w:t>
      </w:r>
      <w:r w:rsidR="00DC64C1">
        <w:rPr>
          <w:rFonts w:eastAsia="Times New Roman"/>
          <w:szCs w:val="24"/>
          <w:lang w:eastAsia="zh-CN"/>
        </w:rPr>
        <w:t xml:space="preserve">. University of       </w:t>
      </w:r>
    </w:p>
    <w:p w14:paraId="77207C8A" w14:textId="77777777" w:rsidR="00DC64C1" w:rsidRDefault="00DC64C1" w:rsidP="00DC64C1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  <w:lang w:eastAsia="zh-CN"/>
        </w:rPr>
        <w:t xml:space="preserve">                        South Maine. Talk title</w:t>
      </w:r>
      <w:r w:rsidR="00323C68">
        <w:rPr>
          <w:rFonts w:eastAsia="Times New Roman"/>
          <w:szCs w:val="24"/>
          <w:lang w:eastAsia="zh-CN"/>
        </w:rPr>
        <w:t xml:space="preserve">: </w:t>
      </w:r>
      <w:r>
        <w:rPr>
          <w:rFonts w:eastAsia="Times New Roman"/>
          <w:szCs w:val="24"/>
          <w:lang w:eastAsia="zh-CN"/>
        </w:rPr>
        <w:t>Explorer of Taxon Concept</w:t>
      </w:r>
      <w:r w:rsidR="00323C68">
        <w:rPr>
          <w:rFonts w:eastAsia="Times New Roman"/>
          <w:szCs w:val="24"/>
          <w:lang w:eastAsia="zh-CN"/>
        </w:rPr>
        <w:t>s</w:t>
      </w:r>
      <w:r>
        <w:rPr>
          <w:rFonts w:eastAsia="Times New Roman"/>
          <w:szCs w:val="24"/>
          <w:lang w:eastAsia="zh-CN"/>
        </w:rPr>
        <w:t xml:space="preserve"> web toolkit  </w:t>
      </w:r>
    </w:p>
    <w:p w14:paraId="3456B611" w14:textId="77777777" w:rsidR="00897A91" w:rsidRPr="00DC64C1" w:rsidRDefault="00DC64C1" w:rsidP="00DC64C1">
      <w:pPr>
        <w:spacing w:line="240" w:lineRule="auto"/>
        <w:ind w:left="720" w:hanging="720"/>
        <w:contextualSpacing/>
        <w:rPr>
          <w:rFonts w:eastAsia="Times New Roman"/>
          <w:i/>
          <w:szCs w:val="24"/>
          <w:lang w:eastAsia="zh-CN"/>
        </w:rPr>
      </w:pPr>
      <w:r>
        <w:rPr>
          <w:rFonts w:eastAsia="Times New Roman"/>
          <w:szCs w:val="24"/>
          <w:lang w:eastAsia="zh-CN"/>
        </w:rPr>
        <w:t xml:space="preserve">                        [invited]</w:t>
      </w:r>
    </w:p>
    <w:p w14:paraId="7D936E6F" w14:textId="77777777" w:rsidR="00DC64C1" w:rsidRDefault="00DC64C1" w:rsidP="00DC64C1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1C008460" w14:textId="77777777" w:rsidR="00350D60" w:rsidRDefault="00DC64C1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</w:rPr>
        <w:t xml:space="preserve">2016                </w:t>
      </w:r>
      <w:r w:rsidR="00350D60" w:rsidRPr="00DE2BAF">
        <w:rPr>
          <w:rFonts w:eastAsia="Times New Roman"/>
          <w:i/>
          <w:szCs w:val="24"/>
          <w:lang w:eastAsia="zh-CN"/>
        </w:rPr>
        <w:t>Phenotype Ontology R</w:t>
      </w:r>
      <w:r w:rsidR="00350D60">
        <w:rPr>
          <w:rFonts w:eastAsia="Times New Roman"/>
          <w:i/>
          <w:szCs w:val="24"/>
          <w:lang w:eastAsia="zh-CN"/>
        </w:rPr>
        <w:t xml:space="preserve">esearch </w:t>
      </w:r>
      <w:r w:rsidR="00350D60" w:rsidRPr="00DE2BAF">
        <w:rPr>
          <w:rFonts w:eastAsia="Times New Roman"/>
          <w:i/>
          <w:szCs w:val="24"/>
          <w:lang w:eastAsia="zh-CN"/>
        </w:rPr>
        <w:t>C</w:t>
      </w:r>
      <w:r w:rsidR="00350D60">
        <w:rPr>
          <w:rFonts w:eastAsia="Times New Roman"/>
          <w:i/>
          <w:szCs w:val="24"/>
          <w:lang w:eastAsia="zh-CN"/>
        </w:rPr>
        <w:t xml:space="preserve">ollaboration </w:t>
      </w:r>
      <w:r w:rsidR="00350D60" w:rsidRPr="00DE2BAF">
        <w:rPr>
          <w:rFonts w:eastAsia="Times New Roman"/>
          <w:i/>
          <w:szCs w:val="24"/>
          <w:lang w:eastAsia="zh-CN"/>
        </w:rPr>
        <w:t>N</w:t>
      </w:r>
      <w:r w:rsidR="00350D60">
        <w:rPr>
          <w:rFonts w:eastAsia="Times New Roman"/>
          <w:i/>
          <w:szCs w:val="24"/>
          <w:lang w:eastAsia="zh-CN"/>
        </w:rPr>
        <w:t>etwork Meeting</w:t>
      </w:r>
      <w:r w:rsidR="00350D60">
        <w:rPr>
          <w:rFonts w:eastAsia="Times New Roman"/>
          <w:szCs w:val="24"/>
          <w:lang w:eastAsia="zh-CN"/>
        </w:rPr>
        <w:t xml:space="preserve">. Tucson, AZ. Talk   </w:t>
      </w:r>
    </w:p>
    <w:p w14:paraId="5AE307A7" w14:textId="77777777" w:rsidR="00DC64C1" w:rsidRDefault="00350D60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  <w:lang w:eastAsia="zh-CN"/>
        </w:rPr>
        <w:t xml:space="preserve">                        title: OTO – Ontology Term Organizer [invited]</w:t>
      </w:r>
    </w:p>
    <w:p w14:paraId="52A97506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49FB3B79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  <w:r>
        <w:rPr>
          <w:rFonts w:eastAsia="Times New Roman"/>
          <w:szCs w:val="24"/>
          <w:lang w:eastAsia="zh-CN"/>
        </w:rPr>
        <w:t xml:space="preserve">2015                </w:t>
      </w:r>
      <w:r w:rsidRPr="0068081B">
        <w:rPr>
          <w:rFonts w:eastAsia="Times New Roman"/>
          <w:bCs/>
          <w:i/>
          <w:szCs w:val="24"/>
        </w:rPr>
        <w:t>ETC Information Visualization Workshop</w:t>
      </w:r>
      <w:r>
        <w:rPr>
          <w:rFonts w:eastAsia="Times New Roman"/>
          <w:bCs/>
          <w:i/>
          <w:szCs w:val="24"/>
        </w:rPr>
        <w:t xml:space="preserve">. </w:t>
      </w:r>
      <w:r>
        <w:rPr>
          <w:rFonts w:eastAsia="Times New Roman"/>
          <w:bCs/>
          <w:szCs w:val="24"/>
        </w:rPr>
        <w:t xml:space="preserve">Urbana, Illinois. Talk title: ETC user </w:t>
      </w:r>
    </w:p>
    <w:p w14:paraId="4625780F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  <w:r>
        <w:rPr>
          <w:rFonts w:eastAsia="Times New Roman"/>
          <w:bCs/>
          <w:szCs w:val="24"/>
        </w:rPr>
        <w:t xml:space="preserve">                        task challenges [organizer]</w:t>
      </w:r>
    </w:p>
    <w:p w14:paraId="267BAEE4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</w:p>
    <w:p w14:paraId="71F139B1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  <w:r>
        <w:rPr>
          <w:rFonts w:eastAsia="Times New Roman"/>
          <w:bCs/>
          <w:szCs w:val="24"/>
        </w:rPr>
        <w:t xml:space="preserve">2015                </w:t>
      </w:r>
      <w:r w:rsidRPr="009B1B03">
        <w:rPr>
          <w:rFonts w:eastAsia="Times New Roman"/>
          <w:bCs/>
          <w:i/>
          <w:szCs w:val="24"/>
        </w:rPr>
        <w:t>Next Generation Phonemics Project Annual Meeting</w:t>
      </w:r>
      <w:r>
        <w:rPr>
          <w:rFonts w:eastAsia="Times New Roman"/>
          <w:bCs/>
          <w:i/>
          <w:szCs w:val="24"/>
        </w:rPr>
        <w:t xml:space="preserve"> </w:t>
      </w:r>
      <w:r w:rsidRPr="00350D60">
        <w:rPr>
          <w:rFonts w:eastAsia="Times New Roman"/>
          <w:bCs/>
          <w:szCs w:val="24"/>
        </w:rPr>
        <w:t>Oracle</w:t>
      </w:r>
      <w:r>
        <w:rPr>
          <w:rFonts w:eastAsia="Times New Roman"/>
          <w:bCs/>
          <w:szCs w:val="24"/>
        </w:rPr>
        <w:t xml:space="preserve">, AZ. Talk title: </w:t>
      </w:r>
      <w:r w:rsidRPr="00462C7B">
        <w:rPr>
          <w:rFonts w:eastAsia="Times New Roman"/>
          <w:bCs/>
          <w:szCs w:val="24"/>
        </w:rPr>
        <w:t xml:space="preserve">From </w:t>
      </w:r>
      <w:r>
        <w:rPr>
          <w:rFonts w:eastAsia="Times New Roman"/>
          <w:bCs/>
          <w:szCs w:val="24"/>
        </w:rPr>
        <w:t xml:space="preserve"> </w:t>
      </w:r>
    </w:p>
    <w:p w14:paraId="4E3F2579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  <w:r>
        <w:rPr>
          <w:rFonts w:eastAsia="Times New Roman"/>
          <w:bCs/>
          <w:szCs w:val="24"/>
        </w:rPr>
        <w:t xml:space="preserve">                        text to matrices: Using N</w:t>
      </w:r>
      <w:r w:rsidRPr="00462C7B">
        <w:rPr>
          <w:rFonts w:eastAsia="Times New Roman"/>
          <w:bCs/>
          <w:szCs w:val="24"/>
        </w:rPr>
        <w:t>atura</w:t>
      </w:r>
      <w:r>
        <w:rPr>
          <w:rFonts w:eastAsia="Times New Roman"/>
          <w:bCs/>
          <w:szCs w:val="24"/>
        </w:rPr>
        <w:t>l Language Processing (NLP) to f</w:t>
      </w:r>
      <w:r w:rsidRPr="00462C7B">
        <w:rPr>
          <w:rFonts w:eastAsia="Times New Roman"/>
          <w:bCs/>
          <w:szCs w:val="24"/>
        </w:rPr>
        <w:t>acilitate</w:t>
      </w:r>
      <w:r>
        <w:rPr>
          <w:rFonts w:eastAsia="Times New Roman"/>
          <w:bCs/>
          <w:szCs w:val="24"/>
        </w:rPr>
        <w:t xml:space="preserve"> </w:t>
      </w:r>
    </w:p>
    <w:p w14:paraId="678D7BA1" w14:textId="77777777" w:rsidR="00350D60" w:rsidRDefault="00350D60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  <w:r>
        <w:rPr>
          <w:rFonts w:eastAsia="Times New Roman"/>
          <w:bCs/>
          <w:szCs w:val="24"/>
        </w:rPr>
        <w:t xml:space="preserve">                        assembling taxon-character m</w:t>
      </w:r>
      <w:r w:rsidRPr="00462C7B">
        <w:rPr>
          <w:rFonts w:eastAsia="Times New Roman"/>
          <w:bCs/>
          <w:szCs w:val="24"/>
        </w:rPr>
        <w:t>atrices</w:t>
      </w:r>
      <w:r>
        <w:rPr>
          <w:rFonts w:eastAsia="Times New Roman"/>
          <w:bCs/>
          <w:szCs w:val="24"/>
        </w:rPr>
        <w:t xml:space="preserve"> [co-organizer and host]</w:t>
      </w:r>
    </w:p>
    <w:p w14:paraId="39CCC62D" w14:textId="77777777" w:rsidR="00323C68" w:rsidRDefault="00323C68" w:rsidP="00350D60">
      <w:pPr>
        <w:spacing w:line="240" w:lineRule="auto"/>
        <w:ind w:left="720" w:hanging="720"/>
        <w:contextualSpacing/>
        <w:rPr>
          <w:rFonts w:eastAsia="Times New Roman"/>
          <w:bCs/>
          <w:szCs w:val="24"/>
        </w:rPr>
      </w:pPr>
    </w:p>
    <w:p w14:paraId="7FDB7B65" w14:textId="77777777" w:rsidR="00323C68" w:rsidRDefault="00323C68" w:rsidP="00323C68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bCs/>
          <w:szCs w:val="24"/>
        </w:rPr>
        <w:t xml:space="preserve">2014                </w:t>
      </w:r>
      <w:r w:rsidRPr="00DE2BAF">
        <w:rPr>
          <w:rFonts w:eastAsia="Times New Roman"/>
          <w:i/>
          <w:szCs w:val="24"/>
          <w:lang w:eastAsia="zh-CN"/>
        </w:rPr>
        <w:t>Phenotype Ontology R</w:t>
      </w:r>
      <w:r>
        <w:rPr>
          <w:rFonts w:eastAsia="Times New Roman"/>
          <w:i/>
          <w:szCs w:val="24"/>
          <w:lang w:eastAsia="zh-CN"/>
        </w:rPr>
        <w:t xml:space="preserve">esearch </w:t>
      </w:r>
      <w:r w:rsidRPr="00DE2BAF">
        <w:rPr>
          <w:rFonts w:eastAsia="Times New Roman"/>
          <w:i/>
          <w:szCs w:val="24"/>
          <w:lang w:eastAsia="zh-CN"/>
        </w:rPr>
        <w:t>C</w:t>
      </w:r>
      <w:r>
        <w:rPr>
          <w:rFonts w:eastAsia="Times New Roman"/>
          <w:i/>
          <w:szCs w:val="24"/>
          <w:lang w:eastAsia="zh-CN"/>
        </w:rPr>
        <w:t xml:space="preserve">ollaboration </w:t>
      </w:r>
      <w:r w:rsidRPr="00DE2BAF">
        <w:rPr>
          <w:rFonts w:eastAsia="Times New Roman"/>
          <w:i/>
          <w:szCs w:val="24"/>
          <w:lang w:eastAsia="zh-CN"/>
        </w:rPr>
        <w:t>N</w:t>
      </w:r>
      <w:r>
        <w:rPr>
          <w:rFonts w:eastAsia="Times New Roman"/>
          <w:i/>
          <w:szCs w:val="24"/>
          <w:lang w:eastAsia="zh-CN"/>
        </w:rPr>
        <w:t xml:space="preserve">etwork Meeting. </w:t>
      </w:r>
      <w:r>
        <w:rPr>
          <w:rFonts w:eastAsia="Times New Roman"/>
          <w:szCs w:val="24"/>
          <w:lang w:eastAsia="zh-CN"/>
        </w:rPr>
        <w:t xml:space="preserve">Tucson, AZ, Talk </w:t>
      </w:r>
    </w:p>
    <w:p w14:paraId="2219C3BC" w14:textId="77777777" w:rsidR="00350D60" w:rsidRDefault="00323C68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  <w:r>
        <w:rPr>
          <w:rFonts w:eastAsia="Times New Roman"/>
          <w:szCs w:val="24"/>
          <w:lang w:eastAsia="zh-CN"/>
        </w:rPr>
        <w:t xml:space="preserve">                        title: Explorer of Taxon Concepts project and initial steps [invited]</w:t>
      </w:r>
    </w:p>
    <w:p w14:paraId="5176C874" w14:textId="77777777" w:rsidR="00323C68" w:rsidRDefault="00323C68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54F4FD14" w14:textId="77777777" w:rsidR="00323C68" w:rsidRDefault="00323C68" w:rsidP="00350D60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2013                </w:t>
      </w:r>
      <w:r w:rsidRPr="00462C7B">
        <w:rPr>
          <w:i/>
        </w:rPr>
        <w:t>pro-</w:t>
      </w:r>
      <w:proofErr w:type="spellStart"/>
      <w:r w:rsidRPr="00462C7B">
        <w:rPr>
          <w:i/>
        </w:rPr>
        <w:t>iBiosphere</w:t>
      </w:r>
      <w:proofErr w:type="spellEnd"/>
      <w:r w:rsidRPr="00462C7B">
        <w:rPr>
          <w:i/>
        </w:rPr>
        <w:t xml:space="preserve"> workshop</w:t>
      </w:r>
      <w:r w:rsidRPr="00462C7B">
        <w:t xml:space="preserve"> I</w:t>
      </w:r>
      <w:r>
        <w:t xml:space="preserve">, Leiden, the Netherlands. Talk title: </w:t>
      </w:r>
      <w:proofErr w:type="spellStart"/>
      <w:r w:rsidRPr="00462C7B">
        <w:t>CharaParser</w:t>
      </w:r>
      <w:proofErr w:type="spellEnd"/>
      <w:r w:rsidRPr="00462C7B">
        <w:t xml:space="preserve"> and </w:t>
      </w:r>
    </w:p>
    <w:p w14:paraId="559DDA88" w14:textId="77777777" w:rsidR="00323C68" w:rsidRDefault="00323C68" w:rsidP="00350D60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                       </w:t>
      </w:r>
      <w:r>
        <w:t>associated s</w:t>
      </w:r>
      <w:r w:rsidRPr="00462C7B">
        <w:t>oftware</w:t>
      </w:r>
      <w:r>
        <w:t xml:space="preserve"> [invited]</w:t>
      </w:r>
    </w:p>
    <w:p w14:paraId="23D56D52" w14:textId="77777777" w:rsidR="00323C68" w:rsidRDefault="00323C68" w:rsidP="00350D60">
      <w:pPr>
        <w:spacing w:line="240" w:lineRule="auto"/>
        <w:ind w:left="720" w:hanging="720"/>
        <w:contextualSpacing/>
      </w:pPr>
    </w:p>
    <w:p w14:paraId="4DCFBB6E" w14:textId="77777777" w:rsidR="00323C68" w:rsidRDefault="00323C68" w:rsidP="00323C68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2013                </w:t>
      </w:r>
      <w:r w:rsidRPr="00462C7B">
        <w:rPr>
          <w:i/>
        </w:rPr>
        <w:t>pro-</w:t>
      </w:r>
      <w:proofErr w:type="spellStart"/>
      <w:r w:rsidRPr="00462C7B">
        <w:rPr>
          <w:i/>
        </w:rPr>
        <w:t>iBiosphere</w:t>
      </w:r>
      <w:proofErr w:type="spellEnd"/>
      <w:r w:rsidRPr="00462C7B">
        <w:rPr>
          <w:i/>
        </w:rPr>
        <w:t xml:space="preserve"> workshop</w:t>
      </w:r>
      <w:r w:rsidRPr="00462C7B">
        <w:t xml:space="preserve"> </w:t>
      </w:r>
      <w:r>
        <w:t>I</w:t>
      </w:r>
      <w:r w:rsidRPr="00462C7B">
        <w:t>I</w:t>
      </w:r>
      <w:r>
        <w:t xml:space="preserve">, Leiden, the Netherlands. Talk title: </w:t>
      </w:r>
      <w:r w:rsidRPr="00462C7B">
        <w:t xml:space="preserve">Parsing </w:t>
      </w:r>
      <w:r>
        <w:t xml:space="preserve"> </w:t>
      </w:r>
    </w:p>
    <w:p w14:paraId="3556403B" w14:textId="77777777" w:rsidR="00323C68" w:rsidRDefault="00323C68" w:rsidP="00323C68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                       </w:t>
      </w:r>
      <w:r>
        <w:t>morphological descriptions to support semantic-based a</w:t>
      </w:r>
      <w:r w:rsidRPr="00462C7B">
        <w:t>ccess</w:t>
      </w:r>
      <w:r>
        <w:t xml:space="preserve"> [invited]</w:t>
      </w:r>
    </w:p>
    <w:p w14:paraId="48EAE608" w14:textId="77777777" w:rsidR="00323C68" w:rsidRDefault="00323C68" w:rsidP="00323C68">
      <w:pPr>
        <w:spacing w:line="240" w:lineRule="auto"/>
        <w:ind w:left="720" w:hanging="720"/>
        <w:contextualSpacing/>
      </w:pPr>
    </w:p>
    <w:p w14:paraId="7687AF7F" w14:textId="77777777" w:rsidR="00323C68" w:rsidRDefault="00323C68" w:rsidP="00323C68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4E649F3C" w14:textId="77777777" w:rsidR="00323C68" w:rsidRDefault="00323C68" w:rsidP="00323C68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2013                </w:t>
      </w:r>
      <w:r w:rsidRPr="00462C7B">
        <w:rPr>
          <w:i/>
        </w:rPr>
        <w:t>pro-</w:t>
      </w:r>
      <w:proofErr w:type="spellStart"/>
      <w:r w:rsidRPr="00462C7B">
        <w:rPr>
          <w:i/>
        </w:rPr>
        <w:t>iBiosphere</w:t>
      </w:r>
      <w:proofErr w:type="spellEnd"/>
      <w:r w:rsidRPr="00462C7B">
        <w:rPr>
          <w:i/>
        </w:rPr>
        <w:t xml:space="preserve"> workshop</w:t>
      </w:r>
      <w:r w:rsidRPr="00462C7B">
        <w:t xml:space="preserve"> I</w:t>
      </w:r>
      <w:r>
        <w:t>II, Leiden, the Netherlands.</w:t>
      </w:r>
      <w:r w:rsidRPr="00323C68">
        <w:t xml:space="preserve"> </w:t>
      </w:r>
      <w:r>
        <w:t xml:space="preserve">Talk title: Markup tools: </w:t>
      </w:r>
    </w:p>
    <w:p w14:paraId="053DA3A2" w14:textId="77777777" w:rsidR="00323C68" w:rsidRDefault="00323C68" w:rsidP="00323C68">
      <w:pPr>
        <w:spacing w:line="240" w:lineRule="auto"/>
        <w:ind w:left="720" w:hanging="720"/>
        <w:contextualSpacing/>
      </w:pPr>
      <w:r>
        <w:rPr>
          <w:rFonts w:eastAsia="Times New Roman"/>
          <w:szCs w:val="24"/>
          <w:lang w:eastAsia="zh-CN"/>
        </w:rPr>
        <w:t xml:space="preserve">                        </w:t>
      </w:r>
      <w:proofErr w:type="spellStart"/>
      <w:r>
        <w:t>CharaParser</w:t>
      </w:r>
      <w:proofErr w:type="spellEnd"/>
      <w:r>
        <w:t xml:space="preserve"> [invited]</w:t>
      </w:r>
    </w:p>
    <w:p w14:paraId="28BB215F" w14:textId="77777777" w:rsidR="00323C68" w:rsidRDefault="00323C68" w:rsidP="00323C68">
      <w:pPr>
        <w:spacing w:line="240" w:lineRule="auto"/>
        <w:ind w:left="720" w:hanging="720"/>
        <w:contextualSpacing/>
      </w:pPr>
    </w:p>
    <w:p w14:paraId="2DFBF0BC" w14:textId="2EE4A5AC" w:rsidR="00B206DB" w:rsidRDefault="00323C68" w:rsidP="00B206DB">
      <w:pPr>
        <w:spacing w:line="240" w:lineRule="auto"/>
        <w:ind w:left="720" w:hanging="720"/>
        <w:contextualSpacing/>
        <w:rPr>
          <w:szCs w:val="24"/>
          <w:u w:val="single"/>
        </w:rPr>
      </w:pPr>
      <w:r>
        <w:rPr>
          <w:szCs w:val="24"/>
          <w:u w:val="single"/>
        </w:rPr>
        <w:t>Conferences</w:t>
      </w:r>
    </w:p>
    <w:p w14:paraId="14B48EEE" w14:textId="5D8B68C5" w:rsidR="002D63F9" w:rsidRDefault="002D63F9" w:rsidP="00B206DB">
      <w:pPr>
        <w:spacing w:line="240" w:lineRule="auto"/>
        <w:ind w:left="720" w:hanging="720"/>
        <w:contextualSpacing/>
        <w:rPr>
          <w:szCs w:val="24"/>
          <w:u w:val="single"/>
        </w:rPr>
      </w:pPr>
    </w:p>
    <w:p w14:paraId="6752942F" w14:textId="77777777" w:rsidR="002C3452" w:rsidRDefault="002C3452" w:rsidP="00A8192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>2022</w:t>
      </w:r>
      <w:r>
        <w:rPr>
          <w:rFonts w:eastAsia="Times New Roman"/>
          <w:szCs w:val="24"/>
        </w:rPr>
        <w:tab/>
      </w:r>
      <w:r>
        <w:rPr>
          <w:rFonts w:eastAsia="Times New Roman"/>
          <w:szCs w:val="24"/>
        </w:rPr>
        <w:tab/>
        <w:t xml:space="preserve">The </w:t>
      </w:r>
      <w:r w:rsidRPr="002C3452">
        <w:rPr>
          <w:rFonts w:eastAsia="Times New Roman"/>
          <w:szCs w:val="24"/>
        </w:rPr>
        <w:t>6</w:t>
      </w:r>
      <w:r w:rsidRPr="002C3452">
        <w:rPr>
          <w:rFonts w:eastAsia="Times New Roman"/>
          <w:szCs w:val="24"/>
          <w:vertAlign w:val="superscript"/>
        </w:rPr>
        <w:t>th</w:t>
      </w:r>
      <w:r>
        <w:rPr>
          <w:rFonts w:eastAsia="Times New Roman"/>
          <w:szCs w:val="24"/>
        </w:rPr>
        <w:t xml:space="preserve"> </w:t>
      </w:r>
      <w:r w:rsidRPr="002C3452">
        <w:rPr>
          <w:rFonts w:eastAsia="Times New Roman"/>
          <w:szCs w:val="24"/>
        </w:rPr>
        <w:t>Annual Digital Data in Biodiversity Research Conference</w:t>
      </w:r>
      <w:r>
        <w:rPr>
          <w:rFonts w:eastAsia="Times New Roman"/>
          <w:szCs w:val="24"/>
        </w:rPr>
        <w:t xml:space="preserve">, Panelist of    </w:t>
      </w:r>
    </w:p>
    <w:p w14:paraId="6B5C2BA1" w14:textId="28F44852" w:rsidR="002C3452" w:rsidRDefault="002C3452" w:rsidP="00A8192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                       ‘Data Quality Discussion’. Talk title: Ambiguity in Phenotypic Data</w:t>
      </w:r>
      <w:r w:rsidR="004C4C3C">
        <w:rPr>
          <w:rFonts w:eastAsia="Times New Roman"/>
          <w:szCs w:val="24"/>
        </w:rPr>
        <w:t>. Invited.</w:t>
      </w:r>
      <w:r>
        <w:rPr>
          <w:rFonts w:eastAsia="Times New Roman"/>
          <w:szCs w:val="24"/>
        </w:rPr>
        <w:tab/>
      </w:r>
    </w:p>
    <w:p w14:paraId="370B9F3A" w14:textId="77777777" w:rsidR="002C3452" w:rsidRDefault="002C3452" w:rsidP="00A81923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512105FD" w14:textId="7796B2F4" w:rsidR="00A81923" w:rsidRDefault="00C95CDE" w:rsidP="00A81923">
      <w:pPr>
        <w:spacing w:line="240" w:lineRule="auto"/>
        <w:ind w:left="720" w:hanging="720"/>
        <w:contextualSpacing/>
      </w:pPr>
      <w:r>
        <w:rPr>
          <w:rFonts w:eastAsia="Times New Roman"/>
          <w:szCs w:val="24"/>
        </w:rPr>
        <w:t xml:space="preserve">2021 </w:t>
      </w:r>
      <w:r w:rsidR="00A81923">
        <w:rPr>
          <w:rFonts w:eastAsia="Times New Roman"/>
          <w:szCs w:val="24"/>
        </w:rPr>
        <w:t xml:space="preserve">               TDWG 2021 Virtual: Talk title: </w:t>
      </w:r>
      <w:r w:rsidR="00A81923" w:rsidRPr="00BB48E6">
        <w:t xml:space="preserve">Author-Driven Computable </w:t>
      </w:r>
      <w:r w:rsidR="00A81923">
        <w:t xml:space="preserve">[Phenotype] </w:t>
      </w:r>
      <w:r w:rsidR="00A81923" w:rsidRPr="00BB48E6">
        <w:t xml:space="preserve">Data </w:t>
      </w:r>
    </w:p>
    <w:p w14:paraId="4BC512E2" w14:textId="336050E7" w:rsidR="00A81923" w:rsidRDefault="00A81923" w:rsidP="00A81923">
      <w:pPr>
        <w:spacing w:line="240" w:lineRule="auto"/>
        <w:ind w:left="720" w:hanging="720"/>
        <w:contextualSpacing/>
      </w:pPr>
      <w:r>
        <w:rPr>
          <w:rFonts w:eastAsia="Times New Roman"/>
          <w:szCs w:val="24"/>
        </w:rPr>
        <w:t xml:space="preserve">                        </w:t>
      </w:r>
      <w:r w:rsidRPr="00BB48E6">
        <w:t>and Ontology Production for Taxonomists</w:t>
      </w:r>
      <w:r>
        <w:t>.</w:t>
      </w:r>
    </w:p>
    <w:p w14:paraId="3B7461D0" w14:textId="78A60CE2" w:rsidR="00C95CDE" w:rsidRDefault="00A81923" w:rsidP="002D63F9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 </w:t>
      </w:r>
    </w:p>
    <w:p w14:paraId="04E1C35E" w14:textId="77777777" w:rsidR="00B37AFE" w:rsidRDefault="00AD5D1E" w:rsidP="00B37AFE">
      <w:pPr>
        <w:spacing w:line="240" w:lineRule="auto"/>
        <w:ind w:left="720" w:hanging="720"/>
        <w:contextualSpacing/>
      </w:pPr>
      <w:r>
        <w:rPr>
          <w:rFonts w:eastAsia="Times New Roman"/>
          <w:szCs w:val="24"/>
        </w:rPr>
        <w:t xml:space="preserve">2021                </w:t>
      </w:r>
      <w:hyperlink r:id="rId38" w:history="1">
        <w:proofErr w:type="spellStart"/>
        <w:r w:rsidRPr="00AD5D1E">
          <w:rPr>
            <w:rStyle w:val="Hyperlink"/>
            <w:rFonts w:eastAsia="Times New Roman"/>
            <w:szCs w:val="24"/>
          </w:rPr>
          <w:t>SciDataCon</w:t>
        </w:r>
        <w:proofErr w:type="spellEnd"/>
      </w:hyperlink>
      <w:r>
        <w:rPr>
          <w:rFonts w:eastAsia="Times New Roman"/>
          <w:szCs w:val="24"/>
        </w:rPr>
        <w:t xml:space="preserve"> 2021</w:t>
      </w:r>
      <w:r w:rsidR="00C95CDE">
        <w:rPr>
          <w:rFonts w:eastAsia="Times New Roman"/>
          <w:szCs w:val="24"/>
        </w:rPr>
        <w:t xml:space="preserve"> Virtual</w:t>
      </w:r>
      <w:r>
        <w:rPr>
          <w:rFonts w:eastAsia="Times New Roman"/>
          <w:szCs w:val="24"/>
        </w:rPr>
        <w:t xml:space="preserve">: Talk title: </w:t>
      </w:r>
      <w:r w:rsidR="00B37AFE" w:rsidRPr="00BB48E6">
        <w:t xml:space="preserve">Author-Driven Computable </w:t>
      </w:r>
      <w:r w:rsidR="00B37AFE">
        <w:t xml:space="preserve">[Phenotype] </w:t>
      </w:r>
    </w:p>
    <w:p w14:paraId="0CAA1DC3" w14:textId="01D3A5C0" w:rsidR="00AD5D1E" w:rsidRDefault="00B37AFE" w:rsidP="00B37AFE">
      <w:pPr>
        <w:spacing w:line="240" w:lineRule="auto"/>
        <w:ind w:left="720" w:hanging="720"/>
        <w:contextualSpacing/>
      </w:pPr>
      <w:r>
        <w:t xml:space="preserve">                        </w:t>
      </w:r>
      <w:r w:rsidRPr="00BB48E6">
        <w:t xml:space="preserve">Data </w:t>
      </w:r>
      <w:r>
        <w:t>a</w:t>
      </w:r>
      <w:r w:rsidRPr="00BB48E6">
        <w:t>nd Ontology Production</w:t>
      </w:r>
    </w:p>
    <w:p w14:paraId="2F8A6CED" w14:textId="77777777" w:rsidR="00B37AFE" w:rsidRDefault="00B37AFE" w:rsidP="00B37AFE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</w:p>
    <w:p w14:paraId="061B9F1F" w14:textId="39AA0DDB" w:rsidR="002D63F9" w:rsidRDefault="002D63F9" w:rsidP="002D63F9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 w:rsidRPr="002D63F9">
        <w:rPr>
          <w:rFonts w:eastAsia="Times New Roman"/>
          <w:szCs w:val="24"/>
        </w:rPr>
        <w:t xml:space="preserve">2018              </w:t>
      </w:r>
      <w:r>
        <w:rPr>
          <w:rFonts w:eastAsia="Times New Roman"/>
          <w:szCs w:val="24"/>
        </w:rPr>
        <w:t xml:space="preserve">  </w:t>
      </w:r>
      <w:r w:rsidRPr="002D63F9">
        <w:rPr>
          <w:rFonts w:eastAsia="Times New Roman"/>
          <w:szCs w:val="24"/>
        </w:rPr>
        <w:t>2018 International Conference on Biomedical Ontologies.</w:t>
      </w:r>
      <w:r w:rsidR="00FD05F2">
        <w:rPr>
          <w:rFonts w:eastAsia="Times New Roman"/>
          <w:szCs w:val="24"/>
        </w:rPr>
        <w:t xml:space="preserve"> Eugene</w:t>
      </w:r>
      <w:r>
        <w:rPr>
          <w:rFonts w:eastAsia="Times New Roman"/>
          <w:szCs w:val="24"/>
        </w:rPr>
        <w:t xml:space="preserve">, </w:t>
      </w:r>
      <w:r w:rsidR="00FD05F2">
        <w:rPr>
          <w:rFonts w:eastAsia="Times New Roman"/>
          <w:szCs w:val="24"/>
        </w:rPr>
        <w:t>Oregon</w:t>
      </w:r>
      <w:r>
        <w:rPr>
          <w:rFonts w:eastAsia="Times New Roman"/>
          <w:szCs w:val="24"/>
        </w:rPr>
        <w:t xml:space="preserve">. Talk </w:t>
      </w:r>
    </w:p>
    <w:p w14:paraId="1ECD8395" w14:textId="36D04EE7" w:rsidR="002D63F9" w:rsidRDefault="002D63F9" w:rsidP="002D63F9">
      <w:pPr>
        <w:spacing w:line="240" w:lineRule="auto"/>
        <w:ind w:left="720" w:hanging="720"/>
        <w:contextualSpacing/>
        <w:rPr>
          <w:szCs w:val="24"/>
          <w:u w:val="single"/>
        </w:rPr>
      </w:pPr>
      <w:r>
        <w:rPr>
          <w:rFonts w:eastAsia="Times New Roman"/>
          <w:szCs w:val="24"/>
        </w:rPr>
        <w:t xml:space="preserve">                        t</w:t>
      </w:r>
      <w:r w:rsidRPr="002D63F9">
        <w:rPr>
          <w:rFonts w:eastAsia="Times New Roman"/>
          <w:szCs w:val="24"/>
        </w:rPr>
        <w:t>itle</w:t>
      </w:r>
      <w:r>
        <w:rPr>
          <w:rFonts w:eastAsia="Times New Roman"/>
          <w:szCs w:val="24"/>
        </w:rPr>
        <w:t>:</w:t>
      </w:r>
      <w:r w:rsidRPr="002D63F9">
        <w:rPr>
          <w:rFonts w:eastAsia="Times New Roman"/>
          <w:szCs w:val="24"/>
        </w:rPr>
        <w:t xml:space="preserve"> ETC Toolkits</w:t>
      </w:r>
    </w:p>
    <w:p w14:paraId="354F311E" w14:textId="77777777" w:rsidR="00323C68" w:rsidRDefault="00323C68" w:rsidP="00350D60">
      <w:pPr>
        <w:spacing w:line="240" w:lineRule="auto"/>
        <w:ind w:left="720" w:hanging="720"/>
        <w:contextualSpacing/>
        <w:rPr>
          <w:rFonts w:eastAsia="Times New Roman"/>
          <w:szCs w:val="24"/>
          <w:lang w:eastAsia="zh-CN"/>
        </w:rPr>
      </w:pPr>
    </w:p>
    <w:p w14:paraId="3A1C170D" w14:textId="3B802800" w:rsidR="00CD4482" w:rsidRDefault="002D63F9" w:rsidP="00CD4482">
      <w:pPr>
        <w:spacing w:line="240" w:lineRule="auto"/>
        <w:ind w:left="720" w:hanging="72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  <w:lang w:eastAsia="zh-CN"/>
        </w:rPr>
        <w:t xml:space="preserve">2018                </w:t>
      </w:r>
      <w:proofErr w:type="spellStart"/>
      <w:r w:rsidR="00CD4482">
        <w:rPr>
          <w:rFonts w:eastAsia="Times New Roman"/>
          <w:szCs w:val="24"/>
          <w:lang w:eastAsia="zh-CN"/>
        </w:rPr>
        <w:t>iConference</w:t>
      </w:r>
      <w:proofErr w:type="spellEnd"/>
      <w:r w:rsidR="00CD4482">
        <w:rPr>
          <w:rFonts w:eastAsia="Times New Roman"/>
          <w:szCs w:val="24"/>
          <w:lang w:eastAsia="zh-CN"/>
        </w:rPr>
        <w:t xml:space="preserve"> 2018, Sheffield, UK. Talk title: </w:t>
      </w:r>
      <w:r w:rsidR="00CD4482">
        <w:rPr>
          <w:rFonts w:eastAsia="Times New Roman"/>
          <w:szCs w:val="24"/>
        </w:rPr>
        <w:t xml:space="preserve">Where are </w:t>
      </w:r>
      <w:proofErr w:type="spellStart"/>
      <w:r w:rsidR="00CD4482">
        <w:rPr>
          <w:rFonts w:eastAsia="Times New Roman"/>
          <w:szCs w:val="24"/>
        </w:rPr>
        <w:t>iSchools</w:t>
      </w:r>
      <w:proofErr w:type="spellEnd"/>
      <w:r w:rsidR="00CD4482">
        <w:rPr>
          <w:rFonts w:eastAsia="Times New Roman"/>
          <w:szCs w:val="24"/>
        </w:rPr>
        <w:t xml:space="preserve"> heading?</w:t>
      </w:r>
    </w:p>
    <w:p w14:paraId="62AD2EAE" w14:textId="77777777" w:rsidR="00CD4482" w:rsidRDefault="00CD4482" w:rsidP="00E43A09">
      <w:pPr>
        <w:shd w:val="clear" w:color="auto" w:fill="FFFFFF"/>
        <w:spacing w:line="240" w:lineRule="auto"/>
        <w:rPr>
          <w:rFonts w:eastAsia="Times New Roman"/>
          <w:szCs w:val="24"/>
          <w:lang w:eastAsia="zh-CN"/>
        </w:rPr>
      </w:pPr>
    </w:p>
    <w:p w14:paraId="28E4A4B3" w14:textId="77777777" w:rsidR="00E43A09" w:rsidRDefault="00E43A09" w:rsidP="00E43A09">
      <w:pPr>
        <w:shd w:val="clear" w:color="auto" w:fill="FFFFFF"/>
        <w:spacing w:line="240" w:lineRule="auto"/>
        <w:rPr>
          <w:rFonts w:eastAsia="Times New Roman" w:cs="Times New Roman"/>
          <w:color w:val="222222"/>
          <w:szCs w:val="24"/>
        </w:rPr>
      </w:pPr>
      <w:r>
        <w:rPr>
          <w:rFonts w:eastAsia="Times New Roman"/>
          <w:szCs w:val="24"/>
          <w:lang w:eastAsia="zh-CN"/>
        </w:rPr>
        <w:t xml:space="preserve">2018                </w:t>
      </w:r>
      <w:r w:rsidRPr="00E43A09">
        <w:rPr>
          <w:rFonts w:eastAsia="Times New Roman"/>
          <w:i/>
          <w:szCs w:val="24"/>
          <w:lang w:eastAsia="zh-CN"/>
        </w:rPr>
        <w:t>Phenomes</w:t>
      </w:r>
      <w:r>
        <w:rPr>
          <w:rFonts w:eastAsia="Times New Roman"/>
          <w:i/>
          <w:szCs w:val="24"/>
          <w:lang w:eastAsia="zh-CN"/>
        </w:rPr>
        <w:t xml:space="preserve"> 2018, </w:t>
      </w:r>
      <w:r>
        <w:rPr>
          <w:rFonts w:eastAsia="Times New Roman"/>
          <w:szCs w:val="24"/>
          <w:lang w:eastAsia="zh-CN"/>
        </w:rPr>
        <w:t xml:space="preserve">Tucson AZ. Talk title: </w:t>
      </w:r>
      <w:r>
        <w:rPr>
          <w:rFonts w:eastAsia="Times New Roman" w:cs="Times New Roman"/>
          <w:color w:val="222222"/>
          <w:szCs w:val="24"/>
        </w:rPr>
        <w:t xml:space="preserve">From text blobs to computable data:     </w:t>
      </w:r>
    </w:p>
    <w:p w14:paraId="668F388C" w14:textId="77777777" w:rsidR="00E43A09" w:rsidRDefault="00E43A09" w:rsidP="00E43A09">
      <w:pPr>
        <w:shd w:val="clear" w:color="auto" w:fill="FFFFFF"/>
        <w:spacing w:line="240" w:lineRule="auto"/>
        <w:rPr>
          <w:rFonts w:eastAsia="Times New Roman" w:cs="Times New Roman"/>
          <w:color w:val="222222"/>
          <w:szCs w:val="24"/>
        </w:rPr>
      </w:pPr>
      <w:r>
        <w:rPr>
          <w:rFonts w:eastAsia="Times New Roman" w:cs="Times New Roman"/>
          <w:color w:val="222222"/>
          <w:szCs w:val="24"/>
        </w:rPr>
        <w:t xml:space="preserve">                        challenges in mining phenotypical data from text [invited]</w:t>
      </w:r>
    </w:p>
    <w:p w14:paraId="1F7944AE" w14:textId="77777777" w:rsidR="00E43A09" w:rsidRDefault="00E43A09" w:rsidP="00E43A09">
      <w:pPr>
        <w:shd w:val="clear" w:color="auto" w:fill="FFFFFF"/>
        <w:spacing w:line="240" w:lineRule="auto"/>
        <w:rPr>
          <w:rFonts w:eastAsia="Times New Roman" w:cs="Times New Roman"/>
          <w:color w:val="222222"/>
          <w:szCs w:val="24"/>
        </w:rPr>
      </w:pPr>
    </w:p>
    <w:p w14:paraId="0A4C7752" w14:textId="77777777" w:rsidR="00E43A09" w:rsidRDefault="000948A0" w:rsidP="000948A0">
      <w:pPr>
        <w:shd w:val="clear" w:color="auto" w:fill="FFFFFF"/>
        <w:spacing w:line="240" w:lineRule="auto"/>
        <w:rPr>
          <w:szCs w:val="24"/>
        </w:rPr>
      </w:pPr>
      <w:r>
        <w:rPr>
          <w:rFonts w:eastAsia="Times New Roman" w:cs="Times New Roman"/>
          <w:color w:val="222222"/>
          <w:szCs w:val="24"/>
        </w:rPr>
        <w:t xml:space="preserve">2017                </w:t>
      </w:r>
      <w:r w:rsidRPr="000948A0">
        <w:rPr>
          <w:rFonts w:eastAsia="Times New Roman" w:cs="Times New Roman"/>
          <w:i/>
          <w:color w:val="222222"/>
          <w:szCs w:val="24"/>
        </w:rPr>
        <w:t>Evolution 2017</w:t>
      </w:r>
      <w:r>
        <w:rPr>
          <w:rFonts w:eastAsia="Times New Roman" w:cs="Times New Roman"/>
          <w:color w:val="222222"/>
          <w:szCs w:val="24"/>
        </w:rPr>
        <w:t xml:space="preserve">, Portland Oregon. Talk title: </w:t>
      </w:r>
      <w:r>
        <w:rPr>
          <w:szCs w:val="24"/>
        </w:rPr>
        <w:t>Authors in the driver’s s</w:t>
      </w:r>
      <w:r w:rsidRPr="002432D2">
        <w:rPr>
          <w:szCs w:val="24"/>
        </w:rPr>
        <w:t>eat.</w:t>
      </w:r>
    </w:p>
    <w:p w14:paraId="328A296E" w14:textId="77777777" w:rsidR="00B206DB" w:rsidRDefault="00B206DB" w:rsidP="000948A0">
      <w:pPr>
        <w:shd w:val="clear" w:color="auto" w:fill="FFFFFF"/>
        <w:spacing w:line="240" w:lineRule="auto"/>
        <w:rPr>
          <w:szCs w:val="24"/>
        </w:rPr>
      </w:pPr>
    </w:p>
    <w:p w14:paraId="796433FA" w14:textId="77777777" w:rsidR="00B206DB" w:rsidRDefault="00B206DB" w:rsidP="000948A0">
      <w:pPr>
        <w:shd w:val="clear" w:color="auto" w:fill="FFFFFF"/>
        <w:spacing w:line="240" w:lineRule="auto"/>
        <w:rPr>
          <w:szCs w:val="24"/>
        </w:rPr>
      </w:pPr>
      <w:r>
        <w:rPr>
          <w:szCs w:val="24"/>
        </w:rPr>
        <w:t>2017                XIX International Botanical Congress, Shenzhen, China. Talk title: Bottom-</w:t>
      </w:r>
      <w:r w:rsidRPr="002432D2">
        <w:rPr>
          <w:szCs w:val="24"/>
        </w:rPr>
        <w:t>up</w:t>
      </w:r>
      <w:r>
        <w:rPr>
          <w:szCs w:val="24"/>
        </w:rPr>
        <w:t xml:space="preserve"> </w:t>
      </w:r>
    </w:p>
    <w:p w14:paraId="142B07EB" w14:textId="77777777" w:rsidR="00B206DB" w:rsidRDefault="00B206DB" w:rsidP="000948A0">
      <w:pPr>
        <w:shd w:val="clear" w:color="auto" w:fill="FFFFFF"/>
        <w:spacing w:line="240" w:lineRule="auto"/>
        <w:rPr>
          <w:szCs w:val="24"/>
        </w:rPr>
      </w:pPr>
      <w:r>
        <w:rPr>
          <w:szCs w:val="24"/>
        </w:rPr>
        <w:t xml:space="preserve">                        ontology building</w:t>
      </w:r>
    </w:p>
    <w:p w14:paraId="51DB6CDB" w14:textId="77777777" w:rsidR="00B206DB" w:rsidRDefault="00B206DB" w:rsidP="000948A0">
      <w:pPr>
        <w:shd w:val="clear" w:color="auto" w:fill="FFFFFF"/>
        <w:spacing w:line="240" w:lineRule="auto"/>
        <w:rPr>
          <w:szCs w:val="24"/>
        </w:rPr>
      </w:pPr>
    </w:p>
    <w:p w14:paraId="69EBE705" w14:textId="77777777" w:rsidR="0028297F" w:rsidRDefault="003D3E33" w:rsidP="000948A0">
      <w:pPr>
        <w:shd w:val="clear" w:color="auto" w:fill="FFFFFF"/>
        <w:spacing w:line="240" w:lineRule="auto"/>
      </w:pPr>
      <w:r>
        <w:rPr>
          <w:szCs w:val="24"/>
        </w:rPr>
        <w:t xml:space="preserve">2016                </w:t>
      </w:r>
      <w:r w:rsidRPr="0028297F">
        <w:rPr>
          <w:i/>
          <w:szCs w:val="24"/>
        </w:rPr>
        <w:t>Botany 2016</w:t>
      </w:r>
      <w:r>
        <w:rPr>
          <w:szCs w:val="24"/>
        </w:rPr>
        <w:t>, Sava</w:t>
      </w:r>
      <w:r w:rsidR="0028297F">
        <w:rPr>
          <w:szCs w:val="24"/>
        </w:rPr>
        <w:t>n</w:t>
      </w:r>
      <w:r>
        <w:rPr>
          <w:szCs w:val="24"/>
        </w:rPr>
        <w:t>na</w:t>
      </w:r>
      <w:r w:rsidR="0028297F">
        <w:rPr>
          <w:szCs w:val="24"/>
        </w:rPr>
        <w:t>h,</w:t>
      </w:r>
      <w:r>
        <w:rPr>
          <w:szCs w:val="24"/>
        </w:rPr>
        <w:t xml:space="preserve"> GA. Talk title: </w:t>
      </w:r>
      <w:r w:rsidRPr="00462C7B">
        <w:t xml:space="preserve">Using natural language processing tools </w:t>
      </w:r>
      <w:r w:rsidR="0028297F">
        <w:t xml:space="preserve"> </w:t>
      </w:r>
    </w:p>
    <w:p w14:paraId="1A0AA660" w14:textId="77777777" w:rsidR="003D3E33" w:rsidRDefault="0028297F" w:rsidP="000948A0">
      <w:pPr>
        <w:shd w:val="clear" w:color="auto" w:fill="FFFFFF"/>
        <w:spacing w:line="240" w:lineRule="auto"/>
      </w:pPr>
      <w:r>
        <w:t xml:space="preserve">                        t</w:t>
      </w:r>
      <w:r w:rsidR="003D3E33" w:rsidRPr="00462C7B">
        <w:t>o</w:t>
      </w:r>
      <w:r>
        <w:t xml:space="preserve"> fa</w:t>
      </w:r>
      <w:r w:rsidR="003D3E33" w:rsidRPr="00462C7B">
        <w:t>cilitate learning taxonomy, nomenclature, and botany in the classroom</w:t>
      </w:r>
    </w:p>
    <w:p w14:paraId="259D7882" w14:textId="77777777" w:rsidR="0028297F" w:rsidRDefault="0028297F" w:rsidP="000948A0">
      <w:pPr>
        <w:shd w:val="clear" w:color="auto" w:fill="FFFFFF"/>
        <w:spacing w:line="240" w:lineRule="auto"/>
      </w:pPr>
    </w:p>
    <w:p w14:paraId="2524DF95" w14:textId="77777777" w:rsidR="0028297F" w:rsidRDefault="0028297F" w:rsidP="0028297F">
      <w:pPr>
        <w:shd w:val="clear" w:color="auto" w:fill="FFFFFF"/>
        <w:spacing w:line="240" w:lineRule="auto"/>
      </w:pPr>
      <w:r>
        <w:t xml:space="preserve">2016                </w:t>
      </w:r>
      <w:r w:rsidRPr="0028297F">
        <w:rPr>
          <w:i/>
        </w:rPr>
        <w:t>Biodiversity Information Standards Annual Meeting</w:t>
      </w:r>
      <w:r>
        <w:t xml:space="preserve">. Costa Rica. Talk title: </w:t>
      </w:r>
    </w:p>
    <w:p w14:paraId="12A20E21" w14:textId="77777777" w:rsidR="00E43A09" w:rsidRDefault="0028297F" w:rsidP="00E43A09">
      <w:pPr>
        <w:shd w:val="clear" w:color="auto" w:fill="FFFFFF"/>
        <w:spacing w:line="240" w:lineRule="auto"/>
        <w:rPr>
          <w:szCs w:val="24"/>
        </w:rPr>
      </w:pPr>
      <w:r>
        <w:t xml:space="preserve">                        </w:t>
      </w:r>
      <w:r w:rsidRPr="002432D2">
        <w:rPr>
          <w:szCs w:val="24"/>
        </w:rPr>
        <w:t xml:space="preserve">Bottom up, pattern-based ontology building for phenotype characters. </w:t>
      </w:r>
    </w:p>
    <w:p w14:paraId="6E04C7E6" w14:textId="77777777" w:rsidR="00CD4482" w:rsidRDefault="00CD4482" w:rsidP="00E43A09">
      <w:pPr>
        <w:shd w:val="clear" w:color="auto" w:fill="FFFFFF"/>
        <w:spacing w:line="240" w:lineRule="auto"/>
        <w:rPr>
          <w:szCs w:val="24"/>
        </w:rPr>
      </w:pPr>
    </w:p>
    <w:p w14:paraId="4875C06F" w14:textId="77777777" w:rsidR="00CD4482" w:rsidRDefault="00CD4482" w:rsidP="00E43A09">
      <w:pPr>
        <w:shd w:val="clear" w:color="auto" w:fill="FFFFFF"/>
        <w:spacing w:line="240" w:lineRule="auto"/>
        <w:rPr>
          <w:rFonts w:eastAsia="Times New Roman"/>
          <w:szCs w:val="24"/>
        </w:rPr>
      </w:pPr>
      <w:r>
        <w:rPr>
          <w:szCs w:val="24"/>
        </w:rPr>
        <w:t xml:space="preserve">2015                </w:t>
      </w:r>
      <w:r w:rsidRPr="009B1B03">
        <w:rPr>
          <w:rFonts w:eastAsia="Times New Roman"/>
          <w:i/>
          <w:szCs w:val="24"/>
        </w:rPr>
        <w:t>Annual Meeting of the Association for Information Science and Technology</w:t>
      </w:r>
      <w:r>
        <w:rPr>
          <w:rFonts w:eastAsia="Times New Roman"/>
          <w:i/>
          <w:szCs w:val="24"/>
        </w:rPr>
        <w:t xml:space="preserve">, </w:t>
      </w:r>
      <w:r w:rsidRPr="00CD4482">
        <w:rPr>
          <w:rFonts w:eastAsia="Times New Roman"/>
          <w:szCs w:val="24"/>
        </w:rPr>
        <w:t xml:space="preserve">St </w:t>
      </w:r>
    </w:p>
    <w:p w14:paraId="68644228" w14:textId="77777777" w:rsidR="00CD4482" w:rsidRDefault="00CD4482" w:rsidP="00E43A09">
      <w:pPr>
        <w:shd w:val="clear" w:color="auto" w:fill="FFFFFF"/>
        <w:spacing w:line="240" w:lineRule="auto"/>
        <w:rPr>
          <w:szCs w:val="24"/>
          <w:shd w:val="clear" w:color="auto" w:fill="FFFFFF"/>
        </w:rPr>
      </w:pPr>
      <w:r>
        <w:rPr>
          <w:rFonts w:eastAsia="Times New Roman"/>
          <w:szCs w:val="24"/>
        </w:rPr>
        <w:t xml:space="preserve">                        </w:t>
      </w:r>
      <w:r w:rsidRPr="00CD4482">
        <w:rPr>
          <w:rFonts w:eastAsia="Times New Roman"/>
          <w:szCs w:val="24"/>
        </w:rPr>
        <w:t>Louis, Missouri</w:t>
      </w:r>
      <w:r>
        <w:rPr>
          <w:rFonts w:eastAsia="Times New Roman"/>
          <w:szCs w:val="24"/>
        </w:rPr>
        <w:t xml:space="preserve">. Talk title: </w:t>
      </w:r>
      <w:proofErr w:type="spellStart"/>
      <w:r>
        <w:rPr>
          <w:szCs w:val="24"/>
          <w:shd w:val="clear" w:color="auto" w:fill="FFFFFF"/>
        </w:rPr>
        <w:t>CharaPaser+EQ</w:t>
      </w:r>
      <w:proofErr w:type="spellEnd"/>
      <w:r>
        <w:rPr>
          <w:szCs w:val="24"/>
          <w:shd w:val="clear" w:color="auto" w:fill="FFFFFF"/>
        </w:rPr>
        <w:t>: Performance e</w:t>
      </w:r>
      <w:r w:rsidRPr="00462C7B">
        <w:rPr>
          <w:szCs w:val="24"/>
          <w:shd w:val="clear" w:color="auto" w:fill="FFFFFF"/>
        </w:rPr>
        <w:t xml:space="preserve">valuation </w:t>
      </w:r>
      <w:r>
        <w:rPr>
          <w:szCs w:val="24"/>
          <w:shd w:val="clear" w:color="auto" w:fill="FFFFFF"/>
        </w:rPr>
        <w:t>w</w:t>
      </w:r>
      <w:r w:rsidRPr="00462C7B">
        <w:rPr>
          <w:szCs w:val="24"/>
          <w:shd w:val="clear" w:color="auto" w:fill="FFFFFF"/>
        </w:rPr>
        <w:t xml:space="preserve">ithout </w:t>
      </w:r>
      <w:r>
        <w:rPr>
          <w:szCs w:val="24"/>
          <w:shd w:val="clear" w:color="auto" w:fill="FFFFFF"/>
        </w:rPr>
        <w:t xml:space="preserve">  </w:t>
      </w:r>
    </w:p>
    <w:p w14:paraId="694ADE95" w14:textId="77777777" w:rsidR="00CD4482" w:rsidRPr="00CD4482" w:rsidRDefault="00CD4482" w:rsidP="00E43A09">
      <w:pPr>
        <w:shd w:val="clear" w:color="auto" w:fill="FFFFFF"/>
        <w:spacing w:line="240" w:lineRule="auto"/>
        <w:rPr>
          <w:szCs w:val="24"/>
        </w:rPr>
      </w:pPr>
      <w:r>
        <w:rPr>
          <w:szCs w:val="24"/>
          <w:shd w:val="clear" w:color="auto" w:fill="FFFFFF"/>
        </w:rPr>
        <w:t xml:space="preserve">                        gold s</w:t>
      </w:r>
      <w:r w:rsidRPr="00462C7B">
        <w:rPr>
          <w:szCs w:val="24"/>
          <w:shd w:val="clear" w:color="auto" w:fill="FFFFFF"/>
        </w:rPr>
        <w:t>tandard</w:t>
      </w:r>
    </w:p>
    <w:p w14:paraId="7849E31A" w14:textId="77777777" w:rsidR="0028297F" w:rsidRDefault="0028297F" w:rsidP="00E43A09">
      <w:pPr>
        <w:shd w:val="clear" w:color="auto" w:fill="FFFFFF"/>
        <w:spacing w:line="240" w:lineRule="auto"/>
        <w:rPr>
          <w:szCs w:val="24"/>
        </w:rPr>
      </w:pPr>
    </w:p>
    <w:p w14:paraId="459A48A4" w14:textId="77777777" w:rsidR="0028297F" w:rsidRDefault="0028297F" w:rsidP="00E43A09">
      <w:pPr>
        <w:shd w:val="clear" w:color="auto" w:fill="FFFFFF"/>
        <w:spacing w:line="240" w:lineRule="auto"/>
      </w:pPr>
      <w:r>
        <w:rPr>
          <w:szCs w:val="24"/>
        </w:rPr>
        <w:t xml:space="preserve">2013                </w:t>
      </w:r>
      <w:proofErr w:type="spellStart"/>
      <w:r w:rsidRPr="00462C7B">
        <w:rPr>
          <w:i/>
        </w:rPr>
        <w:t>IEvoBio</w:t>
      </w:r>
      <w:proofErr w:type="spellEnd"/>
      <w:r w:rsidRPr="00462C7B">
        <w:t xml:space="preserve"> 2013</w:t>
      </w:r>
      <w:r>
        <w:t xml:space="preserve">, Snowbird Utah. Talk title: </w:t>
      </w:r>
      <w:r w:rsidRPr="00462C7B">
        <w:t xml:space="preserve">A preliminary analysis of application of </w:t>
      </w:r>
    </w:p>
    <w:p w14:paraId="4AE1A082" w14:textId="77777777" w:rsidR="000948A0" w:rsidRDefault="0028297F" w:rsidP="00E43A09">
      <w:pPr>
        <w:shd w:val="clear" w:color="auto" w:fill="FFFFFF"/>
        <w:spacing w:line="240" w:lineRule="auto"/>
        <w:rPr>
          <w:rFonts w:eastAsia="Times New Roman" w:cs="Times New Roman"/>
          <w:color w:val="222222"/>
          <w:szCs w:val="24"/>
        </w:rPr>
      </w:pPr>
      <w:r>
        <w:t xml:space="preserve">                        </w:t>
      </w:r>
      <w:r w:rsidRPr="00462C7B">
        <w:t>Stanford</w:t>
      </w:r>
      <w:r>
        <w:t xml:space="preserve"> P</w:t>
      </w:r>
      <w:r w:rsidRPr="00462C7B">
        <w:t xml:space="preserve">arser and OSCAR4 for parsing and annotating microbial descriptions. </w:t>
      </w:r>
    </w:p>
    <w:p w14:paraId="2846D361" w14:textId="77777777" w:rsidR="001E2BC9" w:rsidRDefault="001E2BC9" w:rsidP="000F5C35">
      <w:pPr>
        <w:spacing w:line="240" w:lineRule="auto"/>
        <w:contextualSpacing/>
        <w:rPr>
          <w:b/>
        </w:rPr>
      </w:pPr>
    </w:p>
    <w:p w14:paraId="7ECD14B3" w14:textId="1064D05A" w:rsidR="00312D84" w:rsidRPr="00166D21" w:rsidRDefault="00312D84" w:rsidP="000F5C35">
      <w:pPr>
        <w:spacing w:line="240" w:lineRule="auto"/>
        <w:contextualSpacing/>
        <w:rPr>
          <w:rFonts w:eastAsiaTheme="minorEastAsia"/>
          <w:b/>
          <w:lang w:eastAsia="zh-CN"/>
        </w:rPr>
      </w:pPr>
      <w:r w:rsidRPr="000F5C35">
        <w:rPr>
          <w:b/>
        </w:rPr>
        <w:t>Grants and Contracts</w:t>
      </w:r>
      <w:r w:rsidR="009303BD">
        <w:rPr>
          <w:b/>
        </w:rPr>
        <w:t xml:space="preserve"> (limit to period in current rank)</w:t>
      </w:r>
    </w:p>
    <w:p w14:paraId="1CA01CB4" w14:textId="77777777" w:rsidR="00312D84" w:rsidRPr="000F5C35" w:rsidRDefault="00312D84" w:rsidP="000F5C35">
      <w:pPr>
        <w:spacing w:line="240" w:lineRule="auto"/>
        <w:contextualSpacing/>
      </w:pPr>
    </w:p>
    <w:p w14:paraId="399013D2" w14:textId="77777777" w:rsidR="005D0320" w:rsidRDefault="005D0320" w:rsidP="00873567">
      <w:pPr>
        <w:spacing w:line="240" w:lineRule="auto"/>
        <w:ind w:left="1440" w:hanging="1440"/>
        <w:rPr>
          <w:szCs w:val="24"/>
        </w:rPr>
      </w:pPr>
    </w:p>
    <w:p w14:paraId="10CF811E" w14:textId="0945AFF4" w:rsidR="00873567" w:rsidRDefault="007247D5" w:rsidP="00873567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lastRenderedPageBreak/>
        <w:t>2020-2024</w:t>
      </w:r>
      <w:r w:rsidR="00873567">
        <w:rPr>
          <w:szCs w:val="24"/>
        </w:rPr>
        <w:t xml:space="preserve">       $1.08M, UA PI. </w:t>
      </w:r>
      <w:r w:rsidR="00873567" w:rsidRPr="00873567">
        <w:rPr>
          <w:szCs w:val="24"/>
        </w:rPr>
        <w:t>Collaborative Research: Frameworks: Internet of Samples: Toward an Interdisciplinary Cyberinfrastructure for Material Samples</w:t>
      </w:r>
      <w:r w:rsidR="00873567">
        <w:rPr>
          <w:szCs w:val="24"/>
        </w:rPr>
        <w:t xml:space="preserve">. [PI transferred to </w:t>
      </w:r>
      <w:proofErr w:type="spellStart"/>
      <w:r w:rsidR="00873567">
        <w:rPr>
          <w:szCs w:val="24"/>
        </w:rPr>
        <w:t>iSchool</w:t>
      </w:r>
      <w:proofErr w:type="spellEnd"/>
      <w:r w:rsidR="00873567">
        <w:rPr>
          <w:szCs w:val="24"/>
        </w:rPr>
        <w:t>/Cui from Bio5] NSF OAC-</w:t>
      </w:r>
      <w:r w:rsidR="00873567" w:rsidRPr="00873567">
        <w:rPr>
          <w:szCs w:val="24"/>
        </w:rPr>
        <w:t>2004562</w:t>
      </w:r>
    </w:p>
    <w:p w14:paraId="6163927D" w14:textId="77777777" w:rsidR="00873567" w:rsidRDefault="00873567" w:rsidP="00873567">
      <w:pPr>
        <w:spacing w:line="240" w:lineRule="auto"/>
        <w:ind w:left="1440" w:hanging="1440"/>
        <w:rPr>
          <w:szCs w:val="24"/>
        </w:rPr>
      </w:pPr>
    </w:p>
    <w:p w14:paraId="6E087657" w14:textId="71029C9C" w:rsidR="00873567" w:rsidRPr="00873567" w:rsidRDefault="00873567" w:rsidP="00873567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t xml:space="preserve">2021                $1.5M. Co-PI, </w:t>
      </w:r>
      <w:r w:rsidRPr="00873567">
        <w:rPr>
          <w:szCs w:val="24"/>
        </w:rPr>
        <w:t>The Dynamic Safety Dashboard: Multi-Factor Predictive Models to Improve</w:t>
      </w:r>
      <w:r>
        <w:rPr>
          <w:szCs w:val="24"/>
        </w:rPr>
        <w:t xml:space="preserve"> </w:t>
      </w:r>
      <w:r w:rsidRPr="00873567">
        <w:rPr>
          <w:szCs w:val="24"/>
        </w:rPr>
        <w:t>M</w:t>
      </w:r>
      <w:r>
        <w:rPr>
          <w:szCs w:val="24"/>
        </w:rPr>
        <w:t xml:space="preserve">iner Health and Safety Outcomes. Submitted to ALPHA Foundation. PI: Leonard Brown. </w:t>
      </w:r>
    </w:p>
    <w:p w14:paraId="21A4C588" w14:textId="1CDBD49F" w:rsidR="00873567" w:rsidRDefault="00873567" w:rsidP="001E2BC9">
      <w:pPr>
        <w:spacing w:line="240" w:lineRule="auto"/>
        <w:ind w:left="1440" w:hanging="1440"/>
        <w:rPr>
          <w:szCs w:val="24"/>
        </w:rPr>
      </w:pPr>
    </w:p>
    <w:p w14:paraId="20779955" w14:textId="77777777" w:rsidR="00873567" w:rsidRDefault="00873567" w:rsidP="001E2BC9">
      <w:pPr>
        <w:spacing w:line="240" w:lineRule="auto"/>
        <w:ind w:left="1440" w:hanging="1440"/>
        <w:rPr>
          <w:szCs w:val="24"/>
        </w:rPr>
      </w:pPr>
    </w:p>
    <w:p w14:paraId="22BB4F00" w14:textId="23C2673C" w:rsidR="001E2BC9" w:rsidRDefault="001E2BC9" w:rsidP="001E2BC9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t xml:space="preserve">2020                $740,000. </w:t>
      </w:r>
      <w:r w:rsidRPr="001E2BC9">
        <w:rPr>
          <w:szCs w:val="24"/>
        </w:rPr>
        <w:t>TraitMiner: Decorating the tree of life with phenotypic traits from the world's taxonomic literature</w:t>
      </w:r>
      <w:r>
        <w:rPr>
          <w:szCs w:val="24"/>
        </w:rPr>
        <w:t xml:space="preserve">. </w:t>
      </w:r>
      <w:r w:rsidRPr="001E2BC9">
        <w:rPr>
          <w:b/>
          <w:szCs w:val="24"/>
        </w:rPr>
        <w:t>Submitted</w:t>
      </w:r>
      <w:r>
        <w:rPr>
          <w:szCs w:val="24"/>
        </w:rPr>
        <w:t xml:space="preserve"> to NSF IIBR</w:t>
      </w:r>
      <w:r w:rsidR="008E1590">
        <w:rPr>
          <w:szCs w:val="24"/>
        </w:rPr>
        <w:t>.</w:t>
      </w:r>
      <w:r w:rsidR="00C72BF2">
        <w:rPr>
          <w:szCs w:val="24"/>
        </w:rPr>
        <w:t xml:space="preserve"> Declined. </w:t>
      </w:r>
      <w:r w:rsidR="008E1590">
        <w:rPr>
          <w:szCs w:val="24"/>
        </w:rPr>
        <w:t xml:space="preserve"> </w:t>
      </w:r>
    </w:p>
    <w:p w14:paraId="2DE478AA" w14:textId="77777777" w:rsidR="001E2BC9" w:rsidRDefault="001E2BC9" w:rsidP="000F5C35">
      <w:pPr>
        <w:spacing w:line="240" w:lineRule="auto"/>
        <w:ind w:left="1440" w:hanging="1440"/>
        <w:rPr>
          <w:szCs w:val="24"/>
        </w:rPr>
      </w:pPr>
    </w:p>
    <w:p w14:paraId="4579DAAA" w14:textId="6C4854A7" w:rsidR="000F5C35" w:rsidRPr="000F5C35" w:rsidRDefault="006977F2" w:rsidP="000F5C35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t>2017</w:t>
      </w:r>
      <w:r w:rsidR="003F2095">
        <w:rPr>
          <w:szCs w:val="24"/>
        </w:rPr>
        <w:t>-2020</w:t>
      </w:r>
      <w:r w:rsidR="00885FD7">
        <w:rPr>
          <w:szCs w:val="24"/>
        </w:rPr>
        <w:tab/>
      </w:r>
      <w:r w:rsidR="00885FD7" w:rsidRPr="00885FD7">
        <w:rPr>
          <w:szCs w:val="24"/>
        </w:rPr>
        <w:t>$641,763.00</w:t>
      </w:r>
      <w:r w:rsidR="009303BD">
        <w:rPr>
          <w:szCs w:val="24"/>
        </w:rPr>
        <w:t>.</w:t>
      </w:r>
      <w:r w:rsidR="005F60E3">
        <w:rPr>
          <w:szCs w:val="24"/>
        </w:rPr>
        <w:t xml:space="preserve"> PI</w:t>
      </w:r>
      <w:r w:rsidR="000F5C35" w:rsidRPr="000F5C35">
        <w:rPr>
          <w:szCs w:val="24"/>
        </w:rPr>
        <w:t>.</w:t>
      </w:r>
      <w:r w:rsidR="009303BD">
        <w:rPr>
          <w:szCs w:val="24"/>
        </w:rPr>
        <w:t xml:space="preserve"> Project title: </w:t>
      </w:r>
      <w:r w:rsidR="009303BD" w:rsidRPr="004D38EA">
        <w:rPr>
          <w:rFonts w:eastAsia="Times New Roman"/>
          <w:szCs w:val="24"/>
        </w:rPr>
        <w:t xml:space="preserve">Collaborative Research: ABI innovation: Authors in the driver's seat: fast, consistent, computable phenotype data </w:t>
      </w:r>
      <w:r w:rsidR="009303BD">
        <w:rPr>
          <w:rFonts w:eastAsia="Times New Roman"/>
          <w:szCs w:val="24"/>
        </w:rPr>
        <w:t>and ontology production</w:t>
      </w:r>
      <w:r w:rsidR="000F5C35">
        <w:rPr>
          <w:szCs w:val="24"/>
        </w:rPr>
        <w:t>.</w:t>
      </w:r>
      <w:r w:rsidR="003F2095">
        <w:rPr>
          <w:szCs w:val="24"/>
        </w:rPr>
        <w:t xml:space="preserve"> Source</w:t>
      </w:r>
      <w:r w:rsidR="009303BD">
        <w:rPr>
          <w:szCs w:val="24"/>
        </w:rPr>
        <w:t>: National Science Foundation. Co-PIs:</w:t>
      </w:r>
      <w:r w:rsidR="00FC44F0">
        <w:rPr>
          <w:szCs w:val="24"/>
        </w:rPr>
        <w:t xml:space="preserve"> </w:t>
      </w:r>
      <w:r w:rsidR="009303BD">
        <w:rPr>
          <w:szCs w:val="24"/>
        </w:rPr>
        <w:t xml:space="preserve">James Macklin and Joe Sachs (Both Canadian researchers, no budget). </w:t>
      </w:r>
    </w:p>
    <w:p w14:paraId="6EC68B37" w14:textId="77777777" w:rsidR="000F5C35" w:rsidRPr="000F5C35" w:rsidRDefault="000F5C35" w:rsidP="000F5C35">
      <w:pPr>
        <w:spacing w:line="240" w:lineRule="auto"/>
        <w:ind w:left="1440" w:hanging="1440"/>
        <w:contextualSpacing/>
        <w:rPr>
          <w:szCs w:val="24"/>
        </w:rPr>
      </w:pPr>
    </w:p>
    <w:p w14:paraId="51D7A68E" w14:textId="1F9EBF0B" w:rsidR="00312D84" w:rsidRDefault="009303BD" w:rsidP="000F5C35">
      <w:pPr>
        <w:spacing w:line="240" w:lineRule="auto"/>
        <w:ind w:left="1440" w:hanging="1440"/>
        <w:contextualSpacing/>
        <w:rPr>
          <w:szCs w:val="24"/>
        </w:rPr>
      </w:pPr>
      <w:r>
        <w:rPr>
          <w:szCs w:val="24"/>
        </w:rPr>
        <w:t>2017</w:t>
      </w:r>
      <w:r w:rsidR="00312D84" w:rsidRPr="000F5C35">
        <w:rPr>
          <w:szCs w:val="24"/>
        </w:rPr>
        <w:tab/>
      </w:r>
      <w:r w:rsidR="003F2095">
        <w:rPr>
          <w:szCs w:val="24"/>
        </w:rPr>
        <w:t xml:space="preserve">$60,000. </w:t>
      </w:r>
      <w:r w:rsidR="005F60E3">
        <w:rPr>
          <w:szCs w:val="24"/>
        </w:rPr>
        <w:t>PI</w:t>
      </w:r>
      <w:r w:rsidR="003F2095">
        <w:rPr>
          <w:szCs w:val="24"/>
        </w:rPr>
        <w:t xml:space="preserve">. </w:t>
      </w:r>
      <w:r w:rsidR="00CA3B48" w:rsidRPr="00CA3B48">
        <w:rPr>
          <w:szCs w:val="24"/>
        </w:rPr>
        <w:t xml:space="preserve">USM Next Generation </w:t>
      </w:r>
      <w:proofErr w:type="spellStart"/>
      <w:r w:rsidR="00CA3B48" w:rsidRPr="00CA3B48">
        <w:rPr>
          <w:szCs w:val="24"/>
        </w:rPr>
        <w:t>Penonmics</w:t>
      </w:r>
      <w:proofErr w:type="spellEnd"/>
      <w:r w:rsidR="00CA3B48" w:rsidRPr="00CA3B48">
        <w:rPr>
          <w:szCs w:val="24"/>
        </w:rPr>
        <w:t xml:space="preserve"> Project Subcontract.</w:t>
      </w:r>
      <w:r w:rsidR="003F2095" w:rsidRPr="00CA3B48">
        <w:rPr>
          <w:szCs w:val="24"/>
        </w:rPr>
        <w:t xml:space="preserve"> </w:t>
      </w:r>
      <w:r w:rsidR="003F2095">
        <w:rPr>
          <w:szCs w:val="24"/>
        </w:rPr>
        <w:t>Source: U</w:t>
      </w:r>
      <w:r w:rsidR="00FC44F0">
        <w:rPr>
          <w:szCs w:val="24"/>
        </w:rPr>
        <w:t>niversity of South Maine. Effort=100%</w:t>
      </w:r>
      <w:r w:rsidR="003F2095">
        <w:rPr>
          <w:szCs w:val="24"/>
        </w:rPr>
        <w:t xml:space="preserve"> </w:t>
      </w:r>
    </w:p>
    <w:p w14:paraId="591D6CE0" w14:textId="77777777" w:rsidR="003F2095" w:rsidRDefault="003F2095" w:rsidP="000F5C35">
      <w:pPr>
        <w:spacing w:line="240" w:lineRule="auto"/>
        <w:ind w:left="1440" w:hanging="1440"/>
        <w:contextualSpacing/>
        <w:rPr>
          <w:szCs w:val="24"/>
        </w:rPr>
      </w:pPr>
    </w:p>
    <w:p w14:paraId="58E6BEAA" w14:textId="1E21C54C" w:rsidR="003F2095" w:rsidRDefault="003F2095" w:rsidP="000F5C35">
      <w:pPr>
        <w:spacing w:line="240" w:lineRule="auto"/>
        <w:ind w:left="1440" w:hanging="1440"/>
        <w:contextualSpacing/>
        <w:rPr>
          <w:szCs w:val="24"/>
        </w:rPr>
      </w:pPr>
      <w:r>
        <w:rPr>
          <w:szCs w:val="24"/>
        </w:rPr>
        <w:t xml:space="preserve">2016               </w:t>
      </w:r>
      <w:r w:rsidR="005F60E3">
        <w:rPr>
          <w:szCs w:val="24"/>
        </w:rPr>
        <w:t>$100,000. PI</w:t>
      </w:r>
      <w:r>
        <w:rPr>
          <w:szCs w:val="24"/>
        </w:rPr>
        <w:t xml:space="preserve">. </w:t>
      </w:r>
      <w:r w:rsidR="00CA3B48" w:rsidRPr="00CA3B48">
        <w:rPr>
          <w:szCs w:val="24"/>
        </w:rPr>
        <w:t xml:space="preserve">Subcontract to 1147273 Exploring Taxon Concepts (ETC) through </w:t>
      </w:r>
      <w:r w:rsidR="0028557E" w:rsidRPr="00CA3B48">
        <w:rPr>
          <w:szCs w:val="24"/>
        </w:rPr>
        <w:t>Analyzing</w:t>
      </w:r>
      <w:r w:rsidR="00CA3B48" w:rsidRPr="00CA3B48">
        <w:rPr>
          <w:szCs w:val="24"/>
        </w:rPr>
        <w:t xml:space="preserve"> Fine-grained Semantic Markup of Descriptive Literature</w:t>
      </w:r>
      <w:r>
        <w:rPr>
          <w:szCs w:val="24"/>
        </w:rPr>
        <w:t>. Source: University o</w:t>
      </w:r>
      <w:r w:rsidR="00FC44F0">
        <w:rPr>
          <w:szCs w:val="24"/>
        </w:rPr>
        <w:t xml:space="preserve">f Illinois at Urbana-Champaign. </w:t>
      </w:r>
    </w:p>
    <w:p w14:paraId="272D722D" w14:textId="77777777" w:rsidR="003F2095" w:rsidRDefault="003F2095" w:rsidP="000F5C35">
      <w:pPr>
        <w:spacing w:line="240" w:lineRule="auto"/>
        <w:ind w:left="1440" w:hanging="1440"/>
        <w:contextualSpacing/>
        <w:rPr>
          <w:szCs w:val="24"/>
        </w:rPr>
      </w:pPr>
    </w:p>
    <w:p w14:paraId="1581E9D7" w14:textId="36B895E7" w:rsidR="005F60E3" w:rsidRDefault="003F2095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szCs w:val="24"/>
        </w:rPr>
        <w:t xml:space="preserve">2016-2019      $53,000. PI. Project title: </w:t>
      </w:r>
      <w:r w:rsidRPr="00462C7B">
        <w:rPr>
          <w:rFonts w:eastAsia="Times New Roman"/>
          <w:szCs w:val="24"/>
        </w:rPr>
        <w:t>Collaborative Research: Building a Comprehensive Evolutionary History of Flagellate Plants</w:t>
      </w:r>
      <w:r>
        <w:rPr>
          <w:rFonts w:eastAsia="Times New Roman"/>
          <w:szCs w:val="24"/>
        </w:rPr>
        <w:t>. Source: National Science Foundation.</w:t>
      </w:r>
      <w:r w:rsidR="005F60E3">
        <w:rPr>
          <w:rFonts w:eastAsia="Times New Roman"/>
          <w:szCs w:val="24"/>
        </w:rPr>
        <w:t xml:space="preserve"> </w:t>
      </w:r>
    </w:p>
    <w:p w14:paraId="33F48724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46F14619" w14:textId="1912DF38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5-2017      $117,000. PI. </w:t>
      </w:r>
      <w:r w:rsidRPr="00462C7B">
        <w:rPr>
          <w:rFonts w:eastAsia="Times New Roman"/>
          <w:szCs w:val="24"/>
        </w:rPr>
        <w:t xml:space="preserve">Special Creativity Extension to "Collaborative Research: </w:t>
      </w:r>
      <w:r w:rsidR="00A4016C" w:rsidRPr="00462C7B">
        <w:rPr>
          <w:rFonts w:eastAsia="Times New Roman"/>
          <w:szCs w:val="24"/>
        </w:rPr>
        <w:t xml:space="preserve">AVAToL </w:t>
      </w:r>
      <w:r w:rsidRPr="00462C7B">
        <w:rPr>
          <w:rFonts w:eastAsia="Times New Roman"/>
          <w:szCs w:val="24"/>
        </w:rPr>
        <w:t>- Next Generation Phenomics for the Tree of Life”</w:t>
      </w:r>
      <w:r>
        <w:rPr>
          <w:rFonts w:eastAsia="Times New Roman"/>
          <w:szCs w:val="24"/>
        </w:rPr>
        <w:t xml:space="preserve">. Source: National Science Foundation. </w:t>
      </w:r>
    </w:p>
    <w:p w14:paraId="311AF4A4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7227FCF6" w14:textId="424D0421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4-2017      $7,500. PI. </w:t>
      </w:r>
      <w:r w:rsidRPr="00462C7B">
        <w:rPr>
          <w:rFonts w:eastAsia="Times New Roman"/>
          <w:szCs w:val="24"/>
        </w:rPr>
        <w:t xml:space="preserve">Research Experience for Undergraduate Students (REU) supplement to "Collaborative Research: </w:t>
      </w:r>
      <w:r w:rsidR="00A4016C" w:rsidRPr="00462C7B">
        <w:rPr>
          <w:rFonts w:eastAsia="Times New Roman"/>
          <w:szCs w:val="24"/>
        </w:rPr>
        <w:t xml:space="preserve">AVAToL </w:t>
      </w:r>
      <w:r w:rsidRPr="00462C7B">
        <w:rPr>
          <w:rFonts w:eastAsia="Times New Roman"/>
          <w:szCs w:val="24"/>
        </w:rPr>
        <w:t>- Next Generation P</w:t>
      </w:r>
      <w:r>
        <w:rPr>
          <w:rFonts w:eastAsia="Times New Roman"/>
          <w:szCs w:val="24"/>
        </w:rPr>
        <w:t>henomics for the Tree of Life”. Sour</w:t>
      </w:r>
      <w:r w:rsidR="00FC44F0">
        <w:rPr>
          <w:rFonts w:eastAsia="Times New Roman"/>
          <w:szCs w:val="24"/>
        </w:rPr>
        <w:t>ce National Science Foundation.</w:t>
      </w:r>
    </w:p>
    <w:p w14:paraId="03204ADA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08E44CD0" w14:textId="069C6FE4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2-2015     $173,000. Senior Personnel. Project title:  </w:t>
      </w:r>
      <w:r w:rsidRPr="00462C7B">
        <w:rPr>
          <w:rFonts w:eastAsia="Times New Roman"/>
          <w:szCs w:val="24"/>
        </w:rPr>
        <w:t>La SCALA: Latino Scholars Cambio Leadership Academy</w:t>
      </w:r>
      <w:r>
        <w:rPr>
          <w:rFonts w:eastAsia="Times New Roman"/>
          <w:szCs w:val="24"/>
        </w:rPr>
        <w:t xml:space="preserve">. Source: </w:t>
      </w:r>
      <w:r w:rsidRPr="00462C7B">
        <w:rPr>
          <w:rFonts w:eastAsia="Times New Roman"/>
          <w:szCs w:val="24"/>
        </w:rPr>
        <w:t>Institut</w:t>
      </w:r>
      <w:r>
        <w:rPr>
          <w:rFonts w:eastAsia="Times New Roman"/>
          <w:szCs w:val="24"/>
        </w:rPr>
        <w:t>e for Museum and Library Services</w:t>
      </w:r>
      <w:r w:rsidR="00A4016C">
        <w:rPr>
          <w:rFonts w:eastAsia="Times New Roman"/>
          <w:szCs w:val="24"/>
        </w:rPr>
        <w:t xml:space="preserve"> </w:t>
      </w:r>
    </w:p>
    <w:p w14:paraId="39638335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39AD6934" w14:textId="5781962C" w:rsidR="005F60E3" w:rsidRDefault="00885FD7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2-2018     </w:t>
      </w:r>
      <w:r w:rsidRPr="00462C7B">
        <w:rPr>
          <w:rFonts w:eastAsia="Times New Roman"/>
          <w:szCs w:val="24"/>
        </w:rPr>
        <w:t>$1,095,946</w:t>
      </w:r>
      <w:r w:rsidR="005F60E3">
        <w:rPr>
          <w:rFonts w:eastAsia="Times New Roman"/>
          <w:szCs w:val="24"/>
        </w:rPr>
        <w:t xml:space="preserve">. PI. Project title: </w:t>
      </w:r>
      <w:r w:rsidR="005F60E3" w:rsidRPr="00462C7B">
        <w:rPr>
          <w:rFonts w:eastAsia="Times New Roman"/>
          <w:szCs w:val="24"/>
        </w:rPr>
        <w:t>BCSP: Collaborative Research: ABI Development: Exploring Taxon Concepts (ETC) through analyzing fine-grained semantic markup of descriptive literature</w:t>
      </w:r>
      <w:r w:rsidR="005F60E3">
        <w:rPr>
          <w:rFonts w:eastAsia="Times New Roman"/>
          <w:szCs w:val="24"/>
        </w:rPr>
        <w:t>. Source: National Science Foundation</w:t>
      </w:r>
      <w:r>
        <w:rPr>
          <w:rFonts w:eastAsia="Times New Roman"/>
          <w:szCs w:val="24"/>
        </w:rPr>
        <w:t xml:space="preserve">. </w:t>
      </w:r>
      <w:r w:rsidR="00A4016C">
        <w:rPr>
          <w:rFonts w:eastAsia="Times New Roman"/>
          <w:szCs w:val="24"/>
        </w:rPr>
        <w:t xml:space="preserve"> </w:t>
      </w:r>
    </w:p>
    <w:p w14:paraId="4CA9BC18" w14:textId="77777777" w:rsidR="00885FD7" w:rsidRDefault="00885FD7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26A1B425" w14:textId="16E8C534" w:rsidR="00885FD7" w:rsidRDefault="00885FD7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2012-2015    $335,000. PI. Project title: </w:t>
      </w:r>
      <w:r w:rsidRPr="00462C7B">
        <w:rPr>
          <w:rFonts w:eastAsia="Times New Roman"/>
          <w:szCs w:val="24"/>
        </w:rPr>
        <w:t>Collaborative Research: Next Generation Phenomics for the Tree of Life</w:t>
      </w:r>
      <w:r>
        <w:rPr>
          <w:rFonts w:eastAsia="Times New Roman"/>
          <w:szCs w:val="24"/>
        </w:rPr>
        <w:t xml:space="preserve">. Source: National Science Foundation. </w:t>
      </w:r>
      <w:r w:rsidR="00A4016C">
        <w:rPr>
          <w:rFonts w:eastAsia="Times New Roman"/>
          <w:szCs w:val="24"/>
        </w:rPr>
        <w:t xml:space="preserve"> </w:t>
      </w:r>
    </w:p>
    <w:p w14:paraId="2488B799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2BF83F5A" w14:textId="77777777" w:rsidR="005F60E3" w:rsidRDefault="005F60E3" w:rsidP="000F5C35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</w:p>
    <w:p w14:paraId="6DA32035" w14:textId="77777777" w:rsidR="0066746B" w:rsidRDefault="0066746B" w:rsidP="00D7379C">
      <w:pPr>
        <w:spacing w:line="240" w:lineRule="auto"/>
        <w:contextualSpacing/>
        <w:rPr>
          <w:b/>
        </w:rPr>
      </w:pPr>
      <w:r w:rsidRPr="0066746B">
        <w:rPr>
          <w:b/>
        </w:rPr>
        <w:lastRenderedPageBreak/>
        <w:t>List of Collaborators</w:t>
      </w:r>
      <w:r w:rsidR="00315074">
        <w:rPr>
          <w:b/>
        </w:rPr>
        <w:t xml:space="preserve"> and their Organizational Affiliations</w:t>
      </w:r>
    </w:p>
    <w:p w14:paraId="26177A28" w14:textId="77777777" w:rsidR="00315074" w:rsidRDefault="00315074" w:rsidP="00D7379C">
      <w:pPr>
        <w:spacing w:line="240" w:lineRule="auto"/>
        <w:contextualSpacing/>
        <w:rPr>
          <w:b/>
        </w:rPr>
      </w:pPr>
    </w:p>
    <w:p w14:paraId="6DB60F65" w14:textId="77777777" w:rsidR="00315074" w:rsidRPr="00315074" w:rsidRDefault="00315074" w:rsidP="00D7379C">
      <w:pPr>
        <w:spacing w:line="240" w:lineRule="auto"/>
        <w:contextualSpacing/>
        <w:rPr>
          <w:u w:val="single"/>
        </w:rPr>
      </w:pPr>
      <w:r w:rsidRPr="00315074">
        <w:rPr>
          <w:u w:val="single"/>
        </w:rPr>
        <w:t>Collaborators on Grants and Publications</w:t>
      </w:r>
    </w:p>
    <w:p w14:paraId="7C797EBD" w14:textId="77777777" w:rsidR="00315074" w:rsidRDefault="00315074" w:rsidP="00D7379C">
      <w:pPr>
        <w:spacing w:line="240" w:lineRule="auto"/>
        <w:contextualSpacing/>
      </w:pPr>
    </w:p>
    <w:p w14:paraId="5C000BF9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Arighi</w:t>
      </w:r>
      <w:proofErr w:type="spellEnd"/>
      <w:r w:rsidRPr="00714783">
        <w:rPr>
          <w:rFonts w:eastAsia="Times New Roman"/>
          <w:szCs w:val="24"/>
        </w:rPr>
        <w:t>, Cecilia (University of Delaware)</w:t>
      </w:r>
    </w:p>
    <w:p w14:paraId="08D83E48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Ackerman, Marcia (University of South Maine)</w:t>
      </w:r>
    </w:p>
    <w:p w14:paraId="6AD9F611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Balhoff</w:t>
      </w:r>
      <w:proofErr w:type="spellEnd"/>
      <w:r w:rsidRPr="00714783">
        <w:rPr>
          <w:rFonts w:eastAsia="Times New Roman"/>
          <w:szCs w:val="24"/>
        </w:rPr>
        <w:t>, Jim (Duke University)</w:t>
      </w:r>
    </w:p>
    <w:p w14:paraId="46C1E6EE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Blank, </w:t>
      </w:r>
      <w:proofErr w:type="spellStart"/>
      <w:r w:rsidRPr="00714783">
        <w:rPr>
          <w:rFonts w:eastAsia="Times New Roman"/>
          <w:szCs w:val="24"/>
        </w:rPr>
        <w:t>Carrine</w:t>
      </w:r>
      <w:proofErr w:type="spellEnd"/>
      <w:r w:rsidRPr="00714783">
        <w:rPr>
          <w:rFonts w:eastAsia="Times New Roman"/>
          <w:szCs w:val="24"/>
        </w:rPr>
        <w:t xml:space="preserve"> (University of Montana)</w:t>
      </w:r>
    </w:p>
    <w:p w14:paraId="17C522F0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Burkell</w:t>
      </w:r>
      <w:proofErr w:type="spellEnd"/>
      <w:r w:rsidRPr="00714783">
        <w:rPr>
          <w:rFonts w:eastAsia="Times New Roman"/>
          <w:szCs w:val="24"/>
        </w:rPr>
        <w:t>, Jacquie (Western University, Canada)</w:t>
      </w:r>
    </w:p>
    <w:p w14:paraId="00DA08F0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Burleigh, Gordon (University of Florida)</w:t>
      </w:r>
    </w:p>
    <w:p w14:paraId="4795980F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Chong, Steven (National Center for Ecological Analysis and Synthesis) </w:t>
      </w:r>
    </w:p>
    <w:p w14:paraId="50F74C1E" w14:textId="3D723055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Cole, Heather</w:t>
      </w:r>
      <w:r w:rsidR="00A4016C">
        <w:rPr>
          <w:rFonts w:eastAsia="Times New Roman"/>
          <w:szCs w:val="24"/>
        </w:rPr>
        <w:t xml:space="preserve"> </w:t>
      </w:r>
      <w:r w:rsidRPr="00714783">
        <w:rPr>
          <w:rFonts w:eastAsia="Times New Roman"/>
          <w:szCs w:val="24"/>
        </w:rPr>
        <w:t>(Agriculture Agri-Food Canada)</w:t>
      </w:r>
    </w:p>
    <w:p w14:paraId="3A3009F1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Dahdul</w:t>
      </w:r>
      <w:proofErr w:type="spellEnd"/>
      <w:r w:rsidRPr="00714783">
        <w:rPr>
          <w:rFonts w:eastAsia="Times New Roman"/>
          <w:szCs w:val="24"/>
        </w:rPr>
        <w:t xml:space="preserve">, </w:t>
      </w:r>
      <w:proofErr w:type="spellStart"/>
      <w:r w:rsidRPr="00714783">
        <w:rPr>
          <w:rFonts w:eastAsia="Times New Roman"/>
          <w:szCs w:val="24"/>
        </w:rPr>
        <w:t>Wasila</w:t>
      </w:r>
      <w:proofErr w:type="spellEnd"/>
      <w:r w:rsidRPr="00714783">
        <w:rPr>
          <w:rFonts w:eastAsia="Times New Roman"/>
          <w:szCs w:val="24"/>
        </w:rPr>
        <w:t xml:space="preserve"> (University of South Dakoda)</w:t>
      </w:r>
    </w:p>
    <w:p w14:paraId="5FFA43BB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Daly, Mary Megan (Ohio State University)</w:t>
      </w:r>
    </w:p>
    <w:p w14:paraId="1F054D54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Deans, Andrew (Ohio University)</w:t>
      </w:r>
    </w:p>
    <w:p w14:paraId="297454AD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Dietterich</w:t>
      </w:r>
      <w:proofErr w:type="spellEnd"/>
      <w:r w:rsidRPr="00714783">
        <w:rPr>
          <w:rFonts w:eastAsia="Times New Roman"/>
          <w:szCs w:val="24"/>
        </w:rPr>
        <w:t>, Thomas (Oregon State University)</w:t>
      </w:r>
    </w:p>
    <w:p w14:paraId="6EE13D6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Duan, </w:t>
      </w:r>
      <w:proofErr w:type="spellStart"/>
      <w:r w:rsidRPr="00714783">
        <w:rPr>
          <w:rFonts w:eastAsia="Times New Roman"/>
          <w:szCs w:val="24"/>
        </w:rPr>
        <w:t>Yufeng</w:t>
      </w:r>
      <w:proofErr w:type="spellEnd"/>
      <w:r w:rsidRPr="00714783">
        <w:rPr>
          <w:rFonts w:eastAsia="Times New Roman"/>
          <w:szCs w:val="24"/>
        </w:rPr>
        <w:t xml:space="preserve"> (East China Normal University)</w:t>
      </w:r>
    </w:p>
    <w:p w14:paraId="51FE4A80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Endara</w:t>
      </w:r>
      <w:proofErr w:type="spellEnd"/>
      <w:r w:rsidRPr="00714783">
        <w:rPr>
          <w:rFonts w:eastAsia="Times New Roman"/>
          <w:szCs w:val="24"/>
        </w:rPr>
        <w:t>, Lorena (University of Florida)</w:t>
      </w:r>
    </w:p>
    <w:p w14:paraId="237CEA7E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Franz, Nico (Arizona State University)</w:t>
      </w:r>
    </w:p>
    <w:p w14:paraId="0A3C9D06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Haendel</w:t>
      </w:r>
      <w:proofErr w:type="spellEnd"/>
      <w:r w:rsidRPr="00714783">
        <w:rPr>
          <w:rFonts w:eastAsia="Times New Roman"/>
          <w:szCs w:val="24"/>
        </w:rPr>
        <w:t>, Melissa (Oregon Health and Science)</w:t>
      </w:r>
    </w:p>
    <w:p w14:paraId="526099F7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He </w:t>
      </w:r>
      <w:proofErr w:type="spellStart"/>
      <w:r w:rsidRPr="00714783">
        <w:rPr>
          <w:rFonts w:eastAsia="Times New Roman"/>
          <w:szCs w:val="24"/>
        </w:rPr>
        <w:t>Zhenzhen</w:t>
      </w:r>
      <w:proofErr w:type="spellEnd"/>
      <w:r w:rsidRPr="00714783">
        <w:rPr>
          <w:rFonts w:eastAsia="Times New Roman"/>
          <w:szCs w:val="24"/>
        </w:rPr>
        <w:t xml:space="preserve"> (East China Normal University)</w:t>
      </w:r>
    </w:p>
    <w:p w14:paraId="5EFF67B4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Huang, </w:t>
      </w:r>
      <w:proofErr w:type="spellStart"/>
      <w:r w:rsidRPr="00714783">
        <w:rPr>
          <w:rFonts w:eastAsia="Times New Roman"/>
          <w:szCs w:val="24"/>
        </w:rPr>
        <w:t>Feiqiong</w:t>
      </w:r>
      <w:proofErr w:type="spellEnd"/>
      <w:r w:rsidRPr="00714783">
        <w:rPr>
          <w:rFonts w:eastAsia="Times New Roman"/>
          <w:szCs w:val="24"/>
        </w:rPr>
        <w:t xml:space="preserve"> (University of Arizona)</w:t>
      </w:r>
    </w:p>
    <w:p w14:paraId="073A4F78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Ibrahim, Nizar (University of Chicago)</w:t>
      </w:r>
    </w:p>
    <w:p w14:paraId="6307515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Jaiswal, Pankaj (Oregon State University)</w:t>
      </w:r>
    </w:p>
    <w:p w14:paraId="2AC91B0D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Ju, Fei (East China Normal University)</w:t>
      </w:r>
    </w:p>
    <w:p w14:paraId="001F9965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Koch, Nicolás (Yale University)</w:t>
      </w:r>
    </w:p>
    <w:p w14:paraId="574C58B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Lapp, Hilmar (Duke University)</w:t>
      </w:r>
    </w:p>
    <w:p w14:paraId="26F5021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Liu, Jing (Wuhan University, China)</w:t>
      </w:r>
    </w:p>
    <w:p w14:paraId="205EBDE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Ludascher</w:t>
      </w:r>
      <w:proofErr w:type="spellEnd"/>
      <w:r w:rsidRPr="00714783">
        <w:rPr>
          <w:rFonts w:eastAsia="Times New Roman"/>
          <w:szCs w:val="24"/>
        </w:rPr>
        <w:t>, Bertram (University of Illinois at Urbana-Champaign)</w:t>
      </w:r>
    </w:p>
    <w:p w14:paraId="6DA8C0BA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Mabee</w:t>
      </w:r>
      <w:proofErr w:type="spellEnd"/>
      <w:r w:rsidRPr="00714783">
        <w:rPr>
          <w:rFonts w:eastAsia="Times New Roman"/>
          <w:szCs w:val="24"/>
        </w:rPr>
        <w:t xml:space="preserve">, </w:t>
      </w:r>
      <w:proofErr w:type="spellStart"/>
      <w:proofErr w:type="gramStart"/>
      <w:r w:rsidRPr="00714783">
        <w:rPr>
          <w:rFonts w:eastAsia="Times New Roman"/>
          <w:szCs w:val="24"/>
        </w:rPr>
        <w:t>Puala</w:t>
      </w:r>
      <w:proofErr w:type="spellEnd"/>
      <w:r w:rsidRPr="00714783">
        <w:rPr>
          <w:rFonts w:eastAsia="Times New Roman"/>
          <w:szCs w:val="24"/>
        </w:rPr>
        <w:t xml:space="preserve">  (</w:t>
      </w:r>
      <w:proofErr w:type="gramEnd"/>
      <w:r w:rsidRPr="00714783">
        <w:rPr>
          <w:rFonts w:eastAsia="Times New Roman"/>
          <w:szCs w:val="24"/>
        </w:rPr>
        <w:t>University of South Dakoda)</w:t>
      </w:r>
    </w:p>
    <w:p w14:paraId="7DF69009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Macklin, James (Agriculture Agri-Food, Canada)</w:t>
      </w:r>
    </w:p>
    <w:p w14:paraId="77009BD5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Mao, </w:t>
      </w:r>
      <w:proofErr w:type="spellStart"/>
      <w:r w:rsidRPr="00714783">
        <w:rPr>
          <w:rFonts w:eastAsia="Times New Roman"/>
          <w:szCs w:val="24"/>
        </w:rPr>
        <w:t>Jin</w:t>
      </w:r>
      <w:proofErr w:type="spellEnd"/>
      <w:r w:rsidRPr="00714783">
        <w:rPr>
          <w:rFonts w:eastAsia="Times New Roman"/>
          <w:szCs w:val="24"/>
        </w:rPr>
        <w:t xml:space="preserve"> (Wuhan University, China)</w:t>
      </w:r>
    </w:p>
    <w:p w14:paraId="6D67303D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Mercer, Robert (Western University, Canada)</w:t>
      </w:r>
    </w:p>
    <w:p w14:paraId="2AB289B9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Moore, Lisa (University of South Maine)</w:t>
      </w:r>
    </w:p>
    <w:p w14:paraId="1E5A57E6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Morris, </w:t>
      </w:r>
      <w:proofErr w:type="gramStart"/>
      <w:r w:rsidRPr="00714783">
        <w:rPr>
          <w:rFonts w:eastAsia="Times New Roman"/>
          <w:szCs w:val="24"/>
        </w:rPr>
        <w:t>Robert(</w:t>
      </w:r>
      <w:proofErr w:type="gramEnd"/>
      <w:r w:rsidRPr="00714783">
        <w:rPr>
          <w:rFonts w:eastAsia="Times New Roman"/>
          <w:szCs w:val="24"/>
        </w:rPr>
        <w:t>Retired)</w:t>
      </w:r>
    </w:p>
    <w:p w14:paraId="0AEAD64B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Nagalingum</w:t>
      </w:r>
      <w:proofErr w:type="spellEnd"/>
      <w:r w:rsidRPr="00714783">
        <w:rPr>
          <w:rFonts w:eastAsia="Times New Roman"/>
          <w:szCs w:val="24"/>
        </w:rPr>
        <w:t>, Nathalie (University of California)</w:t>
      </w:r>
    </w:p>
    <w:p w14:paraId="6E2BB683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O'Leary, Maureen (Stony</w:t>
      </w:r>
      <w:r>
        <w:rPr>
          <w:rFonts w:eastAsia="Times New Roman"/>
          <w:szCs w:val="24"/>
        </w:rPr>
        <w:t xml:space="preserve"> B</w:t>
      </w:r>
      <w:r w:rsidRPr="00714783">
        <w:rPr>
          <w:rFonts w:eastAsia="Times New Roman"/>
          <w:szCs w:val="24"/>
        </w:rPr>
        <w:t>rook University)</w:t>
      </w:r>
    </w:p>
    <w:p w14:paraId="1E05B36E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Ranade, Sonali (University of Arizona)</w:t>
      </w:r>
    </w:p>
    <w:p w14:paraId="5BC155E8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Ramirez, Martin (Museo </w:t>
      </w:r>
      <w:proofErr w:type="spellStart"/>
      <w:r w:rsidRPr="00714783">
        <w:rPr>
          <w:rFonts w:eastAsia="Times New Roman"/>
          <w:szCs w:val="24"/>
        </w:rPr>
        <w:t>Argentino</w:t>
      </w:r>
      <w:proofErr w:type="spellEnd"/>
      <w:r w:rsidRPr="00714783">
        <w:rPr>
          <w:rFonts w:eastAsia="Times New Roman"/>
          <w:szCs w:val="24"/>
        </w:rPr>
        <w:t xml:space="preserve"> de </w:t>
      </w:r>
      <w:proofErr w:type="spellStart"/>
      <w:r w:rsidRPr="00714783">
        <w:rPr>
          <w:rFonts w:eastAsia="Times New Roman"/>
          <w:szCs w:val="24"/>
        </w:rPr>
        <w:t>Ciencias</w:t>
      </w:r>
      <w:proofErr w:type="spellEnd"/>
      <w:r w:rsidRPr="00714783">
        <w:rPr>
          <w:rFonts w:eastAsia="Times New Roman"/>
          <w:szCs w:val="24"/>
        </w:rPr>
        <w:t>, Naturales, CONICET, Argentina.)</w:t>
      </w:r>
    </w:p>
    <w:p w14:paraId="2309820B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Rodenhausen</w:t>
      </w:r>
      <w:proofErr w:type="spellEnd"/>
      <w:r w:rsidRPr="00714783">
        <w:rPr>
          <w:rFonts w:eastAsia="Times New Roman"/>
          <w:szCs w:val="24"/>
        </w:rPr>
        <w:t xml:space="preserve">, </w:t>
      </w:r>
      <w:proofErr w:type="gramStart"/>
      <w:r w:rsidRPr="00714783">
        <w:rPr>
          <w:rFonts w:eastAsia="Times New Roman"/>
          <w:szCs w:val="24"/>
        </w:rPr>
        <w:t>Thomas(</w:t>
      </w:r>
      <w:proofErr w:type="gramEnd"/>
      <w:r w:rsidRPr="00714783">
        <w:rPr>
          <w:rFonts w:eastAsia="Times New Roman"/>
          <w:szCs w:val="24"/>
        </w:rPr>
        <w:t>Arizona)</w:t>
      </w:r>
    </w:p>
    <w:p w14:paraId="3ECEB4E4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Sacks, Joel (Agriculture Agri-Food, Canada)</w:t>
      </w:r>
    </w:p>
    <w:p w14:paraId="1AFE60F4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Simmons, Nancy (American Museum of Natural History)</w:t>
      </w:r>
    </w:p>
    <w:p w14:paraId="2BDA271D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Soto, Eduardo (Yale University)</w:t>
      </w:r>
    </w:p>
    <w:p w14:paraId="6B1B5F65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Stevenson, Dennis (New York Botanical Garden)</w:t>
      </w:r>
    </w:p>
    <w:p w14:paraId="14279A0F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>Thacker, Robert (</w:t>
      </w:r>
      <w:r>
        <w:rPr>
          <w:rFonts w:eastAsia="Times New Roman"/>
          <w:szCs w:val="24"/>
        </w:rPr>
        <w:t>Stony B</w:t>
      </w:r>
      <w:r w:rsidRPr="00714783">
        <w:rPr>
          <w:rFonts w:eastAsia="Times New Roman"/>
          <w:szCs w:val="24"/>
        </w:rPr>
        <w:t>rook University)</w:t>
      </w:r>
    </w:p>
    <w:p w14:paraId="4E4DE85F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gramStart"/>
      <w:r w:rsidRPr="00714783">
        <w:rPr>
          <w:rFonts w:eastAsia="Times New Roman"/>
          <w:szCs w:val="24"/>
        </w:rPr>
        <w:t>Theriot,  Edward</w:t>
      </w:r>
      <w:proofErr w:type="gramEnd"/>
      <w:r w:rsidRPr="00714783">
        <w:rPr>
          <w:rFonts w:eastAsia="Times New Roman"/>
          <w:szCs w:val="24"/>
        </w:rPr>
        <w:t xml:space="preserve"> (University of Texas)</w:t>
      </w:r>
    </w:p>
    <w:p w14:paraId="1DD863D3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lastRenderedPageBreak/>
        <w:t>Thessen</w:t>
      </w:r>
      <w:proofErr w:type="spellEnd"/>
      <w:r w:rsidRPr="00714783">
        <w:rPr>
          <w:rFonts w:eastAsia="Times New Roman"/>
          <w:szCs w:val="24"/>
        </w:rPr>
        <w:t>, Anne (independent researcher)</w:t>
      </w:r>
    </w:p>
    <w:p w14:paraId="117A4AEE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spellStart"/>
      <w:r w:rsidRPr="00714783">
        <w:rPr>
          <w:rFonts w:eastAsia="Times New Roman"/>
          <w:szCs w:val="24"/>
        </w:rPr>
        <w:t>Todorovic</w:t>
      </w:r>
      <w:proofErr w:type="spellEnd"/>
      <w:r w:rsidRPr="00714783">
        <w:rPr>
          <w:rFonts w:eastAsia="Times New Roman"/>
          <w:szCs w:val="24"/>
        </w:rPr>
        <w:t>, Sinisa (Oregon State University)</w:t>
      </w:r>
    </w:p>
    <w:p w14:paraId="1B99458F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Vision, </w:t>
      </w:r>
      <w:proofErr w:type="gramStart"/>
      <w:r w:rsidRPr="00714783">
        <w:rPr>
          <w:rFonts w:eastAsia="Times New Roman"/>
          <w:szCs w:val="24"/>
        </w:rPr>
        <w:t>Todd(</w:t>
      </w:r>
      <w:proofErr w:type="gramEnd"/>
      <w:r w:rsidRPr="00714783">
        <w:rPr>
          <w:rFonts w:eastAsia="Times New Roman"/>
          <w:szCs w:val="24"/>
        </w:rPr>
        <w:t>University of North Carolina)</w:t>
      </w:r>
    </w:p>
    <w:p w14:paraId="620E4228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proofErr w:type="gramStart"/>
      <w:r w:rsidRPr="00714783">
        <w:rPr>
          <w:rFonts w:eastAsia="Times New Roman"/>
          <w:szCs w:val="24"/>
        </w:rPr>
        <w:t>Walls,  Ramona</w:t>
      </w:r>
      <w:proofErr w:type="gramEnd"/>
      <w:r w:rsidRPr="00714783">
        <w:rPr>
          <w:rFonts w:eastAsia="Times New Roman"/>
          <w:szCs w:val="24"/>
        </w:rPr>
        <w:t xml:space="preserve"> (University of Arizona)</w:t>
      </w:r>
    </w:p>
    <w:p w14:paraId="580CF61C" w14:textId="77777777" w:rsidR="00714783" w:rsidRPr="00714783" w:rsidRDefault="00714783" w:rsidP="00714783">
      <w:pPr>
        <w:spacing w:line="240" w:lineRule="auto"/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Wu, </w:t>
      </w:r>
      <w:proofErr w:type="spellStart"/>
      <w:r w:rsidRPr="00714783">
        <w:rPr>
          <w:rFonts w:eastAsia="Times New Roman"/>
          <w:szCs w:val="24"/>
        </w:rPr>
        <w:t>Evis</w:t>
      </w:r>
      <w:proofErr w:type="spellEnd"/>
      <w:r w:rsidRPr="00714783">
        <w:rPr>
          <w:rFonts w:eastAsia="Times New Roman"/>
          <w:szCs w:val="24"/>
        </w:rPr>
        <w:t xml:space="preserve"> (University of Arizona)</w:t>
      </w:r>
    </w:p>
    <w:p w14:paraId="044A7A80" w14:textId="77777777" w:rsidR="00714783" w:rsidRPr="00714783" w:rsidRDefault="00714783" w:rsidP="00714783">
      <w:pPr>
        <w:ind w:left="1440" w:hanging="1440"/>
        <w:contextualSpacing/>
        <w:rPr>
          <w:rFonts w:eastAsia="Times New Roman"/>
          <w:szCs w:val="24"/>
        </w:rPr>
      </w:pPr>
      <w:r w:rsidRPr="00714783">
        <w:rPr>
          <w:rFonts w:eastAsia="Times New Roman"/>
          <w:szCs w:val="24"/>
        </w:rPr>
        <w:t xml:space="preserve">Yu, </w:t>
      </w:r>
      <w:proofErr w:type="spellStart"/>
      <w:r w:rsidRPr="00714783">
        <w:rPr>
          <w:rFonts w:eastAsia="Times New Roman"/>
          <w:szCs w:val="24"/>
        </w:rPr>
        <w:t>Shizhuo</w:t>
      </w:r>
      <w:proofErr w:type="spellEnd"/>
      <w:r w:rsidRPr="00714783">
        <w:rPr>
          <w:rFonts w:eastAsia="Times New Roman"/>
          <w:szCs w:val="24"/>
        </w:rPr>
        <w:t xml:space="preserve"> (University of California at Davis)</w:t>
      </w:r>
    </w:p>
    <w:p w14:paraId="384A2A50" w14:textId="77777777" w:rsidR="00315074" w:rsidRPr="00315074" w:rsidRDefault="00315074" w:rsidP="00D7379C">
      <w:pPr>
        <w:spacing w:line="240" w:lineRule="auto"/>
        <w:contextualSpacing/>
        <w:rPr>
          <w:u w:val="single"/>
        </w:rPr>
      </w:pPr>
      <w:r w:rsidRPr="00315074">
        <w:rPr>
          <w:u w:val="single"/>
        </w:rPr>
        <w:t>Graduate, Postdoctoral, Thesis Advisors or Sponsors</w:t>
      </w:r>
    </w:p>
    <w:p w14:paraId="1046002E" w14:textId="77777777" w:rsidR="004F276E" w:rsidRDefault="004F276E" w:rsidP="00D7379C">
      <w:pPr>
        <w:spacing w:line="240" w:lineRule="auto"/>
        <w:contextualSpacing/>
        <w:rPr>
          <w:b/>
        </w:rPr>
      </w:pPr>
    </w:p>
    <w:p w14:paraId="68819244" w14:textId="77777777" w:rsidR="00714783" w:rsidRDefault="00714783" w:rsidP="00714783">
      <w:pPr>
        <w:spacing w:line="240" w:lineRule="auto"/>
        <w:ind w:left="360"/>
        <w:rPr>
          <w:rFonts w:eastAsia="Times New Roman"/>
        </w:rPr>
      </w:pPr>
      <w:proofErr w:type="spellStart"/>
      <w:r w:rsidRPr="009A2558">
        <w:rPr>
          <w:rFonts w:eastAsia="Times New Roman"/>
        </w:rPr>
        <w:t>Boufford</w:t>
      </w:r>
      <w:proofErr w:type="spellEnd"/>
      <w:r w:rsidRPr="009A2558">
        <w:rPr>
          <w:rFonts w:eastAsia="Times New Roman"/>
        </w:rPr>
        <w:t>, E. David (Harvard</w:t>
      </w:r>
      <w:r>
        <w:rPr>
          <w:rFonts w:eastAsia="Times New Roman"/>
        </w:rPr>
        <w:t xml:space="preserve"> University</w:t>
      </w:r>
      <w:r w:rsidRPr="009A2558">
        <w:rPr>
          <w:rFonts w:eastAsia="Times New Roman"/>
        </w:rPr>
        <w:t xml:space="preserve">), </w:t>
      </w:r>
    </w:p>
    <w:p w14:paraId="4DD52553" w14:textId="77777777" w:rsidR="00714783" w:rsidRDefault="00714783" w:rsidP="00714783">
      <w:pPr>
        <w:spacing w:line="240" w:lineRule="auto"/>
        <w:ind w:left="360"/>
        <w:rPr>
          <w:rFonts w:eastAsia="Times New Roman"/>
        </w:rPr>
      </w:pPr>
      <w:r w:rsidRPr="009A2558">
        <w:rPr>
          <w:rFonts w:eastAsia="Times New Roman"/>
        </w:rPr>
        <w:t xml:space="preserve">Doan, </w:t>
      </w:r>
      <w:proofErr w:type="spellStart"/>
      <w:r w:rsidRPr="009A2558">
        <w:rPr>
          <w:rFonts w:eastAsia="Times New Roman"/>
        </w:rPr>
        <w:t>Anhai</w:t>
      </w:r>
      <w:proofErr w:type="spellEnd"/>
      <w:r w:rsidRPr="009A2558">
        <w:rPr>
          <w:rFonts w:eastAsia="Times New Roman"/>
        </w:rPr>
        <w:t xml:space="preserve"> (Illinois at Urbana-Champaign), </w:t>
      </w:r>
    </w:p>
    <w:p w14:paraId="0505CD34" w14:textId="60B5090A" w:rsidR="00714783" w:rsidRDefault="00714783" w:rsidP="00714783">
      <w:pPr>
        <w:spacing w:line="240" w:lineRule="auto"/>
        <w:ind w:left="360"/>
        <w:rPr>
          <w:rFonts w:eastAsia="Times New Roman"/>
        </w:rPr>
      </w:pPr>
      <w:r w:rsidRPr="009A2558">
        <w:rPr>
          <w:rFonts w:eastAsia="Times New Roman"/>
        </w:rPr>
        <w:t>Heidorn, P. Bryan</w:t>
      </w:r>
      <w:r w:rsidR="00A4016C">
        <w:rPr>
          <w:rFonts w:eastAsia="Times New Roman"/>
        </w:rPr>
        <w:t xml:space="preserve"> </w:t>
      </w:r>
      <w:r w:rsidRPr="009A2558">
        <w:rPr>
          <w:rFonts w:eastAsia="Times New Roman"/>
        </w:rPr>
        <w:t>(</w:t>
      </w:r>
      <w:r>
        <w:rPr>
          <w:rFonts w:eastAsia="Times New Roman"/>
        </w:rPr>
        <w:t xml:space="preserve">University of </w:t>
      </w:r>
      <w:r w:rsidRPr="009A2558">
        <w:rPr>
          <w:rFonts w:eastAsia="Times New Roman"/>
        </w:rPr>
        <w:t xml:space="preserve">Arizona), </w:t>
      </w:r>
    </w:p>
    <w:p w14:paraId="4A9DF485" w14:textId="665852EB" w:rsidR="00714783" w:rsidRPr="009A2558" w:rsidRDefault="00714783" w:rsidP="00714783">
      <w:pPr>
        <w:spacing w:line="240" w:lineRule="auto"/>
        <w:ind w:left="360"/>
        <w:rPr>
          <w:rFonts w:eastAsia="Times New Roman"/>
        </w:rPr>
      </w:pPr>
      <w:r w:rsidRPr="009A2558">
        <w:rPr>
          <w:rFonts w:eastAsia="Times New Roman"/>
        </w:rPr>
        <w:t>Smith, C. Linda (</w:t>
      </w:r>
      <w:r>
        <w:rPr>
          <w:rFonts w:eastAsia="Times New Roman"/>
        </w:rPr>
        <w:t xml:space="preserve">University of </w:t>
      </w:r>
      <w:r w:rsidRPr="009A2558">
        <w:rPr>
          <w:rFonts w:eastAsia="Times New Roman"/>
        </w:rPr>
        <w:t>Illinois at Urbana-Champaign).</w:t>
      </w:r>
    </w:p>
    <w:p w14:paraId="28BA67BD" w14:textId="77777777" w:rsidR="00543CD2" w:rsidRPr="008A6DBB" w:rsidRDefault="00543CD2">
      <w:pPr>
        <w:spacing w:line="240" w:lineRule="auto"/>
        <w:contextualSpacing/>
        <w:rPr>
          <w:b/>
          <w:szCs w:val="24"/>
        </w:rPr>
      </w:pPr>
    </w:p>
    <w:sectPr w:rsidR="00543CD2" w:rsidRPr="008A6DBB" w:rsidSect="00EE291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1B415" w14:textId="77777777" w:rsidR="004D0AA4" w:rsidRDefault="004D0AA4">
      <w:pPr>
        <w:spacing w:line="240" w:lineRule="auto"/>
      </w:pPr>
      <w:r>
        <w:separator/>
      </w:r>
    </w:p>
  </w:endnote>
  <w:endnote w:type="continuationSeparator" w:id="0">
    <w:p w14:paraId="18974AF0" w14:textId="77777777" w:rsidR="004D0AA4" w:rsidRDefault="004D0A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WebFont">
    <w:altName w:val="Times New Roman"/>
    <w:panose1 w:val="00000000000000000000"/>
    <w:charset w:val="00"/>
    <w:family w:val="roman"/>
    <w:notTrueType/>
    <w:pitch w:val="default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D9354" w14:textId="77777777" w:rsidR="004D0AA4" w:rsidRDefault="004D0AA4">
      <w:pPr>
        <w:spacing w:line="240" w:lineRule="auto"/>
      </w:pPr>
      <w:r>
        <w:separator/>
      </w:r>
    </w:p>
  </w:footnote>
  <w:footnote w:type="continuationSeparator" w:id="0">
    <w:p w14:paraId="7CA4E09B" w14:textId="77777777" w:rsidR="004D0AA4" w:rsidRDefault="004D0A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CEDC0" w14:textId="4E449B15" w:rsidR="00E11ECA" w:rsidRDefault="00E11ECA">
    <w:pPr>
      <w:pStyle w:val="Header"/>
      <w:jc w:val="right"/>
      <w:rPr>
        <w:rStyle w:val="PageNumber"/>
        <w:sz w:val="22"/>
        <w:szCs w:val="22"/>
      </w:rPr>
    </w:pPr>
    <w:r>
      <w:rPr>
        <w:sz w:val="22"/>
        <w:szCs w:val="22"/>
      </w:rPr>
      <w:t>Cui</w:t>
    </w:r>
    <w:r w:rsidRPr="00C70526">
      <w:rPr>
        <w:sz w:val="22"/>
        <w:szCs w:val="22"/>
      </w:rPr>
      <w:t xml:space="preserve"> CV </w:t>
    </w:r>
    <w:r w:rsidRPr="00C70526">
      <w:rPr>
        <w:rStyle w:val="PageNumber"/>
        <w:sz w:val="22"/>
        <w:szCs w:val="22"/>
      </w:rPr>
      <w:fldChar w:fldCharType="begin"/>
    </w:r>
    <w:r w:rsidRPr="00C70526">
      <w:rPr>
        <w:rStyle w:val="PageNumber"/>
        <w:sz w:val="22"/>
        <w:szCs w:val="22"/>
      </w:rPr>
      <w:instrText xml:space="preserve"> PAGE </w:instrText>
    </w:r>
    <w:r w:rsidRPr="00C70526">
      <w:rPr>
        <w:rStyle w:val="PageNumber"/>
        <w:sz w:val="22"/>
        <w:szCs w:val="22"/>
      </w:rPr>
      <w:fldChar w:fldCharType="separate"/>
    </w:r>
    <w:r w:rsidR="00000D0C">
      <w:rPr>
        <w:rStyle w:val="PageNumber"/>
        <w:noProof/>
        <w:sz w:val="22"/>
        <w:szCs w:val="22"/>
      </w:rPr>
      <w:t>13</w:t>
    </w:r>
    <w:r w:rsidRPr="00C70526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of </w:t>
    </w:r>
    <w:r w:rsidR="002F62BD">
      <w:rPr>
        <w:rStyle w:val="PageNumber"/>
        <w:sz w:val="22"/>
        <w:szCs w:val="22"/>
      </w:rPr>
      <w:t>22</w:t>
    </w:r>
  </w:p>
  <w:p w14:paraId="10A99560" w14:textId="77777777" w:rsidR="00E11ECA" w:rsidRPr="00C70526" w:rsidRDefault="00E11ECA">
    <w:pPr>
      <w:pStyle w:val="Header"/>
      <w:jc w:val="right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0E9F"/>
    <w:multiLevelType w:val="multilevel"/>
    <w:tmpl w:val="A3B25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B0A15"/>
    <w:multiLevelType w:val="hybridMultilevel"/>
    <w:tmpl w:val="EE90C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60E55"/>
    <w:multiLevelType w:val="multilevel"/>
    <w:tmpl w:val="1C8CA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534CCD"/>
    <w:multiLevelType w:val="hybridMultilevel"/>
    <w:tmpl w:val="558EA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A7AAD"/>
    <w:multiLevelType w:val="hybridMultilevel"/>
    <w:tmpl w:val="D33C47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D5826"/>
    <w:multiLevelType w:val="multilevel"/>
    <w:tmpl w:val="8B500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E127CB"/>
    <w:multiLevelType w:val="multilevel"/>
    <w:tmpl w:val="8B500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B35E18"/>
    <w:multiLevelType w:val="multilevel"/>
    <w:tmpl w:val="175EAF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CB67B0"/>
    <w:multiLevelType w:val="hybridMultilevel"/>
    <w:tmpl w:val="C4A0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7486E"/>
    <w:multiLevelType w:val="multilevel"/>
    <w:tmpl w:val="A3B25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6267B8"/>
    <w:multiLevelType w:val="multilevel"/>
    <w:tmpl w:val="A3B25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2"/>
  </w:num>
  <w:num w:numId="8">
    <w:abstractNumId w:val="9"/>
  </w:num>
  <w:num w:numId="9">
    <w:abstractNumId w:val="10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sTSyMDY2MjE1NjNS0lEKTi0uzszPAykwrwUA7O+RXCwAAAA="/>
  </w:docVars>
  <w:rsids>
    <w:rsidRoot w:val="006C522A"/>
    <w:rsid w:val="00000D0C"/>
    <w:rsid w:val="0000433D"/>
    <w:rsid w:val="00004B4A"/>
    <w:rsid w:val="00006A3E"/>
    <w:rsid w:val="00011C27"/>
    <w:rsid w:val="00013286"/>
    <w:rsid w:val="00024313"/>
    <w:rsid w:val="00030F22"/>
    <w:rsid w:val="000320D2"/>
    <w:rsid w:val="0003419B"/>
    <w:rsid w:val="00036C3D"/>
    <w:rsid w:val="00037287"/>
    <w:rsid w:val="00052AD1"/>
    <w:rsid w:val="00055181"/>
    <w:rsid w:val="00066AE0"/>
    <w:rsid w:val="00075B7B"/>
    <w:rsid w:val="000776C0"/>
    <w:rsid w:val="00077948"/>
    <w:rsid w:val="0008314C"/>
    <w:rsid w:val="00083F41"/>
    <w:rsid w:val="000948A0"/>
    <w:rsid w:val="00095718"/>
    <w:rsid w:val="000A2968"/>
    <w:rsid w:val="000A370E"/>
    <w:rsid w:val="000A6101"/>
    <w:rsid w:val="000B3947"/>
    <w:rsid w:val="000B752C"/>
    <w:rsid w:val="000B7B87"/>
    <w:rsid w:val="000C5EDA"/>
    <w:rsid w:val="000D0A26"/>
    <w:rsid w:val="000D1620"/>
    <w:rsid w:val="000D3B83"/>
    <w:rsid w:val="000F1542"/>
    <w:rsid w:val="000F5C35"/>
    <w:rsid w:val="00110DFE"/>
    <w:rsid w:val="001304E3"/>
    <w:rsid w:val="00130871"/>
    <w:rsid w:val="0014005A"/>
    <w:rsid w:val="00146768"/>
    <w:rsid w:val="00146F48"/>
    <w:rsid w:val="001502D7"/>
    <w:rsid w:val="001567C5"/>
    <w:rsid w:val="00160068"/>
    <w:rsid w:val="001669BE"/>
    <w:rsid w:val="00166D21"/>
    <w:rsid w:val="00167018"/>
    <w:rsid w:val="00167D02"/>
    <w:rsid w:val="00170329"/>
    <w:rsid w:val="0017744C"/>
    <w:rsid w:val="00187448"/>
    <w:rsid w:val="001A00CD"/>
    <w:rsid w:val="001B1B06"/>
    <w:rsid w:val="001B5184"/>
    <w:rsid w:val="001D2D3D"/>
    <w:rsid w:val="001D756D"/>
    <w:rsid w:val="001E2BC9"/>
    <w:rsid w:val="001F63D7"/>
    <w:rsid w:val="001F77A8"/>
    <w:rsid w:val="00214EB4"/>
    <w:rsid w:val="00215426"/>
    <w:rsid w:val="00231AF9"/>
    <w:rsid w:val="00232509"/>
    <w:rsid w:val="00234090"/>
    <w:rsid w:val="00254532"/>
    <w:rsid w:val="0025703D"/>
    <w:rsid w:val="00257C95"/>
    <w:rsid w:val="00263928"/>
    <w:rsid w:val="00267D5C"/>
    <w:rsid w:val="00273E25"/>
    <w:rsid w:val="0028297F"/>
    <w:rsid w:val="00282CE9"/>
    <w:rsid w:val="00284C53"/>
    <w:rsid w:val="00285452"/>
    <w:rsid w:val="0028557E"/>
    <w:rsid w:val="00291A3C"/>
    <w:rsid w:val="002934C7"/>
    <w:rsid w:val="002A76AC"/>
    <w:rsid w:val="002B0DDB"/>
    <w:rsid w:val="002B5046"/>
    <w:rsid w:val="002C274B"/>
    <w:rsid w:val="002C3452"/>
    <w:rsid w:val="002C70B2"/>
    <w:rsid w:val="002D1E9C"/>
    <w:rsid w:val="002D63F9"/>
    <w:rsid w:val="002E08FC"/>
    <w:rsid w:val="002F4E6D"/>
    <w:rsid w:val="002F5B81"/>
    <w:rsid w:val="002F62BD"/>
    <w:rsid w:val="002F7C3F"/>
    <w:rsid w:val="00303355"/>
    <w:rsid w:val="00312D84"/>
    <w:rsid w:val="00313ED6"/>
    <w:rsid w:val="00315074"/>
    <w:rsid w:val="00320413"/>
    <w:rsid w:val="00323C68"/>
    <w:rsid w:val="00326CFF"/>
    <w:rsid w:val="0034377F"/>
    <w:rsid w:val="00346200"/>
    <w:rsid w:val="00350D60"/>
    <w:rsid w:val="003542DC"/>
    <w:rsid w:val="00355819"/>
    <w:rsid w:val="00356087"/>
    <w:rsid w:val="00373249"/>
    <w:rsid w:val="00380763"/>
    <w:rsid w:val="003860C1"/>
    <w:rsid w:val="00386B4A"/>
    <w:rsid w:val="00387567"/>
    <w:rsid w:val="00387809"/>
    <w:rsid w:val="00391D39"/>
    <w:rsid w:val="003A0ACB"/>
    <w:rsid w:val="003A18AE"/>
    <w:rsid w:val="003A3AA4"/>
    <w:rsid w:val="003A3AE5"/>
    <w:rsid w:val="003B1EB3"/>
    <w:rsid w:val="003B248F"/>
    <w:rsid w:val="003B50BD"/>
    <w:rsid w:val="003B5C56"/>
    <w:rsid w:val="003C1FE0"/>
    <w:rsid w:val="003C4B21"/>
    <w:rsid w:val="003C674E"/>
    <w:rsid w:val="003D1E4F"/>
    <w:rsid w:val="003D3E33"/>
    <w:rsid w:val="003E5A9A"/>
    <w:rsid w:val="003F2095"/>
    <w:rsid w:val="003F3936"/>
    <w:rsid w:val="003F3F3B"/>
    <w:rsid w:val="00401171"/>
    <w:rsid w:val="004117B9"/>
    <w:rsid w:val="004123DD"/>
    <w:rsid w:val="004166E8"/>
    <w:rsid w:val="00427B83"/>
    <w:rsid w:val="00430D08"/>
    <w:rsid w:val="004422D8"/>
    <w:rsid w:val="004544B1"/>
    <w:rsid w:val="00463F89"/>
    <w:rsid w:val="00475AED"/>
    <w:rsid w:val="00477716"/>
    <w:rsid w:val="00485C13"/>
    <w:rsid w:val="004903CF"/>
    <w:rsid w:val="00491327"/>
    <w:rsid w:val="00494B5B"/>
    <w:rsid w:val="004A3F11"/>
    <w:rsid w:val="004B1966"/>
    <w:rsid w:val="004B3243"/>
    <w:rsid w:val="004B7B27"/>
    <w:rsid w:val="004C0BFF"/>
    <w:rsid w:val="004C4C3C"/>
    <w:rsid w:val="004C564E"/>
    <w:rsid w:val="004C73C3"/>
    <w:rsid w:val="004C74C4"/>
    <w:rsid w:val="004C7A88"/>
    <w:rsid w:val="004D0AA4"/>
    <w:rsid w:val="004D73E0"/>
    <w:rsid w:val="004E1F13"/>
    <w:rsid w:val="004E2C7A"/>
    <w:rsid w:val="004E5ED5"/>
    <w:rsid w:val="004F276E"/>
    <w:rsid w:val="004F3BA5"/>
    <w:rsid w:val="004F422C"/>
    <w:rsid w:val="004F616E"/>
    <w:rsid w:val="0050046B"/>
    <w:rsid w:val="00504031"/>
    <w:rsid w:val="0051178C"/>
    <w:rsid w:val="00515C24"/>
    <w:rsid w:val="00522311"/>
    <w:rsid w:val="0052267E"/>
    <w:rsid w:val="0053217B"/>
    <w:rsid w:val="00535448"/>
    <w:rsid w:val="005426F5"/>
    <w:rsid w:val="00542B6E"/>
    <w:rsid w:val="00543CD2"/>
    <w:rsid w:val="005468B2"/>
    <w:rsid w:val="00557843"/>
    <w:rsid w:val="0057425E"/>
    <w:rsid w:val="00580095"/>
    <w:rsid w:val="00585BF6"/>
    <w:rsid w:val="005A0E5C"/>
    <w:rsid w:val="005A55AB"/>
    <w:rsid w:val="005B2554"/>
    <w:rsid w:val="005B36CB"/>
    <w:rsid w:val="005B5E9A"/>
    <w:rsid w:val="005C07FA"/>
    <w:rsid w:val="005C6BFF"/>
    <w:rsid w:val="005C7E72"/>
    <w:rsid w:val="005D0320"/>
    <w:rsid w:val="005D64E5"/>
    <w:rsid w:val="005D7210"/>
    <w:rsid w:val="005E22FC"/>
    <w:rsid w:val="005E61C9"/>
    <w:rsid w:val="005F1BB1"/>
    <w:rsid w:val="005F3695"/>
    <w:rsid w:val="005F60E3"/>
    <w:rsid w:val="005F701A"/>
    <w:rsid w:val="00610DE4"/>
    <w:rsid w:val="00613673"/>
    <w:rsid w:val="00613CD5"/>
    <w:rsid w:val="00615200"/>
    <w:rsid w:val="00616B8E"/>
    <w:rsid w:val="00617191"/>
    <w:rsid w:val="006339CE"/>
    <w:rsid w:val="00634B4C"/>
    <w:rsid w:val="00636ADB"/>
    <w:rsid w:val="006406FD"/>
    <w:rsid w:val="00641FF4"/>
    <w:rsid w:val="00652256"/>
    <w:rsid w:val="00654018"/>
    <w:rsid w:val="006601C4"/>
    <w:rsid w:val="00661E2A"/>
    <w:rsid w:val="00665AF5"/>
    <w:rsid w:val="0066746B"/>
    <w:rsid w:val="006718EC"/>
    <w:rsid w:val="00676128"/>
    <w:rsid w:val="00682852"/>
    <w:rsid w:val="00686CF0"/>
    <w:rsid w:val="00693038"/>
    <w:rsid w:val="006952C7"/>
    <w:rsid w:val="006977F2"/>
    <w:rsid w:val="006A48E6"/>
    <w:rsid w:val="006A5F23"/>
    <w:rsid w:val="006A65EC"/>
    <w:rsid w:val="006B4782"/>
    <w:rsid w:val="006B5220"/>
    <w:rsid w:val="006B77A1"/>
    <w:rsid w:val="006C522A"/>
    <w:rsid w:val="006C54BF"/>
    <w:rsid w:val="006D5B70"/>
    <w:rsid w:val="006E09DB"/>
    <w:rsid w:val="006E1DE9"/>
    <w:rsid w:val="006E1EA9"/>
    <w:rsid w:val="006E6D06"/>
    <w:rsid w:val="006F1CDF"/>
    <w:rsid w:val="006F23DA"/>
    <w:rsid w:val="006F3635"/>
    <w:rsid w:val="006F3F82"/>
    <w:rsid w:val="006F6C9F"/>
    <w:rsid w:val="0070720D"/>
    <w:rsid w:val="00707450"/>
    <w:rsid w:val="00714783"/>
    <w:rsid w:val="00721E7F"/>
    <w:rsid w:val="007247D5"/>
    <w:rsid w:val="00726611"/>
    <w:rsid w:val="00733B5D"/>
    <w:rsid w:val="007365F1"/>
    <w:rsid w:val="007431F6"/>
    <w:rsid w:val="0075387B"/>
    <w:rsid w:val="00761564"/>
    <w:rsid w:val="00764575"/>
    <w:rsid w:val="00765445"/>
    <w:rsid w:val="00777126"/>
    <w:rsid w:val="00790E7C"/>
    <w:rsid w:val="007915DD"/>
    <w:rsid w:val="00796019"/>
    <w:rsid w:val="00796A43"/>
    <w:rsid w:val="007B6C67"/>
    <w:rsid w:val="007D56BA"/>
    <w:rsid w:val="007E239A"/>
    <w:rsid w:val="007E28E2"/>
    <w:rsid w:val="007F2C72"/>
    <w:rsid w:val="007F75A4"/>
    <w:rsid w:val="0080496D"/>
    <w:rsid w:val="00805815"/>
    <w:rsid w:val="008164E9"/>
    <w:rsid w:val="00816BBD"/>
    <w:rsid w:val="0082745E"/>
    <w:rsid w:val="00830855"/>
    <w:rsid w:val="00830F0C"/>
    <w:rsid w:val="00831D01"/>
    <w:rsid w:val="00832E18"/>
    <w:rsid w:val="00833469"/>
    <w:rsid w:val="00833AEE"/>
    <w:rsid w:val="00851E91"/>
    <w:rsid w:val="008543EF"/>
    <w:rsid w:val="00854F2E"/>
    <w:rsid w:val="00856525"/>
    <w:rsid w:val="00861585"/>
    <w:rsid w:val="008663F3"/>
    <w:rsid w:val="00870BCF"/>
    <w:rsid w:val="00872D26"/>
    <w:rsid w:val="00873567"/>
    <w:rsid w:val="00874C87"/>
    <w:rsid w:val="00875CBF"/>
    <w:rsid w:val="00885FD7"/>
    <w:rsid w:val="00892766"/>
    <w:rsid w:val="00897A91"/>
    <w:rsid w:val="008A549C"/>
    <w:rsid w:val="008A6B9A"/>
    <w:rsid w:val="008A6DBB"/>
    <w:rsid w:val="008C162F"/>
    <w:rsid w:val="008D02CE"/>
    <w:rsid w:val="008E1590"/>
    <w:rsid w:val="008E1C5C"/>
    <w:rsid w:val="008E2051"/>
    <w:rsid w:val="008E59C2"/>
    <w:rsid w:val="008E6244"/>
    <w:rsid w:val="008F5853"/>
    <w:rsid w:val="009005F9"/>
    <w:rsid w:val="00902913"/>
    <w:rsid w:val="00903562"/>
    <w:rsid w:val="00904DCD"/>
    <w:rsid w:val="009066A4"/>
    <w:rsid w:val="0090700C"/>
    <w:rsid w:val="00911E94"/>
    <w:rsid w:val="00912893"/>
    <w:rsid w:val="00921760"/>
    <w:rsid w:val="00926F4A"/>
    <w:rsid w:val="00927F5F"/>
    <w:rsid w:val="009303BD"/>
    <w:rsid w:val="00932886"/>
    <w:rsid w:val="00942925"/>
    <w:rsid w:val="00944F44"/>
    <w:rsid w:val="0095137F"/>
    <w:rsid w:val="0095395A"/>
    <w:rsid w:val="00961978"/>
    <w:rsid w:val="00971AAF"/>
    <w:rsid w:val="0097651D"/>
    <w:rsid w:val="009838D7"/>
    <w:rsid w:val="00987D87"/>
    <w:rsid w:val="0099161B"/>
    <w:rsid w:val="00992F82"/>
    <w:rsid w:val="009932B8"/>
    <w:rsid w:val="00996AE0"/>
    <w:rsid w:val="009B50E3"/>
    <w:rsid w:val="009C37E4"/>
    <w:rsid w:val="009C4DA5"/>
    <w:rsid w:val="009C7883"/>
    <w:rsid w:val="009D5092"/>
    <w:rsid w:val="009E5064"/>
    <w:rsid w:val="009E5146"/>
    <w:rsid w:val="009E75CA"/>
    <w:rsid w:val="009F19CA"/>
    <w:rsid w:val="009F42E5"/>
    <w:rsid w:val="00A02452"/>
    <w:rsid w:val="00A039A0"/>
    <w:rsid w:val="00A056BA"/>
    <w:rsid w:val="00A067E9"/>
    <w:rsid w:val="00A06D76"/>
    <w:rsid w:val="00A13C79"/>
    <w:rsid w:val="00A14C66"/>
    <w:rsid w:val="00A17BF6"/>
    <w:rsid w:val="00A224E0"/>
    <w:rsid w:val="00A33195"/>
    <w:rsid w:val="00A36617"/>
    <w:rsid w:val="00A4016C"/>
    <w:rsid w:val="00A45101"/>
    <w:rsid w:val="00A46D13"/>
    <w:rsid w:val="00A512FF"/>
    <w:rsid w:val="00A51D7F"/>
    <w:rsid w:val="00A53FD9"/>
    <w:rsid w:val="00A71802"/>
    <w:rsid w:val="00A77A6C"/>
    <w:rsid w:val="00A81923"/>
    <w:rsid w:val="00A85842"/>
    <w:rsid w:val="00A87E78"/>
    <w:rsid w:val="00A9270E"/>
    <w:rsid w:val="00AB298F"/>
    <w:rsid w:val="00AB7D3D"/>
    <w:rsid w:val="00AC6655"/>
    <w:rsid w:val="00AD296A"/>
    <w:rsid w:val="00AD5D1E"/>
    <w:rsid w:val="00AD6876"/>
    <w:rsid w:val="00AE423F"/>
    <w:rsid w:val="00AF2F84"/>
    <w:rsid w:val="00AF4967"/>
    <w:rsid w:val="00AF5BB5"/>
    <w:rsid w:val="00AF742B"/>
    <w:rsid w:val="00B118B6"/>
    <w:rsid w:val="00B13558"/>
    <w:rsid w:val="00B16425"/>
    <w:rsid w:val="00B206DB"/>
    <w:rsid w:val="00B21969"/>
    <w:rsid w:val="00B22A1D"/>
    <w:rsid w:val="00B33D61"/>
    <w:rsid w:val="00B347CE"/>
    <w:rsid w:val="00B34DC6"/>
    <w:rsid w:val="00B37AFE"/>
    <w:rsid w:val="00B403BE"/>
    <w:rsid w:val="00B44094"/>
    <w:rsid w:val="00B4492B"/>
    <w:rsid w:val="00B464DC"/>
    <w:rsid w:val="00B73FCF"/>
    <w:rsid w:val="00B755C5"/>
    <w:rsid w:val="00B769D6"/>
    <w:rsid w:val="00B8746C"/>
    <w:rsid w:val="00B87EF2"/>
    <w:rsid w:val="00BA2005"/>
    <w:rsid w:val="00BA24B6"/>
    <w:rsid w:val="00BA2868"/>
    <w:rsid w:val="00BA580A"/>
    <w:rsid w:val="00BB40F2"/>
    <w:rsid w:val="00BB48E6"/>
    <w:rsid w:val="00BB55C6"/>
    <w:rsid w:val="00BC321A"/>
    <w:rsid w:val="00BC4D65"/>
    <w:rsid w:val="00BC5976"/>
    <w:rsid w:val="00BD302C"/>
    <w:rsid w:val="00BF6000"/>
    <w:rsid w:val="00C01705"/>
    <w:rsid w:val="00C025B1"/>
    <w:rsid w:val="00C102B6"/>
    <w:rsid w:val="00C16265"/>
    <w:rsid w:val="00C17E2B"/>
    <w:rsid w:val="00C20B13"/>
    <w:rsid w:val="00C211B9"/>
    <w:rsid w:val="00C23E12"/>
    <w:rsid w:val="00C2422C"/>
    <w:rsid w:val="00C33E2B"/>
    <w:rsid w:val="00C35294"/>
    <w:rsid w:val="00C435A1"/>
    <w:rsid w:val="00C50121"/>
    <w:rsid w:val="00C6164B"/>
    <w:rsid w:val="00C617AA"/>
    <w:rsid w:val="00C638CB"/>
    <w:rsid w:val="00C70526"/>
    <w:rsid w:val="00C72BF2"/>
    <w:rsid w:val="00C73EEB"/>
    <w:rsid w:val="00C76F12"/>
    <w:rsid w:val="00C77753"/>
    <w:rsid w:val="00C865A5"/>
    <w:rsid w:val="00C923D1"/>
    <w:rsid w:val="00C92B9E"/>
    <w:rsid w:val="00C93B07"/>
    <w:rsid w:val="00C95CDE"/>
    <w:rsid w:val="00C96E29"/>
    <w:rsid w:val="00CA29ED"/>
    <w:rsid w:val="00CA3B48"/>
    <w:rsid w:val="00CB22E1"/>
    <w:rsid w:val="00CB5D5C"/>
    <w:rsid w:val="00CD37BF"/>
    <w:rsid w:val="00CD4482"/>
    <w:rsid w:val="00CD61EC"/>
    <w:rsid w:val="00CD71F3"/>
    <w:rsid w:val="00CE6AE5"/>
    <w:rsid w:val="00CF0F78"/>
    <w:rsid w:val="00CF22E4"/>
    <w:rsid w:val="00CF4214"/>
    <w:rsid w:val="00CF4B03"/>
    <w:rsid w:val="00CF7ABE"/>
    <w:rsid w:val="00D0685A"/>
    <w:rsid w:val="00D14580"/>
    <w:rsid w:val="00D233EF"/>
    <w:rsid w:val="00D26012"/>
    <w:rsid w:val="00D37177"/>
    <w:rsid w:val="00D435B0"/>
    <w:rsid w:val="00D50B5B"/>
    <w:rsid w:val="00D67165"/>
    <w:rsid w:val="00D672D0"/>
    <w:rsid w:val="00D7379C"/>
    <w:rsid w:val="00D75238"/>
    <w:rsid w:val="00D75489"/>
    <w:rsid w:val="00D80030"/>
    <w:rsid w:val="00D9262D"/>
    <w:rsid w:val="00D94C34"/>
    <w:rsid w:val="00D9795B"/>
    <w:rsid w:val="00DA1F5B"/>
    <w:rsid w:val="00DA61BD"/>
    <w:rsid w:val="00DB1C2A"/>
    <w:rsid w:val="00DB2DD0"/>
    <w:rsid w:val="00DC27E9"/>
    <w:rsid w:val="00DC3662"/>
    <w:rsid w:val="00DC5088"/>
    <w:rsid w:val="00DC616E"/>
    <w:rsid w:val="00DC64C1"/>
    <w:rsid w:val="00DD0358"/>
    <w:rsid w:val="00DD19B9"/>
    <w:rsid w:val="00DE2B9F"/>
    <w:rsid w:val="00DE3F59"/>
    <w:rsid w:val="00DE434E"/>
    <w:rsid w:val="00DE58A6"/>
    <w:rsid w:val="00DF2969"/>
    <w:rsid w:val="00DF3A7E"/>
    <w:rsid w:val="00E03E77"/>
    <w:rsid w:val="00E05A20"/>
    <w:rsid w:val="00E11ECA"/>
    <w:rsid w:val="00E15BD1"/>
    <w:rsid w:val="00E37B68"/>
    <w:rsid w:val="00E43A09"/>
    <w:rsid w:val="00E54A35"/>
    <w:rsid w:val="00E57534"/>
    <w:rsid w:val="00E62912"/>
    <w:rsid w:val="00E63531"/>
    <w:rsid w:val="00E665DA"/>
    <w:rsid w:val="00E67BCC"/>
    <w:rsid w:val="00E710E8"/>
    <w:rsid w:val="00E71780"/>
    <w:rsid w:val="00E74913"/>
    <w:rsid w:val="00E911B5"/>
    <w:rsid w:val="00EA4669"/>
    <w:rsid w:val="00EA56FB"/>
    <w:rsid w:val="00EB4711"/>
    <w:rsid w:val="00EB4D3C"/>
    <w:rsid w:val="00EC6B9F"/>
    <w:rsid w:val="00EE2919"/>
    <w:rsid w:val="00EE7322"/>
    <w:rsid w:val="00F01130"/>
    <w:rsid w:val="00F01DC9"/>
    <w:rsid w:val="00F10D28"/>
    <w:rsid w:val="00F12773"/>
    <w:rsid w:val="00F12E63"/>
    <w:rsid w:val="00F16590"/>
    <w:rsid w:val="00F17C4F"/>
    <w:rsid w:val="00F2073F"/>
    <w:rsid w:val="00F23DE4"/>
    <w:rsid w:val="00F2569C"/>
    <w:rsid w:val="00F30B41"/>
    <w:rsid w:val="00F341ED"/>
    <w:rsid w:val="00F379F0"/>
    <w:rsid w:val="00F41DED"/>
    <w:rsid w:val="00F43633"/>
    <w:rsid w:val="00F46EF7"/>
    <w:rsid w:val="00F504C9"/>
    <w:rsid w:val="00F60F33"/>
    <w:rsid w:val="00F7548E"/>
    <w:rsid w:val="00F804CD"/>
    <w:rsid w:val="00F938C0"/>
    <w:rsid w:val="00FA1AFE"/>
    <w:rsid w:val="00FA1B79"/>
    <w:rsid w:val="00FA5D55"/>
    <w:rsid w:val="00FA5FA5"/>
    <w:rsid w:val="00FA649F"/>
    <w:rsid w:val="00FB29BA"/>
    <w:rsid w:val="00FC44F0"/>
    <w:rsid w:val="00FC5484"/>
    <w:rsid w:val="00FC6E93"/>
    <w:rsid w:val="00FC7096"/>
    <w:rsid w:val="00FD05F2"/>
    <w:rsid w:val="00FD7091"/>
    <w:rsid w:val="00FE08D3"/>
    <w:rsid w:val="00FF1399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E580F"/>
  <w15:docId w15:val="{9B303786-5CF8-48BC-9564-33E8E244D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191"/>
  </w:style>
  <w:style w:type="paragraph" w:styleId="Heading1">
    <w:name w:val="heading 1"/>
    <w:basedOn w:val="Normal"/>
    <w:next w:val="Normal"/>
    <w:link w:val="Heading1Char"/>
    <w:uiPriority w:val="9"/>
    <w:qFormat/>
    <w:rsid w:val="005117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71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qFormat/>
    <w:rsid w:val="0057425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E6244"/>
    <w:pPr>
      <w:tabs>
        <w:tab w:val="left" w:pos="4680"/>
        <w:tab w:val="left" w:pos="5040"/>
        <w:tab w:val="left" w:pos="7380"/>
      </w:tabs>
      <w:spacing w:line="240" w:lineRule="auto"/>
    </w:pPr>
    <w:rPr>
      <w:rFonts w:eastAsia="Times New Roman" w:cs="Times New Roman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8E6244"/>
    <w:rPr>
      <w:rFonts w:eastAsia="Times New Roman" w:cs="Times New Roman"/>
      <w:sz w:val="22"/>
      <w:szCs w:val="24"/>
    </w:rPr>
  </w:style>
  <w:style w:type="paragraph" w:styleId="Header">
    <w:name w:val="header"/>
    <w:basedOn w:val="Normal"/>
    <w:link w:val="HeaderChar"/>
    <w:rsid w:val="0000433D"/>
    <w:pPr>
      <w:tabs>
        <w:tab w:val="center" w:pos="4320"/>
        <w:tab w:val="right" w:pos="8640"/>
      </w:tabs>
      <w:spacing w:line="240" w:lineRule="auto"/>
    </w:pPr>
    <w:rPr>
      <w:rFonts w:eastAsia="Times New Roman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00433D"/>
    <w:rPr>
      <w:rFonts w:eastAsia="Times New Roman" w:cs="Times New Roman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D756D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D756D"/>
  </w:style>
  <w:style w:type="character" w:customStyle="1" w:styleId="Heading5Char">
    <w:name w:val="Heading 5 Char"/>
    <w:basedOn w:val="DefaultParagraphFont"/>
    <w:link w:val="Heading5"/>
    <w:rsid w:val="0057425E"/>
    <w:rPr>
      <w:rFonts w:eastAsia="Times New Roman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4422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17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D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D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EE2919"/>
  </w:style>
  <w:style w:type="table" w:styleId="TableGrid">
    <w:name w:val="Table Grid"/>
    <w:basedOn w:val="TableNormal"/>
    <w:uiPriority w:val="59"/>
    <w:rsid w:val="0008314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90E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E7C"/>
  </w:style>
  <w:style w:type="character" w:styleId="Hyperlink">
    <w:name w:val="Hyperlink"/>
    <w:basedOn w:val="DefaultParagraphFont"/>
    <w:uiPriority w:val="99"/>
    <w:unhideWhenUsed/>
    <w:rsid w:val="007E23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35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3562"/>
    <w:rPr>
      <w:rFonts w:ascii="Courier New" w:eastAsia="Times New Roman" w:hAnsi="Courier New" w:cs="Courier New"/>
      <w:sz w:val="20"/>
      <w:szCs w:val="20"/>
      <w:lang w:eastAsia="zh-CN"/>
    </w:rPr>
  </w:style>
  <w:style w:type="paragraph" w:styleId="NormalWeb">
    <w:name w:val="Normal (Web)"/>
    <w:basedOn w:val="Normal"/>
    <w:uiPriority w:val="99"/>
    <w:unhideWhenUsed/>
    <w:rsid w:val="00CE6AE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B50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50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50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50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504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B5046"/>
    <w:pPr>
      <w:spacing w:line="240" w:lineRule="auto"/>
    </w:pPr>
  </w:style>
  <w:style w:type="character" w:customStyle="1" w:styleId="xapple-style-span">
    <w:name w:val="x_apple-style-span"/>
    <w:basedOn w:val="DefaultParagraphFont"/>
    <w:rsid w:val="00DE58A6"/>
  </w:style>
  <w:style w:type="character" w:styleId="Strong">
    <w:name w:val="Strong"/>
    <w:basedOn w:val="DefaultParagraphFont"/>
    <w:uiPriority w:val="22"/>
    <w:qFormat/>
    <w:rsid w:val="00DE434E"/>
    <w:rPr>
      <w:b/>
      <w:bCs/>
    </w:rPr>
  </w:style>
  <w:style w:type="character" w:customStyle="1" w:styleId="ceurtitle">
    <w:name w:val="ceurtitle"/>
    <w:basedOn w:val="DefaultParagraphFont"/>
    <w:rsid w:val="00355819"/>
  </w:style>
  <w:style w:type="character" w:customStyle="1" w:styleId="ceurauthor">
    <w:name w:val="ceurauthor"/>
    <w:basedOn w:val="DefaultParagraphFont"/>
    <w:rsid w:val="00355819"/>
  </w:style>
  <w:style w:type="character" w:customStyle="1" w:styleId="Heading3Char">
    <w:name w:val="Heading 3 Char"/>
    <w:basedOn w:val="DefaultParagraphFont"/>
    <w:link w:val="Heading3"/>
    <w:uiPriority w:val="9"/>
    <w:semiHidden/>
    <w:rsid w:val="00777126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styleId="Emphasis">
    <w:name w:val="Emphasis"/>
    <w:basedOn w:val="DefaultParagraphFont"/>
    <w:uiPriority w:val="20"/>
    <w:qFormat/>
    <w:rsid w:val="007365F1"/>
    <w:rPr>
      <w:i/>
      <w:iCs/>
    </w:rPr>
  </w:style>
  <w:style w:type="paragraph" w:customStyle="1" w:styleId="AuthorName">
    <w:name w:val="Author Name"/>
    <w:basedOn w:val="Normal"/>
    <w:link w:val="AuthorNameChar"/>
    <w:qFormat/>
    <w:rsid w:val="004F616E"/>
    <w:pPr>
      <w:spacing w:line="240" w:lineRule="auto"/>
    </w:pPr>
    <w:rPr>
      <w:rFonts w:eastAsia="Times New Roman" w:cs="Times New Roman"/>
      <w:b/>
      <w:color w:val="000000"/>
      <w:sz w:val="20"/>
      <w:szCs w:val="20"/>
    </w:rPr>
  </w:style>
  <w:style w:type="character" w:customStyle="1" w:styleId="AuthorNameChar">
    <w:name w:val="Author Name Char"/>
    <w:basedOn w:val="DefaultParagraphFont"/>
    <w:link w:val="AuthorName"/>
    <w:rsid w:val="004F616E"/>
    <w:rPr>
      <w:rFonts w:eastAsia="Times New Roman" w:cs="Times New Roman"/>
      <w:b/>
      <w:color w:val="000000"/>
      <w:sz w:val="20"/>
      <w:szCs w:val="20"/>
    </w:rPr>
  </w:style>
  <w:style w:type="paragraph" w:customStyle="1" w:styleId="Default">
    <w:name w:val="Default"/>
    <w:rsid w:val="005D0320"/>
    <w:pPr>
      <w:autoSpaceDE w:val="0"/>
      <w:autoSpaceDN w:val="0"/>
      <w:adjustRightInd w:val="0"/>
      <w:spacing w:line="240" w:lineRule="auto"/>
    </w:pPr>
    <w:rPr>
      <w:rFonts w:ascii="Cambria" w:hAnsi="Cambria" w:cs="Cambri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9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02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93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14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790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24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73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58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744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834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5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4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030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816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1240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2746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010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317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4879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5623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205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2216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9001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14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8454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314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57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2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rontiersin.org/articles/10.3389/fnins.2022.1011475" TargetMode="External"/><Relationship Id="rId18" Type="http://schemas.openxmlformats.org/officeDocument/2006/relationships/hyperlink" Target="https://doi.org/10.1093/database/bay110" TargetMode="External"/><Relationship Id="rId26" Type="http://schemas.openxmlformats.org/officeDocument/2006/relationships/hyperlink" Target="http://avatol.org/ngp/wp-content/uploads/2013/06/NGPhenomics_Sweden.pptx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ceur-ws.org/Vol-2285/ICBO_2018_paper_50.pdf" TargetMode="External"/><Relationship Id="rId34" Type="http://schemas.openxmlformats.org/officeDocument/2006/relationships/hyperlink" Target="https://webprotege.stanford.ed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deref/http%3A%2F%2Fdx.doi.org%2F10.3233%2F978-1-61499-854-9-151" TargetMode="External"/><Relationship Id="rId17" Type="http://schemas.openxmlformats.org/officeDocument/2006/relationships/hyperlink" Target="https://doi.org/10.3897/BDJ.6.e29232" TargetMode="External"/><Relationship Id="rId25" Type="http://schemas.openxmlformats.org/officeDocument/2006/relationships/hyperlink" Target="https://drive.google.com/drive/u/0/folders/1ASkMOnIP1ONg87RVrmKiJ6oTBVRxeJ2j" TargetMode="External"/><Relationship Id="rId33" Type="http://schemas.openxmlformats.org/officeDocument/2006/relationships/hyperlink" Target="http://shark.sbs.arizona.edu/chrecorder/public/login" TargetMode="External"/><Relationship Id="rId38" Type="http://schemas.openxmlformats.org/officeDocument/2006/relationships/hyperlink" Target="https://codata.org/call-for-sessions-scidatacon-2021-part-of-international-data-week-2021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2478/dim-2020-0004" TargetMode="External"/><Relationship Id="rId20" Type="http://schemas.openxmlformats.org/officeDocument/2006/relationships/hyperlink" Target="https://doi.org/10.12705/664.9" TargetMode="External"/><Relationship Id="rId29" Type="http://schemas.openxmlformats.org/officeDocument/2006/relationships/hyperlink" Target="http://biosemantics.arizona.edu/OT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ata.org/call-for-sessions-scidatacon-2021-part-of-international-data-week-2021/" TargetMode="External"/><Relationship Id="rId24" Type="http://schemas.openxmlformats.org/officeDocument/2006/relationships/hyperlink" Target="http://www.ischools.org/oc/conference08/pc/PA5-2_iconf08.doc" TargetMode="External"/><Relationship Id="rId32" Type="http://schemas.openxmlformats.org/officeDocument/2006/relationships/hyperlink" Target="http://shark.sbs.arizona.edu/heditor/" TargetMode="External"/><Relationship Id="rId37" Type="http://schemas.openxmlformats.org/officeDocument/2006/relationships/hyperlink" Target="https://github.com/phenoscape/phenoscape-nlp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93/database/baab035" TargetMode="External"/><Relationship Id="rId23" Type="http://schemas.openxmlformats.org/officeDocument/2006/relationships/hyperlink" Target="http://hdl.handle.net/2142/47314" TargetMode="External"/><Relationship Id="rId28" Type="http://schemas.openxmlformats.org/officeDocument/2006/relationships/hyperlink" Target="http://etc.sbs.arizona.edu/etcsite/" TargetMode="External"/><Relationship Id="rId36" Type="http://schemas.openxmlformats.org/officeDocument/2006/relationships/hyperlink" Target="https://github.com/hongcui/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doi.org/10.1002/asi.24032" TargetMode="External"/><Relationship Id="rId31" Type="http://schemas.openxmlformats.org/officeDocument/2006/relationships/hyperlink" Target="http://shark.sbs.arizona.edu/add2ontologymodular/public/leaf/hong/care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scourse.gbif.org/t/digital-extended-specimens-phase-2/2651" TargetMode="External"/><Relationship Id="rId14" Type="http://schemas.openxmlformats.org/officeDocument/2006/relationships/hyperlink" Target="https://doi.org/10.1093/database/baac001" TargetMode="External"/><Relationship Id="rId22" Type="http://schemas.openxmlformats.org/officeDocument/2006/relationships/hyperlink" Target="https://www.asist.org/files/meetings/am15/proceedings/openpage15.html" TargetMode="External"/><Relationship Id="rId27" Type="http://schemas.openxmlformats.org/officeDocument/2006/relationships/hyperlink" Target="http://avatol.org/ngp/wp-content/uploads/2013/06/ASM-Aust-poster-abstract-9May2013.docx" TargetMode="External"/><Relationship Id="rId30" Type="http://schemas.openxmlformats.org/officeDocument/2006/relationships/hyperlink" Target="http://shark.sbs.arizona.edu/mr/individual/public" TargetMode="External"/><Relationship Id="rId35" Type="http://schemas.openxmlformats.org/officeDocument/2006/relationships/hyperlink" Target="https://github.com/biosemantics" TargetMode="External"/><Relationship Id="rId8" Type="http://schemas.openxmlformats.org/officeDocument/2006/relationships/hyperlink" Target="https://codata.org/call-for-sessions-scidatacon-2021-part-of-international-data-week-2021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01048-C845-4E9E-8208-84ED07FF5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02</TotalTime>
  <Pages>23</Pages>
  <Words>7808</Words>
  <Characters>44511</Characters>
  <Application>Microsoft Office Word</Application>
  <DocSecurity>0</DocSecurity>
  <Lines>370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 Bldg, 2nd Fl</Company>
  <LinksUpToDate>false</LinksUpToDate>
  <CharactersWithSpaces>5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jpitts</dc:creator>
  <cp:lastModifiedBy>Cui, Hong - (hongcui)</cp:lastModifiedBy>
  <cp:revision>117</cp:revision>
  <dcterms:created xsi:type="dcterms:W3CDTF">2018-05-15T18:59:00Z</dcterms:created>
  <dcterms:modified xsi:type="dcterms:W3CDTF">2022-12-12T15:58:00Z</dcterms:modified>
</cp:coreProperties>
</file>